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AFA9C" w14:textId="77777777" w:rsidR="00C76476" w:rsidRDefault="00C76476" w:rsidP="001F34CD">
      <w:pPr>
        <w:autoSpaceDE w:val="0"/>
        <w:autoSpaceDN w:val="0"/>
        <w:adjustRightInd w:val="0"/>
        <w:spacing w:before="840" w:after="600"/>
        <w:jc w:val="center"/>
        <w:rPr>
          <w:rFonts w:ascii="Georgia" w:hAnsi="Georgia"/>
          <w:b/>
          <w:color w:val="000000"/>
          <w:sz w:val="48"/>
          <w:szCs w:val="48"/>
        </w:rPr>
      </w:pPr>
      <w:bookmarkStart w:id="0" w:name="_GoBack"/>
      <w:bookmarkEnd w:id="0"/>
    </w:p>
    <w:p w14:paraId="57981BC1" w14:textId="77777777" w:rsidR="00C76476" w:rsidRDefault="00C76476" w:rsidP="001F34CD">
      <w:pPr>
        <w:autoSpaceDE w:val="0"/>
        <w:autoSpaceDN w:val="0"/>
        <w:adjustRightInd w:val="0"/>
        <w:spacing w:before="840" w:after="600"/>
        <w:jc w:val="center"/>
        <w:rPr>
          <w:rFonts w:ascii="Georgia" w:hAnsi="Georgia"/>
          <w:b/>
          <w:color w:val="000000"/>
          <w:sz w:val="48"/>
          <w:szCs w:val="48"/>
        </w:rPr>
      </w:pPr>
    </w:p>
    <w:p w14:paraId="6BF92A4F" w14:textId="77777777" w:rsidR="00C76476" w:rsidRPr="00C76476" w:rsidRDefault="00C76476" w:rsidP="001F34CD">
      <w:pPr>
        <w:autoSpaceDE w:val="0"/>
        <w:autoSpaceDN w:val="0"/>
        <w:adjustRightInd w:val="0"/>
        <w:spacing w:before="840" w:after="600"/>
        <w:jc w:val="center"/>
        <w:rPr>
          <w:rFonts w:ascii="Georgia" w:hAnsi="Georgia"/>
          <w:b/>
          <w:i/>
          <w:color w:val="000000"/>
          <w:sz w:val="48"/>
          <w:szCs w:val="48"/>
        </w:rPr>
      </w:pPr>
      <w:r w:rsidRPr="00C76476">
        <w:rPr>
          <w:rFonts w:ascii="Georgia" w:hAnsi="Georgia"/>
          <w:b/>
          <w:i/>
          <w:color w:val="000000"/>
          <w:sz w:val="48"/>
          <w:szCs w:val="48"/>
        </w:rPr>
        <w:t>ACRP Research Report 241: Toward A Touchless Airport Journey</w:t>
      </w:r>
    </w:p>
    <w:p w14:paraId="73EE631E" w14:textId="18FAE392" w:rsidR="005F52AC" w:rsidRPr="005F52AC" w:rsidRDefault="00850BA9" w:rsidP="001F34CD">
      <w:pPr>
        <w:autoSpaceDE w:val="0"/>
        <w:autoSpaceDN w:val="0"/>
        <w:adjustRightInd w:val="0"/>
        <w:spacing w:before="840" w:after="600"/>
        <w:jc w:val="center"/>
        <w:rPr>
          <w:rFonts w:ascii="Georgia" w:hAnsi="Georgia"/>
          <w:color w:val="000000"/>
          <w:sz w:val="32"/>
          <w:szCs w:val="44"/>
        </w:rPr>
      </w:pPr>
      <w:r>
        <w:rPr>
          <w:rFonts w:ascii="Georgia" w:hAnsi="Georgia"/>
          <w:b/>
          <w:color w:val="000000"/>
          <w:sz w:val="48"/>
          <w:szCs w:val="48"/>
        </w:rPr>
        <w:t>Attachment A</w:t>
      </w:r>
      <w:r w:rsidR="0058585E">
        <w:rPr>
          <w:rFonts w:ascii="Georgia" w:hAnsi="Georgia"/>
          <w:b/>
          <w:color w:val="000000"/>
          <w:sz w:val="48"/>
          <w:szCs w:val="48"/>
        </w:rPr>
        <w:t>: Solution Worksheet</w:t>
      </w:r>
      <w:r w:rsidRPr="00850BA9">
        <w:rPr>
          <w:rFonts w:ascii="Georgia" w:hAnsi="Georgia"/>
          <w:bCs/>
          <w:color w:val="000000"/>
          <w:sz w:val="48"/>
          <w:szCs w:val="48"/>
        </w:rPr>
        <w:t xml:space="preserve"> </w:t>
      </w:r>
      <w:r w:rsidR="005F52AC" w:rsidRPr="005F52AC">
        <w:rPr>
          <w:rFonts w:ascii="Georgia" w:hAnsi="Georgia"/>
          <w:b/>
          <w:color w:val="000000"/>
          <w:sz w:val="48"/>
          <w:szCs w:val="48"/>
        </w:rPr>
        <w:br/>
      </w:r>
    </w:p>
    <w:p w14:paraId="1B5D7834" w14:textId="5065BAC8" w:rsidR="005F52AC" w:rsidRPr="005F52AC" w:rsidRDefault="005F52AC" w:rsidP="005F52AC">
      <w:pPr>
        <w:autoSpaceDE w:val="0"/>
        <w:autoSpaceDN w:val="0"/>
        <w:adjustRightInd w:val="0"/>
        <w:spacing w:before="360" w:after="360"/>
        <w:jc w:val="center"/>
        <w:rPr>
          <w:rFonts w:ascii="Georgia" w:eastAsia="MS Mincho" w:hAnsi="Georgia" w:cs="Arial"/>
          <w:color w:val="000000"/>
          <w:sz w:val="18"/>
          <w:u w:val="single"/>
        </w:rPr>
      </w:pPr>
    </w:p>
    <w:p w14:paraId="03A66B13" w14:textId="77777777" w:rsidR="005F52AC" w:rsidRDefault="005F52AC" w:rsidP="005F52AC">
      <w:pPr>
        <w:spacing w:before="120" w:after="120" w:line="259" w:lineRule="auto"/>
        <w:rPr>
          <w:rFonts w:ascii="Georgia" w:eastAsia="MS Mincho" w:hAnsi="Georgia" w:cs="Arial"/>
          <w:color w:val="000000"/>
          <w:szCs w:val="22"/>
        </w:rPr>
      </w:pPr>
    </w:p>
    <w:p w14:paraId="12A1D509" w14:textId="77777777" w:rsidR="000401F7" w:rsidRDefault="000401F7" w:rsidP="005F52AC">
      <w:pPr>
        <w:spacing w:before="120" w:after="120" w:line="259" w:lineRule="auto"/>
        <w:rPr>
          <w:rFonts w:ascii="Georgia" w:eastAsia="MS Mincho" w:hAnsi="Georgia" w:cs="Arial"/>
          <w:color w:val="000000"/>
          <w:szCs w:val="22"/>
        </w:rPr>
      </w:pPr>
    </w:p>
    <w:p w14:paraId="0A9992DB" w14:textId="77777777" w:rsidR="000401F7" w:rsidRDefault="000401F7" w:rsidP="005F52AC">
      <w:pPr>
        <w:spacing w:before="120" w:after="120" w:line="259" w:lineRule="auto"/>
        <w:rPr>
          <w:rFonts w:ascii="Georgia" w:eastAsia="MS Mincho" w:hAnsi="Georgia" w:cs="Arial"/>
          <w:color w:val="000000"/>
          <w:szCs w:val="22"/>
        </w:rPr>
      </w:pPr>
    </w:p>
    <w:p w14:paraId="5F624A8A" w14:textId="77777777" w:rsidR="000401F7" w:rsidRPr="005F52AC" w:rsidRDefault="000401F7" w:rsidP="005F52AC">
      <w:pPr>
        <w:spacing w:before="120" w:after="120" w:line="259" w:lineRule="auto"/>
        <w:rPr>
          <w:rFonts w:ascii="Georgia" w:eastAsia="MS Mincho" w:hAnsi="Georgia" w:cs="Arial"/>
          <w:color w:val="000000"/>
          <w:sz w:val="22"/>
          <w:szCs w:val="22"/>
        </w:rPr>
      </w:pPr>
    </w:p>
    <w:p w14:paraId="6A2FEA3E" w14:textId="7D7C5116" w:rsidR="005F52AC" w:rsidRPr="005F52AC" w:rsidRDefault="005F52AC" w:rsidP="005F52AC">
      <w:pPr>
        <w:spacing w:before="120"/>
        <w:rPr>
          <w:rFonts w:ascii="Georgia" w:eastAsia="Microsoft Sans Serif" w:hAnsi="Georgia" w:cs="Microsoft Sans Serif"/>
          <w:b/>
          <w:color w:val="000000"/>
          <w:sz w:val="36"/>
          <w:szCs w:val="36"/>
        </w:rPr>
      </w:pPr>
    </w:p>
    <w:p w14:paraId="7740C482" w14:textId="77777777" w:rsidR="00D12656" w:rsidRDefault="00D12656" w:rsidP="00D12656">
      <w:pPr>
        <w:pStyle w:val="TX"/>
        <w:rPr>
          <w:rFonts w:eastAsia="MS Mincho"/>
        </w:rPr>
      </w:pPr>
    </w:p>
    <w:p w14:paraId="0ABFB640" w14:textId="77777777" w:rsidR="00D12656" w:rsidRDefault="00D12656" w:rsidP="00D12656">
      <w:pPr>
        <w:rPr>
          <w:rFonts w:eastAsia="MS Mincho"/>
        </w:rPr>
      </w:pPr>
    </w:p>
    <w:p w14:paraId="1C17078D" w14:textId="2B3B0A22" w:rsidR="002052AF" w:rsidRPr="002F5B1C" w:rsidRDefault="0009765D" w:rsidP="000F0C40">
      <w:pPr>
        <w:pStyle w:val="CN"/>
        <w:rPr>
          <w:rFonts w:eastAsia="MS Mincho"/>
        </w:rPr>
      </w:pPr>
      <w:r>
        <w:rPr>
          <w:rFonts w:eastAsia="MS Mincho"/>
        </w:rPr>
        <w:lastRenderedPageBreak/>
        <w:t>Taking Action</w:t>
      </w:r>
    </w:p>
    <w:p w14:paraId="3A8960C0" w14:textId="4F8BFC87" w:rsidR="002052AF" w:rsidRDefault="00891E04" w:rsidP="00CD2A96">
      <w:pPr>
        <w:pStyle w:val="CT"/>
        <w:rPr>
          <w:rFonts w:eastAsia="MS Mincho"/>
        </w:rPr>
      </w:pPr>
      <w:r>
        <w:rPr>
          <w:rFonts w:eastAsia="MS Mincho"/>
        </w:rPr>
        <w:t>Solution Worksheet</w:t>
      </w:r>
    </w:p>
    <w:p w14:paraId="5B18C600" w14:textId="75AF1132" w:rsidR="0079721D" w:rsidRDefault="002047EE" w:rsidP="00854655">
      <w:pPr>
        <w:pStyle w:val="TX"/>
      </w:pPr>
      <w:r>
        <w:t>As you read</w:t>
      </w:r>
      <w:r w:rsidR="000E5425">
        <w:t xml:space="preserve"> </w:t>
      </w:r>
      <w:r w:rsidR="005C1679">
        <w:t xml:space="preserve">Chapter </w:t>
      </w:r>
      <w:r w:rsidR="005158A8">
        <w:t xml:space="preserve">2: </w:t>
      </w:r>
      <w:r w:rsidR="005175B3">
        <w:t>“</w:t>
      </w:r>
      <w:r w:rsidR="005C1679">
        <w:t xml:space="preserve">Touchless </w:t>
      </w:r>
      <w:r w:rsidR="00E72FBA" w:rsidRPr="00E72FBA">
        <w:t>Solutions Across the Airport Journey Areas</w:t>
      </w:r>
      <w:r w:rsidR="009C52CC">
        <w:t>,</w:t>
      </w:r>
      <w:r w:rsidR="005175B3">
        <w:t>”</w:t>
      </w:r>
      <w:r w:rsidR="009C52CC">
        <w:t xml:space="preserve"> </w:t>
      </w:r>
      <w:r w:rsidR="00251C64">
        <w:t xml:space="preserve">you can use this worksheet </w:t>
      </w:r>
      <w:r w:rsidR="00E01BAF">
        <w:t xml:space="preserve">to help </w:t>
      </w:r>
      <w:r w:rsidR="000E5425">
        <w:t xml:space="preserve">decide which solutions </w:t>
      </w:r>
      <w:r w:rsidR="00E01BAF">
        <w:t>to</w:t>
      </w:r>
      <w:r w:rsidR="000E5425">
        <w:t xml:space="preserve"> consider and implement for your airport</w:t>
      </w:r>
      <w:r w:rsidR="00E01BAF">
        <w:t xml:space="preserve">. </w:t>
      </w:r>
      <w:r w:rsidR="00FF6C46">
        <w:t xml:space="preserve">Using </w:t>
      </w:r>
      <w:r w:rsidR="005158A8">
        <w:t>the same progression as</w:t>
      </w:r>
      <w:r w:rsidR="000E5425">
        <w:t xml:space="preserve"> </w:t>
      </w:r>
      <w:r w:rsidR="005C1679">
        <w:t xml:space="preserve">Chapter </w:t>
      </w:r>
      <w:r w:rsidR="000E5425">
        <w:t>2</w:t>
      </w:r>
      <w:r w:rsidR="009C52CC">
        <w:t xml:space="preserve">, </w:t>
      </w:r>
      <w:r w:rsidR="00FF6C46">
        <w:t xml:space="preserve">this worksheet </w:t>
      </w:r>
      <w:r w:rsidR="009C52CC">
        <w:t>identif</w:t>
      </w:r>
      <w:r w:rsidR="003B4DE7">
        <w:t>ies the solutions applicable to each area as well as</w:t>
      </w:r>
      <w:r w:rsidR="009C52CC">
        <w:t xml:space="preserve"> the overall </w:t>
      </w:r>
      <w:r w:rsidR="009C52CC" w:rsidRPr="009C52CC">
        <w:rPr>
          <w:b/>
          <w:bCs/>
        </w:rPr>
        <w:t>cost</w:t>
      </w:r>
      <w:r w:rsidR="009C52CC">
        <w:t xml:space="preserve"> range </w:t>
      </w:r>
      <w:r w:rsidR="00760381">
        <w:t>and</w:t>
      </w:r>
      <w:r w:rsidR="00034171">
        <w:t xml:space="preserve"> </w:t>
      </w:r>
      <w:r w:rsidR="00034171" w:rsidRPr="00034171">
        <w:rPr>
          <w:b/>
          <w:bCs/>
        </w:rPr>
        <w:t>technology</w:t>
      </w:r>
      <w:r w:rsidR="00760381" w:rsidRPr="00034171">
        <w:rPr>
          <w:b/>
          <w:bCs/>
        </w:rPr>
        <w:t xml:space="preserve"> requirements</w:t>
      </w:r>
      <w:r w:rsidR="00760381">
        <w:t xml:space="preserve"> </w:t>
      </w:r>
      <w:r w:rsidR="009C52CC">
        <w:t>of implementation</w:t>
      </w:r>
      <w:r w:rsidR="00FE2C1B">
        <w:t xml:space="preserve">. It </w:t>
      </w:r>
      <w:r w:rsidR="0061065D">
        <w:t>then</w:t>
      </w:r>
      <w:r w:rsidR="00FE2C1B">
        <w:t xml:space="preserve"> </w:t>
      </w:r>
      <w:r w:rsidR="00974153">
        <w:t>provid</w:t>
      </w:r>
      <w:r w:rsidR="00FE2C1B">
        <w:t>es</w:t>
      </w:r>
      <w:r w:rsidR="00974153">
        <w:t xml:space="preserve"> a place for taking notes </w:t>
      </w:r>
      <w:r w:rsidR="00974153" w:rsidRPr="00585A81">
        <w:rPr>
          <w:b/>
          <w:bCs/>
          <w:i/>
          <w:iCs/>
        </w:rPr>
        <w:t xml:space="preserve">specific </w:t>
      </w:r>
      <w:r w:rsidR="00052883" w:rsidRPr="00585A81">
        <w:rPr>
          <w:b/>
          <w:bCs/>
          <w:i/>
          <w:iCs/>
        </w:rPr>
        <w:t>to your airport</w:t>
      </w:r>
      <w:r w:rsidR="00FE2C1B">
        <w:t xml:space="preserve">, as shown </w:t>
      </w:r>
      <w:r w:rsidR="008E501A">
        <w:t xml:space="preserve">in the </w:t>
      </w:r>
      <w:r w:rsidR="0021017B">
        <w:t>template</w:t>
      </w:r>
      <w:r w:rsidR="008E501A">
        <w:t xml:space="preserve"> below:</w:t>
      </w:r>
    </w:p>
    <w:p w14:paraId="526CEABF" w14:textId="77777777" w:rsidR="0009765D" w:rsidRDefault="0009765D" w:rsidP="00854655">
      <w:pPr>
        <w:pStyle w:val="TX"/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79721D" w:rsidRPr="00060BF6" w14:paraId="5B06AEF5" w14:textId="77777777" w:rsidTr="00A56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</w:trPr>
        <w:tc>
          <w:tcPr>
            <w:tcW w:w="828" w:type="dxa"/>
            <w:shd w:val="clear" w:color="auto" w:fill="auto"/>
            <w:vAlign w:val="center"/>
          </w:tcPr>
          <w:p w14:paraId="482C1D24" w14:textId="77777777" w:rsidR="0079721D" w:rsidRDefault="0079721D" w:rsidP="009432A5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5F66CBA9" w14:textId="77777777" w:rsidR="0079721D" w:rsidRDefault="0079721D" w:rsidP="009432A5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05A00D95" w14:textId="77777777" w:rsidR="0079721D" w:rsidRPr="00060BF6" w:rsidRDefault="0079721D" w:rsidP="009432A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835B1EB" w14:textId="699ABD3C" w:rsidR="0079721D" w:rsidRPr="00060BF6" w:rsidRDefault="00A26200" w:rsidP="001D570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</w:t>
            </w:r>
            <w:r w:rsidR="00191158" w:rsidDel="00415BCC">
              <w:rPr>
                <w:b/>
                <w:bCs/>
                <w:color w:val="FFFFFF" w:themeColor="background1"/>
              </w:rPr>
              <w:t>Low-Tech</w:t>
            </w:r>
            <w:r>
              <w:rPr>
                <w:b/>
                <w:bCs/>
                <w:color w:val="FFFFFF" w:themeColor="background1"/>
              </w:rPr>
              <w:t xml:space="preserve"> 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EF76553" w14:textId="4A9080C8" w:rsidR="0079721D" w:rsidRPr="00060BF6" w:rsidRDefault="00A26200" w:rsidP="009432A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</w:t>
            </w:r>
            <w:r w:rsidR="00191158">
              <w:rPr>
                <w:b/>
                <w:bCs/>
                <w:color w:val="FFFFFF" w:themeColor="background1"/>
              </w:rPr>
              <w:t xml:space="preserve">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466085"/>
            <w:vAlign w:val="center"/>
          </w:tcPr>
          <w:p w14:paraId="23F72301" w14:textId="705AA101" w:rsidR="0079721D" w:rsidRPr="00060BF6" w:rsidRDefault="006545FA" w:rsidP="009432A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/</w:t>
            </w:r>
            <w:r w:rsidR="00191158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79721D" w:rsidRPr="00060BF6" w14:paraId="1149F322" w14:textId="77777777" w:rsidTr="00A569A9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2A72E5CA" w14:textId="77777777" w:rsidR="0079721D" w:rsidRDefault="0079721D" w:rsidP="009432A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ECA52EF" wp14:editId="62DC969B">
                  <wp:extent cx="320040" cy="320040"/>
                  <wp:effectExtent l="0" t="0" r="0" b="0"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co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14E648BB" w14:textId="4C2A35B0" w:rsidR="0079721D" w:rsidRPr="003523C4" w:rsidRDefault="0079721D" w:rsidP="00666AE4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Example </w:t>
            </w:r>
            <w:r w:rsidR="00666AE4">
              <w:rPr>
                <w:b/>
                <w:bCs/>
                <w:color w:val="FFFFFF" w:themeColor="background1"/>
              </w:rPr>
              <w:t>T</w:t>
            </w:r>
            <w:r w:rsidR="00777B13">
              <w:rPr>
                <w:b/>
                <w:bCs/>
                <w:color w:val="FFFFFF" w:themeColor="background1"/>
              </w:rPr>
              <w:t>ouchless</w:t>
            </w:r>
            <w:r>
              <w:rPr>
                <w:b/>
                <w:bCs/>
                <w:color w:val="FFFFFF" w:themeColor="background1"/>
              </w:rPr>
              <w:t xml:space="preserve"> </w:t>
            </w:r>
            <w:r w:rsidR="00666AE4">
              <w:rPr>
                <w:b/>
                <w:bCs/>
                <w:color w:val="FFFFFF" w:themeColor="background1"/>
              </w:rPr>
              <w:t>S</w:t>
            </w:r>
            <w:r>
              <w:rPr>
                <w:b/>
                <w:bCs/>
                <w:color w:val="FFFFFF" w:themeColor="background1"/>
              </w:rPr>
              <w:t>olution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180F94F" w14:textId="77777777" w:rsidR="0079721D" w:rsidRPr="00060BF6" w:rsidRDefault="0079721D" w:rsidP="009432A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2BE94190" w14:textId="77777777" w:rsidR="0079721D" w:rsidRPr="00CD7BE3" w:rsidRDefault="0079721D" w:rsidP="009432A5">
            <w:pPr>
              <w:pStyle w:val="TB"/>
              <w:jc w:val="center"/>
              <w:rPr>
                <w:b/>
                <w:color w:val="FFFFFF" w:themeColor="background1"/>
                <w:sz w:val="40"/>
                <w:szCs w:val="40"/>
              </w:rPr>
            </w:pPr>
            <w:r w:rsidRPr="00CD7BE3">
              <w:rPr>
                <w:b/>
                <w:color w:val="FFFFFF" w:themeColor="background1"/>
                <w:sz w:val="40"/>
                <w:szCs w:val="40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2E850070" w14:textId="77777777" w:rsidR="0079721D" w:rsidRPr="00CD7BE3" w:rsidRDefault="0079721D" w:rsidP="009432A5">
            <w:pPr>
              <w:pStyle w:val="TB"/>
              <w:jc w:val="center"/>
              <w:rPr>
                <w:b/>
                <w:color w:val="FFFFFF" w:themeColor="background1"/>
                <w:sz w:val="40"/>
                <w:szCs w:val="40"/>
              </w:rPr>
            </w:pPr>
            <w:r w:rsidRPr="00CD7BE3">
              <w:rPr>
                <w:b/>
                <w:color w:val="FFFFFF" w:themeColor="background1"/>
                <w:sz w:val="40"/>
                <w:szCs w:val="40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466085"/>
            <w:vAlign w:val="center"/>
          </w:tcPr>
          <w:p w14:paraId="3F6E9B55" w14:textId="77777777" w:rsidR="0079721D" w:rsidRPr="00CD7BE3" w:rsidRDefault="0079721D" w:rsidP="009432A5">
            <w:pPr>
              <w:pStyle w:val="TB"/>
              <w:jc w:val="center"/>
              <w:rPr>
                <w:b/>
                <w:color w:val="FFFFFF" w:themeColor="background1"/>
                <w:sz w:val="40"/>
                <w:szCs w:val="40"/>
              </w:rPr>
            </w:pPr>
            <w:r w:rsidRPr="00CD7BE3">
              <w:rPr>
                <w:b/>
                <w:color w:val="FFFFFF" w:themeColor="background1"/>
                <w:sz w:val="40"/>
                <w:szCs w:val="40"/>
              </w:rPr>
              <w:t>•</w:t>
            </w:r>
          </w:p>
        </w:tc>
      </w:tr>
      <w:tr w:rsidR="0079721D" w:rsidRPr="00BA6247" w14:paraId="1E09889B" w14:textId="77777777" w:rsidTr="00E37BC1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D011E5D" w14:textId="77777777" w:rsidR="0079721D" w:rsidRPr="00E37BC1" w:rsidRDefault="0079721D" w:rsidP="009432A5">
            <w:pPr>
              <w:pStyle w:val="TB"/>
              <w:rPr>
                <w:i/>
              </w:rPr>
            </w:pPr>
            <w:r w:rsidRPr="00E37BC1">
              <w:rPr>
                <w:i/>
              </w:rPr>
              <w:t>Status</w:t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FFFFFF" w:themeFill="background1"/>
            <w:vAlign w:val="center"/>
          </w:tcPr>
          <w:p w14:paraId="05B9351F" w14:textId="77777777" w:rsidR="000A2DAB" w:rsidRPr="00E00DE7" w:rsidRDefault="000A2DAB" w:rsidP="004C014E">
            <w:pPr>
              <w:pStyle w:val="TB"/>
              <w:rPr>
                <w:i/>
              </w:rPr>
            </w:pPr>
            <w:r w:rsidRPr="00E37BC1">
              <w:rPr>
                <w:i/>
                <w:highlight w:val="yellow"/>
              </w:rPr>
              <w:t>[Select from the following]</w:t>
            </w:r>
            <w:r w:rsidRPr="00E00DE7">
              <w:rPr>
                <w:i/>
              </w:rPr>
              <w:t xml:space="preserve"> </w:t>
            </w:r>
          </w:p>
          <w:p w14:paraId="11610AB5" w14:textId="3D9C7B23" w:rsidR="00A22B02" w:rsidRDefault="00A22B02" w:rsidP="00986857">
            <w:pPr>
              <w:pStyle w:val="TB"/>
            </w:pPr>
            <w:r>
              <w:t>Not Considering</w:t>
            </w:r>
          </w:p>
          <w:p w14:paraId="0EF6CCC6" w14:textId="196D4E49" w:rsidR="0079721D" w:rsidRDefault="00651D82" w:rsidP="009432A5">
            <w:pPr>
              <w:pStyle w:val="TB"/>
            </w:pPr>
            <w:r>
              <w:t>Considering</w:t>
            </w:r>
          </w:p>
          <w:p w14:paraId="1AD6DFB9" w14:textId="7C9B1119" w:rsidR="00651D82" w:rsidRDefault="00651D82" w:rsidP="00986857">
            <w:pPr>
              <w:pStyle w:val="TB"/>
            </w:pPr>
            <w:r>
              <w:t>In-Progress</w:t>
            </w:r>
          </w:p>
          <w:p w14:paraId="2D1A8C7E" w14:textId="1F5FB8DF" w:rsidR="0079721D" w:rsidRPr="00BA6247" w:rsidRDefault="00651D82" w:rsidP="009432A5">
            <w:pPr>
              <w:pStyle w:val="TB"/>
            </w:pPr>
            <w:r>
              <w:t>Implemented</w:t>
            </w:r>
          </w:p>
        </w:tc>
        <w:tc>
          <w:tcPr>
            <w:tcW w:w="5997" w:type="dxa"/>
            <w:gridSpan w:val="4"/>
            <w:tcBorders>
              <w:left w:val="single" w:sz="12" w:space="0" w:color="FFFFFF" w:themeColor="background1"/>
            </w:tcBorders>
            <w:shd w:val="clear" w:color="auto" w:fill="FFFFFF" w:themeFill="background1"/>
            <w:vAlign w:val="center"/>
          </w:tcPr>
          <w:p w14:paraId="6E8C78F7" w14:textId="0A02F885" w:rsidR="0079721D" w:rsidRPr="00BA6247" w:rsidRDefault="0079721D" w:rsidP="009432A5">
            <w:pPr>
              <w:pStyle w:val="TB"/>
            </w:pPr>
            <w:r w:rsidRPr="00E37BC1">
              <w:rPr>
                <w:i/>
              </w:rPr>
              <w:t>Notes</w:t>
            </w:r>
            <w:r>
              <w:t xml:space="preserve">: </w:t>
            </w:r>
            <w:r w:rsidR="000A2DAB" w:rsidRPr="00E37BC1">
              <w:rPr>
                <w:i/>
                <w:highlight w:val="yellow"/>
              </w:rPr>
              <w:t>[</w:t>
            </w:r>
            <w:r w:rsidRPr="00E37BC1">
              <w:rPr>
                <w:i/>
                <w:highlight w:val="yellow"/>
              </w:rPr>
              <w:t xml:space="preserve">Insert </w:t>
            </w:r>
            <w:r w:rsidR="000A2DAB" w:rsidRPr="00E37BC1">
              <w:rPr>
                <w:i/>
                <w:highlight w:val="yellow"/>
              </w:rPr>
              <w:t>any notes of next steps or unique aspects of your implementation]</w:t>
            </w:r>
          </w:p>
        </w:tc>
      </w:tr>
    </w:tbl>
    <w:p w14:paraId="6413993B" w14:textId="77777777" w:rsidR="0079721D" w:rsidRDefault="0079721D" w:rsidP="00854655">
      <w:pPr>
        <w:pStyle w:val="TX"/>
      </w:pPr>
    </w:p>
    <w:p w14:paraId="7A9AFC90" w14:textId="77777777" w:rsidR="008E501A" w:rsidRDefault="008E501A" w:rsidP="00854655">
      <w:pPr>
        <w:pStyle w:val="TX"/>
      </w:pPr>
    </w:p>
    <w:p w14:paraId="442357BD" w14:textId="40E46B4F" w:rsidR="002A0ACB" w:rsidRDefault="00DE76C2" w:rsidP="005411B6">
      <w:pPr>
        <w:pStyle w:val="TX"/>
      </w:pPr>
      <w:r>
        <w:t xml:space="preserve">The cost information is generalized into categories of $, $$, $$$. </w:t>
      </w:r>
      <w:r w:rsidR="002A0ACB" w:rsidRPr="002A0ACB">
        <w:t>The</w:t>
      </w:r>
      <w:r>
        <w:t xml:space="preserve">se </w:t>
      </w:r>
      <w:r w:rsidR="002A0ACB" w:rsidRPr="002A0ACB">
        <w:t xml:space="preserve">estimates are not meant to be exhaustive and are aimed at providing a quick and easy reference </w:t>
      </w:r>
      <w:r w:rsidR="0019640E" w:rsidRPr="002A0ACB">
        <w:t>regarding</w:t>
      </w:r>
      <w:r w:rsidR="002A0ACB" w:rsidRPr="002A0ACB">
        <w:t xml:space="preserve"> the relative costs of different touchless </w:t>
      </w:r>
      <w:r w:rsidR="00887486">
        <w:t>solutions</w:t>
      </w:r>
      <w:r w:rsidR="002A0ACB" w:rsidRPr="002A0ACB">
        <w:t xml:space="preserve">, including considerations </w:t>
      </w:r>
      <w:r w:rsidR="005C1679">
        <w:t>for</w:t>
      </w:r>
      <w:r w:rsidR="005C1679" w:rsidRPr="002A0ACB">
        <w:t xml:space="preserve"> </w:t>
      </w:r>
      <w:r w:rsidR="002A0ACB" w:rsidRPr="002A0ACB">
        <w:t>implementation, operation</w:t>
      </w:r>
      <w:r>
        <w:t>,</w:t>
      </w:r>
      <w:r w:rsidR="002A0ACB" w:rsidRPr="002A0ACB">
        <w:t xml:space="preserve"> and maintenance. Criteria used to assign a $ reference </w:t>
      </w:r>
      <w:r w:rsidR="00DC15AC">
        <w:t>are</w:t>
      </w:r>
      <w:r w:rsidR="00DC15AC" w:rsidRPr="002A0ACB">
        <w:t xml:space="preserve"> </w:t>
      </w:r>
      <w:r w:rsidR="002A0ACB" w:rsidRPr="002A0ACB">
        <w:t>based on the type of product, its ease of implementation, the extent of enabling works and customization, the unit cost</w:t>
      </w:r>
      <w:r w:rsidR="00440552">
        <w:t>,</w:t>
      </w:r>
      <w:r w:rsidR="002A0ACB" w:rsidRPr="002A0ACB">
        <w:t xml:space="preserve"> and the overall complexity of the operation and maintenance of the solution.</w:t>
      </w:r>
      <w:r w:rsidR="005411B6">
        <w:t xml:space="preserve"> </w:t>
      </w:r>
      <w:r w:rsidR="002A0ACB" w:rsidRPr="002A0ACB">
        <w:t xml:space="preserve">While some solutions may be simple and </w:t>
      </w:r>
      <w:r w:rsidR="00440552">
        <w:t>cost-</w:t>
      </w:r>
      <w:r w:rsidR="000B1F49">
        <w:t>effective</w:t>
      </w:r>
      <w:r w:rsidR="002A0ACB" w:rsidRPr="002A0ACB">
        <w:t xml:space="preserve"> ($), their broad implementation may still be cumulatively expensive because of the scale of the airport facilities. The criteria</w:t>
      </w:r>
      <w:r w:rsidR="005C1679">
        <w:t>,</w:t>
      </w:r>
      <w:r w:rsidR="002A0ACB" w:rsidRPr="002A0ACB">
        <w:t xml:space="preserve"> therefore</w:t>
      </w:r>
      <w:r w:rsidR="005C1679">
        <w:t>,</w:t>
      </w:r>
      <w:r w:rsidR="002A0ACB" w:rsidRPr="002A0ACB">
        <w:t xml:space="preserve"> primarily </w:t>
      </w:r>
      <w:r w:rsidR="005E7021" w:rsidRPr="002A0ACB">
        <w:t>compare</w:t>
      </w:r>
      <w:r w:rsidR="002A0ACB" w:rsidRPr="002A0ACB">
        <w:t xml:space="preserve"> costs in relation to similar-sized solutions.</w:t>
      </w:r>
      <w:r w:rsidR="00CB290D">
        <w:t xml:space="preserve"> </w:t>
      </w:r>
      <w:r w:rsidR="00CB290D" w:rsidRPr="00CB290D">
        <w:t xml:space="preserve">The following describes the general factors making up each cost category: </w:t>
      </w:r>
    </w:p>
    <w:p w14:paraId="40CCC152" w14:textId="77777777" w:rsidR="00226031" w:rsidRDefault="00226031" w:rsidP="005411B6">
      <w:pPr>
        <w:pStyle w:val="TX"/>
      </w:pPr>
    </w:p>
    <w:tbl>
      <w:tblPr>
        <w:tblStyle w:val="TableGrid"/>
        <w:tblW w:w="9090" w:type="dxa"/>
        <w:tblBorders>
          <w:top w:val="none" w:sz="0" w:space="0" w:color="auto"/>
          <w:bottom w:val="none" w:sz="0" w:space="0" w:color="auto"/>
          <w:insideH w:val="none" w:sz="0" w:space="0" w:color="auto"/>
        </w:tblBorders>
        <w:tblLayout w:type="fixed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900"/>
        <w:gridCol w:w="8190"/>
      </w:tblGrid>
      <w:tr w:rsidR="00226031" w:rsidRPr="005376E4" w14:paraId="0F00CA8F" w14:textId="77777777" w:rsidTr="00431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0"/>
        </w:trPr>
        <w:tc>
          <w:tcPr>
            <w:tcW w:w="900" w:type="dxa"/>
            <w:tcBorders>
              <w:bottom w:val="single" w:sz="4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E2EBE7" w14:textId="0C917145" w:rsidR="00226031" w:rsidRPr="005376E4" w:rsidRDefault="00226031" w:rsidP="00431F75">
            <w:pPr>
              <w:pStyle w:val="TB"/>
              <w:rPr>
                <w:b/>
                <w:bCs/>
              </w:rPr>
            </w:pPr>
            <w:r w:rsidRPr="00431F75">
              <w:rPr>
                <w:b/>
                <w:color w:val="7F7F7F" w:themeColor="text1" w:themeTint="80"/>
                <w:sz w:val="36"/>
                <w:szCs w:val="48"/>
              </w:rPr>
              <w:t>$</w:t>
            </w:r>
          </w:p>
        </w:tc>
        <w:tc>
          <w:tcPr>
            <w:tcW w:w="8190" w:type="dxa"/>
            <w:tcBorders>
              <w:bottom w:val="single" w:sz="48" w:space="0" w:color="FFFFFF" w:themeColor="background1"/>
              <w:right w:val="single" w:sz="48" w:space="0" w:color="FFFFFF" w:themeColor="background1"/>
            </w:tcBorders>
            <w:shd w:val="clear" w:color="auto" w:fill="EAEAEA"/>
            <w:vAlign w:val="center"/>
          </w:tcPr>
          <w:p w14:paraId="1D3B4D18" w14:textId="71A32DB6" w:rsidR="00226031" w:rsidRPr="00431F75" w:rsidRDefault="00226031" w:rsidP="00E900BE">
            <w:pPr>
              <w:pStyle w:val="BL"/>
            </w:pPr>
            <w:r w:rsidRPr="00431F75">
              <w:t>Low-tech and off-the-shelf products</w:t>
            </w:r>
            <w:r w:rsidR="00B6703C">
              <w:t>.</w:t>
            </w:r>
            <w:r w:rsidRPr="00431F75">
              <w:t> </w:t>
            </w:r>
          </w:p>
          <w:p w14:paraId="07096498" w14:textId="30A5C81E" w:rsidR="00226031" w:rsidRPr="00431F75" w:rsidRDefault="00226031" w:rsidP="00E900BE">
            <w:pPr>
              <w:pStyle w:val="BL"/>
            </w:pPr>
            <w:r w:rsidRPr="00431F75">
              <w:t>Stand</w:t>
            </w:r>
            <w:r w:rsidR="00B6703C">
              <w:t>-alone</w:t>
            </w:r>
            <w:r w:rsidRPr="00431F75">
              <w:t xml:space="preserve"> with little to no maintenance or operation costs required</w:t>
            </w:r>
            <w:r w:rsidR="00B6703C">
              <w:t>.</w:t>
            </w:r>
          </w:p>
          <w:p w14:paraId="5E80D1E3" w14:textId="07919799" w:rsidR="00226031" w:rsidRPr="005376E4" w:rsidRDefault="00226031" w:rsidP="00E900BE">
            <w:pPr>
              <w:pStyle w:val="BL"/>
              <w:rPr>
                <w:b/>
                <w:bCs/>
              </w:rPr>
            </w:pPr>
            <w:r w:rsidRPr="00431F75">
              <w:t>Low unit</w:t>
            </w:r>
            <w:r w:rsidR="00E900BE">
              <w:t>-</w:t>
            </w:r>
            <w:r w:rsidRPr="00431F75">
              <w:t xml:space="preserve">cost but </w:t>
            </w:r>
            <w:r w:rsidR="00440552">
              <w:t xml:space="preserve">the </w:t>
            </w:r>
            <w:r w:rsidRPr="00431F75">
              <w:t xml:space="preserve">cumulative cost will vary based on </w:t>
            </w:r>
            <w:r w:rsidR="00440552">
              <w:t xml:space="preserve">the </w:t>
            </w:r>
            <w:r w:rsidRPr="00431F75">
              <w:t>scope of implementation</w:t>
            </w:r>
            <w:r w:rsidR="00B6703C">
              <w:t>.</w:t>
            </w:r>
          </w:p>
        </w:tc>
      </w:tr>
      <w:tr w:rsidR="00226031" w:rsidRPr="005376E4" w14:paraId="47CF125A" w14:textId="77777777" w:rsidTr="00431F75">
        <w:trPr>
          <w:trHeight w:val="470"/>
        </w:trPr>
        <w:tc>
          <w:tcPr>
            <w:tcW w:w="90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AD8EA6D" w14:textId="7272CF33" w:rsidR="00226031" w:rsidRPr="00431F75" w:rsidRDefault="00226031" w:rsidP="00431F75">
            <w:pPr>
              <w:pStyle w:val="TB"/>
              <w:jc w:val="center"/>
              <w:rPr>
                <w:b/>
                <w:color w:val="7F7F7F" w:themeColor="text1" w:themeTint="80"/>
                <w:sz w:val="36"/>
                <w:szCs w:val="48"/>
              </w:rPr>
            </w:pPr>
            <w:r>
              <w:rPr>
                <w:b/>
                <w:color w:val="7F7F7F" w:themeColor="text1" w:themeTint="80"/>
                <w:sz w:val="36"/>
                <w:szCs w:val="48"/>
              </w:rPr>
              <w:t>$$</w:t>
            </w:r>
          </w:p>
        </w:tc>
        <w:tc>
          <w:tcPr>
            <w:tcW w:w="8190" w:type="dxa"/>
            <w:tcBorders>
              <w:top w:val="single" w:sz="48" w:space="0" w:color="FFFFFF" w:themeColor="background1"/>
              <w:bottom w:val="single" w:sz="48" w:space="0" w:color="FFFFFF" w:themeColor="background1"/>
              <w:right w:val="single" w:sz="48" w:space="0" w:color="FFFFFF" w:themeColor="background1"/>
            </w:tcBorders>
            <w:shd w:val="clear" w:color="auto" w:fill="EAEAEA"/>
            <w:vAlign w:val="center"/>
          </w:tcPr>
          <w:p w14:paraId="3785C47E" w14:textId="765C087B" w:rsidR="00226031" w:rsidRPr="00226031" w:rsidRDefault="00226031" w:rsidP="00E900BE">
            <w:pPr>
              <w:pStyle w:val="BL"/>
            </w:pPr>
            <w:r w:rsidRPr="00226031">
              <w:t>Some enabling works</w:t>
            </w:r>
            <w:r w:rsidR="00B6703C">
              <w:t>.</w:t>
            </w:r>
          </w:p>
          <w:p w14:paraId="21CFE559" w14:textId="04CE76F3" w:rsidR="00226031" w:rsidRPr="00226031" w:rsidRDefault="00226031" w:rsidP="00E900BE">
            <w:pPr>
              <w:pStyle w:val="BL"/>
            </w:pPr>
            <w:r w:rsidRPr="00226031">
              <w:t>Off-the-shelf technology with customized implementation</w:t>
            </w:r>
            <w:r w:rsidR="00B6703C">
              <w:t>.</w:t>
            </w:r>
          </w:p>
          <w:p w14:paraId="3F9E5D6D" w14:textId="36511F51" w:rsidR="00226031" w:rsidRPr="00226031" w:rsidRDefault="00226031" w:rsidP="00E900BE">
            <w:pPr>
              <w:pStyle w:val="BL"/>
            </w:pPr>
            <w:r w:rsidRPr="00226031">
              <w:t>Ongoing operation and maintenance requirements</w:t>
            </w:r>
            <w:r w:rsidR="00B6703C">
              <w:t>.</w:t>
            </w:r>
          </w:p>
          <w:p w14:paraId="7EA62B10" w14:textId="017FF1B5" w:rsidR="00226031" w:rsidRPr="00431F75" w:rsidRDefault="00226031" w:rsidP="00E900BE">
            <w:pPr>
              <w:pStyle w:val="BL"/>
            </w:pPr>
            <w:r w:rsidRPr="00226031">
              <w:t>Significant unit and cumulative costs (Over $100,000 total)</w:t>
            </w:r>
            <w:r w:rsidR="00B6703C">
              <w:t>.</w:t>
            </w:r>
          </w:p>
        </w:tc>
      </w:tr>
      <w:tr w:rsidR="00226031" w:rsidRPr="005376E4" w14:paraId="2A25E66D" w14:textId="77777777" w:rsidTr="00431F75">
        <w:trPr>
          <w:trHeight w:val="470"/>
        </w:trPr>
        <w:tc>
          <w:tcPr>
            <w:tcW w:w="900" w:type="dxa"/>
            <w:tcBorders>
              <w:top w:val="single" w:sz="48" w:space="0" w:color="FFFFFF" w:themeColor="background1"/>
              <w:bottom w:val="single" w:sz="48" w:space="0" w:color="FFFFFF"/>
            </w:tcBorders>
            <w:shd w:val="clear" w:color="auto" w:fill="D9D9D9" w:themeFill="background1" w:themeFillShade="D9"/>
            <w:vAlign w:val="center"/>
          </w:tcPr>
          <w:p w14:paraId="04C5A2AA" w14:textId="0E4494CA" w:rsidR="00226031" w:rsidRPr="00431F75" w:rsidRDefault="00226031" w:rsidP="00431F75">
            <w:pPr>
              <w:pStyle w:val="TB"/>
              <w:jc w:val="center"/>
              <w:rPr>
                <w:b/>
                <w:color w:val="7F7F7F" w:themeColor="text1" w:themeTint="80"/>
                <w:sz w:val="36"/>
                <w:szCs w:val="48"/>
              </w:rPr>
            </w:pPr>
            <w:r>
              <w:rPr>
                <w:b/>
                <w:color w:val="7F7F7F" w:themeColor="text1" w:themeTint="80"/>
                <w:sz w:val="36"/>
                <w:szCs w:val="48"/>
              </w:rPr>
              <w:lastRenderedPageBreak/>
              <w:t>$$$</w:t>
            </w:r>
          </w:p>
        </w:tc>
        <w:tc>
          <w:tcPr>
            <w:tcW w:w="8190" w:type="dxa"/>
            <w:tcBorders>
              <w:top w:val="single" w:sz="48" w:space="0" w:color="FFFFFF" w:themeColor="background1"/>
              <w:bottom w:val="single" w:sz="48" w:space="0" w:color="FFFFFF"/>
              <w:right w:val="single" w:sz="48" w:space="0" w:color="FFFFFF" w:themeColor="background1"/>
            </w:tcBorders>
            <w:shd w:val="clear" w:color="auto" w:fill="EAEAEA"/>
            <w:vAlign w:val="center"/>
          </w:tcPr>
          <w:p w14:paraId="0BBF1DA9" w14:textId="12280E69" w:rsidR="00226031" w:rsidRPr="00226031" w:rsidRDefault="00226031" w:rsidP="00E900BE">
            <w:pPr>
              <w:pStyle w:val="BL"/>
            </w:pPr>
            <w:r w:rsidRPr="00226031">
              <w:t>Costly enabling works required</w:t>
            </w:r>
            <w:r w:rsidR="00B6703C">
              <w:t>.</w:t>
            </w:r>
          </w:p>
          <w:p w14:paraId="3DE18561" w14:textId="6E844F75" w:rsidR="00226031" w:rsidRPr="00226031" w:rsidRDefault="00226031" w:rsidP="00E900BE">
            <w:pPr>
              <w:pStyle w:val="BL"/>
            </w:pPr>
            <w:r w:rsidRPr="00226031">
              <w:t>High-tech and customized applications</w:t>
            </w:r>
            <w:r w:rsidR="00B6703C">
              <w:t>.</w:t>
            </w:r>
          </w:p>
          <w:p w14:paraId="0FC6C1CB" w14:textId="22ACC93F" w:rsidR="00226031" w:rsidRPr="00226031" w:rsidRDefault="00226031" w:rsidP="00E900BE">
            <w:pPr>
              <w:pStyle w:val="BL"/>
            </w:pPr>
            <w:r w:rsidRPr="00226031">
              <w:t>Complex operation and maintenance requirements</w:t>
            </w:r>
            <w:r w:rsidR="00B6703C">
              <w:t>.</w:t>
            </w:r>
          </w:p>
          <w:p w14:paraId="2CFE12D9" w14:textId="153CCDE9" w:rsidR="00226031" w:rsidRPr="00431F75" w:rsidRDefault="00226031" w:rsidP="00E900BE">
            <w:pPr>
              <w:pStyle w:val="BL"/>
            </w:pPr>
            <w:r w:rsidRPr="00226031">
              <w:t>High</w:t>
            </w:r>
            <w:r w:rsidR="00E900BE">
              <w:t>-</w:t>
            </w:r>
            <w:r w:rsidRPr="00226031">
              <w:t>unit and cumulative costs (Over $500,000)</w:t>
            </w:r>
            <w:r w:rsidR="00B6703C">
              <w:t>.</w:t>
            </w:r>
          </w:p>
        </w:tc>
      </w:tr>
    </w:tbl>
    <w:p w14:paraId="1AE9B884" w14:textId="77777777" w:rsidR="002A0ACB" w:rsidRPr="002A0ACB" w:rsidRDefault="002A0ACB" w:rsidP="002A0ACB">
      <w:pPr>
        <w:rPr>
          <w:rFonts w:ascii="Calibri" w:hAnsi="Calibri" w:cs="Calibri"/>
          <w:color w:val="000000"/>
          <w:sz w:val="22"/>
          <w:szCs w:val="22"/>
        </w:rPr>
      </w:pPr>
      <w:r w:rsidRPr="002A0ACB">
        <w:rPr>
          <w:rFonts w:ascii="Calibri" w:hAnsi="Calibri" w:cs="Calibri"/>
          <w:color w:val="000000"/>
          <w:sz w:val="22"/>
          <w:szCs w:val="22"/>
        </w:rPr>
        <w:t> </w:t>
      </w:r>
    </w:p>
    <w:p w14:paraId="20C67699" w14:textId="7CAC07A6" w:rsidR="00854655" w:rsidRDefault="00405C66" w:rsidP="00854655">
      <w:pPr>
        <w:pStyle w:val="TX"/>
      </w:pPr>
      <w:r>
        <w:t xml:space="preserve">The </w:t>
      </w:r>
      <w:r w:rsidR="00B26487">
        <w:t>technology</w:t>
      </w:r>
      <w:r>
        <w:t xml:space="preserve"> requirements </w:t>
      </w:r>
      <w:r w:rsidR="00645A84">
        <w:t xml:space="preserve">are broken into three general categories: </w:t>
      </w:r>
      <w:r w:rsidR="00E1229F">
        <w:t xml:space="preserve">Low-Tech </w:t>
      </w:r>
      <w:r w:rsidR="00645A84">
        <w:t>Application, Passenger Centric Device</w:t>
      </w:r>
      <w:r w:rsidR="00B45E38">
        <w:t>,</w:t>
      </w:r>
      <w:r w:rsidR="00645A84">
        <w:t xml:space="preserve"> and </w:t>
      </w:r>
      <w:r w:rsidR="00443AE5">
        <w:t>System/</w:t>
      </w:r>
      <w:r w:rsidR="00645A84">
        <w:t>Infrastructure.</w:t>
      </w:r>
      <w:r w:rsidR="00AF46A7">
        <w:t xml:space="preserve"> </w:t>
      </w:r>
      <w:r w:rsidR="006510CC">
        <w:t xml:space="preserve">For this document, the </w:t>
      </w:r>
      <w:r w:rsidR="00894DED">
        <w:t>IT requirements</w:t>
      </w:r>
      <w:r w:rsidR="00C162B7">
        <w:t xml:space="preserve"> are broken up into</w:t>
      </w:r>
      <w:r w:rsidR="00AF46A7">
        <w:t xml:space="preserve"> broad descriptions </w:t>
      </w:r>
      <w:r w:rsidR="00E900BE">
        <w:t xml:space="preserve">that </w:t>
      </w:r>
      <w:r w:rsidR="00AF46A7">
        <w:t>give further detail on the</w:t>
      </w:r>
      <w:r w:rsidR="0015153F">
        <w:t xml:space="preserve"> level of </w:t>
      </w:r>
      <w:r w:rsidR="00A853EF">
        <w:t>costs that may be required for each solution.</w:t>
      </w:r>
    </w:p>
    <w:p w14:paraId="7288C37F" w14:textId="77777777" w:rsidR="0089613A" w:rsidRDefault="0089613A" w:rsidP="00854655">
      <w:pPr>
        <w:pStyle w:val="TX"/>
      </w:pPr>
    </w:p>
    <w:p w14:paraId="39B2B212" w14:textId="72C4ECDA" w:rsidR="006510CC" w:rsidRDefault="00C7238C" w:rsidP="006510CC">
      <w:pPr>
        <w:pStyle w:val="TX"/>
      </w:pPr>
      <w:r w:rsidRPr="00431F75">
        <w:rPr>
          <w:b/>
          <w:bCs/>
        </w:rPr>
        <w:t xml:space="preserve">Low-Tech </w:t>
      </w:r>
      <w:r w:rsidR="006510CC" w:rsidRPr="00431F75">
        <w:rPr>
          <w:b/>
          <w:bCs/>
        </w:rPr>
        <w:t>Application</w:t>
      </w:r>
      <w:r w:rsidR="00B45E38">
        <w:t>:</w:t>
      </w:r>
      <w:r w:rsidR="00106396">
        <w:t xml:space="preserve"> </w:t>
      </w:r>
      <w:r w:rsidR="00E900BE">
        <w:t xml:space="preserve">This </w:t>
      </w:r>
      <w:r w:rsidR="00D015C3">
        <w:t>group of technology require</w:t>
      </w:r>
      <w:r w:rsidR="00A41B3E">
        <w:t>m</w:t>
      </w:r>
      <w:r w:rsidR="00D015C3">
        <w:t xml:space="preserve">ents </w:t>
      </w:r>
      <w:r w:rsidR="00C162B7">
        <w:t>typically include</w:t>
      </w:r>
      <w:r w:rsidR="00E900BE">
        <w:t>s</w:t>
      </w:r>
      <w:r w:rsidR="00C162B7">
        <w:t xml:space="preserve"> </w:t>
      </w:r>
      <w:r w:rsidR="00F00769">
        <w:t>stand</w:t>
      </w:r>
      <w:r w:rsidR="00B6703C">
        <w:t>-alone</w:t>
      </w:r>
      <w:r w:rsidR="00F00769">
        <w:t xml:space="preserve"> devices that </w:t>
      </w:r>
      <w:r w:rsidR="00E900BE">
        <w:t xml:space="preserve">do not </w:t>
      </w:r>
      <w:r w:rsidR="00C162B7">
        <w:t xml:space="preserve">require </w:t>
      </w:r>
      <w:r w:rsidR="00443AE5">
        <w:t xml:space="preserve">additional </w:t>
      </w:r>
      <w:r w:rsidR="00E900BE">
        <w:t xml:space="preserve">airport </w:t>
      </w:r>
      <w:r w:rsidR="00443AE5">
        <w:t xml:space="preserve">IT Infrastructure. Other </w:t>
      </w:r>
      <w:r w:rsidR="003258DB">
        <w:t>items that may fall into this category include</w:t>
      </w:r>
      <w:r w:rsidR="00431F75">
        <w:t xml:space="preserve"> the following</w:t>
      </w:r>
      <w:r w:rsidR="003258DB">
        <w:t>:</w:t>
      </w:r>
    </w:p>
    <w:p w14:paraId="5CD887E8" w14:textId="00B8ECC0" w:rsidR="00903201" w:rsidRDefault="00C7238C" w:rsidP="00D73C8F">
      <w:pPr>
        <w:pStyle w:val="TX"/>
        <w:numPr>
          <w:ilvl w:val="0"/>
          <w:numId w:val="37"/>
        </w:numPr>
      </w:pPr>
      <w:r>
        <w:t xml:space="preserve">Staffing </w:t>
      </w:r>
      <w:r w:rsidR="00E900BE">
        <w:t>resources</w:t>
      </w:r>
      <w:r w:rsidR="005322BA">
        <w:t>.</w:t>
      </w:r>
    </w:p>
    <w:p w14:paraId="52FAEBEB" w14:textId="36A461D4" w:rsidR="00D73C8F" w:rsidRDefault="00D73C8F" w:rsidP="00D73C8F">
      <w:pPr>
        <w:pStyle w:val="TX"/>
        <w:numPr>
          <w:ilvl w:val="0"/>
          <w:numId w:val="37"/>
        </w:numPr>
      </w:pPr>
      <w:r>
        <w:t xml:space="preserve">Cleaning </w:t>
      </w:r>
      <w:r w:rsidR="00E900BE">
        <w:t>products</w:t>
      </w:r>
      <w:r w:rsidR="005322BA">
        <w:t>.</w:t>
      </w:r>
    </w:p>
    <w:p w14:paraId="2BC2929A" w14:textId="46637754" w:rsidR="000E419D" w:rsidRDefault="000E419D" w:rsidP="00D73C8F">
      <w:pPr>
        <w:pStyle w:val="TX"/>
        <w:numPr>
          <w:ilvl w:val="0"/>
          <w:numId w:val="37"/>
        </w:numPr>
      </w:pPr>
      <w:r>
        <w:t>Stand</w:t>
      </w:r>
      <w:r w:rsidR="00B6703C">
        <w:t>-alone</w:t>
      </w:r>
      <w:r>
        <w:t xml:space="preserve"> </w:t>
      </w:r>
      <w:r w:rsidR="00E900BE">
        <w:t xml:space="preserve">service offering </w:t>
      </w:r>
      <w:r>
        <w:t>(e.g., baggage pickup or delivery)</w:t>
      </w:r>
      <w:r w:rsidR="005322BA">
        <w:t>.</w:t>
      </w:r>
    </w:p>
    <w:p w14:paraId="6CC1A794" w14:textId="77777777" w:rsidR="006510CC" w:rsidRDefault="006510CC" w:rsidP="006510CC">
      <w:pPr>
        <w:pStyle w:val="TX"/>
      </w:pPr>
    </w:p>
    <w:p w14:paraId="7A8891A5" w14:textId="04956BE1" w:rsidR="006510CC" w:rsidRDefault="006510CC" w:rsidP="006510CC">
      <w:pPr>
        <w:pStyle w:val="TX"/>
      </w:pPr>
      <w:r w:rsidRPr="00431F75">
        <w:rPr>
          <w:b/>
          <w:bCs/>
        </w:rPr>
        <w:t>Passenger Centric Device</w:t>
      </w:r>
      <w:r w:rsidR="00B45E38">
        <w:t>:</w:t>
      </w:r>
      <w:r w:rsidR="000254B5">
        <w:t xml:space="preserve"> </w:t>
      </w:r>
      <w:r w:rsidR="00E900BE">
        <w:t xml:space="preserve">This </w:t>
      </w:r>
      <w:r w:rsidR="000254B5">
        <w:t xml:space="preserve">group of technology requirements </w:t>
      </w:r>
      <w:r w:rsidR="00E900BE">
        <w:t xml:space="preserve">is </w:t>
      </w:r>
      <w:r w:rsidR="00433DDE">
        <w:t>accessed by the</w:t>
      </w:r>
      <w:r w:rsidR="00AE3F34">
        <w:t xml:space="preserve"> </w:t>
      </w:r>
      <w:r w:rsidR="00433DDE">
        <w:t xml:space="preserve">passenger and </w:t>
      </w:r>
      <w:r w:rsidR="000254B5">
        <w:t>need</w:t>
      </w:r>
      <w:r w:rsidR="00E900BE">
        <w:t>s</w:t>
      </w:r>
      <w:r w:rsidR="000254B5">
        <w:t xml:space="preserve"> the assistance of one of the following:</w:t>
      </w:r>
    </w:p>
    <w:p w14:paraId="6EBE61CE" w14:textId="6983D9E8" w:rsidR="00D5590B" w:rsidRDefault="00D5590B" w:rsidP="00D5590B">
      <w:pPr>
        <w:pStyle w:val="TX"/>
        <w:numPr>
          <w:ilvl w:val="0"/>
          <w:numId w:val="37"/>
        </w:numPr>
      </w:pPr>
      <w:r>
        <w:t xml:space="preserve">Mobile </w:t>
      </w:r>
      <w:r w:rsidR="00515A0C">
        <w:t>App</w:t>
      </w:r>
      <w:r w:rsidR="005322BA">
        <w:t>.</w:t>
      </w:r>
    </w:p>
    <w:p w14:paraId="6513B585" w14:textId="5EBBCC5C" w:rsidR="00515A0C" w:rsidRDefault="00515A0C" w:rsidP="00D5590B">
      <w:pPr>
        <w:pStyle w:val="TX"/>
        <w:numPr>
          <w:ilvl w:val="0"/>
          <w:numId w:val="37"/>
        </w:numPr>
      </w:pPr>
      <w:r>
        <w:t>Website</w:t>
      </w:r>
      <w:r w:rsidR="005322BA">
        <w:t>.</w:t>
      </w:r>
    </w:p>
    <w:p w14:paraId="11717712" w14:textId="1574FD34" w:rsidR="00D5590B" w:rsidRDefault="00D5590B" w:rsidP="00431F75">
      <w:pPr>
        <w:pStyle w:val="TX"/>
        <w:numPr>
          <w:ilvl w:val="0"/>
          <w:numId w:val="37"/>
        </w:numPr>
      </w:pPr>
      <w:r>
        <w:t>Tablet</w:t>
      </w:r>
      <w:r w:rsidR="005322BA">
        <w:t>.</w:t>
      </w:r>
    </w:p>
    <w:p w14:paraId="66AD926A" w14:textId="77777777" w:rsidR="006510CC" w:rsidRDefault="006510CC" w:rsidP="006510CC">
      <w:pPr>
        <w:pStyle w:val="TX"/>
      </w:pPr>
    </w:p>
    <w:p w14:paraId="0032838B" w14:textId="2B29839E" w:rsidR="006510CC" w:rsidRDefault="00474649" w:rsidP="006510CC">
      <w:pPr>
        <w:pStyle w:val="TX"/>
      </w:pPr>
      <w:r w:rsidRPr="00431F75">
        <w:rPr>
          <w:b/>
          <w:bCs/>
        </w:rPr>
        <w:t>System</w:t>
      </w:r>
      <w:r w:rsidRPr="00E900BE">
        <w:rPr>
          <w:b/>
          <w:bCs/>
        </w:rPr>
        <w:t>/</w:t>
      </w:r>
      <w:r w:rsidR="006510CC" w:rsidRPr="00E900BE">
        <w:rPr>
          <w:b/>
          <w:bCs/>
        </w:rPr>
        <w:t>I</w:t>
      </w:r>
      <w:r w:rsidR="006510CC" w:rsidRPr="00431F75">
        <w:rPr>
          <w:b/>
          <w:bCs/>
        </w:rPr>
        <w:t>nfrastructure</w:t>
      </w:r>
      <w:r w:rsidR="00B45E38">
        <w:t>:</w:t>
      </w:r>
      <w:r w:rsidR="00857411">
        <w:t xml:space="preserve"> </w:t>
      </w:r>
      <w:r w:rsidR="00E900BE">
        <w:t xml:space="preserve">This </w:t>
      </w:r>
      <w:r w:rsidR="00857411">
        <w:t xml:space="preserve">group of technology requirements </w:t>
      </w:r>
      <w:r w:rsidR="00E900BE">
        <w:t xml:space="preserve">typically has </w:t>
      </w:r>
      <w:r w:rsidR="00857411">
        <w:t>more complex installations and may include any of the following:</w:t>
      </w:r>
    </w:p>
    <w:p w14:paraId="1DB5C890" w14:textId="0F247C40" w:rsidR="00A66877" w:rsidRDefault="00A66877" w:rsidP="009D7EF7">
      <w:pPr>
        <w:pStyle w:val="TX"/>
        <w:numPr>
          <w:ilvl w:val="0"/>
          <w:numId w:val="37"/>
        </w:numPr>
      </w:pPr>
      <w:r>
        <w:t>Hardware</w:t>
      </w:r>
      <w:r w:rsidR="005322BA">
        <w:t>.</w:t>
      </w:r>
    </w:p>
    <w:p w14:paraId="1302580C" w14:textId="49084F88" w:rsidR="00A66877" w:rsidRDefault="00A66877" w:rsidP="009D7EF7">
      <w:pPr>
        <w:pStyle w:val="TX"/>
        <w:numPr>
          <w:ilvl w:val="0"/>
          <w:numId w:val="37"/>
        </w:numPr>
      </w:pPr>
      <w:r>
        <w:t>Software</w:t>
      </w:r>
      <w:r w:rsidR="005322BA">
        <w:t>.</w:t>
      </w:r>
    </w:p>
    <w:p w14:paraId="537FCFD1" w14:textId="30C8AB7F" w:rsidR="009D7EF7" w:rsidRDefault="009D7EF7" w:rsidP="009D7EF7">
      <w:pPr>
        <w:pStyle w:val="TX"/>
        <w:numPr>
          <w:ilvl w:val="0"/>
          <w:numId w:val="37"/>
        </w:numPr>
      </w:pPr>
      <w:r>
        <w:t xml:space="preserve">Cabling, </w:t>
      </w:r>
      <w:r w:rsidR="00E900BE">
        <w:t>conduit</w:t>
      </w:r>
      <w:r w:rsidR="005322BA">
        <w:t>.</w:t>
      </w:r>
    </w:p>
    <w:p w14:paraId="33346CD9" w14:textId="51DAF5D9" w:rsidR="009D7EF7" w:rsidRDefault="009D7EF7" w:rsidP="009D7EF7">
      <w:pPr>
        <w:pStyle w:val="TX"/>
        <w:numPr>
          <w:ilvl w:val="0"/>
          <w:numId w:val="37"/>
        </w:numPr>
      </w:pPr>
      <w:r>
        <w:t>Wi-</w:t>
      </w:r>
      <w:r w:rsidR="00E900BE">
        <w:t>Fi</w:t>
      </w:r>
      <w:r w:rsidR="005322BA">
        <w:t>.</w:t>
      </w:r>
    </w:p>
    <w:p w14:paraId="60833745" w14:textId="1BDADAF2" w:rsidR="00FF37BB" w:rsidRDefault="00C00A40" w:rsidP="00431F75">
      <w:pPr>
        <w:pStyle w:val="TX"/>
        <w:numPr>
          <w:ilvl w:val="0"/>
          <w:numId w:val="37"/>
        </w:numPr>
      </w:pPr>
      <w:r>
        <w:t xml:space="preserve">Building </w:t>
      </w:r>
      <w:r w:rsidR="00CB4F05">
        <w:t>infrastructure</w:t>
      </w:r>
      <w:r>
        <w:t>/layout changes</w:t>
      </w:r>
      <w:r w:rsidR="005322BA">
        <w:t>.</w:t>
      </w:r>
    </w:p>
    <w:p w14:paraId="77330620" w14:textId="6E377D43" w:rsidR="00416802" w:rsidRDefault="00416802">
      <w:pPr>
        <w:rPr>
          <w:sz w:val="22"/>
          <w:szCs w:val="21"/>
        </w:rPr>
      </w:pPr>
      <w:r>
        <w:br w:type="page"/>
      </w:r>
    </w:p>
    <w:p w14:paraId="2EB9D62C" w14:textId="2FF825FC" w:rsidR="00405C66" w:rsidRDefault="00405C66" w:rsidP="00F351EA">
      <w:pPr>
        <w:pStyle w:val="TX"/>
        <w:ind w:firstLine="0"/>
      </w:pPr>
      <w:r>
        <w:rPr>
          <w:rFonts w:eastAsia="MS Mincho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31A4DC45" wp14:editId="0D986275">
                <wp:simplePos x="0" y="0"/>
                <wp:positionH relativeFrom="column">
                  <wp:posOffset>-8255</wp:posOffset>
                </wp:positionH>
                <wp:positionV relativeFrom="paragraph">
                  <wp:posOffset>236269</wp:posOffset>
                </wp:positionV>
                <wp:extent cx="5798820" cy="1838325"/>
                <wp:effectExtent l="0" t="0" r="5080" b="3175"/>
                <wp:wrapTopAndBottom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1838325"/>
                          <a:chOff x="943" y="0"/>
                          <a:chExt cx="5797962" cy="1838325"/>
                        </a:xfrm>
                      </wpg:grpSpPr>
                      <wps:wsp>
                        <wps:cNvPr id="43" name="Rectangle 43"/>
                        <wps:cNvSpPr/>
                        <wps:spPr>
                          <a:xfrm>
                            <a:off x="235527" y="644235"/>
                            <a:ext cx="5563378" cy="1007832"/>
                          </a:xfrm>
                          <a:prstGeom prst="rect">
                            <a:avLst/>
                          </a:prstGeom>
                          <a:solidFill>
                            <a:srgbClr val="46608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943" y="0"/>
                            <a:ext cx="1225568" cy="1838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Text Box 48"/>
                        <wps:cNvSpPr txBox="1"/>
                        <wps:spPr>
                          <a:xfrm>
                            <a:off x="1309253" y="761999"/>
                            <a:ext cx="4310452" cy="7640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5B7B81D" w14:textId="77777777" w:rsidR="002173F3" w:rsidRPr="00B4599E" w:rsidRDefault="002173F3" w:rsidP="00854655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4599E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Pre-Airport</w:t>
                              </w:r>
                            </w:p>
                            <w:p w14:paraId="741EE6B5" w14:textId="32FE757D" w:rsidR="002173F3" w:rsidRPr="00172E1D" w:rsidRDefault="002173F3" w:rsidP="00854655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Solutions that specifically apply to when a passenger is at home or work, in a car, at the train station, or other areas leading to arrival to the airport proper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9" name="Group 49"/>
                        <wpg:cNvGrpSpPr/>
                        <wpg:grpSpPr>
                          <a:xfrm>
                            <a:off x="1267691" y="0"/>
                            <a:ext cx="4530321" cy="654685"/>
                            <a:chOff x="0" y="0"/>
                            <a:chExt cx="4530321" cy="654685"/>
                          </a:xfrm>
                        </wpg:grpSpPr>
                        <pic:pic xmlns:pic="http://schemas.openxmlformats.org/drawingml/2006/picture">
                          <pic:nvPicPr>
                            <pic:cNvPr id="50" name="Picture 50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7018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250"/>
                              <a:ext cx="443230" cy="53633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43745" y="103909"/>
                              <a:ext cx="443230" cy="535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3" name="Picture 53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0400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" name="Picture 5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757054" y="106250"/>
                              <a:ext cx="443230" cy="53633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5" name="Picture 55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13709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6" name="Picture 56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70363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7" name="Picture 5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983672" y="106250"/>
                              <a:ext cx="443230" cy="53633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8" name="Picture 5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40327" y="110836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9" name="Picture 5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36575" cy="65468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A4DC45" id="Group 38" o:spid="_x0000_s1026" style="position:absolute;left:0;text-align:left;margin-left:-.65pt;margin-top:18.6pt;width:456.6pt;height:144.75pt;z-index:251658242;mso-height-relative:margin" coordorigin="9" coordsize="57979,1838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">
                <v:rect id="Rectangle 43" o:spid="_x0000_s1027" style="position:absolute;left:2355;top:6442;width:5563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" fillcolor="#466085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" o:spid="_x0000_s1028" type="#_x0000_t75" style="position:absolute;left:9;width:12256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">
                  <v:imagedata r:id="rId23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8" o:spid="_x0000_s1029" type="#_x0000_t202" style="position:absolute;left:13092;top:7619;width:43105;height:7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jmU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OdI5lMMAAADbAAAADwAA&#10;AAAAAAAAAAAAAAAHAgAAZHJzL2Rvd25yZXYueG1sUEsFBgAAAAADAAMAtwAAAPcCAAAAAA==&#10;" filled="f" stroked="f" strokeweight=".5pt">
                  <v:textbox>
                    <w:txbxContent>
                      <w:p w14:paraId="05B7B81D" w14:textId="77777777" w:rsidR="002173F3" w:rsidRPr="00B4599E" w:rsidRDefault="002173F3" w:rsidP="00854655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4599E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Pre-Airport</w:t>
                        </w:r>
                      </w:p>
                      <w:p w14:paraId="741EE6B5" w14:textId="32FE757D" w:rsidR="002173F3" w:rsidRPr="00172E1D" w:rsidRDefault="002173F3" w:rsidP="00854655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Solutions that specifically apply to when a passenger is at home or work, in a car, at the train station, or other areas leading to arrival to the airport property</w:t>
                        </w:r>
                      </w:p>
                    </w:txbxContent>
                  </v:textbox>
                </v:shape>
                <v:group id="Group 49" o:spid="_x0000_s1030" style="position:absolute;left:12676;width:45304;height:6546" coordsize="45303,6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Picture 50" o:spid="_x0000_s1031" type="#_x0000_t75" alt="Icon&#10;&#10;Description automatically generated" style="position:absolute;left:14270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">
                    <v:imagedata r:id="rId24" o:title="Icon&#10;&#10;Description automatically generated"/>
                    <v:path arrowok="t"/>
                  </v:shape>
                  <v:shape id="Picture 51" o:spid="_x0000_s1032" type="#_x0000_t75" style="position:absolute;left:40870;top:1062;width:4433;height:5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">
                    <v:imagedata r:id="rId25" o:title=""/>
                    <v:path arrowok="t"/>
                  </v:shape>
                  <v:shape id="Picture 52" o:spid="_x0000_s1033" type="#_x0000_t75" style="position:absolute;left:36437;top:1039;width:4432;height: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">
                    <v:imagedata r:id="rId26" o:title=""/>
                    <v:path arrowok="t"/>
                  </v:shape>
                  <v:shape id="Picture 53" o:spid="_x0000_s1034" type="#_x0000_t75" alt="Icon&#10;&#10;Description automatically generated" style="position:absolute;left:32004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">
                    <v:imagedata r:id="rId27" o:title="Icon&#10;&#10;Description automatically generated"/>
                    <v:path arrowok="t"/>
                  </v:shape>
                  <v:shape id="Picture 54" o:spid="_x0000_s1035" type="#_x0000_t75" style="position:absolute;left:27570;top:1062;width:4432;height:5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">
                    <v:imagedata r:id="rId28" o:title=""/>
                    <v:path arrowok="t"/>
                  </v:shape>
                  <v:shape id="Picture 55" o:spid="_x0000_s1036" type="#_x0000_t75" alt="Icon&#10;&#10;Description automatically generated" style="position:absolute;left:23137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">
                    <v:imagedata r:id="rId29" o:title="Icon&#10;&#10;Description automatically generated"/>
                    <v:path arrowok="t"/>
                  </v:shape>
                  <v:shape id="Picture 56" o:spid="_x0000_s1037" type="#_x0000_t75" alt="Icon&#10;&#10;Description automatically generated" style="position:absolute;left:18703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">
                    <v:imagedata r:id="rId30" o:title="Icon&#10;&#10;Description automatically generated"/>
                    <v:path arrowok="t"/>
                  </v:shape>
                  <v:shape id="Picture 57" o:spid="_x0000_s1038" type="#_x0000_t75" style="position:absolute;left:9836;top:1062;width:4433;height:5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">
                    <v:imagedata r:id="rId31" o:title=""/>
                    <v:path arrowok="t"/>
                  </v:shape>
                  <v:shape id="Picture 58" o:spid="_x0000_s1039" type="#_x0000_t75" style="position:absolute;left:5403;top:1108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">
                    <v:imagedata r:id="rId32" o:title=""/>
                    <v:path arrowok="t"/>
                  </v:shape>
                  <v:shape id="Picture 59" o:spid="_x0000_s1040" type="#_x0000_t75" style="position:absolute;width:5365;height:6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">
                    <v:imagedata r:id="rId33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p w14:paraId="28291C41" w14:textId="77777777" w:rsidR="00575CC0" w:rsidRDefault="00575CC0" w:rsidP="00B4599E">
      <w:pPr>
        <w:pStyle w:val="TX"/>
        <w:rPr>
          <w:rStyle w:val="eop"/>
        </w:rPr>
      </w:pPr>
    </w:p>
    <w:p w14:paraId="560B4F05" w14:textId="12024089" w:rsidR="001A7296" w:rsidRPr="004442B0" w:rsidRDefault="00F62881" w:rsidP="00B4599E">
      <w:pPr>
        <w:pStyle w:val="TX"/>
        <w:rPr>
          <w:rStyle w:val="eop"/>
        </w:rPr>
      </w:pPr>
      <w:r>
        <w:rPr>
          <w:rStyle w:val="eop"/>
        </w:rPr>
        <w:t xml:space="preserve">Review the corresponding </w:t>
      </w:r>
      <w:r w:rsidR="0079721D">
        <w:rPr>
          <w:rStyle w:val="eop"/>
        </w:rPr>
        <w:t xml:space="preserve">section of the quick reference guide and </w:t>
      </w:r>
      <w:r w:rsidR="00D76A42" w:rsidRPr="56422FE7">
        <w:rPr>
          <w:rStyle w:val="eop"/>
        </w:rPr>
        <w:t xml:space="preserve">assess where you are in </w:t>
      </w:r>
      <w:r w:rsidR="00FF203C" w:rsidRPr="56422FE7">
        <w:rPr>
          <w:rStyle w:val="eop"/>
        </w:rPr>
        <w:t>achieving</w:t>
      </w:r>
      <w:r w:rsidR="00D76A42" w:rsidRPr="56422FE7">
        <w:rPr>
          <w:rStyle w:val="eop"/>
        </w:rPr>
        <w:t xml:space="preserve"> the touchless journey in each </w:t>
      </w:r>
      <w:r w:rsidR="00FF203C" w:rsidRPr="56422FE7">
        <w:rPr>
          <w:rStyle w:val="eop"/>
        </w:rPr>
        <w:t xml:space="preserve">step of the journey. Enter your </w:t>
      </w:r>
      <w:r w:rsidR="00CD030A" w:rsidRPr="56422FE7">
        <w:rPr>
          <w:rStyle w:val="eop"/>
        </w:rPr>
        <w:t>status</w:t>
      </w:r>
      <w:r w:rsidR="00FF203C" w:rsidRPr="56422FE7">
        <w:rPr>
          <w:rStyle w:val="eop"/>
        </w:rPr>
        <w:t xml:space="preserve"> and any corresponding notes for that technology.</w:t>
      </w:r>
    </w:p>
    <w:p w14:paraId="7F214270" w14:textId="27849808" w:rsidR="004442B0" w:rsidRDefault="004442B0" w:rsidP="004442B0">
      <w:pPr>
        <w:pStyle w:val="TX"/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060BF6" w:rsidRPr="00060BF6" w14:paraId="1A21C321" w14:textId="77777777" w:rsidTr="00061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7F726D15" w14:textId="77777777" w:rsidR="00060BF6" w:rsidRDefault="00060BF6" w:rsidP="00214399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63CFC87F" w14:textId="77777777" w:rsidR="00060BF6" w:rsidRDefault="00060BF6" w:rsidP="00165DF0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354B925E" w14:textId="37A6083C" w:rsidR="00060BF6" w:rsidRPr="00060BF6" w:rsidRDefault="00060BF6" w:rsidP="00060BF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2F3AFF02" w14:textId="72B268C3" w:rsidR="00060BF6" w:rsidRPr="00060BF6" w:rsidRDefault="00836049" w:rsidP="00060BF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A26200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0555C7EC" w14:textId="26CB18FF" w:rsidR="00060BF6" w:rsidRPr="00060BF6" w:rsidRDefault="00A26200" w:rsidP="00060BF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</w:t>
            </w:r>
            <w:r w:rsidR="00191158">
              <w:rPr>
                <w:b/>
                <w:bCs/>
                <w:color w:val="FFFFFF" w:themeColor="background1"/>
              </w:rPr>
              <w:t xml:space="preserve">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466085"/>
            <w:vAlign w:val="center"/>
          </w:tcPr>
          <w:p w14:paraId="46E35431" w14:textId="46AA97D6" w:rsidR="00060BF6" w:rsidRPr="00060BF6" w:rsidRDefault="001A7558" w:rsidP="00E900BE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/</w:t>
            </w:r>
            <w:r w:rsidR="003249C0">
              <w:rPr>
                <w:b/>
                <w:bCs/>
                <w:color w:val="FFFFFF" w:themeColor="background1"/>
              </w:rPr>
              <w:t xml:space="preserve"> </w:t>
            </w:r>
            <w:r w:rsidR="00191158">
              <w:rPr>
                <w:b/>
                <w:bCs/>
                <w:color w:val="FFFFFF" w:themeColor="background1"/>
              </w:rPr>
              <w:t>Infrastructure</w:t>
            </w:r>
          </w:p>
        </w:tc>
      </w:tr>
      <w:tr w:rsidR="00060BF6" w:rsidRPr="00060BF6" w14:paraId="4A5B74AD" w14:textId="0E256064" w:rsidTr="00431F75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64380AC5" w14:textId="472FFF37" w:rsidR="00060BF6" w:rsidRDefault="00060BF6" w:rsidP="0021439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75EB787" wp14:editId="01518231">
                  <wp:extent cx="320040" cy="32004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1938707B" w14:textId="378BC790" w:rsidR="00060BF6" w:rsidRPr="003523C4" w:rsidRDefault="00060BF6" w:rsidP="00165DF0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rking Reservation System (Pre-Airport Registration)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55020A8C" w14:textId="09CA79C8" w:rsidR="00060BF6" w:rsidRPr="00060BF6" w:rsidRDefault="00060BF6" w:rsidP="00060BF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EB874B2" w14:textId="3EDBEA01" w:rsidR="00060BF6" w:rsidRPr="00552936" w:rsidRDefault="00060BF6" w:rsidP="00060BF6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0F4FF5DA" w14:textId="53A77337" w:rsidR="00060BF6" w:rsidRPr="00552936" w:rsidRDefault="00060BF6" w:rsidP="00060BF6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466085"/>
            <w:vAlign w:val="center"/>
          </w:tcPr>
          <w:p w14:paraId="6AE29F74" w14:textId="1CFC1EA5" w:rsidR="00060BF6" w:rsidRPr="00552936" w:rsidRDefault="00060BF6" w:rsidP="00060BF6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1C51F442" w14:textId="77777777" w:rsidTr="00431F75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0E64727" w14:textId="232690D4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D4463C2" w14:textId="18F8958E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B0EA80E" w14:textId="50CB6179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9E19B5" w:rsidRPr="00060BF6" w14:paraId="382A92B9" w14:textId="13F568DB" w:rsidTr="00A569A9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6BD9785D" w14:textId="46185811" w:rsidR="009E19B5" w:rsidRDefault="009E19B5" w:rsidP="009E19B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F76F2D" wp14:editId="6570D382">
                  <wp:extent cx="320040" cy="320040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10EB7542" w14:textId="60DB7446" w:rsidR="009E19B5" w:rsidRDefault="00DC4B5B" w:rsidP="00DC4B5B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irtual/</w:t>
            </w:r>
            <w:r w:rsidR="009E19B5">
              <w:rPr>
                <w:b/>
                <w:bCs/>
                <w:color w:val="FFFFFF" w:themeColor="background1"/>
              </w:rPr>
              <w:t xml:space="preserve">Digital Queue Solutions </w:t>
            </w:r>
            <w:r w:rsidR="009E19B5">
              <w:rPr>
                <w:b/>
                <w:bCs/>
                <w:color w:val="FFFFFF" w:themeColor="background1"/>
              </w:rPr>
              <w:br/>
            </w:r>
            <w:r w:rsidR="009E19B5" w:rsidRPr="00C914BF">
              <w:rPr>
                <w:color w:val="FFFFFF" w:themeColor="background1"/>
              </w:rPr>
              <w:t>(Pre-Airport Registration)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33FE26FD" w14:textId="3BF04AD8" w:rsidR="009E19B5" w:rsidRPr="00060BF6" w:rsidRDefault="009E19B5" w:rsidP="009E19B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 w:rsidR="006D2F5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22D44512" w14:textId="77777777" w:rsidR="009E19B5" w:rsidRPr="00060BF6" w:rsidRDefault="009E19B5" w:rsidP="009E19B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21464139" w14:textId="53E0DD18" w:rsidR="009E19B5" w:rsidRPr="00060BF6" w:rsidRDefault="00423B66" w:rsidP="009E19B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466085"/>
            <w:vAlign w:val="center"/>
          </w:tcPr>
          <w:p w14:paraId="270A9B45" w14:textId="748EBDF4" w:rsidR="009E19B5" w:rsidRPr="00060BF6" w:rsidRDefault="00423B66" w:rsidP="009E19B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1D4E5E11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771E606" w14:textId="0C11364C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7924B18" w14:textId="7F4E16A4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257CC89" w14:textId="121361AE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205E0B" w:rsidRPr="00060BF6" w14:paraId="7DD1C9E6" w14:textId="77777777" w:rsidTr="00A569A9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571AA60E" w14:textId="7638F34F" w:rsidR="00205E0B" w:rsidRDefault="00205E0B" w:rsidP="00205E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DB142A" wp14:editId="4CA1497A">
                  <wp:extent cx="320040" cy="32004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3461578E" w14:textId="49BC0FA5" w:rsidR="00205E0B" w:rsidRDefault="00205E0B" w:rsidP="00205E0B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Baggage Divesting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1568AEB7" w14:textId="2845A5C6" w:rsidR="00205E0B" w:rsidRPr="00060BF6" w:rsidRDefault="00205E0B" w:rsidP="00205E0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C036AEF" w14:textId="12F56038" w:rsidR="00205E0B" w:rsidRPr="00060BF6" w:rsidRDefault="00205E0B" w:rsidP="00205E0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5A2A4577" w14:textId="6A78FC2A" w:rsidR="00205E0B" w:rsidRPr="00060BF6" w:rsidRDefault="00205E0B" w:rsidP="00205E0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466085"/>
            <w:vAlign w:val="center"/>
          </w:tcPr>
          <w:p w14:paraId="22B7BCC6" w14:textId="3E6EBD76" w:rsidR="00205E0B" w:rsidRPr="00060BF6" w:rsidRDefault="00205E0B" w:rsidP="00205E0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1038F7" w:rsidRPr="00BA6247" w14:paraId="56CF3F6C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0B0249A" w14:textId="4F9425D4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0792633" w14:textId="12CBEFF4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2BB4EEA" w14:textId="6FBA6A65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060BF6" w14:paraId="5168C9BA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159E1AF" w14:textId="16E35A7E" w:rsidR="001038F7" w:rsidRPr="00431F75" w:rsidRDefault="001038F7" w:rsidP="000420FD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Remote Bag Drop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033CBD9" w14:textId="6F68CA10" w:rsidR="001038F7" w:rsidRPr="00431F75" w:rsidRDefault="001038F7" w:rsidP="000420F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E1FEC12" w14:textId="77777777" w:rsidR="001038F7" w:rsidRPr="00431F75" w:rsidRDefault="001038F7" w:rsidP="000420F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9B036C6" w14:textId="77777777" w:rsidR="001038F7" w:rsidRPr="00431F75" w:rsidRDefault="001038F7" w:rsidP="000420F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1832014E" w14:textId="1C2075B7" w:rsidR="001038F7" w:rsidRPr="00431F75" w:rsidRDefault="001038F7" w:rsidP="000420F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7759429F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35001D4" w14:textId="6BE974C3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F6315DA" w14:textId="5F46DB41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74A4580" w14:textId="5446D12F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0FA92E7B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E71EEAE" w14:textId="198FCCE1" w:rsidR="001038F7" w:rsidRPr="00431F75" w:rsidRDefault="001038F7" w:rsidP="00666AE4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Baggage Pickup or Delivery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3DE6419" w14:textId="77777777" w:rsidR="001038F7" w:rsidRPr="00431F75" w:rsidRDefault="001038F7" w:rsidP="000420F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5B2F996" w14:textId="04EB8B23" w:rsidR="001038F7" w:rsidRPr="00431F75" w:rsidRDefault="001038F7" w:rsidP="000420F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E1DB58E" w14:textId="77777777" w:rsidR="001038F7" w:rsidRPr="00431F75" w:rsidRDefault="001038F7" w:rsidP="000420F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24CAB5B2" w14:textId="77777777" w:rsidR="001038F7" w:rsidRPr="00431F75" w:rsidRDefault="001038F7" w:rsidP="000420F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1038F7" w:rsidRPr="00BA6247" w14:paraId="1E7838E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CA24953" w14:textId="4B0E5145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8E3CBD8" w14:textId="53171B55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60FFD61" w14:textId="30B4168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4910F0" w:rsidRPr="00060BF6" w14:paraId="73F28997" w14:textId="77777777" w:rsidTr="00785A59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5178F4C6" w14:textId="238A22D5" w:rsidR="004910F0" w:rsidRDefault="004910F0" w:rsidP="004910F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670BD1" wp14:editId="5D3CFA82">
                  <wp:extent cx="320040" cy="320040"/>
                  <wp:effectExtent l="0" t="0" r="0" b="0"/>
                  <wp:docPr id="482" name="Picture 4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2" name="Picture 482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28532666" w14:textId="0687732E" w:rsidR="004910F0" w:rsidRDefault="004910F0" w:rsidP="004910F0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Biometric Technology </w:t>
            </w:r>
            <w:r w:rsidRPr="00A129C8">
              <w:rPr>
                <w:color w:val="FFFFFF" w:themeColor="background1"/>
              </w:rPr>
              <w:t>(Pre-Enrollment)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18F4E210" w14:textId="4E190427" w:rsidR="004910F0" w:rsidRPr="00060BF6" w:rsidRDefault="00A47FE9" w:rsidP="004910F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05912C79" w14:textId="77777777" w:rsidR="004910F0" w:rsidRPr="00060BF6" w:rsidRDefault="004910F0" w:rsidP="004910F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2D63DB53" w14:textId="3E32F901" w:rsidR="004910F0" w:rsidRPr="00060BF6" w:rsidRDefault="00F827D1" w:rsidP="004910F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466085"/>
            <w:vAlign w:val="center"/>
          </w:tcPr>
          <w:p w14:paraId="6AE1CFEC" w14:textId="11AC9E61" w:rsidR="004910F0" w:rsidRPr="00060BF6" w:rsidRDefault="006C0B55" w:rsidP="004910F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45068EA8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2222415" w14:textId="7F529702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2CF1890" w14:textId="0189D3D5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DEE2B79" w14:textId="7B84635C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56BF6" w:rsidRPr="00060BF6" w14:paraId="3971BA74" w14:textId="77777777" w:rsidTr="00785A59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1D43EE03" w14:textId="232578B3" w:rsidR="00D56BF6" w:rsidRDefault="00D56BF6" w:rsidP="00D56BF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942026" wp14:editId="20A249B1">
                  <wp:extent cx="320040" cy="320040"/>
                  <wp:effectExtent l="0" t="0" r="0" b="0"/>
                  <wp:docPr id="483" name="Picture 4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3" name="Picture 483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520E9AB1" w14:textId="34C88095" w:rsidR="00D56BF6" w:rsidRDefault="00D56BF6" w:rsidP="00D56BF6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Online Service Booking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15515B95" w14:textId="20F4C3E4" w:rsidR="00D56BF6" w:rsidRPr="00060BF6" w:rsidRDefault="00D56BF6" w:rsidP="00D56BF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D333074" w14:textId="77777777" w:rsidR="00D56BF6" w:rsidRPr="00060BF6" w:rsidRDefault="00D56BF6" w:rsidP="00D56BF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5FD6BD5D" w14:textId="690BCFE7" w:rsidR="00D56BF6" w:rsidRPr="00060BF6" w:rsidRDefault="00D56BF6" w:rsidP="00D56BF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466085"/>
            <w:vAlign w:val="center"/>
          </w:tcPr>
          <w:p w14:paraId="4C2B6FED" w14:textId="0533B51A" w:rsidR="00D56BF6" w:rsidRPr="00060BF6" w:rsidRDefault="00D56BF6" w:rsidP="00D56BF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1038F7" w:rsidRPr="00BA6247" w14:paraId="60184D2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816E0BC" w14:textId="5C68864B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lastRenderedPageBreak/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0B87977" w14:textId="3B9273A3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018BD05" w14:textId="2F5DBF69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27797B5F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3ABB1AF" w14:textId="1A0DCBD3" w:rsidR="001038F7" w:rsidRPr="00431F75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Club/Lounge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CCC717F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A2AF6B1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D46D12C" w14:textId="5C037816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60D35BE6" w14:textId="0C22BFC8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14FB204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8EDA545" w14:textId="4D790903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FEA1983" w14:textId="527DE0A7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2E1A170" w14:textId="6C7114B6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6B5EB5EF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8B22E15" w14:textId="2EECB416" w:rsidR="001038F7" w:rsidRPr="00431F75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Meeting Space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69EBD09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2C6E134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2BA670D" w14:textId="2C2422B1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34102B6D" w14:textId="01539B46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25233C21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0F67344" w14:textId="7AD9E1B5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9B0D21A" w14:textId="19A21661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F79223C" w14:textId="3408E98F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2291EFC1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D3FD830" w14:textId="589F8434" w:rsidR="001038F7" w:rsidRPr="00431F75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Traveler with Disabilities Registration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5557A5D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B43FBDA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A21D1A1" w14:textId="7F787E0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5E73FBDB" w14:textId="4C87DC30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63C74DF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9B9682B" w14:textId="0F512353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8DE3170" w14:textId="39ECF9AF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F1B4232" w14:textId="7CABA92A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7B508AD2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3D0451F" w14:textId="7B9FBACB" w:rsidR="001038F7" w:rsidRPr="00431F75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Wheelchair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7F89798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6DC7A30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348405A" w14:textId="6102113A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35D9B063" w14:textId="275BCB18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506161F2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1DCB2BE" w14:textId="63B7B40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AC21A76" w14:textId="358C2D5D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37DE906" w14:textId="055ACFB4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388C4785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26C8EE9" w14:textId="73E58706" w:rsidR="001038F7" w:rsidRPr="00431F75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Business Center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9B36905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2D0BFA1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D546306" w14:textId="078B1636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1967A75D" w14:textId="7DDFDBD2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68B5EF3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6E64462" w14:textId="502D8FEA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ADA4CA6" w14:textId="5EC3A9D9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3BB6F9F" w14:textId="2C58C85C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63070B8E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BECDF16" w14:textId="43881B7E" w:rsidR="001038F7" w:rsidRPr="00431F75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Car Detail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9375231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A58FDBC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30B10A0" w14:textId="10010F10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0A89C995" w14:textId="13AB9163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1DD1B40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49B5314" w14:textId="0BBAC319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5CEF05F" w14:textId="73EFB825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EE838A4" w14:textId="7CC714EC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C25D32" w:rsidRPr="00060BF6" w14:paraId="564D844F" w14:textId="77777777" w:rsidTr="00785A59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2EE6CBD0" w14:textId="6CB4E67C" w:rsidR="00C25D32" w:rsidRDefault="00C25D32" w:rsidP="00C25D3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FB1BD4" wp14:editId="26678CBA">
                  <wp:extent cx="320040" cy="320040"/>
                  <wp:effectExtent l="0" t="0" r="0" b="0"/>
                  <wp:docPr id="484" name="Picture 4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" name="Picture 484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725B138" w14:textId="4E9937AD" w:rsidR="00C25D32" w:rsidRDefault="00C25D32" w:rsidP="00C25D32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</w:t>
            </w:r>
            <w:r w:rsidR="00055F68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>Assistance</w:t>
            </w:r>
            <w:r w:rsidR="00055F68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 xml:space="preserve">Related Solutions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2C0C9633" w14:textId="30900AA2" w:rsidR="00C25D32" w:rsidRPr="00060BF6" w:rsidRDefault="00C25D32" w:rsidP="00C25D32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79EAE8BB" w14:textId="77777777" w:rsidR="00C25D32" w:rsidRPr="00060BF6" w:rsidRDefault="00C25D32" w:rsidP="00C25D32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43EF55B4" w14:textId="77777777" w:rsidR="00C25D32" w:rsidRPr="00060BF6" w:rsidRDefault="00C25D32" w:rsidP="00C25D32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466085"/>
            <w:vAlign w:val="center"/>
          </w:tcPr>
          <w:p w14:paraId="4FB7B953" w14:textId="77777777" w:rsidR="00C25D32" w:rsidRPr="00060BF6" w:rsidRDefault="00C25D32" w:rsidP="00C25D32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1038F7" w:rsidRPr="00BA6247" w14:paraId="4F7F1BDC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B89FFA7" w14:textId="3F7126E2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8215A72" w14:textId="1E7FF17B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297AAC5" w14:textId="4F13D86C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1DE3A4DB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33A7597" w14:textId="11279809" w:rsidR="001038F7" w:rsidRPr="00431F75" w:rsidRDefault="001038F7" w:rsidP="00C25D32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Website Chatbot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4BDE658" w14:textId="77777777" w:rsidR="001038F7" w:rsidRPr="00431F75" w:rsidRDefault="001038F7" w:rsidP="00C25D32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43A7231" w14:textId="77777777" w:rsidR="001038F7" w:rsidRPr="00431F75" w:rsidRDefault="001038F7" w:rsidP="00C25D32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13BB2CA" w14:textId="75B1B005" w:rsidR="001038F7" w:rsidRPr="00431F75" w:rsidRDefault="001038F7" w:rsidP="00C25D32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4A46EC4A" w14:textId="3CBA9B0A" w:rsidR="001038F7" w:rsidRPr="00431F75" w:rsidRDefault="001038F7" w:rsidP="00C25D32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616A3FF8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A6AF3A1" w14:textId="550A6A50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4112B4C" w14:textId="2F319E8A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1B6EB37" w14:textId="7EF75E4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2A53DB3C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00525D6" w14:textId="11197AB9" w:rsidR="001038F7" w:rsidRPr="00431F75" w:rsidRDefault="001038F7" w:rsidP="00C25D32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Mobile App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0895670" w14:textId="77777777" w:rsidR="001038F7" w:rsidRPr="00431F75" w:rsidRDefault="001038F7" w:rsidP="00C25D32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FC5DC68" w14:textId="77777777" w:rsidR="001038F7" w:rsidRPr="00431F75" w:rsidRDefault="001038F7" w:rsidP="00C25D32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4A553D3" w14:textId="246D2E55" w:rsidR="001038F7" w:rsidRPr="00431F75" w:rsidRDefault="001038F7" w:rsidP="00C25D32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058DC1E3" w14:textId="0B9737F7" w:rsidR="001038F7" w:rsidRPr="00431F75" w:rsidRDefault="001038F7" w:rsidP="00C25D32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466A17F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668C193" w14:textId="41D85C5D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BD6F879" w14:textId="7EC760B6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1070C27" w14:textId="4CD70893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431F75" w14:paraId="0ABE73B8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CE70FCB" w14:textId="31C4E073" w:rsidR="001038F7" w:rsidRPr="00431F75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Social Media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755CBC4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1770322" w14:textId="77777777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DBFFC9A" w14:textId="1749360A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094A8434" w14:textId="6EAAD993" w:rsidR="001038F7" w:rsidRPr="00431F75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431F75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0F003B22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B7CBCC1" w14:textId="1B896623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B623026" w14:textId="47D03A24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0DDFB57" w14:textId="07713A3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E1FDB" w:rsidRPr="00060BF6" w14:paraId="355FDAE1" w14:textId="77777777" w:rsidTr="00785A59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76557B56" w14:textId="021D35A3" w:rsidR="00DE1FDB" w:rsidRDefault="00DE1FDB" w:rsidP="00DE1FD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9F7014" wp14:editId="409B7C25">
                  <wp:extent cx="320040" cy="320040"/>
                  <wp:effectExtent l="0" t="0" r="0" b="0"/>
                  <wp:docPr id="485" name="Picture 4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5" name="Picture 485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48699391" w14:textId="19820C57" w:rsidR="00DE1FDB" w:rsidRDefault="00DE1FDB" w:rsidP="00666AE4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Travel</w:t>
            </w:r>
            <w:r w:rsidR="000F581E"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b/>
                <w:bCs/>
                <w:color w:val="FFFFFF" w:themeColor="background1"/>
              </w:rPr>
              <w:t>Health</w:t>
            </w:r>
            <w:r w:rsidR="00055F68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>Related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154F0F4C" w14:textId="4E3C9502" w:rsidR="00DE1FDB" w:rsidRPr="00060BF6" w:rsidRDefault="00DE1FDB" w:rsidP="00DE1FD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 w:rsidR="001F4369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150AA67C" w14:textId="77777777" w:rsidR="00DE1FDB" w:rsidRPr="00060BF6" w:rsidRDefault="00DE1FDB" w:rsidP="00DE1FD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54A1AEA6" w14:textId="007AFCBE" w:rsidR="00DE1FDB" w:rsidRPr="00060BF6" w:rsidRDefault="001F4369" w:rsidP="00DE1FD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466085"/>
            <w:vAlign w:val="center"/>
          </w:tcPr>
          <w:p w14:paraId="59B5FAB5" w14:textId="093EC83D" w:rsidR="00DE1FDB" w:rsidRPr="00060BF6" w:rsidRDefault="001F4369" w:rsidP="00DE1FD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29D2882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45545E5" w14:textId="72F3020E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lastRenderedPageBreak/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6671657" w14:textId="55AA42F4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BD0F1A1" w14:textId="08EB29AE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E1FDB" w:rsidRPr="00060BF6" w14:paraId="4F8A8CC5" w14:textId="77777777" w:rsidTr="00785A59">
        <w:trPr>
          <w:trHeight w:val="439"/>
        </w:trPr>
        <w:tc>
          <w:tcPr>
            <w:tcW w:w="828" w:type="dxa"/>
            <w:shd w:val="clear" w:color="auto" w:fill="466085"/>
            <w:vAlign w:val="center"/>
          </w:tcPr>
          <w:p w14:paraId="321A899A" w14:textId="0CECF0E9" w:rsidR="00DE1FDB" w:rsidRDefault="00F71250" w:rsidP="00DE1FD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E2D16A" wp14:editId="3088C73F">
                  <wp:extent cx="320040" cy="32004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3F1D9530" w14:textId="6DC470D8" w:rsidR="00DE1FDB" w:rsidRDefault="00544B5A" w:rsidP="00DE1FDB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Baggage Prepping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CF12DC6" w14:textId="369295F8" w:rsidR="00DE1FDB" w:rsidRPr="00060BF6" w:rsidRDefault="00DE1FDB" w:rsidP="00DE1FD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7B75EEE0" w14:textId="77777777" w:rsidR="00DE1FDB" w:rsidRPr="00060BF6" w:rsidRDefault="00DE1FDB" w:rsidP="00DE1FD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765A0194" w14:textId="77777777" w:rsidR="00DE1FDB" w:rsidRPr="00060BF6" w:rsidRDefault="00DE1FDB" w:rsidP="00DE1FD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466085"/>
            <w:vAlign w:val="center"/>
          </w:tcPr>
          <w:p w14:paraId="75FB94DB" w14:textId="77777777" w:rsidR="00DE1FDB" w:rsidRPr="00060BF6" w:rsidRDefault="00DE1FDB" w:rsidP="00DE1FDB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1038F7" w:rsidRPr="00BA6247" w14:paraId="3AFA337B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5118F8E" w14:textId="4A1D0177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DBD237D" w14:textId="5BB4EB97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C073146" w14:textId="253BF61C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F351EA" w14:paraId="5C40A964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14BB28D" w14:textId="161B7C3F" w:rsidR="001038F7" w:rsidRPr="00F351EA" w:rsidRDefault="00380A6A" w:rsidP="00DE1FDB">
            <w:pPr>
              <w:pStyle w:val="TB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Home-</w:t>
            </w:r>
            <w:r w:rsidR="001038F7" w:rsidRPr="00F351EA">
              <w:rPr>
                <w:b/>
                <w:bCs/>
                <w:color w:val="000000" w:themeColor="text1"/>
              </w:rPr>
              <w:t>Printed Bag Tags and Electronic Bag Tags (EBTs)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00DA4FD" w14:textId="5601012A" w:rsidR="001038F7" w:rsidRPr="00F351EA" w:rsidRDefault="001038F7" w:rsidP="00DE1FDB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F351E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67F489C" w14:textId="77777777" w:rsidR="001038F7" w:rsidRPr="00F351EA" w:rsidRDefault="001038F7" w:rsidP="00DE1FDB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C118C8D" w14:textId="77777777" w:rsidR="001038F7" w:rsidRPr="00F351EA" w:rsidRDefault="001038F7" w:rsidP="00DE1FDB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1849A4B6" w14:textId="47447B13" w:rsidR="001038F7" w:rsidRPr="00F351EA" w:rsidRDefault="001038F7" w:rsidP="00DE1FDB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F351E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48EA026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78C4A1E" w14:textId="6F5A7503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C0403D1" w14:textId="6BCA9D27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1133521" w14:textId="135BC0C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F351EA" w14:paraId="123665D5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3518529" w14:textId="5BF1B274" w:rsidR="001038F7" w:rsidRPr="00F351E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F351EA">
              <w:rPr>
                <w:b/>
                <w:bCs/>
                <w:color w:val="000000" w:themeColor="text1"/>
              </w:rPr>
              <w:t>Baggage Wrapping Service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96E7C18" w14:textId="77777777" w:rsidR="001038F7" w:rsidRPr="00F351E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F351E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E9B647C" w14:textId="29326929" w:rsidR="001038F7" w:rsidRPr="00F351E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F351E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A6AB2A0" w14:textId="77777777" w:rsidR="001038F7" w:rsidRPr="00F351E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EBEBEB"/>
            <w:vAlign w:val="center"/>
          </w:tcPr>
          <w:p w14:paraId="1A538C34" w14:textId="77777777" w:rsidR="001038F7" w:rsidRPr="00F351E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1038F7" w:rsidRPr="00BA6247" w14:paraId="31019BDD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19F54ABC" w14:textId="6EAD1E97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240BBED" w14:textId="5358D17A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87664B1" w14:textId="08ED0440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F351EA" w:rsidRPr="00F351EA" w14:paraId="67A236E7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56D38CBE" w14:textId="3264A9E7" w:rsidR="00F351EA" w:rsidRPr="00F351EA" w:rsidRDefault="00F351EA" w:rsidP="00B6703C">
            <w:pPr>
              <w:pStyle w:val="TB"/>
              <w:rPr>
                <w:b/>
                <w:bCs/>
                <w:color w:val="FFFFFF" w:themeColor="background1"/>
              </w:rPr>
            </w:pPr>
            <w:r w:rsidRPr="00F351EA">
              <w:rPr>
                <w:b/>
                <w:bCs/>
                <w:color w:val="FFFFFF" w:themeColor="background1"/>
              </w:rPr>
              <w:t xml:space="preserve">Transportation Reservations </w:t>
            </w:r>
            <w:r w:rsidR="00B6703C" w:rsidRPr="00B6703C">
              <w:rPr>
                <w:b/>
                <w:bCs/>
                <w:color w:val="FFFFFF" w:themeColor="background1"/>
              </w:rPr>
              <w:t>(</w:t>
            </w:r>
            <w:r w:rsidR="00B6703C" w:rsidRPr="00B6703C">
              <w:rPr>
                <w:rFonts w:eastAsia="MS Mincho"/>
                <w:b/>
                <w:color w:val="FFFFFF" w:themeColor="background1"/>
              </w:rPr>
              <w:t>Transportation Network Company</w:t>
            </w:r>
            <w:r w:rsidRPr="00F351EA">
              <w:rPr>
                <w:b/>
                <w:bCs/>
                <w:color w:val="FFFFFF" w:themeColor="background1"/>
              </w:rPr>
              <w:t xml:space="preserve">, Taxi, </w:t>
            </w:r>
            <w:r w:rsidR="00B6703C">
              <w:rPr>
                <w:b/>
                <w:bCs/>
                <w:color w:val="FFFFFF" w:themeColor="background1"/>
              </w:rPr>
              <w:t>Ground Transportation</w:t>
            </w:r>
            <w:r w:rsidRPr="00F351EA">
              <w:rPr>
                <w:b/>
                <w:bCs/>
                <w:color w:val="FFFFFF" w:themeColor="background1"/>
              </w:rPr>
              <w:t>, Rail)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0CCB2ABF" w14:textId="77777777" w:rsidR="00F351EA" w:rsidRPr="00F351EA" w:rsidRDefault="00F351EA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F351EA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69338D11" w14:textId="77777777" w:rsidR="00F351EA" w:rsidRPr="00F351EA" w:rsidRDefault="00F351EA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466085"/>
            <w:vAlign w:val="center"/>
          </w:tcPr>
          <w:p w14:paraId="79B7C167" w14:textId="0DF91AE5" w:rsidR="00F351EA" w:rsidRPr="00F351EA" w:rsidRDefault="00F351EA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F351EA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466085"/>
            <w:vAlign w:val="center"/>
          </w:tcPr>
          <w:p w14:paraId="198392C4" w14:textId="2889843B" w:rsidR="00F351EA" w:rsidRPr="00F351EA" w:rsidRDefault="00F351EA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F351EA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57CBADB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1D085E9C" w14:textId="18450715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5224888" w14:textId="0B34A5A4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F457CA5" w14:textId="48947CD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4E4935D6" w14:textId="58B632EC" w:rsidR="00F81DD8" w:rsidRDefault="00F81DD8" w:rsidP="004B722B">
      <w:pPr>
        <w:pStyle w:val="TX"/>
        <w:ind w:firstLine="0"/>
      </w:pPr>
    </w:p>
    <w:p w14:paraId="5FBDFC9D" w14:textId="140AE93F" w:rsidR="001345EC" w:rsidRDefault="004626A6" w:rsidP="004B722B">
      <w:pPr>
        <w:pStyle w:val="TX"/>
        <w:ind w:firstLine="0"/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50F27811" wp14:editId="5B35A14B">
                <wp:simplePos x="0" y="0"/>
                <wp:positionH relativeFrom="column">
                  <wp:posOffset>0</wp:posOffset>
                </wp:positionH>
                <wp:positionV relativeFrom="paragraph">
                  <wp:posOffset>264294</wp:posOffset>
                </wp:positionV>
                <wp:extent cx="5798820" cy="1838325"/>
                <wp:effectExtent l="0" t="0" r="5080" b="3175"/>
                <wp:wrapTopAndBottom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1838325"/>
                          <a:chOff x="943" y="0"/>
                          <a:chExt cx="5797962" cy="1838325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235527" y="644236"/>
                            <a:ext cx="5563378" cy="845128"/>
                          </a:xfrm>
                          <a:prstGeom prst="rect">
                            <a:avLst/>
                          </a:prstGeom>
                          <a:solidFill>
                            <a:srgbClr val="658AC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943" y="0"/>
                            <a:ext cx="1225568" cy="1838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" name="Text Box 23"/>
                        <wps:cNvSpPr txBox="1"/>
                        <wps:spPr>
                          <a:xfrm>
                            <a:off x="1309254" y="762000"/>
                            <a:ext cx="3546554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FF2A6B" w14:textId="1809457A" w:rsidR="002173F3" w:rsidRPr="00B4599E" w:rsidRDefault="002173F3" w:rsidP="00B4599E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On-Airport</w:t>
                              </w:r>
                            </w:p>
                            <w:p w14:paraId="050B023F" w14:textId="6D7AC20B" w:rsidR="002173F3" w:rsidRPr="00172E1D" w:rsidRDefault="002173F3" w:rsidP="00B4599E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Solutions that generally apply to all common areas located on the airport campu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4" name="Group 24"/>
                        <wpg:cNvGrpSpPr/>
                        <wpg:grpSpPr>
                          <a:xfrm>
                            <a:off x="1263590" y="0"/>
                            <a:ext cx="4534422" cy="658534"/>
                            <a:chOff x="-4101" y="0"/>
                            <a:chExt cx="4534422" cy="658534"/>
                          </a:xfrm>
                        </wpg:grpSpPr>
                        <pic:pic xmlns:pic="http://schemas.openxmlformats.org/drawingml/2006/picture">
                          <pic:nvPicPr>
                            <pic:cNvPr id="25" name="Picture 25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7018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6" name="Picture 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250"/>
                              <a:ext cx="443230" cy="53633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9" name="Picture 2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43745" y="103909"/>
                              <a:ext cx="443230" cy="535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0" name="Picture 30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0400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2" name="Picture 3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757054" y="106250"/>
                              <a:ext cx="443230" cy="53633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3" name="Picture 33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13709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4" name="Picture 34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70363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5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983672" y="106250"/>
                              <a:ext cx="443230" cy="53633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6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0"/>
                              <a:ext cx="539504" cy="65853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7" name="Picture 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0F27811" id="Group 20" o:spid="_x0000_s1041" style="position:absolute;left:0;text-align:left;margin-left:0;margin-top:20.8pt;width:456.6pt;height:144.75pt;z-index:251658243" coordorigin="9" coordsize="57979,1838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">
                <v:rect id="Rectangle 21" o:spid="_x0000_s1042" style="position:absolute;left:2355;top:6442;width:55634;height:8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" fillcolor="#658ac5" stroked="f" strokeweight="1pt"/>
                <v:shape id="Picture 22" o:spid="_x0000_s1043" type="#_x0000_t75" style="position:absolute;left:9;width:12256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">
                  <v:imagedata r:id="rId43" o:title=""/>
                  <v:path arrowok="t"/>
                </v:shape>
                <v:shape id="Text Box 23" o:spid="_x0000_s1044" type="#_x0000_t202" style="position:absolute;left:13092;top:7620;width:35466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1FF2A6B" w14:textId="1809457A" w:rsidR="002173F3" w:rsidRPr="00B4599E" w:rsidRDefault="002173F3" w:rsidP="00B4599E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On-Airport</w:t>
                        </w:r>
                      </w:p>
                      <w:p w14:paraId="050B023F" w14:textId="6D7AC20B" w:rsidR="002173F3" w:rsidRPr="00172E1D" w:rsidRDefault="002173F3" w:rsidP="00B4599E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Solutions that generally apply to all common areas located on the airport campus</w:t>
                        </w:r>
                      </w:p>
                    </w:txbxContent>
                  </v:textbox>
                </v:shape>
                <v:group id="Group 24" o:spid="_x0000_s1045" style="position:absolute;left:12635;width:45345;height:6585" coordorigin="-41" coordsize="45344,6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Picture 25" o:spid="_x0000_s1046" type="#_x0000_t75" alt="Icon&#10;&#10;Description automatically generated" style="position:absolute;left:14270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">
                    <v:imagedata r:id="rId24" o:title="Icon&#10;&#10;Description automatically generated"/>
                    <v:path arrowok="t"/>
                  </v:shape>
                  <v:shape id="Picture 26" o:spid="_x0000_s1047" type="#_x0000_t75" style="position:absolute;left:40870;top:1062;width:4433;height:5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">
                    <v:imagedata r:id="rId25" o:title=""/>
                    <v:path arrowok="t"/>
                  </v:shape>
                  <v:shape id="Picture 29" o:spid="_x0000_s1048" type="#_x0000_t75" style="position:absolute;left:36437;top:1039;width:4432;height: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">
                    <v:imagedata r:id="rId26" o:title=""/>
                    <v:path arrowok="t"/>
                  </v:shape>
                  <v:shape id="Picture 30" o:spid="_x0000_s1049" type="#_x0000_t75" alt="Icon&#10;&#10;Description automatically generated" style="position:absolute;left:32004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">
                    <v:imagedata r:id="rId27" o:title="Icon&#10;&#10;Description automatically generated"/>
                    <v:path arrowok="t"/>
                  </v:shape>
                  <v:shape id="Picture 32" o:spid="_x0000_s1050" type="#_x0000_t75" style="position:absolute;left:27570;top:1062;width:4432;height:5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">
                    <v:imagedata r:id="rId28" o:title=""/>
                    <v:path arrowok="t"/>
                  </v:shape>
                  <v:shape id="Picture 33" o:spid="_x0000_s1051" type="#_x0000_t75" alt="Icon&#10;&#10;Description automatically generated" style="position:absolute;left:23137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">
                    <v:imagedata r:id="rId29" o:title="Icon&#10;&#10;Description automatically generated"/>
                    <v:path arrowok="t"/>
                  </v:shape>
                  <v:shape id="Picture 34" o:spid="_x0000_s1052" type="#_x0000_t75" alt="Icon&#10;&#10;Description automatically generated" style="position:absolute;left:18703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">
                    <v:imagedata r:id="rId30" o:title="Icon&#10;&#10;Description automatically generated"/>
                    <v:path arrowok="t"/>
                  </v:shape>
                  <v:shape id="Picture 35" o:spid="_x0000_s1053" type="#_x0000_t75" style="position:absolute;left:9836;top:1062;width:4433;height:5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">
                    <v:imagedata r:id="rId31" o:title=""/>
                    <v:path arrowok="t"/>
                  </v:shape>
                  <v:shape id="Picture 36" o:spid="_x0000_s1054" type="#_x0000_t75" style="position:absolute;left:4348;width:5395;height:6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">
                    <v:imagedata r:id="rId44" o:title=""/>
                    <v:path arrowok="t"/>
                  </v:shape>
                  <v:shape id="Picture 37" o:spid="_x0000_s1055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">
                    <v:imagedata r:id="rId45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p w14:paraId="7CF4B1A8" w14:textId="3151241B" w:rsidR="00D403E4" w:rsidRDefault="00D403E4" w:rsidP="004E73C6">
      <w:pPr>
        <w:pStyle w:val="TX"/>
      </w:pPr>
    </w:p>
    <w:p w14:paraId="746DD8C9" w14:textId="484710CB" w:rsidR="004626A6" w:rsidRDefault="004626A6" w:rsidP="004E73C6">
      <w:pPr>
        <w:pStyle w:val="TX"/>
      </w:pPr>
    </w:p>
    <w:p w14:paraId="4E45D5D7" w14:textId="37231381" w:rsidR="00B4599E" w:rsidRPr="00982961" w:rsidRDefault="004626A6" w:rsidP="004E73C6">
      <w:pPr>
        <w:pStyle w:val="TX"/>
      </w:pPr>
      <w:r>
        <w:t xml:space="preserve">Since </w:t>
      </w:r>
      <w:r w:rsidR="00D8441E">
        <w:t>the solutions noted in this</w:t>
      </w:r>
      <w:r>
        <w:t xml:space="preserve"> section appl</w:t>
      </w:r>
      <w:r w:rsidR="00D8441E">
        <w:t>y</w:t>
      </w:r>
      <w:r>
        <w:t xml:space="preserve"> </w:t>
      </w:r>
      <w:r w:rsidR="00D8441E">
        <w:t xml:space="preserve">generally to all on-airport areas, be sure to consider </w:t>
      </w:r>
      <w:r w:rsidR="00982961">
        <w:rPr>
          <w:i/>
          <w:iCs/>
        </w:rPr>
        <w:t>each</w:t>
      </w:r>
      <w:r w:rsidR="00982961">
        <w:t xml:space="preserve"> area as you review solutions such as elevator and restroom enhancements. </w:t>
      </w:r>
    </w:p>
    <w:p w14:paraId="15863349" w14:textId="77777777" w:rsidR="004626A6" w:rsidRDefault="004626A6" w:rsidP="004E73C6">
      <w:pPr>
        <w:pStyle w:val="TX"/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0616B7" w:rsidRPr="00060BF6" w14:paraId="7263C2ED" w14:textId="77777777" w:rsidTr="00061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1A01B185" w14:textId="77777777" w:rsidR="000616B7" w:rsidRDefault="000616B7" w:rsidP="00785A59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4E04039F" w14:textId="77777777" w:rsidR="000616B7" w:rsidRDefault="000616B7" w:rsidP="00785A59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0B0BCF78" w14:textId="77777777" w:rsidR="000616B7" w:rsidRPr="00060BF6" w:rsidRDefault="000616B7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5F22E6DD" w14:textId="3EFD463B" w:rsidR="000616B7" w:rsidRPr="00060BF6" w:rsidRDefault="00836049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920BD2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58FF95EF" w14:textId="29068952" w:rsidR="000616B7" w:rsidRPr="00060BF6" w:rsidRDefault="00920BD2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</w:t>
            </w:r>
            <w:r w:rsidR="000616B7">
              <w:rPr>
                <w:b/>
                <w:bCs/>
                <w:color w:val="FFFFFF" w:themeColor="background1"/>
              </w:rPr>
              <w:t xml:space="preserve">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6027D002" w14:textId="5325107E" w:rsidR="000616B7" w:rsidRPr="00060BF6" w:rsidRDefault="00B36EE9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 /</w:t>
            </w:r>
            <w:r w:rsidR="000616B7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5C57EA" w:rsidRPr="00060BF6" w14:paraId="331674E4" w14:textId="77777777" w:rsidTr="000616B7">
        <w:trPr>
          <w:trHeight w:val="439"/>
        </w:trPr>
        <w:tc>
          <w:tcPr>
            <w:tcW w:w="828" w:type="dxa"/>
            <w:shd w:val="clear" w:color="auto" w:fill="658AC5"/>
            <w:vAlign w:val="center"/>
          </w:tcPr>
          <w:p w14:paraId="7839F501" w14:textId="3CD927F4" w:rsidR="005C57EA" w:rsidRDefault="005C57EA" w:rsidP="005C57E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1DE964D" wp14:editId="0338FFF0">
                  <wp:extent cx="320040" cy="32004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627931C1" w14:textId="466E89C5" w:rsidR="005C57EA" w:rsidRPr="003523C4" w:rsidRDefault="005C57EA" w:rsidP="005C57EA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Elevator</w:t>
            </w:r>
            <w:r w:rsidR="00055F68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>Related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5E76A5D5" w14:textId="5EB08978" w:rsidR="005C57EA" w:rsidRPr="00060BF6" w:rsidRDefault="005C57EA" w:rsidP="005C57EA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08C4CBBA" w14:textId="5DD6E473" w:rsidR="005C57EA" w:rsidRPr="00552936" w:rsidRDefault="005C57EA" w:rsidP="005C57EA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00C84EE7" w14:textId="0DE24AAA" w:rsidR="005C57EA" w:rsidRPr="00552936" w:rsidRDefault="005C57EA" w:rsidP="005C57EA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1F87AD77" w14:textId="521829A3" w:rsidR="005C57EA" w:rsidRPr="00552936" w:rsidRDefault="005C57EA" w:rsidP="005C57EA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105AD98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5643F81" w14:textId="09B99BD2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1E5159A" w14:textId="58FAD4C7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C7A7156" w14:textId="0829E789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350D6E1E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3F7B297" w14:textId="3D477113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lastRenderedPageBreak/>
              <w:t>Hom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08B431F" w14:textId="5B9F4A96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99A9DE7" w14:textId="5ACB8B8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BA8961D" w14:textId="76679D8C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4D93AAD4" w14:textId="4FF6948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0EF0D03C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C090BC8" w14:textId="1BF03689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215BA7D" w14:textId="792637BE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6A04E83" w14:textId="1B540D5B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08C9B4A8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61657F5" w14:textId="23E7DAED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Automatic Schedul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239471F" w14:textId="79C3CA9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A6A2010" w14:textId="7BC86ACE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45D01AD" w14:textId="23B8762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7F15F7A0" w14:textId="41ACE851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6665A398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2212456" w14:textId="59D0ADA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C7BCCD0" w14:textId="3D07352B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46D0BAD" w14:textId="1603BCEE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5C9C17E7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4F0ABDC" w14:textId="289F65CA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Remote Call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FFE0ECE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08AE6A7" w14:textId="673FEC4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BBF6B35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7980C896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4918226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6F6D384" w14:textId="3374C3BB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61D4546" w14:textId="1E6EC1E2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BF74B7F" w14:textId="1189C174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123A1323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BF91DF9" w14:textId="1614BC69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Touchless Butt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EFFB638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2FE573D" w14:textId="60FBDF1E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2659149" w14:textId="48EF27C3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5D8353FE" w14:textId="21594D22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304FEB1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9280FAF" w14:textId="04EDF2A8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0EEA271" w14:textId="30D620EF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DDA71E3" w14:textId="7F489609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765EB022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574D4A7" w14:textId="587E5C21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Foot Pedal Butt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E0EFE59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0407845" w14:textId="477E756D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452C409" w14:textId="19D52F25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6637665B" w14:textId="79F0E5CB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675519D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81854C2" w14:textId="6BA5DA3B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8785A23" w14:textId="4C2E6F23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C26CB61" w14:textId="0B988226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96101E" w:rsidRPr="00552936" w14:paraId="67818C07" w14:textId="77777777" w:rsidTr="00785A59">
        <w:trPr>
          <w:trHeight w:val="439"/>
        </w:trPr>
        <w:tc>
          <w:tcPr>
            <w:tcW w:w="828" w:type="dxa"/>
            <w:shd w:val="clear" w:color="auto" w:fill="658AC5"/>
            <w:vAlign w:val="center"/>
          </w:tcPr>
          <w:p w14:paraId="0D46156C" w14:textId="2353B74E" w:rsidR="0096101E" w:rsidRDefault="0096101E" w:rsidP="0096101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DABEB66" wp14:editId="27728D82">
                  <wp:extent cx="320040" cy="32004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54B090E6" w14:textId="19A8302C" w:rsidR="0096101E" w:rsidRPr="003523C4" w:rsidRDefault="0096101E" w:rsidP="0096101E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estroom</w:t>
            </w:r>
            <w:r w:rsidR="00055F68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>Related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14B39808" w14:textId="2936D4E2" w:rsidR="0096101E" w:rsidRPr="00060BF6" w:rsidRDefault="0096101E" w:rsidP="00C673A8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48DC2187" w14:textId="3791B4E6" w:rsidR="0096101E" w:rsidRPr="00552936" w:rsidRDefault="0096101E" w:rsidP="0096101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3FFF21D8" w14:textId="6BD5AA60" w:rsidR="0096101E" w:rsidRPr="00552936" w:rsidRDefault="0096101E" w:rsidP="0096101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39C2213A" w14:textId="7EF6285F" w:rsidR="0096101E" w:rsidRPr="00552936" w:rsidRDefault="0096101E" w:rsidP="0096101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780DF49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CF0B3B9" w14:textId="324EC404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92BC714" w14:textId="4DC17AA3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F81224E" w14:textId="6B12D4C3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493771AB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6624129" w14:textId="371FB107" w:rsidR="001038F7" w:rsidRPr="00D4708A" w:rsidRDefault="001038F7" w:rsidP="0096101E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Touchless Fixture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26A9EBA" w14:textId="5BB9079B" w:rsidR="001038F7" w:rsidRPr="00D4708A" w:rsidRDefault="001038F7" w:rsidP="0096101E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F5847CB" w14:textId="77777777" w:rsidR="001038F7" w:rsidRPr="00D4708A" w:rsidRDefault="001038F7" w:rsidP="0096101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8C72B42" w14:textId="295DC911" w:rsidR="001038F7" w:rsidRPr="00D4708A" w:rsidRDefault="001038F7" w:rsidP="0096101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0BD36E34" w14:textId="64659DA6" w:rsidR="001038F7" w:rsidRPr="00D4708A" w:rsidRDefault="001038F7" w:rsidP="0096101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5CE5B922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D756E89" w14:textId="64174E0E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D1E5462" w14:textId="284F1106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F9832E8" w14:textId="2D253663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55E6FFE0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DD24141" w14:textId="035A8300" w:rsidR="001038F7" w:rsidRPr="00D4708A" w:rsidRDefault="001038F7" w:rsidP="0096101E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Increased Circulation Area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61E35CC" w14:textId="4E7292FE" w:rsidR="001038F7" w:rsidRPr="00D4708A" w:rsidRDefault="001038F7" w:rsidP="0096101E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002D57D" w14:textId="29AC91C9" w:rsidR="001038F7" w:rsidRPr="00D4708A" w:rsidRDefault="001038F7" w:rsidP="0096101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7C4D1FD" w14:textId="62DAC349" w:rsidR="001038F7" w:rsidRPr="00D4708A" w:rsidRDefault="001038F7" w:rsidP="0096101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24B88585" w14:textId="70B91440" w:rsidR="001038F7" w:rsidRPr="00D4708A" w:rsidRDefault="001038F7" w:rsidP="0096101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02FCC0D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661617B" w14:textId="7CD79A7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0E57ABB" w14:textId="1962D5B9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EA249FA" w14:textId="4A8D3AA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191E05AE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784646B" w14:textId="47EB65EB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One-Way Airflow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D0D2554" w14:textId="5AB219BD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C5DD3CC" w14:textId="5C619B5E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692E924" w14:textId="1920AB1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4D06CE1D" w14:textId="13027B2A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D4708A" w14:paraId="19F4FE52" w14:textId="77777777" w:rsidTr="00D4708A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7CFE013" w14:textId="07E676A6" w:rsidR="001038F7" w:rsidRPr="00D4708A" w:rsidRDefault="001038F7" w:rsidP="00D34356">
            <w:pPr>
              <w:pStyle w:val="TB"/>
              <w:rPr>
                <w:b/>
                <w:bCs/>
                <w:color w:val="000000" w:themeColor="text1"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CD430B7" w14:textId="6C2474D0" w:rsidR="001038F7" w:rsidRPr="00D4708A" w:rsidRDefault="001038F7" w:rsidP="00D34356">
            <w:pPr>
              <w:pStyle w:val="TB"/>
              <w:rPr>
                <w:color w:val="000000" w:themeColor="text1"/>
              </w:rPr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35DA0F7" w14:textId="63DE4659" w:rsidR="001038F7" w:rsidRPr="00D4708A" w:rsidRDefault="001038F7" w:rsidP="00D34356">
            <w:pPr>
              <w:pStyle w:val="TB"/>
              <w:rPr>
                <w:color w:val="000000" w:themeColor="text1"/>
              </w:rPr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27CCB165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6E3E179" w14:textId="50580467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Restroom Use Monitor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F4DE754" w14:textId="7370E8EC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-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AB04B79" w14:textId="3F79DCED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84C1F26" w14:textId="411D3901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0B53C582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7FACEFF8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FD6FE3A" w14:textId="1B9B20F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5E3F3C1" w14:textId="6BDDB5EC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50AF02E" w14:textId="1167AFD7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6F2C2C" w:rsidRPr="00552936" w14:paraId="0CEE2113" w14:textId="77777777" w:rsidTr="00785A59">
        <w:trPr>
          <w:trHeight w:val="439"/>
        </w:trPr>
        <w:tc>
          <w:tcPr>
            <w:tcW w:w="828" w:type="dxa"/>
            <w:shd w:val="clear" w:color="auto" w:fill="658AC5"/>
            <w:vAlign w:val="center"/>
          </w:tcPr>
          <w:p w14:paraId="6DD499F0" w14:textId="0037DC46" w:rsidR="006F2C2C" w:rsidRDefault="006F2C2C" w:rsidP="006F2C2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A0A14E3" wp14:editId="6FD02FCA">
                  <wp:extent cx="320040" cy="32004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10227BFC" w14:textId="7080DB5D" w:rsidR="006F2C2C" w:rsidRPr="003523C4" w:rsidRDefault="006F2C2C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Enhanced Surface</w:t>
            </w:r>
            <w:r w:rsidR="00055F68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>Cleaning</w:t>
            </w:r>
            <w:r w:rsidR="00055F68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>Related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15FB2653" w14:textId="5B4DEADF" w:rsidR="006F2C2C" w:rsidRPr="00060BF6" w:rsidRDefault="006F2C2C" w:rsidP="006F2C2C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5EFA0555" w14:textId="573860A0" w:rsidR="006F2C2C" w:rsidRPr="00552936" w:rsidRDefault="006F2C2C" w:rsidP="006F2C2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38AB7D26" w14:textId="28DFBE61" w:rsidR="006F2C2C" w:rsidRPr="00552936" w:rsidRDefault="006F2C2C" w:rsidP="006F2C2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25ECEA88" w14:textId="2A976A6D" w:rsidR="006F2C2C" w:rsidRPr="00552936" w:rsidRDefault="006F2C2C" w:rsidP="006F2C2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6D6FBD3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CB4916C" w14:textId="6450C5A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63BB732" w14:textId="74B9B405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BEFE6A2" w14:textId="0372BA42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68D6B650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D210256" w14:textId="3E0506F2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lastRenderedPageBreak/>
              <w:t>Antimicrobial Coating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663470D" w14:textId="2268E25E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9A9A532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C336973" w14:textId="74D5A6B1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4B612509" w14:textId="4368CB70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3DD7073B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1B34D3F" w14:textId="6F4846D7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6A74C6C" w14:textId="22CD9E48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B2B793E" w14:textId="73CB1E94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61E5F466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8342E06" w14:textId="701D1EAD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Cleaning Accreditation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4D66A8E" w14:textId="2CC0E400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0C2A346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5FE9E86" w14:textId="26515A56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441482AD" w14:textId="1A035622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72844F4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6703F1A" w14:textId="5D59634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B319326" w14:textId="147028D0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7E6F650" w14:textId="2FCC4F81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44FB7919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E962CA5" w14:textId="1E7651F6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Disinfectant Spray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23B9E04" w14:textId="7EF7A226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429FBC2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9AC2882" w14:textId="0D0C155F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2C9AAD6A" w14:textId="239C87C6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14D2011F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2115337" w14:textId="4259C86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DB223D9" w14:textId="3BCA3728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615FE86" w14:textId="00194F92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632C334F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E1A51FD" w14:textId="1A6C6178" w:rsidR="001038F7" w:rsidRPr="00D4708A" w:rsidRDefault="001038F7" w:rsidP="00666AE4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 xml:space="preserve">Escalator </w:t>
            </w:r>
            <w:r w:rsidR="00E46771">
              <w:rPr>
                <w:b/>
                <w:bCs/>
                <w:color w:val="000000" w:themeColor="text1"/>
              </w:rPr>
              <w:t>and</w:t>
            </w:r>
            <w:r w:rsidR="00E46771" w:rsidRPr="00D4708A">
              <w:rPr>
                <w:b/>
                <w:bCs/>
                <w:color w:val="000000" w:themeColor="text1"/>
              </w:rPr>
              <w:t xml:space="preserve"> </w:t>
            </w:r>
            <w:r w:rsidRPr="00D4708A">
              <w:rPr>
                <w:b/>
                <w:bCs/>
                <w:color w:val="000000" w:themeColor="text1"/>
              </w:rPr>
              <w:t>People Mover Automatic Clean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2C83A44" w14:textId="7D1476F3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67016FF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52F1BBD" w14:textId="47117B7D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0B47F91B" w14:textId="04BB4BF9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05E6E4E2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E4C8F96" w14:textId="1385A7F5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A2D6F7F" w14:textId="6EAD3774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C1B144F" w14:textId="439940C6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1256CFEE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E78D224" w14:textId="57E90C2D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Visible Cleaning Procedure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C2282B3" w14:textId="15243EE4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2FCDBC8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9883777" w14:textId="64884A5A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49C47F5C" w14:textId="5B993B4E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74C5B7BF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B436DFF" w14:textId="69B4DDB4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4DFBB3C" w14:textId="50BE1368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61EC057" w14:textId="159E07C3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123B9A30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C17F4B8" w14:textId="18EC7E04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UV-C Autonomous Cleaning Robot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E140F30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2975DD6" w14:textId="2B97482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3F79378" w14:textId="70E5A356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4BE102F7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3BBEDF9B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127C43A6" w14:textId="7127C6BD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43C03A8" w14:textId="070ADAF9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D652164" w14:textId="18508E7E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450B887C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3FE6A8E" w14:textId="0EFAC3B8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UV-C Footwear Sanitization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24A9019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186BFA3" w14:textId="7153E9F5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9729EAA" w14:textId="5C9F9360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7D3DC069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55D4311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9CDF519" w14:textId="426C804A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D40A90E" w14:textId="42DA92FD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4A26A49" w14:textId="51741395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6B8B9ACA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F47F7CC" w14:textId="4AE3F49C" w:rsidR="001038F7" w:rsidRPr="00D4708A" w:rsidRDefault="001038F7" w:rsidP="00666AE4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 xml:space="preserve">UV-C Pod for Wheelchairs </w:t>
            </w:r>
            <w:r w:rsidR="00E46771">
              <w:rPr>
                <w:b/>
                <w:bCs/>
                <w:color w:val="000000" w:themeColor="text1"/>
              </w:rPr>
              <w:t>and</w:t>
            </w:r>
            <w:r w:rsidR="00E46771" w:rsidRPr="00D4708A">
              <w:rPr>
                <w:b/>
                <w:bCs/>
                <w:color w:val="000000" w:themeColor="text1"/>
              </w:rPr>
              <w:t xml:space="preserve"> </w:t>
            </w:r>
            <w:r w:rsidRPr="00D4708A">
              <w:rPr>
                <w:b/>
                <w:bCs/>
                <w:color w:val="000000" w:themeColor="text1"/>
              </w:rPr>
              <w:t>Trolley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6FA22D4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516F111" w14:textId="3C00469E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C2AC8AE" w14:textId="3109B633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70619B31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395546BD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407C811" w14:textId="1A2C5FB5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992F8F5" w14:textId="11129008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665C576" w14:textId="0D7C64C4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27E8DDFD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BD957ED" w14:textId="262BF178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Other UV-C</w:t>
            </w:r>
            <w:r w:rsidR="00E9653F">
              <w:rPr>
                <w:b/>
                <w:bCs/>
                <w:color w:val="000000" w:themeColor="text1"/>
              </w:rPr>
              <w:t>-</w:t>
            </w:r>
            <w:r w:rsidRPr="00D4708A">
              <w:rPr>
                <w:b/>
                <w:bCs/>
                <w:color w:val="000000" w:themeColor="text1"/>
              </w:rPr>
              <w:t>Related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C0F132A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95EF3AC" w14:textId="66ED14C0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AB6D6EB" w14:textId="1529212F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235FA926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027C72CC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2324EBD" w14:textId="2C220E67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F038C51" w14:textId="7EDB588A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 xml:space="preserve">Insert your </w:t>
            </w:r>
            <w:r w:rsidR="00E9653F">
              <w:rPr>
                <w:highlight w:val="yellow"/>
              </w:rPr>
              <w:t>s</w:t>
            </w:r>
            <w:r w:rsidRPr="00E94E2E">
              <w:rPr>
                <w:highlight w:val="yellow"/>
              </w:rPr>
              <w:t>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62AC962" w14:textId="6BF6E08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57149E" w:rsidRPr="00552936" w14:paraId="0FC4FB3F" w14:textId="77777777" w:rsidTr="00785A59">
        <w:trPr>
          <w:trHeight w:val="439"/>
        </w:trPr>
        <w:tc>
          <w:tcPr>
            <w:tcW w:w="828" w:type="dxa"/>
            <w:shd w:val="clear" w:color="auto" w:fill="658AC5"/>
            <w:vAlign w:val="center"/>
          </w:tcPr>
          <w:p w14:paraId="1FA871A5" w14:textId="4267D2D8" w:rsidR="0057149E" w:rsidRDefault="0057149E" w:rsidP="0057149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1079FE" wp14:editId="2724D0BA">
                  <wp:extent cx="320040" cy="320040"/>
                  <wp:effectExtent l="0" t="0" r="0" b="0"/>
                  <wp:docPr id="1034223511" name="Picture 10342235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1C1C77DF" w14:textId="39E5E955" w:rsidR="0057149E" w:rsidRPr="003523C4" w:rsidRDefault="0057149E" w:rsidP="0057149E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</w:t>
            </w:r>
            <w:r w:rsidR="00E9653F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>Assistance Related</w:t>
            </w:r>
            <w:r w:rsidR="005175B3"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b/>
                <w:bCs/>
                <w:color w:val="FFFFFF" w:themeColor="background1"/>
              </w:rPr>
              <w:t>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0B2F70F2" w14:textId="2F0FCD22" w:rsidR="0057149E" w:rsidRPr="00060BF6" w:rsidRDefault="0057149E" w:rsidP="0057149E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360C999B" w14:textId="27924CB3" w:rsidR="0057149E" w:rsidRPr="00552936" w:rsidRDefault="0057149E" w:rsidP="0057149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1C6D90CC" w14:textId="329549EB" w:rsidR="0057149E" w:rsidRPr="00552936" w:rsidRDefault="0057149E" w:rsidP="0057149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3258B282" w14:textId="24417C83" w:rsidR="0057149E" w:rsidRPr="00552936" w:rsidRDefault="0057149E" w:rsidP="0057149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15F18BAF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99FB2FA" w14:textId="6198A887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EA1E814" w14:textId="0F5915E2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4511723" w14:textId="63FA276C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2896D7FA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D32C598" w14:textId="56DF6C3F" w:rsidR="001038F7" w:rsidRPr="00D4708A" w:rsidRDefault="001038F7" w:rsidP="0057149E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Ambassador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FD32851" w14:textId="28421C41" w:rsidR="001038F7" w:rsidRPr="00D4708A" w:rsidRDefault="001038F7" w:rsidP="0057149E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2BE8BEF" w14:textId="77777777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30B27DE" w14:textId="366CB7DD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7E053388" w14:textId="03D67381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6E7571E0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5F6D7D6" w14:textId="1049CF7A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9C30741" w14:textId="45A64E9A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9FA32A3" w14:textId="7732F4CF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019EFC7F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D96316D" w14:textId="06252191" w:rsidR="001038F7" w:rsidRPr="00D4708A" w:rsidRDefault="001038F7" w:rsidP="0057149E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lastRenderedPageBreak/>
              <w:t>Social Media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5F3146A" w14:textId="5B4DB304" w:rsidR="001038F7" w:rsidRPr="00D4708A" w:rsidRDefault="001038F7" w:rsidP="0057149E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962FD0D" w14:textId="5519C3A6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592ADB1" w14:textId="77777777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171E5491" w14:textId="77777777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238B5A4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44A4751" w14:textId="791871E4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09EB0F6" w14:textId="6853321E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2F7B298" w14:textId="2C84FBF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4A9E4602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7CAE252" w14:textId="26FF945F" w:rsidR="001038F7" w:rsidRPr="00D4708A" w:rsidRDefault="001038F7" w:rsidP="0057149E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Virtual Ambassador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D593DA1" w14:textId="77777777" w:rsidR="001038F7" w:rsidRPr="00D4708A" w:rsidRDefault="001038F7" w:rsidP="0057149E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39E1B28" w14:textId="3458829E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384CD49" w14:textId="77777777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68C437D1" w14:textId="77777777" w:rsidR="001038F7" w:rsidRPr="00D4708A" w:rsidRDefault="001038F7" w:rsidP="005714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0647B0C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60B8E6B" w14:textId="40125DC1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463496F" w14:textId="6DA72D30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004E164" w14:textId="06CC97E2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75D1C3BE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EC15F82" w14:textId="2E790600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Augmented Reality Wayfind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B79C8DC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A1B501A" w14:textId="7AD72601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4DCC76A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54DB22C5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446E6D9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D4793BF" w14:textId="41FC6FAD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DFBDE0E" w14:textId="384E6088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282867E" w14:textId="16FAF592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41B6D6FA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3ADBCA0" w14:textId="1A76DE5F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Wayfinding Beac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B29FDF2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500131E" w14:textId="2AD9DD6A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EEA3671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7A37975D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3FE0563F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1959761D" w14:textId="40423D3B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81506C9" w14:textId="08915DDF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9B21519" w14:textId="43DD0409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E134AC" w:rsidRPr="00552936" w14:paraId="105A4E7B" w14:textId="77777777" w:rsidTr="00785A59">
        <w:trPr>
          <w:trHeight w:val="439"/>
        </w:trPr>
        <w:tc>
          <w:tcPr>
            <w:tcW w:w="828" w:type="dxa"/>
            <w:shd w:val="clear" w:color="auto" w:fill="658AC5"/>
            <w:vAlign w:val="center"/>
          </w:tcPr>
          <w:p w14:paraId="6269C692" w14:textId="39B675FE" w:rsidR="00E134AC" w:rsidRDefault="00E134AC" w:rsidP="00E134A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D950F7" wp14:editId="5703D657">
                  <wp:extent cx="320040" cy="3200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" name="Picture 460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0EF3BB2A" w14:textId="1EF8A467" w:rsidR="00E134AC" w:rsidRPr="003523C4" w:rsidRDefault="00E134AC" w:rsidP="00E134AC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mart Building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375FF1DB" w14:textId="16BB8F40" w:rsidR="00E134AC" w:rsidRPr="00060BF6" w:rsidRDefault="00E134AC" w:rsidP="00E134AC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76CE2FDA" w14:textId="34734F90" w:rsidR="00E134AC" w:rsidRPr="00552936" w:rsidRDefault="00E134AC" w:rsidP="00E134A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5F0EC178" w14:textId="46C01277" w:rsidR="00E134AC" w:rsidRPr="00552936" w:rsidRDefault="00E134AC" w:rsidP="00E134A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5420FB6C" w14:textId="51914030" w:rsidR="00E134AC" w:rsidRPr="00552936" w:rsidRDefault="00E134AC" w:rsidP="00E134A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1A49DBF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CF64EF3" w14:textId="39F773CD" w:rsidR="001038F7" w:rsidRPr="001038F7" w:rsidRDefault="001038F7" w:rsidP="001038F7">
            <w:pPr>
              <w:pStyle w:val="TB"/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03FA2A8" w14:textId="6E0ECEAB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44FF3D4" w14:textId="3B9776EB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3B620E24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8739BF9" w14:textId="1E830AF5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Light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63375ED" w14:textId="7777777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F3FD01A" w14:textId="77F398E3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E1F4877" w14:textId="1771339B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712BE0F5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56586D5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9D8977A" w14:textId="6D922775" w:rsidR="001038F7" w:rsidRPr="001038F7" w:rsidRDefault="001038F7" w:rsidP="001038F7">
            <w:pPr>
              <w:pStyle w:val="TB"/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537C782" w14:textId="7FF8F22D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7EDBC2A" w14:textId="3317D598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10C95EEC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1691451" w14:textId="270FCB66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Ventilation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73D1AD5" w14:textId="117B93A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E3B01B8" w14:textId="2252E832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8BDCD5B" w14:textId="6CD57A0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347BE9E9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71D0A024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95DAB72" w14:textId="1B6F1A41" w:rsidR="001038F7" w:rsidRPr="001038F7" w:rsidRDefault="001038F7" w:rsidP="001038F7">
            <w:pPr>
              <w:pStyle w:val="TB"/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9870EC8" w14:textId="3E28727E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D4EC462" w14:textId="62C3506E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567E135E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962EBE4" w14:textId="578644BE" w:rsidR="001038F7" w:rsidRPr="00D4708A" w:rsidRDefault="001038F7" w:rsidP="00666AE4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 xml:space="preserve">Heating </w:t>
            </w:r>
            <w:r w:rsidR="00420018">
              <w:rPr>
                <w:b/>
                <w:bCs/>
                <w:color w:val="000000" w:themeColor="text1"/>
              </w:rPr>
              <w:t>and</w:t>
            </w:r>
            <w:r w:rsidR="00420018" w:rsidRPr="00D4708A">
              <w:rPr>
                <w:b/>
                <w:bCs/>
                <w:color w:val="000000" w:themeColor="text1"/>
              </w:rPr>
              <w:t xml:space="preserve"> </w:t>
            </w:r>
            <w:r w:rsidRPr="00D4708A">
              <w:rPr>
                <w:b/>
                <w:bCs/>
                <w:color w:val="000000" w:themeColor="text1"/>
              </w:rPr>
              <w:t>Cooling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30049E5" w14:textId="1AAB0E27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D1F9548" w14:textId="0639A9BC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FAEC2C0" w14:textId="54B74BA3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5E720030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D4708A" w:rsidRPr="00BA6247" w14:paraId="25A5FC6C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D3E6795" w14:textId="4D480D0C" w:rsidR="00D4708A" w:rsidRPr="001038F7" w:rsidRDefault="00D4708A" w:rsidP="00D34356">
            <w:pPr>
              <w:pStyle w:val="TB"/>
              <w:rPr>
                <w:i/>
                <w:i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E18C16F" w14:textId="318E92A9" w:rsidR="00D4708A" w:rsidRPr="00BA6247" w:rsidRDefault="00D4708A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6C16E01" w14:textId="3B3A4C05" w:rsidR="00D4708A" w:rsidRPr="00BA6247" w:rsidRDefault="00D4708A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2D429E" w:rsidRPr="00552936" w14:paraId="0EE58D2B" w14:textId="77777777" w:rsidTr="00785A59">
        <w:trPr>
          <w:trHeight w:val="439"/>
        </w:trPr>
        <w:tc>
          <w:tcPr>
            <w:tcW w:w="828" w:type="dxa"/>
            <w:shd w:val="clear" w:color="auto" w:fill="658AC5"/>
            <w:vAlign w:val="center"/>
          </w:tcPr>
          <w:p w14:paraId="63EFF9F0" w14:textId="4689EB0F" w:rsidR="002D429E" w:rsidRDefault="002D429E" w:rsidP="002D429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0B8540" wp14:editId="3903CA2F">
                  <wp:extent cx="320040" cy="32004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4" name="Picture 464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08544F19" w14:textId="6170300F" w:rsidR="002D429E" w:rsidRPr="003523C4" w:rsidRDefault="002D429E" w:rsidP="002D429E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ignage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256B1C91" w14:textId="4E1E79B8" w:rsidR="002D429E" w:rsidRPr="00060BF6" w:rsidRDefault="002D429E" w:rsidP="002D429E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1933C025" w14:textId="023069A1" w:rsidR="002D429E" w:rsidRPr="00552936" w:rsidRDefault="002D429E" w:rsidP="002D429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715EFA45" w14:textId="1650FA8A" w:rsidR="002D429E" w:rsidRPr="00552936" w:rsidRDefault="002D429E" w:rsidP="002D429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63B4170F" w14:textId="3BA84AB0" w:rsidR="002D429E" w:rsidRPr="00552936" w:rsidRDefault="002D429E" w:rsidP="002D429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772AF6E3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C834860" w14:textId="41F7756B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37C694A" w14:textId="02B09364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6DFEA44" w14:textId="389AB4C6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4C5B12CC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74039D7" w14:textId="0D730F12" w:rsidR="001038F7" w:rsidRPr="00D4708A" w:rsidRDefault="001038F7" w:rsidP="002D429E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Static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5F7AC0B" w14:textId="5BED120A" w:rsidR="001038F7" w:rsidRPr="00D4708A" w:rsidRDefault="001038F7" w:rsidP="002D429E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9901203" w14:textId="77777777" w:rsidR="001038F7" w:rsidRPr="00D4708A" w:rsidRDefault="001038F7" w:rsidP="002D42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570FEC22" w14:textId="42462884" w:rsidR="001038F7" w:rsidRPr="00D4708A" w:rsidRDefault="001038F7" w:rsidP="002D42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18E2B589" w14:textId="188D1CFB" w:rsidR="001038F7" w:rsidRPr="00D4708A" w:rsidRDefault="001038F7" w:rsidP="002D429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3793CEC4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1AC83D6C" w14:textId="688F06AE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EE9196D" w14:textId="696B0FC5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F811F20" w14:textId="495FB088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D4708A" w14:paraId="62CEA542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9C30092" w14:textId="3E664C4E" w:rsidR="001038F7" w:rsidRPr="00D4708A" w:rsidRDefault="001038F7" w:rsidP="00785A59">
            <w:pPr>
              <w:pStyle w:val="TB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Dynamic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8F9BDF4" w14:textId="3FB36CF2" w:rsidR="001038F7" w:rsidRPr="00D4708A" w:rsidRDefault="001038F7" w:rsidP="00785A5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D4708A">
              <w:rPr>
                <w:b/>
                <w:bCs/>
                <w:color w:val="000000" w:themeColor="text1"/>
              </w:rPr>
              <w:t>$$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FF8F61B" w14:textId="4484B8D2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D065A0D" w14:textId="50F180F5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37B98275" w14:textId="77777777" w:rsidR="001038F7" w:rsidRPr="00D4708A" w:rsidRDefault="001038F7" w:rsidP="00785A5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D4708A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2FAF2078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D0893B5" w14:textId="2AADAA41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D178D79" w14:textId="58AE2A70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B9B4B94" w14:textId="66392625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4B6CE7" w:rsidRPr="00552936" w14:paraId="70503A11" w14:textId="77777777" w:rsidTr="00785A59">
        <w:trPr>
          <w:trHeight w:val="439"/>
        </w:trPr>
        <w:tc>
          <w:tcPr>
            <w:tcW w:w="828" w:type="dxa"/>
            <w:shd w:val="clear" w:color="auto" w:fill="658AC5"/>
            <w:vAlign w:val="center"/>
          </w:tcPr>
          <w:p w14:paraId="41651F4B" w14:textId="11F93EEC" w:rsidR="004B6CE7" w:rsidRDefault="004B6CE7" w:rsidP="004B6CE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1EF9471" wp14:editId="7F1E6912">
                  <wp:extent cx="320040" cy="32004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5F6E6A58" w14:textId="4CB1D651" w:rsidR="004B6CE7" w:rsidRPr="003523C4" w:rsidRDefault="004B6CE7" w:rsidP="004B6CE7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Queue Management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29F2939A" w14:textId="46F92030" w:rsidR="004B6CE7" w:rsidRPr="00060BF6" w:rsidRDefault="004B6CE7" w:rsidP="004B6CE7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 w:rsidR="00D83501">
              <w:rPr>
                <w:b/>
                <w:bCs/>
                <w:color w:val="FFFFFF" w:themeColor="background1"/>
              </w:rPr>
              <w:t>-$</w:t>
            </w:r>
            <w:r w:rsidRPr="00060BF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5A15486B" w14:textId="2F343AFB" w:rsidR="004B6CE7" w:rsidRPr="00552936" w:rsidRDefault="004B6CE7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7D882A07" w14:textId="09F8FB18" w:rsidR="004B6CE7" w:rsidRPr="00552936" w:rsidRDefault="004B6CE7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6BC143BA" w14:textId="7A3C3818" w:rsidR="004B6CE7" w:rsidRPr="00552936" w:rsidRDefault="00D14EF4" w:rsidP="00F351EA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2AA0C42A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6BA46CE" w14:textId="4E9D7949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33B4CBE" w14:textId="40601F51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4FBCAD2" w14:textId="48C168A8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4708A" w:rsidRPr="00552936" w14:paraId="439AD7ED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202BC5BF" w14:textId="330FBA86" w:rsidR="00D4708A" w:rsidRPr="003523C4" w:rsidRDefault="00D4708A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ersonal Hygiene</w:t>
            </w:r>
            <w:r w:rsidR="00E9653F">
              <w:rPr>
                <w:b/>
                <w:bCs/>
                <w:color w:val="FFFFFF" w:themeColor="background1"/>
              </w:rPr>
              <w:t xml:space="preserve"> and </w:t>
            </w:r>
            <w:r>
              <w:rPr>
                <w:b/>
                <w:bCs/>
                <w:color w:val="FFFFFF" w:themeColor="background1"/>
              </w:rPr>
              <w:t>Health</w:t>
            </w:r>
            <w:r w:rsidR="00E9653F">
              <w:rPr>
                <w:b/>
                <w:bCs/>
                <w:color w:val="FFFFFF" w:themeColor="background1"/>
              </w:rPr>
              <w:t>-</w:t>
            </w:r>
            <w:r>
              <w:rPr>
                <w:b/>
                <w:bCs/>
                <w:color w:val="FFFFFF" w:themeColor="background1"/>
              </w:rPr>
              <w:t>Related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4A4DEC8E" w14:textId="08A12619" w:rsidR="00D4708A" w:rsidRPr="00060BF6" w:rsidRDefault="00D4708A" w:rsidP="004B6CE7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2A78D7F5" w14:textId="77777777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790199B5" w14:textId="293F3AB7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4D72AE70" w14:textId="79BC49B5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2946EE6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35C08DB" w14:textId="2364B84D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CCC931A" w14:textId="7CC0CD99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F34023F" w14:textId="086B126D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4708A" w:rsidRPr="00552936" w14:paraId="35660313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38783219" w14:textId="4E5B6911" w:rsidR="00D4708A" w:rsidRPr="003523C4" w:rsidRDefault="00D4708A" w:rsidP="004B6CE7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Touchless Water Bottle Filling Sta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7626AAF1" w14:textId="5896FD16" w:rsidR="00D4708A" w:rsidRPr="00060BF6" w:rsidRDefault="00D4708A" w:rsidP="004B6CE7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4478D2CA" w14:textId="77777777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6A3B774E" w14:textId="33781D25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065CE912" w14:textId="2202DA5A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6D1ED2D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7718FAB" w14:textId="1B8DA50C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AA15BF3" w14:textId="69AE0CBE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B516866" w14:textId="0CDF4C69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4708A" w:rsidRPr="00552936" w14:paraId="766D629D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4BEF8319" w14:textId="0A2F4C89" w:rsidR="00D4708A" w:rsidRPr="003523C4" w:rsidRDefault="00D4708A" w:rsidP="004B6CE7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Feedback Device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3E8534A4" w14:textId="627F743A" w:rsidR="00D4708A" w:rsidRPr="00060BF6" w:rsidRDefault="00D4708A" w:rsidP="004B6CE7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17415A43" w14:textId="5C5FE795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658AC5"/>
            <w:vAlign w:val="center"/>
          </w:tcPr>
          <w:p w14:paraId="41307848" w14:textId="2270CD13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658AC5"/>
            <w:vAlign w:val="center"/>
          </w:tcPr>
          <w:p w14:paraId="7B8347FB" w14:textId="7F5273A5" w:rsidR="00D4708A" w:rsidRPr="00552936" w:rsidRDefault="00D4708A" w:rsidP="004B6CE7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291E5320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A921D98" w14:textId="0FD6A48D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2860F03" w14:textId="3CF1FECE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BFAA1D0" w14:textId="7C0742B5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4E197DF1" w14:textId="30945721" w:rsidR="009609D9" w:rsidRDefault="009609D9" w:rsidP="004E73C6">
      <w:pPr>
        <w:pStyle w:val="TX"/>
      </w:pPr>
    </w:p>
    <w:p w14:paraId="3164A97F" w14:textId="77777777" w:rsidR="004E73C6" w:rsidRDefault="004E73C6" w:rsidP="004E73C6">
      <w:pPr>
        <w:pStyle w:val="TX"/>
      </w:pPr>
    </w:p>
    <w:p w14:paraId="695A051A" w14:textId="77777777" w:rsidR="008B32E4" w:rsidRPr="00D403E4" w:rsidRDefault="008B32E4" w:rsidP="00D403E4">
      <w:pPr>
        <w:pStyle w:val="TX"/>
      </w:pPr>
    </w:p>
    <w:p w14:paraId="684AB220" w14:textId="77777777" w:rsidR="00712AC7" w:rsidRDefault="00712AC7" w:rsidP="0023205A">
      <w:pPr>
        <w:pStyle w:val="TX"/>
      </w:pPr>
    </w:p>
    <w:p w14:paraId="5E545C2E" w14:textId="08117890" w:rsidR="00193903" w:rsidRDefault="00B4599E" w:rsidP="00B4599E">
      <w:pPr>
        <w:pStyle w:val="TX"/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26CD013F" wp14:editId="3859155A">
                <wp:simplePos x="0" y="0"/>
                <wp:positionH relativeFrom="column">
                  <wp:posOffset>0</wp:posOffset>
                </wp:positionH>
                <wp:positionV relativeFrom="paragraph">
                  <wp:posOffset>21955</wp:posOffset>
                </wp:positionV>
                <wp:extent cx="5798820" cy="1848724"/>
                <wp:effectExtent l="0" t="0" r="5080" b="5715"/>
                <wp:wrapTopAndBottom/>
                <wp:docPr id="496" name="Group 4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1848724"/>
                          <a:chOff x="1087" y="-10832"/>
                          <a:chExt cx="5797818" cy="1849157"/>
                        </a:xfrm>
                      </wpg:grpSpPr>
                      <wps:wsp>
                        <wps:cNvPr id="497" name="Rectangle 497"/>
                        <wps:cNvSpPr/>
                        <wps:spPr>
                          <a:xfrm>
                            <a:off x="235527" y="644236"/>
                            <a:ext cx="5563378" cy="845128"/>
                          </a:xfrm>
                          <a:prstGeom prst="rect">
                            <a:avLst/>
                          </a:prstGeom>
                          <a:solidFill>
                            <a:srgbClr val="71BED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8" name="Picture 498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087" y="0"/>
                            <a:ext cx="1225281" cy="1838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99" name="Text Box 499"/>
                        <wps:cNvSpPr txBox="1"/>
                        <wps:spPr>
                          <a:xfrm>
                            <a:off x="1309253" y="761803"/>
                            <a:ext cx="4330694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45E3679" w14:textId="3614DA24" w:rsidR="002173F3" w:rsidRPr="0029534A" w:rsidRDefault="002173F3" w:rsidP="00B4599E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29534A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Parking and Arrival/Exit</w:t>
                              </w:r>
                            </w:p>
                            <w:p w14:paraId="0D5CB047" w14:textId="1430351D" w:rsidR="002173F3" w:rsidRPr="0029534A" w:rsidRDefault="002173F3" w:rsidP="00562B2E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29534A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Solutions that specifically apply to parking garages and lots, entry roadways, intermodal facilities, curbside, or other related area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00" name="Group 500"/>
                        <wpg:cNvGrpSpPr/>
                        <wpg:grpSpPr>
                          <a:xfrm>
                            <a:off x="1263590" y="-10832"/>
                            <a:ext cx="4534422" cy="655761"/>
                            <a:chOff x="-4101" y="-10832"/>
                            <a:chExt cx="4534422" cy="655761"/>
                          </a:xfrm>
                        </wpg:grpSpPr>
                        <pic:pic xmlns:pic="http://schemas.openxmlformats.org/drawingml/2006/picture">
                          <pic:nvPicPr>
                            <pic:cNvPr id="501" name="Picture 50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27018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2" name="Picture 50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186"/>
                              <a:ext cx="443230" cy="53646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3" name="Picture 50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43745" y="103909"/>
                              <a:ext cx="443230" cy="535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4" name="Picture 504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0400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5" name="Picture 5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757054" y="106186"/>
                              <a:ext cx="443230" cy="53646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6" name="Picture 506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13709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7" name="Picture 507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70363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8" name="Picture 50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887514" y="-10832"/>
                              <a:ext cx="539504" cy="65298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09" name="Picture 5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103685"/>
                              <a:ext cx="438918" cy="53575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10" name="Picture 5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CD013F" id="Group 496" o:spid="_x0000_s1056" style="position:absolute;left:0;text-align:left;margin-left:0;margin-top:1.75pt;width:456.6pt;height:145.55pt;z-index:251658244;mso-height-relative:margin" coordorigin="10,-108" coordsize="57978,184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">
                <v:rect id="Rectangle 497" o:spid="_x0000_s1057" style="position:absolute;left:2355;top:6442;width:55634;height:8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" fillcolor="#71bed0" stroked="f" strokeweight="1pt"/>
                <v:shape id="Picture 498" o:spid="_x0000_s1058" type="#_x0000_t75" style="position:absolute;left:10;width:12253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">
                  <v:imagedata r:id="rId56" o:title=""/>
                  <v:path arrowok="t"/>
                </v:shape>
                <v:shape id="Text Box 499" o:spid="_x0000_s1059" type="#_x0000_t202" style="position:absolute;left:13092;top:7618;width:43307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" filled="f" stroked="f" strokeweight=".5pt">
                  <v:textbox>
                    <w:txbxContent>
                      <w:p w14:paraId="645E3679" w14:textId="3614DA24" w:rsidR="002173F3" w:rsidRPr="0029534A" w:rsidRDefault="002173F3" w:rsidP="00B4599E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29534A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Parking and Arrival/Exit</w:t>
                        </w:r>
                      </w:p>
                      <w:p w14:paraId="0D5CB047" w14:textId="1430351D" w:rsidR="002173F3" w:rsidRPr="0029534A" w:rsidRDefault="002173F3" w:rsidP="00562B2E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29534A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Solutions that specifically apply to parking garages and lots, entry roadways, intermodal facilities, curbside, or other related areas</w:t>
                        </w:r>
                      </w:p>
                    </w:txbxContent>
                  </v:textbox>
                </v:shape>
                <v:group id="Group 500" o:spid="_x0000_s1060" style="position:absolute;left:12635;top:-108;width:45345;height:6557" coordorigin="-41,-108" coordsize="45344,6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">
                  <v:shape id="Picture 501" o:spid="_x0000_s1061" type="#_x0000_t75" alt="Icon&#10;&#10;Description automatically generated" style="position:absolute;left:14270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">
                    <v:imagedata r:id="rId24" o:title="Icon&#10;&#10;Description automatically generated"/>
                    <v:path arrowok="t"/>
                  </v:shape>
                  <v:shape id="Picture 502" o:spid="_x0000_s1062" type="#_x0000_t75" style="position:absolute;left:40870;top:1061;width:4433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">
                    <v:imagedata r:id="rId25" o:title=""/>
                    <v:path arrowok="t"/>
                  </v:shape>
                  <v:shape id="Picture 503" o:spid="_x0000_s1063" type="#_x0000_t75" style="position:absolute;left:36437;top:1039;width:4432;height: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">
                    <v:imagedata r:id="rId26" o:title=""/>
                    <v:path arrowok="t"/>
                  </v:shape>
                  <v:shape id="Picture 504" o:spid="_x0000_s1064" type="#_x0000_t75" alt="Icon&#10;&#10;Description automatically generated" style="position:absolute;left:32004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">
                    <v:imagedata r:id="rId27" o:title="Icon&#10;&#10;Description automatically generated"/>
                    <v:path arrowok="t"/>
                  </v:shape>
                  <v:shape id="Picture 505" o:spid="_x0000_s1065" type="#_x0000_t75" style="position:absolute;left:27570;top:1061;width:4432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">
                    <v:imagedata r:id="rId28" o:title=""/>
                    <v:path arrowok="t"/>
                  </v:shape>
                  <v:shape id="Picture 506" o:spid="_x0000_s1066" type="#_x0000_t75" alt="Icon&#10;&#10;Description automatically generated" style="position:absolute;left:23137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">
                    <v:imagedata r:id="rId29" o:title="Icon&#10;&#10;Description automatically generated"/>
                    <v:path arrowok="t"/>
                  </v:shape>
                  <v:shape id="Picture 507" o:spid="_x0000_s1067" type="#_x0000_t75" alt="Icon&#10;&#10;Description automatically generated" style="position:absolute;left:18703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">
                    <v:imagedata r:id="rId30" o:title="Icon&#10;&#10;Description automatically generated"/>
                    <v:path arrowok="t"/>
                  </v:shape>
                  <v:shape id="Picture 508" o:spid="_x0000_s1068" type="#_x0000_t75" style="position:absolute;left:8875;top:-108;width:5395;height:65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">
                    <v:imagedata r:id="rId57" o:title=""/>
                    <v:path arrowok="t"/>
                  </v:shape>
                  <v:shape id="Picture 509" o:spid="_x0000_s1069" type="#_x0000_t75" style="position:absolute;left:4348;top:1036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">
                    <v:imagedata r:id="rId58" o:title=""/>
                    <v:path arrowok="t"/>
                  </v:shape>
                  <v:shape id="Picture 510" o:spid="_x0000_s1070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">
                    <v:imagedata r:id="rId45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3249C0" w:rsidRPr="00060BF6" w14:paraId="63A4E670" w14:textId="77777777" w:rsidTr="001109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1D8332DE" w14:textId="77777777" w:rsidR="003249C0" w:rsidRDefault="003249C0" w:rsidP="003249C0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4D432CB0" w14:textId="77777777" w:rsidR="003249C0" w:rsidRDefault="003249C0" w:rsidP="003249C0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25164510" w14:textId="77777777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62644A95" w14:textId="192B7AC7" w:rsidR="003249C0" w:rsidRPr="00060BF6" w:rsidRDefault="00DD5C23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3249C0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3C8E12D1" w14:textId="5AB4B3BD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3174A9DA" w14:textId="3411E542" w:rsidR="003249C0" w:rsidRPr="00060BF6" w:rsidRDefault="00B36EE9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 /</w:t>
            </w:r>
            <w:r w:rsidR="003249C0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963F79" w:rsidRPr="00552936" w14:paraId="4D3FBAD6" w14:textId="77777777" w:rsidTr="0011097B">
        <w:trPr>
          <w:trHeight w:val="439"/>
        </w:trPr>
        <w:tc>
          <w:tcPr>
            <w:tcW w:w="828" w:type="dxa"/>
            <w:shd w:val="clear" w:color="auto" w:fill="71BED0"/>
            <w:vAlign w:val="center"/>
          </w:tcPr>
          <w:p w14:paraId="48293326" w14:textId="0726E54F" w:rsidR="00963F79" w:rsidRDefault="00963F79" w:rsidP="00963F7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A37C6C9" wp14:editId="48D20AF9">
                  <wp:extent cx="320040" cy="32004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7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6F9C1830" w14:textId="401A53F9" w:rsidR="00963F79" w:rsidRPr="003523C4" w:rsidRDefault="00963F79" w:rsidP="00963F79">
            <w:pPr>
              <w:pStyle w:val="TB"/>
              <w:rPr>
                <w:b/>
                <w:bCs/>
                <w:color w:val="FFFFFF" w:themeColor="background1"/>
              </w:rPr>
            </w:pPr>
            <w:r w:rsidRPr="0029534A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arking Reservation System</w:t>
            </w:r>
            <w:r w:rsidR="00420018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5258CC0B" w14:textId="77777777" w:rsidR="00963F79" w:rsidRPr="00060BF6" w:rsidRDefault="00963F79" w:rsidP="00963F7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33989D56" w14:textId="31C00671" w:rsidR="00963F79" w:rsidRPr="00552936" w:rsidRDefault="00963F79" w:rsidP="00963F7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00D8AFD5" w14:textId="77777777" w:rsidR="00963F79" w:rsidRPr="00552936" w:rsidRDefault="00963F79" w:rsidP="00963F7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13DE2BB7" w14:textId="77777777" w:rsidR="00963F79" w:rsidRPr="00552936" w:rsidRDefault="00963F79" w:rsidP="00963F7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43BDF1B0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696C94B" w14:textId="63EB2B0D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1B52E38" w14:textId="4DCE8FB4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EBAEA5E" w14:textId="2813E8F4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8561C" w:rsidRPr="00552936" w14:paraId="0F3CD5F7" w14:textId="77777777" w:rsidTr="0011097B">
        <w:trPr>
          <w:trHeight w:val="439"/>
        </w:trPr>
        <w:tc>
          <w:tcPr>
            <w:tcW w:w="828" w:type="dxa"/>
            <w:shd w:val="clear" w:color="auto" w:fill="71BED0"/>
            <w:vAlign w:val="center"/>
          </w:tcPr>
          <w:p w14:paraId="6EA8FF7F" w14:textId="3B0BC5D9" w:rsidR="00D8561C" w:rsidRDefault="00D8561C" w:rsidP="00D85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B1EBA0" wp14:editId="3DA93224">
                  <wp:extent cx="320040" cy="320040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645EA4E5" w14:textId="1EF560D4" w:rsidR="00D8561C" w:rsidRPr="003523C4" w:rsidRDefault="00D8561C" w:rsidP="00D8561C">
            <w:pPr>
              <w:pStyle w:val="TB"/>
              <w:rPr>
                <w:b/>
                <w:bCs/>
                <w:color w:val="FFFFFF" w:themeColor="background1"/>
              </w:rPr>
            </w:pPr>
            <w:r w:rsidRPr="0029534A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arking Entry and Exit Kiosk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1DE8C57A" w14:textId="77777777" w:rsidR="00D8561C" w:rsidRPr="00060BF6" w:rsidRDefault="00D8561C" w:rsidP="00D8561C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05EC9C76" w14:textId="291DF5AC" w:rsidR="00D8561C" w:rsidRPr="00552936" w:rsidRDefault="00D8561C" w:rsidP="00D8561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613B04C0" w14:textId="77777777" w:rsidR="00D8561C" w:rsidRPr="00552936" w:rsidRDefault="00D8561C" w:rsidP="00D8561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30322832" w14:textId="77777777" w:rsidR="00D8561C" w:rsidRPr="00552936" w:rsidRDefault="00D8561C" w:rsidP="00D8561C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6DC4461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52CF0F2" w14:textId="52B5FE71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8245792" w14:textId="3020D23E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54045D7" w14:textId="6CFF4675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E40B68" w:rsidRPr="00552936" w14:paraId="368700A4" w14:textId="77777777" w:rsidTr="00785A59">
        <w:trPr>
          <w:trHeight w:val="439"/>
        </w:trPr>
        <w:tc>
          <w:tcPr>
            <w:tcW w:w="828" w:type="dxa"/>
            <w:shd w:val="clear" w:color="auto" w:fill="71BED0"/>
            <w:vAlign w:val="center"/>
          </w:tcPr>
          <w:p w14:paraId="7504542F" w14:textId="1DD12F64" w:rsidR="00E40B68" w:rsidRDefault="00E40B68" w:rsidP="00E40B6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13C8DF" wp14:editId="7B0E0007">
                  <wp:extent cx="320040" cy="320040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421E8F5A" w14:textId="5086DD79" w:rsidR="00E40B68" w:rsidRPr="003523C4" w:rsidRDefault="00E40B68" w:rsidP="00E40B68">
            <w:pPr>
              <w:pStyle w:val="TB"/>
              <w:rPr>
                <w:b/>
                <w:bCs/>
                <w:color w:val="FFFFFF" w:themeColor="background1"/>
              </w:rPr>
            </w:pPr>
            <w:r w:rsidRPr="0029534A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arking Pay</w:t>
            </w:r>
            <w:r w:rsidR="000F581E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</w:t>
            </w:r>
            <w:r w:rsidRPr="0029534A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n</w:t>
            </w:r>
            <w:r w:rsidR="000F581E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F</w:t>
            </w:r>
            <w:r w:rsidRPr="0029534A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ot Kiosk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296E4856" w14:textId="77777777" w:rsidR="00E40B68" w:rsidRPr="00060BF6" w:rsidRDefault="00E40B68" w:rsidP="00E40B68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06D9E084" w14:textId="3E9E87C9" w:rsidR="00E40B68" w:rsidRPr="00552936" w:rsidRDefault="00E40B68" w:rsidP="00E40B68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6F86D030" w14:textId="4AB5B98D" w:rsidR="00E40B68" w:rsidRPr="00552936" w:rsidRDefault="00E40B68" w:rsidP="00E40B68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21EDB009" w14:textId="77777777" w:rsidR="00E40B68" w:rsidRPr="00552936" w:rsidRDefault="00E40B68" w:rsidP="00E40B68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4D5CEA4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C754816" w14:textId="1B7D17D5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lastRenderedPageBreak/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A5B1C62" w14:textId="3589EFE2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45C8B67" w14:textId="170AF425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FA315F" w:rsidRPr="00552936" w14:paraId="681BEDA4" w14:textId="77777777" w:rsidTr="00785A59">
        <w:trPr>
          <w:trHeight w:val="439"/>
        </w:trPr>
        <w:tc>
          <w:tcPr>
            <w:tcW w:w="828" w:type="dxa"/>
            <w:shd w:val="clear" w:color="auto" w:fill="71BED0"/>
            <w:vAlign w:val="center"/>
          </w:tcPr>
          <w:p w14:paraId="368DB76E" w14:textId="79E3EDFF" w:rsidR="00FA315F" w:rsidRDefault="00FA315F" w:rsidP="00FA315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82E48DF" wp14:editId="62AE68F4">
                  <wp:extent cx="320040" cy="320040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75C2CDE0" w14:textId="57FD3F97" w:rsidR="00FA315F" w:rsidRPr="003523C4" w:rsidRDefault="00FA315F" w:rsidP="00FA315F">
            <w:pPr>
              <w:pStyle w:val="TB"/>
              <w:rPr>
                <w:b/>
                <w:bCs/>
                <w:color w:val="FFFFFF" w:themeColor="background1"/>
              </w:rPr>
            </w:pPr>
            <w:r w:rsidRPr="0029534A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icense Plate Recognition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4D60FF30" w14:textId="77777777" w:rsidR="00FA315F" w:rsidRPr="00060BF6" w:rsidRDefault="00FA315F" w:rsidP="00FA315F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1D2AB52C" w14:textId="7E392749" w:rsidR="00FA315F" w:rsidRPr="00552936" w:rsidRDefault="00FA315F" w:rsidP="00FA315F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0A751F92" w14:textId="5A90AB9F" w:rsidR="00FA315F" w:rsidRPr="00552936" w:rsidRDefault="00FA315F" w:rsidP="00FA315F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4A48DB90" w14:textId="77777777" w:rsidR="00FA315F" w:rsidRPr="00552936" w:rsidRDefault="00FA315F" w:rsidP="00FA315F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2DB04DDF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DD723CC" w14:textId="66904E79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1853288" w14:textId="52976503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DF07B20" w14:textId="62F5B709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FF1A4F" w:rsidRPr="00552936" w14:paraId="7FF60045" w14:textId="77777777" w:rsidTr="00785A59">
        <w:trPr>
          <w:trHeight w:val="439"/>
        </w:trPr>
        <w:tc>
          <w:tcPr>
            <w:tcW w:w="828" w:type="dxa"/>
            <w:shd w:val="clear" w:color="auto" w:fill="71BED0"/>
            <w:vAlign w:val="center"/>
          </w:tcPr>
          <w:p w14:paraId="27BA1115" w14:textId="788768F1" w:rsidR="00FF1A4F" w:rsidRDefault="00FF1A4F" w:rsidP="00FF1A4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D1DD35" wp14:editId="77203D9A">
                  <wp:extent cx="320040" cy="32004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282E2786" w14:textId="3F83F7B5" w:rsidR="00FF1A4F" w:rsidRPr="003523C4" w:rsidRDefault="00FF1A4F" w:rsidP="00666AE4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irtual/Digital Queue Solu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0DAF11CE" w14:textId="3DB18365" w:rsidR="00FF1A4F" w:rsidRPr="00060BF6" w:rsidRDefault="00970406" w:rsidP="00FF1A4F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104AC250" w14:textId="4694FA43" w:rsidR="00FF1A4F" w:rsidRPr="00552936" w:rsidRDefault="00FF1A4F" w:rsidP="00FF1A4F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1F0D2C90" w14:textId="77777777" w:rsidR="00FF1A4F" w:rsidRPr="00552936" w:rsidRDefault="00FF1A4F" w:rsidP="00FF1A4F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57735E50" w14:textId="77777777" w:rsidR="00FF1A4F" w:rsidRPr="00552936" w:rsidRDefault="00FF1A4F" w:rsidP="00FF1A4F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41E21640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BA5427F" w14:textId="749502AC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DF4D7DA" w14:textId="4372CDC0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509BE9A" w14:textId="5077C91B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BA28C1" w:rsidRPr="00552936" w14:paraId="1A0E0995" w14:textId="77777777" w:rsidTr="00785A59">
        <w:trPr>
          <w:trHeight w:val="439"/>
        </w:trPr>
        <w:tc>
          <w:tcPr>
            <w:tcW w:w="828" w:type="dxa"/>
            <w:shd w:val="clear" w:color="auto" w:fill="71BED0"/>
            <w:vAlign w:val="center"/>
          </w:tcPr>
          <w:p w14:paraId="062ADCE9" w14:textId="4F97E27E" w:rsidR="00BA28C1" w:rsidRDefault="00BA28C1" w:rsidP="00BA28C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D8E919" wp14:editId="6C731814">
                  <wp:extent cx="320040" cy="32004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35697E35" w14:textId="166FB9B8" w:rsidR="00BA28C1" w:rsidRPr="003523C4" w:rsidRDefault="00BA28C1" w:rsidP="00BA28C1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emote Baggage Drop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2B1B8D7F" w14:textId="77777777" w:rsidR="00BA28C1" w:rsidRPr="00060BF6" w:rsidRDefault="00BA28C1" w:rsidP="00BA28C1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5B101D99" w14:textId="0C3DD2D3" w:rsidR="00BA28C1" w:rsidRPr="00552936" w:rsidRDefault="00BA28C1" w:rsidP="00BA28C1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144C55F8" w14:textId="4AE7A2FA" w:rsidR="00BA28C1" w:rsidRPr="00552936" w:rsidRDefault="00BA28C1" w:rsidP="00BA28C1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4F8AC756" w14:textId="77777777" w:rsidR="00BA28C1" w:rsidRPr="00552936" w:rsidRDefault="00BA28C1" w:rsidP="00BA28C1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3F40EF00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E5154FD" w14:textId="7FCB5FD9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1367A07" w14:textId="1B175C92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1F42BCB" w14:textId="433E9EDB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9A1046" w:rsidRPr="00552936" w14:paraId="7260C1F7" w14:textId="77777777" w:rsidTr="00785A59">
        <w:trPr>
          <w:trHeight w:val="439"/>
        </w:trPr>
        <w:tc>
          <w:tcPr>
            <w:tcW w:w="828" w:type="dxa"/>
            <w:shd w:val="clear" w:color="auto" w:fill="71BED0"/>
            <w:vAlign w:val="center"/>
          </w:tcPr>
          <w:p w14:paraId="2A4AE563" w14:textId="744C59F6" w:rsidR="009A1046" w:rsidRDefault="009A1046" w:rsidP="009A104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02435F1" wp14:editId="783636E3">
                  <wp:extent cx="320040" cy="32004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164ED498" w14:textId="52E4A896" w:rsidR="009A1046" w:rsidRPr="003523C4" w:rsidRDefault="009A1046" w:rsidP="009A1046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elf-Service Kiosk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693E8596" w14:textId="77777777" w:rsidR="009A1046" w:rsidRPr="00060BF6" w:rsidRDefault="009A1046" w:rsidP="009A1046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1E97B871" w14:textId="2786676B" w:rsidR="009A1046" w:rsidRPr="00552936" w:rsidRDefault="009A1046" w:rsidP="009A1046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3D8B7E93" w14:textId="77777777" w:rsidR="009A1046" w:rsidRPr="00552936" w:rsidRDefault="009A1046" w:rsidP="009A1046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2B8397BC" w14:textId="77777777" w:rsidR="009A1046" w:rsidRPr="00552936" w:rsidRDefault="009A1046" w:rsidP="009A1046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2BBC5D0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10E61D8" w14:textId="56115FF9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FCC89B0" w14:textId="383418AF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4CB0644" w14:textId="440A2FD1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4E0CDE" w:rsidRPr="00552936" w14:paraId="07613C79" w14:textId="77777777" w:rsidTr="00785A59">
        <w:trPr>
          <w:trHeight w:val="439"/>
        </w:trPr>
        <w:tc>
          <w:tcPr>
            <w:tcW w:w="828" w:type="dxa"/>
            <w:shd w:val="clear" w:color="auto" w:fill="71BED0"/>
            <w:vAlign w:val="center"/>
          </w:tcPr>
          <w:p w14:paraId="74EDE325" w14:textId="341C9DAB" w:rsidR="004E0CDE" w:rsidRDefault="004E0CDE" w:rsidP="004E0CD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8D96A15" wp14:editId="57C793F9">
                  <wp:extent cx="320040" cy="320040"/>
                  <wp:effectExtent l="0" t="0" r="0" b="0"/>
                  <wp:docPr id="1034223500" name="Picture 10342235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223500" name="Picture 1034223500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652FF814" w14:textId="1E84AA53" w:rsidR="004E0CDE" w:rsidRPr="003523C4" w:rsidRDefault="004E0CDE" w:rsidP="004E0CDE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utomated Car Park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7C4CF7FF" w14:textId="3B1C89D2" w:rsidR="004E0CDE" w:rsidRPr="00060BF6" w:rsidRDefault="004E0CDE" w:rsidP="004E0CDE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451B34"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2FD2DE95" w14:textId="13BE84ED" w:rsidR="004E0CDE" w:rsidRPr="00552936" w:rsidRDefault="004E0CDE" w:rsidP="004E0CD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1BED0"/>
            <w:vAlign w:val="center"/>
          </w:tcPr>
          <w:p w14:paraId="47B1D82A" w14:textId="41A509DB" w:rsidR="004E0CDE" w:rsidRPr="00552936" w:rsidRDefault="00A30D16" w:rsidP="004E0CD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1BED0"/>
            <w:vAlign w:val="center"/>
          </w:tcPr>
          <w:p w14:paraId="0CBE9B87" w14:textId="77777777" w:rsidR="004E0CDE" w:rsidRPr="00552936" w:rsidRDefault="004E0CDE" w:rsidP="004E0CD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2D342E7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20953F0" w14:textId="1FA2AF59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AE5F8B3" w14:textId="539AC63C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382D50D" w14:textId="516FDE5F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49CA8546" w14:textId="77777777" w:rsidR="005168EA" w:rsidRDefault="005168EA">
      <w:pPr>
        <w:rPr>
          <w:rFonts w:ascii="Georgia" w:eastAsia="MS Mincho" w:hAnsi="Georgia" w:cs="Arial"/>
          <w:color w:val="000000"/>
          <w:sz w:val="22"/>
          <w:szCs w:val="22"/>
        </w:rPr>
      </w:pPr>
    </w:p>
    <w:p w14:paraId="0C58A140" w14:textId="4B205FB3" w:rsidR="007027F4" w:rsidRDefault="000719A6">
      <w:pPr>
        <w:rPr>
          <w:rFonts w:ascii="Georgia" w:eastAsia="MS Mincho" w:hAnsi="Georgia" w:cs="Arial"/>
          <w:color w:val="000000"/>
          <w:sz w:val="22"/>
          <w:szCs w:val="22"/>
        </w:rPr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0BA94626" wp14:editId="02562EF7">
                <wp:simplePos x="0" y="0"/>
                <wp:positionH relativeFrom="column">
                  <wp:posOffset>0</wp:posOffset>
                </wp:positionH>
                <wp:positionV relativeFrom="paragraph">
                  <wp:posOffset>173355</wp:posOffset>
                </wp:positionV>
                <wp:extent cx="5797550" cy="1837690"/>
                <wp:effectExtent l="0" t="0" r="6350" b="3810"/>
                <wp:wrapTopAndBottom/>
                <wp:docPr id="511" name="Group 5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50" cy="1837690"/>
                          <a:chOff x="1155" y="0"/>
                          <a:chExt cx="5797750" cy="1838325"/>
                        </a:xfrm>
                      </wpg:grpSpPr>
                      <wps:wsp>
                        <wps:cNvPr id="512" name="Rectangle 512"/>
                        <wps:cNvSpPr/>
                        <wps:spPr>
                          <a:xfrm>
                            <a:off x="235527" y="644236"/>
                            <a:ext cx="5563378" cy="766697"/>
                          </a:xfrm>
                          <a:prstGeom prst="rect">
                            <a:avLst/>
                          </a:prstGeom>
                          <a:solidFill>
                            <a:srgbClr val="1C9C6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3" name="Picture 513"/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5" y="0"/>
                            <a:ext cx="1225144" cy="1838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14" name="Text Box 514"/>
                        <wps:cNvSpPr txBox="1"/>
                        <wps:spPr>
                          <a:xfrm>
                            <a:off x="1308860" y="762000"/>
                            <a:ext cx="4298634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5B7248" w14:textId="3A7C5DF2" w:rsidR="002173F3" w:rsidRPr="00B4599E" w:rsidRDefault="002173F3" w:rsidP="000719A6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Landside</w:t>
                              </w:r>
                            </w:p>
                            <w:p w14:paraId="3F3C024F" w14:textId="5DC56C65" w:rsidR="002173F3" w:rsidRPr="00484EFD" w:rsidRDefault="002173F3" w:rsidP="000719A6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  <w:r w:rsidRPr="00484EFD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Solutions that specifically apply t</w:t>
                              </w: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o the check-in lobby, landside concessions and shopping areas, and baggage clai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15" name="Group 515"/>
                        <wpg:cNvGrpSpPr/>
                        <wpg:grpSpPr>
                          <a:xfrm>
                            <a:off x="1263590" y="0"/>
                            <a:ext cx="4534422" cy="658534"/>
                            <a:chOff x="-4101" y="0"/>
                            <a:chExt cx="4534422" cy="658534"/>
                          </a:xfrm>
                        </wpg:grpSpPr>
                        <pic:pic xmlns:pic="http://schemas.openxmlformats.org/drawingml/2006/picture">
                          <pic:nvPicPr>
                            <pic:cNvPr id="516" name="Picture 516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30859" y="0"/>
                              <a:ext cx="539504" cy="65853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17" name="Picture 5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18" name="Picture 5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43745" y="103909"/>
                              <a:ext cx="443230" cy="535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19" name="Picture 519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0400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0" name="Picture 5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757054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1" name="Picture 52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13709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2" name="Picture 522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70363" y="107374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3" name="Picture 5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887514" y="107652"/>
                              <a:ext cx="442198" cy="53527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4" name="Picture 5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103685"/>
                              <a:ext cx="438918" cy="53575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5" name="Picture 5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A94626" id="Group 511" o:spid="_x0000_s1071" style="position:absolute;margin-left:0;margin-top:13.65pt;width:456.5pt;height:144.7pt;z-index:251658245;mso-height-relative:margin" coordorigin="11" coordsize="57977,1838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">
                <v:rect id="Rectangle 512" o:spid="_x0000_s1072" style="position:absolute;left:2355;top:6442;width:55634;height:7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" fillcolor="#1c9c63" stroked="f" strokeweight="1pt"/>
                <v:shape id="Picture 513" o:spid="_x0000_s1073" type="#_x0000_t75" style="position:absolute;left:11;width:12251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">
                  <v:imagedata r:id="rId69" o:title=""/>
                  <v:path arrowok="t"/>
                </v:shape>
                <v:shape id="Text Box 514" o:spid="_x0000_s1074" type="#_x0000_t202" style="position:absolute;left:13088;top:7620;width:42986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" filled="f" stroked="f" strokeweight=".5pt">
                  <v:textbox>
                    <w:txbxContent>
                      <w:p w14:paraId="305B7248" w14:textId="3A7C5DF2" w:rsidR="002173F3" w:rsidRPr="00B4599E" w:rsidRDefault="002173F3" w:rsidP="000719A6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Landside</w:t>
                        </w:r>
                      </w:p>
                      <w:p w14:paraId="3F3C024F" w14:textId="5DC56C65" w:rsidR="002173F3" w:rsidRPr="00484EFD" w:rsidRDefault="002173F3" w:rsidP="000719A6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  <w:r w:rsidRPr="00484EFD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Solutions that specifically apply t</w:t>
                        </w: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o the check-in lobby, landside concessions and shopping areas, and baggage claim</w:t>
                        </w:r>
                      </w:p>
                    </w:txbxContent>
                  </v:textbox>
                </v:shape>
                <v:group id="Group 515" o:spid="_x0000_s1075" style="position:absolute;left:12635;width:45345;height:6585" coordorigin="-41" coordsize="45344,6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<v:shape id="Picture 516" o:spid="_x0000_s1076" type="#_x0000_t75" alt="Icon&#10;&#10;Description automatically generated" style="position:absolute;left:13308;width:5395;height:6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">
                    <v:imagedata r:id="rId70" o:title="Icon&#10;&#10;Description automatically generated"/>
                    <v:path arrowok="t"/>
                  </v:shape>
                  <v:shape id="Picture 517" o:spid="_x0000_s1077" type="#_x0000_t75" style="position:absolute;left:40870;top:1061;width:4433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">
                    <v:imagedata r:id="rId25" o:title=""/>
                    <v:path arrowok="t"/>
                  </v:shape>
                  <v:shape id="Picture 518" o:spid="_x0000_s1078" type="#_x0000_t75" style="position:absolute;left:36437;top:1039;width:4432;height: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">
                    <v:imagedata r:id="rId26" o:title=""/>
                    <v:path arrowok="t"/>
                  </v:shape>
                  <v:shape id="Picture 519" o:spid="_x0000_s1079" type="#_x0000_t75" alt="Icon&#10;&#10;Description automatically generated" style="position:absolute;left:32004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">
                    <v:imagedata r:id="rId27" o:title="Icon&#10;&#10;Description automatically generated"/>
                    <v:path arrowok="t"/>
                  </v:shape>
                  <v:shape id="Picture 520" o:spid="_x0000_s1080" type="#_x0000_t75" style="position:absolute;left:27570;top:1061;width:4432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">
                    <v:imagedata r:id="rId28" o:title=""/>
                    <v:path arrowok="t"/>
                  </v:shape>
                  <v:shape id="Picture 521" o:spid="_x0000_s1081" type="#_x0000_t75" alt="Icon&#10;&#10;Description automatically generated" style="position:absolute;left:23137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">
                    <v:imagedata r:id="rId29" o:title="Icon&#10;&#10;Description automatically generated"/>
                    <v:path arrowok="t"/>
                  </v:shape>
                  <v:shape id="Picture 522" o:spid="_x0000_s1082" type="#_x0000_t75" alt="Icon&#10;&#10;Description automatically generated" style="position:absolute;left:18703;top:1073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">
                    <v:imagedata r:id="rId30" o:title="Icon&#10;&#10;Description automatically generated"/>
                    <v:path arrowok="t"/>
                  </v:shape>
                  <v:shape id="Picture 523" o:spid="_x0000_s1083" type="#_x0000_t75" style="position:absolute;left:8875;top:1076;width:442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">
                    <v:imagedata r:id="rId71" o:title=""/>
                    <v:path arrowok="t"/>
                  </v:shape>
                  <v:shape id="Picture 524" o:spid="_x0000_s1084" type="#_x0000_t75" style="position:absolute;left:4348;top:1036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">
                    <v:imagedata r:id="rId58" o:title=""/>
                    <v:path arrowok="t"/>
                  </v:shape>
                  <v:shape id="Picture 525" o:spid="_x0000_s1085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">
                    <v:imagedata r:id="rId45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p w14:paraId="0C562C53" w14:textId="77777777" w:rsidR="00E619E7" w:rsidRDefault="00E619E7" w:rsidP="00E619E7">
      <w:pPr>
        <w:pStyle w:val="TX"/>
        <w:rPr>
          <w:rFonts w:eastAsia="MS Mincho"/>
        </w:rPr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3249C0" w:rsidRPr="00060BF6" w14:paraId="28FD8411" w14:textId="77777777" w:rsidTr="00506F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59A9D25A" w14:textId="77777777" w:rsidR="003249C0" w:rsidRDefault="003249C0" w:rsidP="003249C0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62F7A45B" w14:textId="77777777" w:rsidR="003249C0" w:rsidRDefault="003249C0" w:rsidP="003249C0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516912D8" w14:textId="77777777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4704D5DD" w14:textId="2D94DAF6" w:rsidR="003249C0" w:rsidRPr="00060BF6" w:rsidRDefault="00DD5C23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3249C0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1F8D609F" w14:textId="11D884C0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0DC0655E" w14:textId="42A0DBDE" w:rsidR="003249C0" w:rsidRPr="00060BF6" w:rsidRDefault="00B36EE9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 /</w:t>
            </w:r>
            <w:r w:rsidR="003249C0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362CA2" w:rsidRPr="00552936" w14:paraId="5149B8D7" w14:textId="77777777" w:rsidTr="00506F78">
        <w:trPr>
          <w:trHeight w:val="439"/>
        </w:trPr>
        <w:tc>
          <w:tcPr>
            <w:tcW w:w="828" w:type="dxa"/>
            <w:shd w:val="clear" w:color="auto" w:fill="1B9C63"/>
            <w:vAlign w:val="center"/>
          </w:tcPr>
          <w:p w14:paraId="20C04D81" w14:textId="66276C03" w:rsidR="00362CA2" w:rsidRDefault="00362CA2" w:rsidP="00362CA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679286" wp14:editId="4D6CD394">
                  <wp:extent cx="320040" cy="32004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0C6A12BA" w14:textId="3A7EF234" w:rsidR="00362CA2" w:rsidRPr="003523C4" w:rsidRDefault="00362CA2" w:rsidP="00362CA2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onomous Wheelchair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5C5D1A46" w14:textId="77777777" w:rsidR="00362CA2" w:rsidRPr="00060BF6" w:rsidRDefault="00362CA2" w:rsidP="00362CA2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7AC5CBD0" w14:textId="50EE73B5" w:rsidR="00362CA2" w:rsidRPr="00552936" w:rsidRDefault="00362CA2" w:rsidP="00362C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1128E958" w14:textId="2C929C9F" w:rsidR="00362CA2" w:rsidRPr="00552936" w:rsidRDefault="00362CA2" w:rsidP="00362C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698C9554" w14:textId="77777777" w:rsidR="00362CA2" w:rsidRPr="00552936" w:rsidRDefault="00362CA2" w:rsidP="00362C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4161477D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B93E800" w14:textId="52EC62B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4384175" w14:textId="2B715C41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D341047" w14:textId="3C8DB79E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605B44" w:rsidRPr="00552936" w14:paraId="63CDD2DB" w14:textId="77777777" w:rsidTr="00362CA2">
        <w:trPr>
          <w:trHeight w:val="439"/>
        </w:trPr>
        <w:tc>
          <w:tcPr>
            <w:tcW w:w="828" w:type="dxa"/>
            <w:shd w:val="clear" w:color="auto" w:fill="1B9C63"/>
            <w:vAlign w:val="center"/>
          </w:tcPr>
          <w:p w14:paraId="4A1ABB88" w14:textId="7EDDCA66" w:rsidR="00605B44" w:rsidRDefault="00605B44" w:rsidP="00605B4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DAAA9B0" wp14:editId="373C7784">
                  <wp:extent cx="320040" cy="320040"/>
                  <wp:effectExtent l="0" t="0" r="0" b="0"/>
                  <wp:docPr id="269" name="Picture 2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" name="Picture 269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7E992958" w14:textId="25C1CDBC" w:rsidR="00605B44" w:rsidRPr="003523C4" w:rsidRDefault="00605B44" w:rsidP="00605B44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elf-Service Kiosk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54D4061C" w14:textId="1C500690" w:rsidR="00605B44" w:rsidRPr="00060BF6" w:rsidRDefault="00605B44" w:rsidP="00605B44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64FB44CC" w14:textId="1EAB839E" w:rsidR="00605B44" w:rsidRPr="00552936" w:rsidRDefault="00605B44" w:rsidP="00605B44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168B4424" w14:textId="59991EF5" w:rsidR="00605B44" w:rsidRPr="00552936" w:rsidRDefault="00605B44" w:rsidP="00605B44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77C1E07B" w14:textId="693A655C" w:rsidR="00605B44" w:rsidRPr="00552936" w:rsidRDefault="00605B44" w:rsidP="00605B44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1038F7" w:rsidRPr="00BA6247" w14:paraId="6B5C903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4BF3135" w14:textId="66431AFD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lastRenderedPageBreak/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5CFB1CC" w14:textId="462D9635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BE49608" w14:textId="3337B02B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753824" w:rsidRPr="001038F7" w14:paraId="6F5C36EA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21FCDD8" w14:textId="64BBA3D5" w:rsidR="00753824" w:rsidRPr="001038F7" w:rsidRDefault="00753824" w:rsidP="00EF2AA5">
            <w:pPr>
              <w:pStyle w:val="TB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Mobile Screen Control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928B655" w14:textId="77777777" w:rsidR="00753824" w:rsidRPr="001038F7" w:rsidRDefault="00753824" w:rsidP="00EF2AA5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9E78CB4" w14:textId="1DC1F015" w:rsidR="00753824" w:rsidRPr="001038F7" w:rsidRDefault="00753824" w:rsidP="00EF2AA5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30DCD93" w14:textId="77777777" w:rsidR="00753824" w:rsidRPr="001038F7" w:rsidRDefault="00753824" w:rsidP="00EF2AA5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039467BC" w14:textId="77777777" w:rsidR="00753824" w:rsidRPr="001038F7" w:rsidRDefault="00753824" w:rsidP="00EF2AA5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30358EBA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FF364BC" w14:textId="7FB4D686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76C3174" w14:textId="4F674262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CB1E89C" w14:textId="5DBFA685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753824" w:rsidRPr="001038F7" w14:paraId="3C3116B0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5C1ABEF" w14:textId="44C2C1EE" w:rsidR="00753824" w:rsidRPr="001038F7" w:rsidRDefault="00E9653F" w:rsidP="00CF768E">
            <w:pPr>
              <w:pStyle w:val="TB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 xml:space="preserve">Key Fobs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1EDBAAE" w14:textId="77777777" w:rsidR="00753824" w:rsidRPr="001038F7" w:rsidRDefault="00753824" w:rsidP="00CF768E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81F6A4B" w14:textId="3424201C" w:rsidR="00753824" w:rsidRPr="001038F7" w:rsidRDefault="00753824" w:rsidP="00CF768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83DAB38" w14:textId="3BC3AF61" w:rsidR="00753824" w:rsidRPr="001038F7" w:rsidRDefault="00753824" w:rsidP="00CF768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10DE535F" w14:textId="77777777" w:rsidR="00753824" w:rsidRPr="001038F7" w:rsidRDefault="00753824" w:rsidP="00CF768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1038F7" w:rsidRPr="00BA6247" w14:paraId="03975E4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1CA390A" w14:textId="4A11C6B1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5FB15BE" w14:textId="51FC0A2A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C7DDD15" w14:textId="2FDD265C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753824" w:rsidRPr="001038F7" w14:paraId="4DDEB2A3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7507DDA" w14:textId="7E96A5DE" w:rsidR="00753824" w:rsidRPr="001038F7" w:rsidRDefault="00E9653F" w:rsidP="006D1383">
            <w:pPr>
              <w:pStyle w:val="TB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Hover Screen Control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5F90183" w14:textId="7460A4CB" w:rsidR="00753824" w:rsidRPr="001038F7" w:rsidRDefault="00753824" w:rsidP="006D1383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CBBFF50" w14:textId="77777777" w:rsidR="00753824" w:rsidRPr="001038F7" w:rsidRDefault="00753824" w:rsidP="006D1383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33EA2AB" w14:textId="68F09AC6" w:rsidR="00753824" w:rsidRPr="001038F7" w:rsidRDefault="00753824" w:rsidP="006D1383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14F31E50" w14:textId="716E9E81" w:rsidR="00753824" w:rsidRPr="001038F7" w:rsidRDefault="00753824" w:rsidP="006D1383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</w:tr>
      <w:tr w:rsidR="001038F7" w:rsidRPr="00BA6247" w14:paraId="2EFF602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165FC7DC" w14:textId="4FBD9BE9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382FB1E" w14:textId="4E49D471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2E89095" w14:textId="0979327B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4947CE" w:rsidRPr="00552936" w14:paraId="20BF438B" w14:textId="77777777" w:rsidTr="00785A59">
        <w:trPr>
          <w:trHeight w:val="439"/>
        </w:trPr>
        <w:tc>
          <w:tcPr>
            <w:tcW w:w="828" w:type="dxa"/>
            <w:shd w:val="clear" w:color="auto" w:fill="1B9C63"/>
            <w:vAlign w:val="center"/>
          </w:tcPr>
          <w:p w14:paraId="6FE5E232" w14:textId="65557A4E" w:rsidR="004947CE" w:rsidRDefault="00E9653F" w:rsidP="004947C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3E10790" wp14:editId="7AEC12B3">
                  <wp:extent cx="320040" cy="320040"/>
                  <wp:effectExtent l="0" t="0" r="0" b="0"/>
                  <wp:docPr id="7" name="Picture 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2" name="Picture 702" descr="Icon&#10;&#10;Description automatically generated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6123918C" w14:textId="2B2D84C5" w:rsidR="004947CE" w:rsidRPr="003523C4" w:rsidRDefault="00E9653F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Self-Service Bag Drop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2C938B97" w14:textId="77777777" w:rsidR="004947CE" w:rsidRPr="00060BF6" w:rsidRDefault="004947CE" w:rsidP="004947CE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335EF0A1" w14:textId="422D7150" w:rsidR="004947CE" w:rsidRPr="00552936" w:rsidRDefault="004947CE" w:rsidP="004947C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5C4222FC" w14:textId="0C4B53DC" w:rsidR="004947CE" w:rsidRPr="00552936" w:rsidRDefault="004947CE" w:rsidP="004947C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7044F6DC" w14:textId="77777777" w:rsidR="004947CE" w:rsidRPr="00552936" w:rsidRDefault="004947CE" w:rsidP="004947C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0CD75208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9BB50AB" w14:textId="6E94DF0E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2127775" w14:textId="464F3CFB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97D73FB" w14:textId="6FC043AC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4947CE" w:rsidRPr="00552936" w14:paraId="42BEA93C" w14:textId="77777777" w:rsidTr="00785A59">
        <w:trPr>
          <w:trHeight w:val="439"/>
        </w:trPr>
        <w:tc>
          <w:tcPr>
            <w:tcW w:w="828" w:type="dxa"/>
            <w:shd w:val="clear" w:color="auto" w:fill="1B9C63"/>
            <w:vAlign w:val="center"/>
          </w:tcPr>
          <w:p w14:paraId="16FB90FE" w14:textId="3FD1D658" w:rsidR="004947CE" w:rsidRDefault="00E9653F" w:rsidP="004947C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96D513D" wp14:editId="11D25B1E">
                  <wp:extent cx="320040" cy="32004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223502" name="Picture 1034223502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4BF6182B" w14:textId="40BA7142" w:rsidR="004947CE" w:rsidRPr="003523C4" w:rsidRDefault="00420018" w:rsidP="00666AE4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irtual/</w:t>
            </w:r>
            <w:r w:rsidR="00E9653F">
              <w:rPr>
                <w:b/>
                <w:bCs/>
                <w:color w:val="FFFFFF" w:themeColor="background1"/>
              </w:rPr>
              <w:t>Digital Queue Solutions</w:t>
            </w:r>
            <w:r w:rsidR="00E9653F" w:rsidDel="00E9653F">
              <w:rPr>
                <w:b/>
                <w:bCs/>
                <w:color w:val="FFFFFF" w:themeColor="background1"/>
              </w:rPr>
              <w:t xml:space="preserve">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3B0A16CB" w14:textId="519AEB20" w:rsidR="004947CE" w:rsidRPr="00060BF6" w:rsidRDefault="004947CE" w:rsidP="004947CE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0F581E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0D19362D" w14:textId="5D213ACA" w:rsidR="004947CE" w:rsidRPr="00552936" w:rsidRDefault="004947CE" w:rsidP="004947C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1B401A51" w14:textId="76C2212B" w:rsidR="004947CE" w:rsidRPr="00552936" w:rsidRDefault="000F581E" w:rsidP="004947C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053E5139" w14:textId="77777777" w:rsidR="004947CE" w:rsidRPr="00552936" w:rsidRDefault="004947CE" w:rsidP="004947CE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20574E70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C7EDD50" w14:textId="7D24497C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9FCF2A4" w14:textId="262730FC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7F580B3" w14:textId="2FBFC624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764380" w:rsidRPr="00552936" w14:paraId="3C259FAF" w14:textId="77777777" w:rsidTr="00785A59">
        <w:trPr>
          <w:trHeight w:val="439"/>
        </w:trPr>
        <w:tc>
          <w:tcPr>
            <w:tcW w:w="828" w:type="dxa"/>
            <w:shd w:val="clear" w:color="auto" w:fill="1B9C63"/>
            <w:vAlign w:val="center"/>
          </w:tcPr>
          <w:p w14:paraId="09940146" w14:textId="70039B72" w:rsidR="00764380" w:rsidRDefault="00A86B70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7EDFEF1" wp14:editId="25921385">
                  <wp:extent cx="323215" cy="323215"/>
                  <wp:effectExtent l="0" t="0" r="635" b="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323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0E01A2D0" w14:textId="1E21E7D6" w:rsidR="00764380" w:rsidRPr="003523C4" w:rsidRDefault="00E9653F" w:rsidP="00785A59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Biometric Technology</w:t>
            </w:r>
            <w:r w:rsidDel="00E9653F">
              <w:rPr>
                <w:b/>
                <w:bCs/>
                <w:color w:val="FFFFFF" w:themeColor="background1"/>
              </w:rPr>
              <w:t xml:space="preserve">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6FCFCADE" w14:textId="6DF10A72" w:rsidR="00764380" w:rsidRPr="00060BF6" w:rsidRDefault="00764380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E2104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11A6A787" w14:textId="7F327AC0" w:rsidR="00764380" w:rsidRPr="00552936" w:rsidRDefault="0076438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4175A9B4" w14:textId="77777777" w:rsidR="00764380" w:rsidRPr="00552936" w:rsidRDefault="0076438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59FC390D" w14:textId="77777777" w:rsidR="00764380" w:rsidRPr="00552936" w:rsidRDefault="0076438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536E66D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D3CB25B" w14:textId="70967882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C92FB83" w14:textId="4BB7826A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DC7C21B" w14:textId="27B4C126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7D7285" w:rsidRPr="00552936" w14:paraId="46AB75B5" w14:textId="77777777" w:rsidTr="00785A59">
        <w:trPr>
          <w:trHeight w:val="439"/>
        </w:trPr>
        <w:tc>
          <w:tcPr>
            <w:tcW w:w="828" w:type="dxa"/>
            <w:shd w:val="clear" w:color="auto" w:fill="1B9C63"/>
            <w:vAlign w:val="center"/>
          </w:tcPr>
          <w:p w14:paraId="55E84FB4" w14:textId="2A060FD4" w:rsidR="007D7285" w:rsidRDefault="007D7285" w:rsidP="007D728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599EECA" wp14:editId="3D6A8CC1">
                  <wp:extent cx="320040" cy="320040"/>
                  <wp:effectExtent l="0" t="0" r="0" b="0"/>
                  <wp:docPr id="1034223503" name="Picture 10342235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223503" name="Picture 1034223503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4C46912B" w14:textId="04210DFD" w:rsidR="007D7285" w:rsidRPr="003523C4" w:rsidRDefault="007D7285" w:rsidP="007D7285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omated Access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4A3C0439" w14:textId="35BBC4EC" w:rsidR="007D7285" w:rsidRPr="00060BF6" w:rsidRDefault="007D7285" w:rsidP="007D728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5C2A76"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7B7AE43B" w14:textId="3C12CC9C" w:rsidR="007D7285" w:rsidRPr="00552936" w:rsidRDefault="007D7285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3492B05B" w14:textId="77777777" w:rsidR="007D7285" w:rsidRPr="00552936" w:rsidRDefault="007D7285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7A8475E3" w14:textId="77777777" w:rsidR="007D7285" w:rsidRPr="00552936" w:rsidRDefault="007D7285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4DB5021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59C7A76" w14:textId="28DDF9F6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F12A68E" w14:textId="1ADEE544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98C7D6F" w14:textId="5CC226B3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552936" w14:paraId="13B077EC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4EE368FE" w14:textId="5FE538EA" w:rsidR="001038F7" w:rsidRPr="003523C4" w:rsidRDefault="001038F7" w:rsidP="007D7285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irtual Assistance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053FADC5" w14:textId="2EC5A228" w:rsidR="001038F7" w:rsidRPr="00060BF6" w:rsidRDefault="001038F7" w:rsidP="007D728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76FA1BB4" w14:textId="1B43F23C" w:rsidR="001038F7" w:rsidRPr="00552936" w:rsidRDefault="001038F7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7405D0FB" w14:textId="77777777" w:rsidR="001038F7" w:rsidRPr="00552936" w:rsidRDefault="001038F7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1E2F327C" w14:textId="77777777" w:rsidR="001038F7" w:rsidRPr="00552936" w:rsidRDefault="001038F7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498884E8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173C06CB" w14:textId="07B64254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4DD5769" w14:textId="120E964A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A6F43CA" w14:textId="5817B5A5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552936" w14:paraId="3F831ABD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46CA663B" w14:textId="092F2259" w:rsidR="001038F7" w:rsidRPr="003523C4" w:rsidRDefault="001038F7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etail, </w:t>
            </w:r>
            <w:r w:rsidR="00E9653F">
              <w:rPr>
                <w:b/>
                <w:bCs/>
                <w:color w:val="FFFFFF" w:themeColor="background1"/>
              </w:rPr>
              <w:t xml:space="preserve">Food </w:t>
            </w:r>
            <w:r>
              <w:rPr>
                <w:b/>
                <w:bCs/>
                <w:color w:val="FFFFFF" w:themeColor="background1"/>
              </w:rPr>
              <w:t xml:space="preserve">and </w:t>
            </w:r>
            <w:r w:rsidR="00E9653F">
              <w:rPr>
                <w:b/>
                <w:bCs/>
                <w:color w:val="FFFFFF" w:themeColor="background1"/>
              </w:rPr>
              <w:t>Beverage Purchase</w:t>
            </w:r>
            <w:r w:rsidR="00420018">
              <w:rPr>
                <w:b/>
                <w:bCs/>
                <w:color w:val="FFFFFF" w:themeColor="background1"/>
              </w:rPr>
              <w:t>,</w:t>
            </w:r>
            <w:r w:rsidR="00E9653F"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b/>
                <w:bCs/>
                <w:color w:val="FFFFFF" w:themeColor="background1"/>
              </w:rPr>
              <w:t xml:space="preserve">and </w:t>
            </w:r>
            <w:r w:rsidR="00E9653F">
              <w:rPr>
                <w:b/>
                <w:bCs/>
                <w:color w:val="FFFFFF" w:themeColor="background1"/>
              </w:rPr>
              <w:t>Delivery Option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5DC0BF0C" w14:textId="3B6284C8" w:rsidR="001038F7" w:rsidRPr="00060BF6" w:rsidRDefault="001038F7" w:rsidP="007D7285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>
              <w:rPr>
                <w:b/>
                <w:bCs/>
                <w:color w:val="FFFFFF" w:themeColor="background1"/>
              </w:rPr>
              <w:t>-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466E127D" w14:textId="301FBEF2" w:rsidR="001038F7" w:rsidRPr="00552936" w:rsidRDefault="001038F7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07C82B2B" w14:textId="77777777" w:rsidR="001038F7" w:rsidRPr="00552936" w:rsidRDefault="001038F7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1B9C63"/>
            <w:vAlign w:val="center"/>
          </w:tcPr>
          <w:p w14:paraId="252CB75C" w14:textId="77777777" w:rsidR="001038F7" w:rsidRPr="00552936" w:rsidRDefault="001038F7" w:rsidP="007D7285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24FB13FA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321EEEE" w14:textId="5CA2622E" w:rsidR="001038F7" w:rsidRPr="00CA5632" w:rsidRDefault="001038F7" w:rsidP="001038F7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7D7E1DF" w14:textId="1C46A04B" w:rsidR="001038F7" w:rsidRPr="00BA6247" w:rsidRDefault="001038F7" w:rsidP="001038F7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00117CE" w14:textId="3916CEFB" w:rsidR="001038F7" w:rsidRPr="00BA6247" w:rsidRDefault="001038F7" w:rsidP="001038F7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A86B70" w:rsidRPr="00552936" w14:paraId="6729FDA3" w14:textId="77777777" w:rsidTr="00A86B70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0522CB9F" w14:textId="79494481" w:rsidR="00A86B70" w:rsidRPr="003523C4" w:rsidRDefault="00A86B70" w:rsidP="002173F3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cess Control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22EA58BF" w14:textId="4C7BBA47" w:rsidR="00A86B70" w:rsidRPr="00060BF6" w:rsidRDefault="00A86B70" w:rsidP="002173F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135B63E4" w14:textId="72D8AD94" w:rsidR="00A86B70" w:rsidRPr="00552936" w:rsidRDefault="00A86B70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1B9C63"/>
            <w:vAlign w:val="center"/>
          </w:tcPr>
          <w:p w14:paraId="3413E6C3" w14:textId="18CCA0D9" w:rsidR="00A86B70" w:rsidRPr="00552936" w:rsidRDefault="00A86B70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</w:tcBorders>
            <w:shd w:val="clear" w:color="auto" w:fill="1B9C63"/>
            <w:vAlign w:val="center"/>
          </w:tcPr>
          <w:p w14:paraId="7A88A4DF" w14:textId="77777777" w:rsidR="00A86B70" w:rsidRPr="00552936" w:rsidRDefault="00A86B70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A86B70" w:rsidRPr="00BA6247" w14:paraId="1361CBF7" w14:textId="77777777" w:rsidTr="002173F3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0970AE6" w14:textId="77777777" w:rsidR="00A86B70" w:rsidRPr="00CA5632" w:rsidRDefault="00A86B70" w:rsidP="002173F3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D8A0825" w14:textId="77777777" w:rsidR="00A86B70" w:rsidRPr="00BA6247" w:rsidRDefault="00A86B70" w:rsidP="002173F3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367778A" w14:textId="77777777" w:rsidR="00A86B70" w:rsidRPr="00BA6247" w:rsidRDefault="00A86B70" w:rsidP="002173F3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548E86A6" w14:textId="77777777" w:rsidR="00476027" w:rsidRDefault="00476027" w:rsidP="00CD3116">
      <w:pPr>
        <w:rPr>
          <w:rFonts w:ascii="Georgia" w:eastAsia="MS Mincho" w:hAnsi="Georgia" w:cs="Arial"/>
          <w:color w:val="000000"/>
          <w:sz w:val="22"/>
          <w:szCs w:val="22"/>
        </w:rPr>
      </w:pPr>
    </w:p>
    <w:p w14:paraId="04FEDD0B" w14:textId="77777777" w:rsidR="00484EFD" w:rsidRDefault="00484EFD" w:rsidP="00CD3116">
      <w:pPr>
        <w:rPr>
          <w:rFonts w:ascii="Georgia" w:eastAsia="MS Mincho" w:hAnsi="Georgia" w:cs="Arial"/>
          <w:color w:val="000000"/>
          <w:sz w:val="22"/>
          <w:szCs w:val="22"/>
        </w:rPr>
      </w:pPr>
    </w:p>
    <w:p w14:paraId="06406B1E" w14:textId="77777777" w:rsidR="00484EFD" w:rsidRDefault="00484EFD" w:rsidP="00CD3116">
      <w:pPr>
        <w:rPr>
          <w:rFonts w:ascii="Georgia" w:eastAsia="MS Mincho" w:hAnsi="Georgia" w:cs="Arial"/>
          <w:color w:val="000000"/>
          <w:sz w:val="22"/>
          <w:szCs w:val="22"/>
        </w:rPr>
      </w:pPr>
    </w:p>
    <w:p w14:paraId="4D1C81BB" w14:textId="77777777" w:rsidR="00484EFD" w:rsidRDefault="00484EFD" w:rsidP="00CD3116">
      <w:pPr>
        <w:rPr>
          <w:rFonts w:ascii="Georgia" w:eastAsia="MS Mincho" w:hAnsi="Georgia" w:cs="Arial"/>
          <w:color w:val="000000"/>
          <w:sz w:val="22"/>
          <w:szCs w:val="22"/>
        </w:rPr>
      </w:pPr>
    </w:p>
    <w:p w14:paraId="49FED048" w14:textId="77777777" w:rsidR="005D74F6" w:rsidRDefault="005D74F6" w:rsidP="00CD3116">
      <w:pPr>
        <w:rPr>
          <w:rFonts w:ascii="Georgia" w:eastAsia="MS Mincho" w:hAnsi="Georgia" w:cs="Arial"/>
          <w:color w:val="000000"/>
          <w:sz w:val="22"/>
          <w:szCs w:val="22"/>
        </w:rPr>
      </w:pPr>
    </w:p>
    <w:p w14:paraId="4952262A" w14:textId="62AE0B92" w:rsidR="00CD3116" w:rsidRDefault="00CD3116" w:rsidP="00CD3116">
      <w:pPr>
        <w:rPr>
          <w:rFonts w:ascii="Georgia" w:eastAsia="MS Mincho" w:hAnsi="Georgia" w:cs="Arial"/>
          <w:color w:val="000000"/>
          <w:sz w:val="22"/>
          <w:szCs w:val="22"/>
        </w:rPr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7A349AC8" wp14:editId="3CD0D4DE">
                <wp:simplePos x="0" y="0"/>
                <wp:positionH relativeFrom="column">
                  <wp:posOffset>0</wp:posOffset>
                </wp:positionH>
                <wp:positionV relativeFrom="paragraph">
                  <wp:posOffset>178435</wp:posOffset>
                </wp:positionV>
                <wp:extent cx="5797550" cy="1837055"/>
                <wp:effectExtent l="0" t="0" r="6350" b="4445"/>
                <wp:wrapTopAndBottom/>
                <wp:docPr id="560" name="Group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50" cy="1837055"/>
                          <a:chOff x="1155" y="0"/>
                          <a:chExt cx="5797750" cy="1838306"/>
                        </a:xfrm>
                      </wpg:grpSpPr>
                      <wps:wsp>
                        <wps:cNvPr id="561" name="Rectangle 561"/>
                        <wps:cNvSpPr/>
                        <wps:spPr>
                          <a:xfrm>
                            <a:off x="235527" y="644236"/>
                            <a:ext cx="5563378" cy="854994"/>
                          </a:xfrm>
                          <a:prstGeom prst="rect">
                            <a:avLst/>
                          </a:prstGeom>
                          <a:solidFill>
                            <a:srgbClr val="77B18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62" name="Picture 562"/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5" y="18"/>
                            <a:ext cx="1225144" cy="18382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3" name="Text Box 563"/>
                        <wps:cNvSpPr txBox="1"/>
                        <wps:spPr>
                          <a:xfrm>
                            <a:off x="1309253" y="762000"/>
                            <a:ext cx="3932297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39FEC74" w14:textId="7FAD187E" w:rsidR="002173F3" w:rsidRPr="00B4599E" w:rsidRDefault="002173F3" w:rsidP="00CD3116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Back of House</w:t>
                              </w:r>
                            </w:p>
                            <w:p w14:paraId="493ED6F0" w14:textId="3928ED4B" w:rsidR="002173F3" w:rsidRPr="00172E1D" w:rsidRDefault="002173F3" w:rsidP="00CD3116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  <w:r w:rsidRPr="00562B2E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Solutions that specifically apply to</w:t>
                              </w: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 xml:space="preserve"> staff-specific areas </w:t>
                              </w:r>
                              <w:r w:rsidRPr="00A17949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such as baggage processing and airport management offic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4" name="Group 564"/>
                        <wpg:cNvGrpSpPr/>
                        <wpg:grpSpPr>
                          <a:xfrm>
                            <a:off x="1263590" y="0"/>
                            <a:ext cx="4534422" cy="658546"/>
                            <a:chOff x="-4101" y="0"/>
                            <a:chExt cx="4534422" cy="658546"/>
                          </a:xfrm>
                        </wpg:grpSpPr>
                        <pic:pic xmlns:pic="http://schemas.openxmlformats.org/drawingml/2006/picture">
                          <pic:nvPicPr>
                            <pic:cNvPr id="565" name="Picture 565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3825" y="100725"/>
                              <a:ext cx="438927" cy="5357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66" name="Picture 56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67" name="Picture 56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43745" y="103909"/>
                              <a:ext cx="443230" cy="535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68" name="Picture 568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0400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69" name="Picture 56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757054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70" name="Picture 570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13709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71" name="Picture 57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74291" y="0"/>
                              <a:ext cx="539515" cy="65854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72" name="Picture 57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880479" y="104190"/>
                              <a:ext cx="442198" cy="53527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73" name="Picture 57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103685"/>
                              <a:ext cx="438918" cy="53575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74" name="Picture 57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349AC8" id="Group 560" o:spid="_x0000_s1086" style="position:absolute;margin-left:0;margin-top:14.05pt;width:456.5pt;height:144.65pt;z-index:251658246;mso-height-relative:margin" coordorigin="11" coordsize="57977,1838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">
                <v:rect id="Rectangle 561" o:spid="_x0000_s1087" style="position:absolute;left:2355;top:6442;width:55634;height:8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" fillcolor="#77b184" stroked="f" strokeweight="1pt"/>
                <v:shape id="Picture 562" o:spid="_x0000_s1088" type="#_x0000_t75" style="position:absolute;left:11;width:12251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">
                  <v:imagedata r:id="rId81" o:title=""/>
                  <v:path arrowok="t"/>
                </v:shape>
                <v:shape id="Text Box 563" o:spid="_x0000_s1089" type="#_x0000_t202" style="position:absolute;left:13092;top:7620;width:39323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" filled="f" stroked="f" strokeweight=".5pt">
                  <v:textbox>
                    <w:txbxContent>
                      <w:p w14:paraId="239FEC74" w14:textId="7FAD187E" w:rsidR="002173F3" w:rsidRPr="00B4599E" w:rsidRDefault="002173F3" w:rsidP="00CD3116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Back of House</w:t>
                        </w:r>
                      </w:p>
                      <w:p w14:paraId="493ED6F0" w14:textId="3928ED4B" w:rsidR="002173F3" w:rsidRPr="00172E1D" w:rsidRDefault="002173F3" w:rsidP="00CD3116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  <w:r w:rsidRPr="00562B2E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Solutions that specifically apply to</w:t>
                        </w: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 xml:space="preserve"> staff-specific areas </w:t>
                        </w:r>
                        <w:r w:rsidRPr="00A17949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such as baggage processing and airport management offices</w:t>
                        </w:r>
                      </w:p>
                    </w:txbxContent>
                  </v:textbox>
                </v:shape>
                <v:group id="Group 564" o:spid="_x0000_s1090" style="position:absolute;left:12635;width:45345;height:6585" coordorigin="-41" coordsize="45344,6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9Xm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hvnuH3TDgC8vADAAD//wMAUEsBAi0AFAAGAAgAAAAhANvh9svuAAAAhQEAABMAAAAAAAAA&#10;AAAAAAAAAAAAAFtDb250ZW50X1R5cGVzXS54bWxQSwECLQAUAAYACAAAACEAWvQsW78AAAAVAQAA&#10;CwAAAAAAAAAAAAAAAAAfAQAAX3JlbHMvLnJlbHNQSwECLQAUAAYACAAAACEA8q/V5sYAAADcAAAA&#10;DwAAAAAAAAAAAAAAAAAHAgAAZHJzL2Rvd25yZXYueG1sUEsFBgAAAAADAAMAtwAAAPoCAAAAAA==&#10;">
                  <v:shape id="Picture 565" o:spid="_x0000_s1091" type="#_x0000_t75" alt="Icon&#10;&#10;Description automatically generated" style="position:absolute;left:13238;top:1007;width:4389;height:5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">
                    <v:imagedata r:id="rId82" o:title="Icon&#10;&#10;Description automatically generated"/>
                    <v:path arrowok="t"/>
                  </v:shape>
                  <v:shape id="Picture 566" o:spid="_x0000_s1092" type="#_x0000_t75" style="position:absolute;left:40870;top:1061;width:4433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">
                    <v:imagedata r:id="rId25" o:title=""/>
                    <v:path arrowok="t"/>
                  </v:shape>
                  <v:shape id="Picture 567" o:spid="_x0000_s1093" type="#_x0000_t75" style="position:absolute;left:36437;top:1039;width:4432;height: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">
                    <v:imagedata r:id="rId26" o:title=""/>
                    <v:path arrowok="t"/>
                  </v:shape>
                  <v:shape id="Picture 568" o:spid="_x0000_s1094" type="#_x0000_t75" alt="Icon&#10;&#10;Description automatically generated" style="position:absolute;left:32004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">
                    <v:imagedata r:id="rId27" o:title="Icon&#10;&#10;Description automatically generated"/>
                    <v:path arrowok="t"/>
                  </v:shape>
                  <v:shape id="Picture 569" o:spid="_x0000_s1095" type="#_x0000_t75" style="position:absolute;left:27570;top:1061;width:4432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">
                    <v:imagedata r:id="rId28" o:title=""/>
                    <v:path arrowok="t"/>
                  </v:shape>
                  <v:shape id="Picture 570" o:spid="_x0000_s1096" type="#_x0000_t75" alt="Icon&#10;&#10;Description automatically generated" style="position:absolute;left:23137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">
                    <v:imagedata r:id="rId29" o:title="Icon&#10;&#10;Description automatically generated"/>
                    <v:path arrowok="t"/>
                  </v:shape>
                  <v:shape id="Picture 571" o:spid="_x0000_s1097" type="#_x0000_t75" alt="Icon&#10;&#10;Description automatically generated" style="position:absolute;left:17742;width:5396;height:6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">
                    <v:imagedata r:id="rId83" o:title="Icon&#10;&#10;Description automatically generated"/>
                    <v:path arrowok="t"/>
                  </v:shape>
                  <v:shape id="Picture 572" o:spid="_x0000_s1098" type="#_x0000_t75" style="position:absolute;left:8804;top:1041;width:442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">
                    <v:imagedata r:id="rId71" o:title=""/>
                    <v:path arrowok="t"/>
                  </v:shape>
                  <v:shape id="Picture 573" o:spid="_x0000_s1099" type="#_x0000_t75" style="position:absolute;left:4348;top:1036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">
                    <v:imagedata r:id="rId58" o:title=""/>
                    <v:path arrowok="t"/>
                  </v:shape>
                  <v:shape id="Picture 574" o:spid="_x0000_s1100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">
                    <v:imagedata r:id="rId45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p w14:paraId="6F8F0214" w14:textId="77777777" w:rsidR="00CD3116" w:rsidRDefault="00CD3116" w:rsidP="00CD3116">
      <w:pPr>
        <w:pStyle w:val="TX"/>
        <w:rPr>
          <w:rFonts w:eastAsia="MS Mincho"/>
        </w:rPr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3249C0" w:rsidRPr="00060BF6" w14:paraId="2E5261D6" w14:textId="77777777" w:rsidTr="009B60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2B04075B" w14:textId="77777777" w:rsidR="003249C0" w:rsidRDefault="003249C0" w:rsidP="003249C0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549AF8C3" w14:textId="77777777" w:rsidR="003249C0" w:rsidRDefault="003249C0" w:rsidP="003249C0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58462E59" w14:textId="77777777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176D008C" w14:textId="4CED27F3" w:rsidR="003249C0" w:rsidRPr="00060BF6" w:rsidRDefault="00DD5C23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3249C0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4BBACA22" w14:textId="2B1CC755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7B184"/>
            <w:vAlign w:val="center"/>
          </w:tcPr>
          <w:p w14:paraId="57E95AEF" w14:textId="11C65F21" w:rsidR="003249C0" w:rsidRPr="00060BF6" w:rsidRDefault="00B36EE9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System </w:t>
            </w:r>
            <w:r w:rsidR="00D97E56">
              <w:rPr>
                <w:b/>
                <w:bCs/>
                <w:color w:val="FFFFFF" w:themeColor="background1"/>
              </w:rPr>
              <w:t>/ Infrastructure</w:t>
            </w:r>
          </w:p>
        </w:tc>
      </w:tr>
      <w:tr w:rsidR="009B6067" w:rsidRPr="00552936" w14:paraId="5B83D90B" w14:textId="77777777" w:rsidTr="009B6067">
        <w:trPr>
          <w:trHeight w:val="439"/>
        </w:trPr>
        <w:tc>
          <w:tcPr>
            <w:tcW w:w="828" w:type="dxa"/>
            <w:shd w:val="clear" w:color="auto" w:fill="77B184"/>
            <w:vAlign w:val="center"/>
          </w:tcPr>
          <w:p w14:paraId="29800E82" w14:textId="7AB65046" w:rsidR="009B6067" w:rsidRDefault="00710909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3295CD" wp14:editId="12A9A36E">
                  <wp:extent cx="320040" cy="320040"/>
                  <wp:effectExtent l="0" t="0" r="0" b="0"/>
                  <wp:docPr id="271" name="Picture 2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271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30B95ACF" w14:textId="1883CAF3" w:rsidR="009B6067" w:rsidRPr="003523C4" w:rsidRDefault="009B6067" w:rsidP="00785A59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cess Control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51DD78E9" w14:textId="3A96C7D5" w:rsidR="009B6067" w:rsidRPr="00060BF6" w:rsidRDefault="009B6067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 w:rsidR="00F618A0">
              <w:rPr>
                <w:b/>
                <w:bCs/>
                <w:color w:val="FFFFFF" w:themeColor="background1"/>
              </w:rPr>
              <w:t>-$$</w:t>
            </w:r>
            <w:r w:rsidRPr="00060BF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387467F3" w14:textId="07E9B46B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64C49EEE" w14:textId="6A5420F8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7B184"/>
            <w:vAlign w:val="center"/>
          </w:tcPr>
          <w:p w14:paraId="6611FF81" w14:textId="77777777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4D7E212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F98EB7F" w14:textId="7EA88424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88F6B62" w14:textId="033D3445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1177F5F" w14:textId="64377EA0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1038F7" w:rsidRPr="00552936" w14:paraId="3C5BE1A9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7A17F700" w14:textId="103B7686" w:rsidR="001038F7" w:rsidRPr="003523C4" w:rsidRDefault="001038F7" w:rsidP="00785A59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Baggage Screening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046BC1BA" w14:textId="77777777" w:rsidR="001038F7" w:rsidRPr="00060BF6" w:rsidRDefault="001038F7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34F3A076" w14:textId="1C183993" w:rsidR="001038F7" w:rsidRPr="00552936" w:rsidRDefault="001038F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77B184"/>
            <w:vAlign w:val="center"/>
          </w:tcPr>
          <w:p w14:paraId="015FA8EF" w14:textId="5117E217" w:rsidR="001038F7" w:rsidRPr="00552936" w:rsidRDefault="001038F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77B184"/>
            <w:vAlign w:val="center"/>
          </w:tcPr>
          <w:p w14:paraId="4DE0990A" w14:textId="77777777" w:rsidR="001038F7" w:rsidRPr="00552936" w:rsidRDefault="001038F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2A690933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966FDA1" w14:textId="000F3F2D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F1CDB89" w14:textId="1FEEA8CF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11EECA3" w14:textId="185FE95F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60163864" w14:textId="77777777" w:rsidR="00352277" w:rsidRPr="0039384D" w:rsidRDefault="00352277" w:rsidP="00A17949">
      <w:pPr>
        <w:pStyle w:val="TX"/>
        <w:rPr>
          <w:rFonts w:eastAsia="MS Mincho"/>
        </w:rPr>
      </w:pPr>
    </w:p>
    <w:p w14:paraId="7F693D2C" w14:textId="59F11944" w:rsidR="00A17949" w:rsidRDefault="00245433" w:rsidP="00A17949">
      <w:pPr>
        <w:rPr>
          <w:rFonts w:ascii="Georgia" w:eastAsia="MS Mincho" w:hAnsi="Georgia" w:cs="Arial"/>
          <w:color w:val="000000"/>
          <w:sz w:val="22"/>
          <w:szCs w:val="22"/>
        </w:rPr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10BFFCBB" wp14:editId="17A17C57">
                <wp:simplePos x="0" y="0"/>
                <wp:positionH relativeFrom="column">
                  <wp:posOffset>0</wp:posOffset>
                </wp:positionH>
                <wp:positionV relativeFrom="paragraph">
                  <wp:posOffset>172720</wp:posOffset>
                </wp:positionV>
                <wp:extent cx="5797550" cy="1849755"/>
                <wp:effectExtent l="0" t="0" r="6350" b="4445"/>
                <wp:wrapTopAndBottom/>
                <wp:docPr id="142" name="Group 1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50" cy="1849755"/>
                          <a:chOff x="1662" y="-13620"/>
                          <a:chExt cx="5797243" cy="1851926"/>
                        </a:xfrm>
                      </wpg:grpSpPr>
                      <wps:wsp>
                        <wps:cNvPr id="146" name="Rectangle 146"/>
                        <wps:cNvSpPr/>
                        <wps:spPr>
                          <a:xfrm>
                            <a:off x="235527" y="644236"/>
                            <a:ext cx="5563378" cy="854994"/>
                          </a:xfrm>
                          <a:prstGeom prst="rect">
                            <a:avLst/>
                          </a:prstGeom>
                          <a:solidFill>
                            <a:srgbClr val="9DC28B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7" name="Picture 147"/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662" y="18"/>
                            <a:ext cx="1224130" cy="18382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8" name="Text Box 148"/>
                        <wps:cNvSpPr txBox="1"/>
                        <wps:spPr>
                          <a:xfrm>
                            <a:off x="1309253" y="762000"/>
                            <a:ext cx="4136287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4BA13A" w14:textId="67B8F204" w:rsidR="002173F3" w:rsidRPr="00171658" w:rsidRDefault="002173F3" w:rsidP="00A17949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171658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Security</w:t>
                              </w:r>
                            </w:p>
                            <w:p w14:paraId="43752069" w14:textId="39BD4555" w:rsidR="002173F3" w:rsidRDefault="002173F3" w:rsidP="00A17949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171658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Solutions that specifically apply to the security screening areas managed by the Transportation Security Administration (TSA)</w:t>
                              </w:r>
                            </w:p>
                            <w:p w14:paraId="7111CC24" w14:textId="425ABB22" w:rsidR="002173F3" w:rsidRPr="00172E1D" w:rsidRDefault="002173F3" w:rsidP="00A17949">
                              <w:pPr>
                                <w:rPr>
                                  <w:rFonts w:ascii="Arial" w:hAnsi="Arial" w:cs="Arial"/>
                                  <w:sz w:val="22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49" name="Group 149"/>
                        <wpg:cNvGrpSpPr/>
                        <wpg:grpSpPr>
                          <a:xfrm>
                            <a:off x="1263590" y="-13620"/>
                            <a:ext cx="4534422" cy="658549"/>
                            <a:chOff x="-4101" y="-13620"/>
                            <a:chExt cx="4534422" cy="658549"/>
                          </a:xfrm>
                        </wpg:grpSpPr>
                        <pic:pic xmlns:pic="http://schemas.openxmlformats.org/drawingml/2006/picture">
                          <pic:nvPicPr>
                            <pic:cNvPr id="150" name="Picture 150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3825" y="104301"/>
                              <a:ext cx="438927" cy="5357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1" name="Picture 1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2" name="Picture 1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43745" y="103909"/>
                              <a:ext cx="443230" cy="535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3" name="Picture 153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0400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" name="Picture 15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757054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5" name="Picture 155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13218" y="-13620"/>
                              <a:ext cx="539515" cy="6585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6" name="Picture 156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74291" y="103808"/>
                              <a:ext cx="438927" cy="53576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7" name="Picture 15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880479" y="104300"/>
                              <a:ext cx="442198" cy="53527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8" name="Picture 15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103685"/>
                              <a:ext cx="438918" cy="53575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9" name="Picture 15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BFFCBB" id="Group 142" o:spid="_x0000_s1101" style="position:absolute;margin-left:0;margin-top:13.6pt;width:456.5pt;height:145.65pt;z-index:251658247;mso-height-relative:margin" coordorigin="16,-136" coordsize="57972,1851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">
                <v:rect id="Rectangle 146" o:spid="_x0000_s1102" style="position:absolute;left:2355;top:6442;width:55634;height:8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" fillcolor="#9dc28b" stroked="f" strokeweight="1pt"/>
                <v:shape id="Picture 147" o:spid="_x0000_s1103" type="#_x0000_t75" style="position:absolute;left:16;width:12241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">
                  <v:imagedata r:id="rId89" o:title=""/>
                  <v:path arrowok="t"/>
                </v:shape>
                <v:shape id="Text Box 148" o:spid="_x0000_s1104" type="#_x0000_t202" style="position:absolute;left:13092;top:7620;width:41363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" filled="f" stroked="f" strokeweight=".5pt">
                  <v:textbox>
                    <w:txbxContent>
                      <w:p w14:paraId="6F4BA13A" w14:textId="67B8F204" w:rsidR="002173F3" w:rsidRPr="00171658" w:rsidRDefault="002173F3" w:rsidP="00A17949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171658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Security</w:t>
                        </w:r>
                      </w:p>
                      <w:p w14:paraId="43752069" w14:textId="39BD4555" w:rsidR="002173F3" w:rsidRDefault="002173F3" w:rsidP="00A17949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171658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Solutions that specifically apply to the security screening areas managed by the Transportation Security Administration (TSA)</w:t>
                        </w:r>
                      </w:p>
                      <w:p w14:paraId="7111CC24" w14:textId="425ABB22" w:rsidR="002173F3" w:rsidRPr="00172E1D" w:rsidRDefault="002173F3" w:rsidP="00A17949">
                        <w:pPr>
                          <w:rPr>
                            <w:rFonts w:ascii="Arial" w:hAnsi="Arial" w:cs="Arial"/>
                            <w:sz w:val="22"/>
                            <w:szCs w:val="18"/>
                          </w:rPr>
                        </w:pPr>
                      </w:p>
                    </w:txbxContent>
                  </v:textbox>
                </v:shape>
                <v:group id="Group 149" o:spid="_x0000_s1105" style="position:absolute;left:12635;top:-136;width:45345;height:6585" coordorigin="-41,-136" coordsize="45344,6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IoB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twX8PhMukKsfAAAA//8DAFBLAQItABQABgAIAAAAIQDb4fbL7gAAAIUBAAATAAAAAAAAAAAA&#10;AAAAAAAAAABbQ29udGVudF9UeXBlc10ueG1sUEsBAi0AFAAGAAgAAAAhAFr0LFu/AAAAFQEAAAsA&#10;AAAAAAAAAAAAAAAAHwEAAF9yZWxzLy5yZWxzUEsBAi0AFAAGAAgAAAAhAEyUigHEAAAA3AAAAA8A&#10;AAAAAAAAAAAAAAAABwIAAGRycy9kb3ducmV2LnhtbFBLBQYAAAAAAwADALcAAAD4AgAAAAA=&#10;">
                  <v:shape id="Picture 150" o:spid="_x0000_s1106" type="#_x0000_t75" alt="Icon&#10;&#10;Description automatically generated" style="position:absolute;left:13238;top:1043;width:4389;height:5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">
                    <v:imagedata r:id="rId82" o:title="Icon&#10;&#10;Description automatically generated"/>
                    <v:path arrowok="t"/>
                  </v:shape>
                  <v:shape id="Picture 151" o:spid="_x0000_s1107" type="#_x0000_t75" style="position:absolute;left:40870;top:1061;width:4433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">
                    <v:imagedata r:id="rId25" o:title=""/>
                    <v:path arrowok="t"/>
                  </v:shape>
                  <v:shape id="Picture 152" o:spid="_x0000_s1108" type="#_x0000_t75" style="position:absolute;left:36437;top:1039;width:4432;height: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">
                    <v:imagedata r:id="rId26" o:title=""/>
                    <v:path arrowok="t"/>
                  </v:shape>
                  <v:shape id="Picture 153" o:spid="_x0000_s1109" type="#_x0000_t75" alt="Icon&#10;&#10;Description automatically generated" style="position:absolute;left:32004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">
                    <v:imagedata r:id="rId27" o:title="Icon&#10;&#10;Description automatically generated"/>
                    <v:path arrowok="t"/>
                  </v:shape>
                  <v:shape id="Picture 154" o:spid="_x0000_s1110" type="#_x0000_t75" style="position:absolute;left:27570;top:1061;width:4432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">
                    <v:imagedata r:id="rId28" o:title=""/>
                    <v:path arrowok="t"/>
                  </v:shape>
                  <v:shape id="Picture 155" o:spid="_x0000_s1111" type="#_x0000_t75" alt="Icon&#10;&#10;Description automatically generated" style="position:absolute;left:22132;top:-136;width:5395;height:6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">
                    <v:imagedata r:id="rId90" o:title="Icon&#10;&#10;Description automatically generated"/>
                    <v:path arrowok="t"/>
                  </v:shape>
                  <v:shape id="Picture 156" o:spid="_x0000_s1112" type="#_x0000_t75" alt="Icon&#10;&#10;Description automatically generated" style="position:absolute;left:17742;top:1038;width:4390;height:5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">
                    <v:imagedata r:id="rId91" o:title="Icon&#10;&#10;Description automatically generated"/>
                    <v:path arrowok="t"/>
                  </v:shape>
                  <v:shape id="Picture 157" o:spid="_x0000_s1113" type="#_x0000_t75" style="position:absolute;left:8804;top:1043;width:4422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">
                    <v:imagedata r:id="rId71" o:title=""/>
                    <v:path arrowok="t"/>
                  </v:shape>
                  <v:shape id="Picture 158" o:spid="_x0000_s1114" type="#_x0000_t75" style="position:absolute;left:4348;top:1036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">
                    <v:imagedata r:id="rId58" o:title=""/>
                    <v:path arrowok="t"/>
                  </v:shape>
                  <v:shape id="Picture 159" o:spid="_x0000_s1115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">
                    <v:imagedata r:id="rId92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p w14:paraId="035CC9CF" w14:textId="77777777" w:rsidR="00A17949" w:rsidRDefault="00A17949" w:rsidP="00A17949">
      <w:pPr>
        <w:pStyle w:val="TX"/>
        <w:rPr>
          <w:rFonts w:eastAsia="MS Mincho"/>
        </w:rPr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3249C0" w:rsidRPr="00060BF6" w14:paraId="4B49513E" w14:textId="77777777" w:rsidTr="009B60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628D3D46" w14:textId="77777777" w:rsidR="003249C0" w:rsidRDefault="003249C0" w:rsidP="003249C0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5F749F36" w14:textId="77777777" w:rsidR="003249C0" w:rsidRDefault="003249C0" w:rsidP="003249C0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180CD354" w14:textId="77777777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3F1408E5" w14:textId="60D14649" w:rsidR="003249C0" w:rsidRPr="00060BF6" w:rsidRDefault="00DD5C23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3249C0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7EA608B0" w14:textId="2F321A58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9DC28B"/>
            <w:vAlign w:val="center"/>
          </w:tcPr>
          <w:p w14:paraId="42A83D6D" w14:textId="578241B9" w:rsidR="003249C0" w:rsidRPr="00060BF6" w:rsidRDefault="00B36EE9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 /</w:t>
            </w:r>
            <w:r w:rsidR="003249C0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9B6067" w:rsidRPr="00552936" w14:paraId="2B5E25FA" w14:textId="77777777" w:rsidTr="009B6067">
        <w:trPr>
          <w:trHeight w:val="439"/>
        </w:trPr>
        <w:tc>
          <w:tcPr>
            <w:tcW w:w="828" w:type="dxa"/>
            <w:shd w:val="clear" w:color="auto" w:fill="9DC28B"/>
            <w:vAlign w:val="center"/>
          </w:tcPr>
          <w:p w14:paraId="56BE9EC6" w14:textId="24A04B60" w:rsidR="009B6067" w:rsidRDefault="009573D3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785A26" wp14:editId="08272718">
                  <wp:extent cx="320040" cy="320040"/>
                  <wp:effectExtent l="0" t="0" r="0" b="0"/>
                  <wp:docPr id="276" name="Picture 27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Picture 276" descr="Icon&#10;&#10;Description automatically generated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69DDF74E" w14:textId="2EF9460E" w:rsidR="009B6067" w:rsidRPr="00C32717" w:rsidRDefault="009B6067" w:rsidP="00666AE4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irtual/Digital Queue Solution</w:t>
            </w:r>
            <w:r w:rsidR="00420018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03656253" w14:textId="15C5890D" w:rsidR="009B6067" w:rsidRPr="00060BF6" w:rsidRDefault="009B6067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564F3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6379CEB6" w14:textId="12DF1D27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52FBFDAC" w14:textId="77777777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9DC28B"/>
            <w:vAlign w:val="center"/>
          </w:tcPr>
          <w:p w14:paraId="283F9C5B" w14:textId="77777777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71AB1F9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D52C923" w14:textId="1E5CC3F9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BFB061A" w14:textId="3A689FAD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825EABD" w14:textId="7265AAE9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9B6067" w:rsidRPr="00552936" w14:paraId="7213DBB7" w14:textId="77777777" w:rsidTr="009B6067">
        <w:trPr>
          <w:trHeight w:val="439"/>
        </w:trPr>
        <w:tc>
          <w:tcPr>
            <w:tcW w:w="828" w:type="dxa"/>
            <w:shd w:val="clear" w:color="auto" w:fill="9DC28B"/>
            <w:vAlign w:val="center"/>
          </w:tcPr>
          <w:p w14:paraId="3094A0AF" w14:textId="13637ED8" w:rsidR="009B6067" w:rsidRDefault="00511DE5" w:rsidP="00785A59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6B05E07C" wp14:editId="5B81E1D7">
                  <wp:extent cx="320040" cy="320040"/>
                  <wp:effectExtent l="0" t="0" r="0" b="0"/>
                  <wp:docPr id="376" name="Picture 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" name="Picture 376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50E52A45" w14:textId="583D2571" w:rsidR="009B6067" w:rsidRPr="00C32717" w:rsidRDefault="009B6067" w:rsidP="00785A59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TSA Credential Authentication Technology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02938AF6" w14:textId="1EA46051" w:rsidR="009B6067" w:rsidRPr="00060BF6" w:rsidRDefault="009B6067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564F36"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7146B670" w14:textId="4284E76D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40D1D3F0" w14:textId="2C471564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9DC28B"/>
            <w:vAlign w:val="center"/>
          </w:tcPr>
          <w:p w14:paraId="4CBC624C" w14:textId="77777777" w:rsidR="009B6067" w:rsidRPr="00552936" w:rsidRDefault="009B6067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39DEDF2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E09ABA0" w14:textId="493D44DB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409C4CF" w14:textId="3AEAB7A6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5D00F12" w14:textId="256E8220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F05E72" w:rsidRPr="00552936" w14:paraId="1AEF7327" w14:textId="77777777" w:rsidTr="00785A59">
        <w:trPr>
          <w:trHeight w:val="439"/>
        </w:trPr>
        <w:tc>
          <w:tcPr>
            <w:tcW w:w="828" w:type="dxa"/>
            <w:shd w:val="clear" w:color="auto" w:fill="9DC28B"/>
            <w:vAlign w:val="center"/>
          </w:tcPr>
          <w:p w14:paraId="33E5F1FE" w14:textId="5420DBB7" w:rsidR="00F05E72" w:rsidRDefault="006A2A1A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B99D6F9" wp14:editId="27D8B99E">
                  <wp:extent cx="320040" cy="320040"/>
                  <wp:effectExtent l="0" t="0" r="0" b="0"/>
                  <wp:docPr id="273" name="Picture 27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 descr="Icon&#10;&#10;Description automatically generated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17816475" w14:textId="73545060" w:rsidR="00F05E72" w:rsidRPr="00C32717" w:rsidRDefault="00F05E72" w:rsidP="00785A59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Baggage Screening Systems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59F7A568" w14:textId="5408753A" w:rsidR="00F05E72" w:rsidRPr="00060BF6" w:rsidRDefault="00F05E72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7171F6"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0C917CDF" w14:textId="4774145A" w:rsidR="00F05E72" w:rsidRPr="00552936" w:rsidRDefault="00F05E72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447034AE" w14:textId="2BD974E8" w:rsidR="00F05E72" w:rsidRPr="00552936" w:rsidRDefault="00F05E72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9DC28B"/>
            <w:vAlign w:val="center"/>
          </w:tcPr>
          <w:p w14:paraId="1FA1BD7F" w14:textId="77777777" w:rsidR="00F05E72" w:rsidRPr="00552936" w:rsidRDefault="00F05E72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3EA3064D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DD0494E" w14:textId="02614A9B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A991339" w14:textId="36ACE9B3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D833C09" w14:textId="48E1C394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F05E72" w:rsidRPr="00552936" w14:paraId="1B76C799" w14:textId="77777777" w:rsidTr="00785A59">
        <w:trPr>
          <w:trHeight w:val="439"/>
        </w:trPr>
        <w:tc>
          <w:tcPr>
            <w:tcW w:w="828" w:type="dxa"/>
            <w:shd w:val="clear" w:color="auto" w:fill="9DC28B"/>
            <w:vAlign w:val="center"/>
          </w:tcPr>
          <w:p w14:paraId="67D0C3A2" w14:textId="0AF2BC48" w:rsidR="00F05E72" w:rsidRDefault="00F91512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D2DD7F2" wp14:editId="02C224D4">
                  <wp:extent cx="320040" cy="320040"/>
                  <wp:effectExtent l="0" t="0" r="0" b="0"/>
                  <wp:docPr id="457" name="Picture 4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7" name="Picture 457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4EEE13F0" w14:textId="687E9A68" w:rsidR="00F05E72" w:rsidRPr="00C32717" w:rsidRDefault="00F05E72" w:rsidP="00785A59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utomated Access Systems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1E7FC238" w14:textId="2201E888" w:rsidR="00F05E72" w:rsidRPr="00060BF6" w:rsidRDefault="00F05E72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CF730E"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264AA4A1" w14:textId="0E6757CA" w:rsidR="00F05E72" w:rsidRPr="00552936" w:rsidRDefault="00F05E72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189A7681" w14:textId="32195516" w:rsidR="00F05E72" w:rsidRPr="00552936" w:rsidRDefault="00F05E72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9DC28B"/>
            <w:vAlign w:val="center"/>
          </w:tcPr>
          <w:p w14:paraId="78C0E74F" w14:textId="77777777" w:rsidR="00F05E72" w:rsidRPr="00552936" w:rsidRDefault="00F05E72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1038F7" w:rsidRPr="00BA6247" w14:paraId="64FC467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CA6159C" w14:textId="02494F52" w:rsidR="001038F7" w:rsidRPr="00CA5632" w:rsidRDefault="001038F7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A97D9A4" w14:textId="046CF473" w:rsidR="001038F7" w:rsidRPr="00BA6247" w:rsidRDefault="001038F7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E85257F" w14:textId="5DE341FB" w:rsidR="001038F7" w:rsidRPr="00BA6247" w:rsidRDefault="001038F7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E58C6" w:rsidRPr="00552936" w14:paraId="20692CA2" w14:textId="77777777" w:rsidTr="00F1340D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5323BD2D" w14:textId="463CBBD9" w:rsidR="00DE58C6" w:rsidRPr="00C32717" w:rsidRDefault="00DE58C6" w:rsidP="00DE58C6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hanced Advanced Imaging Technology (eAIT)</w:t>
            </w: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1D1D490E" w14:textId="4D268902" w:rsidR="00DE58C6" w:rsidRPr="00060BF6" w:rsidRDefault="00DE58C6" w:rsidP="002173F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07887289" w14:textId="77777777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9DC28B"/>
            <w:vAlign w:val="center"/>
          </w:tcPr>
          <w:p w14:paraId="189E9A15" w14:textId="77777777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9DC28B"/>
            <w:vAlign w:val="center"/>
          </w:tcPr>
          <w:p w14:paraId="1789E6D5" w14:textId="538CE513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2173F3" w:rsidRPr="00BA6247" w14:paraId="3A200783" w14:textId="77777777" w:rsidTr="002173F3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A51B5D9" w14:textId="77777777" w:rsidR="002173F3" w:rsidRPr="00CA5632" w:rsidRDefault="002173F3" w:rsidP="002173F3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BBA1C86" w14:textId="77777777" w:rsidR="002173F3" w:rsidRPr="00BA6247" w:rsidRDefault="002173F3" w:rsidP="002173F3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DE52096" w14:textId="77777777" w:rsidR="002173F3" w:rsidRPr="00BA6247" w:rsidRDefault="002173F3" w:rsidP="002173F3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17F0947C" w14:textId="1B7A4156" w:rsidR="00C06979" w:rsidRDefault="00C06979"/>
    <w:p w14:paraId="50DF5D01" w14:textId="77777777" w:rsidR="009B6067" w:rsidRDefault="009B6067"/>
    <w:p w14:paraId="21F8859E" w14:textId="4D6031AB" w:rsidR="001E6089" w:rsidRDefault="001E6089" w:rsidP="001E6089">
      <w:pPr>
        <w:rPr>
          <w:rFonts w:ascii="Georgia" w:eastAsia="MS Mincho" w:hAnsi="Georgia" w:cs="Arial"/>
          <w:color w:val="000000"/>
          <w:sz w:val="22"/>
          <w:szCs w:val="22"/>
        </w:rPr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2822D35E" wp14:editId="6D214DE3">
                <wp:simplePos x="0" y="0"/>
                <wp:positionH relativeFrom="column">
                  <wp:posOffset>0</wp:posOffset>
                </wp:positionH>
                <wp:positionV relativeFrom="paragraph">
                  <wp:posOffset>159385</wp:posOffset>
                </wp:positionV>
                <wp:extent cx="5797550" cy="1845310"/>
                <wp:effectExtent l="0" t="0" r="0" b="0"/>
                <wp:wrapTopAndBottom/>
                <wp:docPr id="160" name="Group 1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6701" cy="1845310"/>
                          <a:chOff x="2004" y="-10203"/>
                          <a:chExt cx="5796901" cy="1848509"/>
                        </a:xfrm>
                      </wpg:grpSpPr>
                      <wps:wsp>
                        <wps:cNvPr id="161" name="Rectangle 161"/>
                        <wps:cNvSpPr/>
                        <wps:spPr>
                          <a:xfrm>
                            <a:off x="235527" y="644236"/>
                            <a:ext cx="5563378" cy="854994"/>
                          </a:xfrm>
                          <a:prstGeom prst="rect">
                            <a:avLst/>
                          </a:prstGeom>
                          <a:solidFill>
                            <a:srgbClr val="FEC17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2" name="Picture 172"/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004" y="18"/>
                            <a:ext cx="1223446" cy="18382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4" name="Text Box 174"/>
                        <wps:cNvSpPr txBox="1"/>
                        <wps:spPr>
                          <a:xfrm>
                            <a:off x="1309253" y="762000"/>
                            <a:ext cx="4136287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F88CB3" w14:textId="3762B201" w:rsidR="002173F3" w:rsidRPr="001E6089" w:rsidRDefault="002173F3" w:rsidP="001E6089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Immigration Control</w:t>
                              </w:r>
                            </w:p>
                            <w:p w14:paraId="373A6D4B" w14:textId="3309FA17" w:rsidR="002173F3" w:rsidRDefault="002173F3" w:rsidP="001E6089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171658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 xml:space="preserve">Solutions that specifically apply to the </w:t>
                              </w:r>
                              <w:r w:rsidRPr="00CE074D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 xml:space="preserve">immigration and passport control area </w:t>
                              </w: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managed by U.S. Customs and Border Protection</w:t>
                              </w:r>
                            </w:p>
                            <w:p w14:paraId="577FADEA" w14:textId="77777777" w:rsidR="002173F3" w:rsidRPr="001E6089" w:rsidRDefault="002173F3" w:rsidP="001E6089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  <w14:shadow w14:blurRad="0" w14:dist="127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1263590" y="-10203"/>
                            <a:ext cx="4534422" cy="664141"/>
                            <a:chOff x="-4101" y="-10203"/>
                            <a:chExt cx="4534422" cy="664141"/>
                          </a:xfrm>
                        </wpg:grpSpPr>
                        <pic:pic xmlns:pic="http://schemas.openxmlformats.org/drawingml/2006/picture">
                          <pic:nvPicPr>
                            <pic:cNvPr id="176" name="Picture 176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3825" y="104301"/>
                              <a:ext cx="438927" cy="5357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7" name="Picture 17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8" name="Picture 1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43745" y="103909"/>
                              <a:ext cx="443230" cy="535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9" name="Picture 179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00400" y="103909"/>
                              <a:ext cx="443230" cy="5410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0" name="Picture 1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659364" y="-10203"/>
                              <a:ext cx="548659" cy="66414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1" name="Picture 18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16216" y="106158"/>
                              <a:ext cx="438927" cy="53576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2" name="Picture 18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1774291" y="105671"/>
                              <a:ext cx="438927" cy="5320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3" name="Picture 1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880479" y="104300"/>
                              <a:ext cx="442198" cy="53527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4" name="Picture 1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103685"/>
                              <a:ext cx="438918" cy="53575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5" name="Picture 1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22D35E" id="Group 160" o:spid="_x0000_s1116" style="position:absolute;margin-left:0;margin-top:12.55pt;width:456.5pt;height:145.3pt;z-index:251658248;mso-height-relative:margin" coordorigin="20,-102" coordsize="57969,1848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">
                <v:rect id="Rectangle 161" o:spid="_x0000_s1117" style="position:absolute;left:2355;top:6442;width:55634;height:8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" fillcolor="#fec174" stroked="f" strokeweight="1pt"/>
                <v:shape id="Picture 172" o:spid="_x0000_s1118" type="#_x0000_t75" style="position:absolute;left:20;width:12234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">
                  <v:imagedata r:id="rId102" o:title=""/>
                  <v:path arrowok="t"/>
                </v:shape>
                <v:shape id="Text Box 174" o:spid="_x0000_s1119" type="#_x0000_t202" style="position:absolute;left:13092;top:7620;width:41363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" filled="f" stroked="f" strokeweight=".5pt">
                  <v:textbox>
                    <w:txbxContent>
                      <w:p w14:paraId="01F88CB3" w14:textId="3762B201" w:rsidR="002173F3" w:rsidRPr="001E6089" w:rsidRDefault="002173F3" w:rsidP="001E6089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Immigration Control</w:t>
                        </w:r>
                      </w:p>
                      <w:p w14:paraId="373A6D4B" w14:textId="3309FA17" w:rsidR="002173F3" w:rsidRDefault="002173F3" w:rsidP="001E6089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171658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 xml:space="preserve">Solutions that specifically apply to the </w:t>
                        </w:r>
                        <w:r w:rsidRPr="00CE074D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 xml:space="preserve">immigration and passport control area </w:t>
                        </w: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managed by U.S. Customs and Border Protection</w:t>
                        </w:r>
                      </w:p>
                      <w:p w14:paraId="577FADEA" w14:textId="77777777" w:rsidR="002173F3" w:rsidRPr="001E6089" w:rsidRDefault="002173F3" w:rsidP="001E6089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  <w14:shadow w14:blurRad="0" w14:dist="127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</w:p>
                    </w:txbxContent>
                  </v:textbox>
                </v:shape>
                <v:group id="Group 175" o:spid="_x0000_s1120" style="position:absolute;left:12635;top:-102;width:45345;height:6641" coordorigin="-41,-102" coordsize="45344,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Picture 176" o:spid="_x0000_s1121" type="#_x0000_t75" alt="Icon&#10;&#10;Description automatically generated" style="position:absolute;left:13238;top:1043;width:4389;height:5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">
                    <v:imagedata r:id="rId82" o:title="Icon&#10;&#10;Description automatically generated"/>
                    <v:path arrowok="t"/>
                  </v:shape>
                  <v:shape id="Picture 177" o:spid="_x0000_s1122" type="#_x0000_t75" style="position:absolute;left:40870;top:1061;width:4433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">
                    <v:imagedata r:id="rId25" o:title=""/>
                    <v:path arrowok="t"/>
                  </v:shape>
                  <v:shape id="Picture 178" o:spid="_x0000_s1123" type="#_x0000_t75" style="position:absolute;left:36437;top:1039;width:4432;height: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">
                    <v:imagedata r:id="rId26" o:title=""/>
                    <v:path arrowok="t"/>
                  </v:shape>
                  <v:shape id="Picture 179" o:spid="_x0000_s1124" type="#_x0000_t75" alt="Icon&#10;&#10;Description automatically generated" style="position:absolute;left:32004;top:1039;width:4432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">
                    <v:imagedata r:id="rId27" o:title="Icon&#10;&#10;Description automatically generated"/>
                    <v:path arrowok="t"/>
                  </v:shape>
                  <v:shape id="Picture 180" o:spid="_x0000_s1125" type="#_x0000_t75" style="position:absolute;left:26593;top:-102;width:5487;height:6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">
                    <v:imagedata r:id="rId103" o:title=""/>
                    <v:path arrowok="t"/>
                  </v:shape>
                  <v:shape id="Picture 181" o:spid="_x0000_s1126" type="#_x0000_t75" alt="Icon&#10;&#10;Description automatically generated" style="position:absolute;left:22162;top:1061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">
                    <v:imagedata r:id="rId104" o:title="Icon&#10;&#10;Description automatically generated"/>
                    <v:path arrowok="t"/>
                  </v:shape>
                  <v:shape id="Picture 182" o:spid="_x0000_s1127" type="#_x0000_t75" style="position:absolute;left:17742;top:1056;width:4390;height:5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">
                    <v:imagedata r:id="rId105" o:title=""/>
                    <v:path arrowok="t"/>
                  </v:shape>
                  <v:shape id="Picture 183" o:spid="_x0000_s1128" type="#_x0000_t75" style="position:absolute;left:8804;top:1043;width:4422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">
                    <v:imagedata r:id="rId71" o:title=""/>
                    <v:path arrowok="t"/>
                  </v:shape>
                  <v:shape id="Picture 184" o:spid="_x0000_s1129" type="#_x0000_t75" style="position:absolute;left:4348;top:1036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">
                    <v:imagedata r:id="rId106" o:title=""/>
                    <v:path arrowok="t"/>
                  </v:shape>
                  <v:shape id="Picture 185" o:spid="_x0000_s1130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">
                    <v:imagedata r:id="rId92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p w14:paraId="562AC295" w14:textId="77777777" w:rsidR="001E6089" w:rsidRDefault="001E6089" w:rsidP="00245433">
      <w:pPr>
        <w:pStyle w:val="TX"/>
        <w:rPr>
          <w:rFonts w:eastAsia="MS Mincho"/>
        </w:rPr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3249C0" w:rsidRPr="00060BF6" w14:paraId="14F6A812" w14:textId="77777777" w:rsidTr="00E375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62C21EC1" w14:textId="77777777" w:rsidR="003249C0" w:rsidRDefault="003249C0" w:rsidP="003249C0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4C22B88A" w14:textId="77777777" w:rsidR="003249C0" w:rsidRDefault="003249C0" w:rsidP="003249C0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6B0E6B95" w14:textId="77777777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23423116" w14:textId="3B2042EE" w:rsidR="003249C0" w:rsidRPr="00060BF6" w:rsidRDefault="00DD5C23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3249C0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3D61D982" w14:textId="4D2E9301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EC174"/>
            <w:vAlign w:val="center"/>
          </w:tcPr>
          <w:p w14:paraId="6DE212C3" w14:textId="5FB46D71" w:rsidR="003249C0" w:rsidRPr="00060BF6" w:rsidRDefault="00B36EE9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 /</w:t>
            </w:r>
            <w:r w:rsidR="003249C0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391F50" w:rsidRPr="00552936" w14:paraId="6DE82625" w14:textId="77777777" w:rsidTr="00E37594">
        <w:trPr>
          <w:trHeight w:val="439"/>
        </w:trPr>
        <w:tc>
          <w:tcPr>
            <w:tcW w:w="828" w:type="dxa"/>
            <w:shd w:val="clear" w:color="auto" w:fill="FEC174"/>
            <w:vAlign w:val="center"/>
          </w:tcPr>
          <w:p w14:paraId="559A7D4D" w14:textId="5BE8AEA3" w:rsidR="00391F50" w:rsidRDefault="006A1F1A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88089A5" wp14:editId="462D3E08">
                  <wp:extent cx="320040" cy="320040"/>
                  <wp:effectExtent l="0" t="0" r="0" b="0"/>
                  <wp:docPr id="294" name="Picture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Picture 294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22C5C6BF" w14:textId="2C0163EC" w:rsidR="00391F50" w:rsidRPr="003523C4" w:rsidRDefault="004F0AF0" w:rsidP="00785A59">
            <w:pPr>
              <w:pStyle w:val="TB"/>
              <w:rPr>
                <w:b/>
                <w:bCs/>
                <w:color w:val="FFFFFF" w:themeColor="background1"/>
              </w:rPr>
            </w:pPr>
            <w:r w:rsidRPr="00892E7B">
              <w:rPr>
                <w:b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utomated Access Systems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186643B6" w14:textId="63A16D06" w:rsidR="00391F50" w:rsidRPr="00060BF6" w:rsidRDefault="00391F50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F56862"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26406B0B" w14:textId="6CED0DC0" w:rsidR="00391F50" w:rsidRPr="00552936" w:rsidRDefault="00391F5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10575B3E" w14:textId="59AF388D" w:rsidR="00391F50" w:rsidRPr="00552936" w:rsidRDefault="00391F5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EC174"/>
            <w:vAlign w:val="center"/>
          </w:tcPr>
          <w:p w14:paraId="02540FA0" w14:textId="77777777" w:rsidR="00391F50" w:rsidRPr="00552936" w:rsidRDefault="00391F5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F91512" w:rsidRPr="00BA6247" w14:paraId="5A3615F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B50FED5" w14:textId="169D72B2" w:rsidR="00F91512" w:rsidRPr="00CA5632" w:rsidRDefault="00F91512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D4D1F9A" w14:textId="5FCCDD34" w:rsidR="00F91512" w:rsidRPr="00BA6247" w:rsidRDefault="00F91512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2C211EA" w14:textId="5CA1097E" w:rsidR="00F91512" w:rsidRPr="00BA6247" w:rsidRDefault="00F91512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391F50" w:rsidRPr="00552936" w14:paraId="72CE613E" w14:textId="77777777" w:rsidTr="00E37594">
        <w:trPr>
          <w:trHeight w:val="439"/>
        </w:trPr>
        <w:tc>
          <w:tcPr>
            <w:tcW w:w="828" w:type="dxa"/>
            <w:shd w:val="clear" w:color="auto" w:fill="FEC174"/>
            <w:vAlign w:val="center"/>
          </w:tcPr>
          <w:p w14:paraId="3ACC5092" w14:textId="08EF0897" w:rsidR="00391F50" w:rsidRDefault="009C73F3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8C17FF1" wp14:editId="125625C8">
                  <wp:extent cx="320040" cy="32004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8" name="Picture 638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4B3BB2E7" w14:textId="491B5EFD" w:rsidR="00391F50" w:rsidRPr="00C32717" w:rsidRDefault="009C73F3" w:rsidP="00666AE4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elf-Service Kiosks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4C4B14CB" w14:textId="77777777" w:rsidR="00391F50" w:rsidRPr="00060BF6" w:rsidRDefault="00391F50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77699785" w14:textId="78DFFEA7" w:rsidR="00391F50" w:rsidRPr="00552936" w:rsidRDefault="00391F5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28E6B91C" w14:textId="77777777" w:rsidR="00391F50" w:rsidRPr="00552936" w:rsidRDefault="00391F5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EC174"/>
            <w:vAlign w:val="center"/>
          </w:tcPr>
          <w:p w14:paraId="36584150" w14:textId="77777777" w:rsidR="00391F50" w:rsidRPr="00552936" w:rsidRDefault="00391F50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F91512" w:rsidRPr="00BA6247" w14:paraId="19A8F1C0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A84D609" w14:textId="419EAB46" w:rsidR="00F91512" w:rsidRPr="00CA5632" w:rsidRDefault="00F91512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513F12F" w14:textId="2AA4EBD7" w:rsidR="00F91512" w:rsidRPr="00BA6247" w:rsidRDefault="00F91512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91870B7" w14:textId="3B0C5CDD" w:rsidR="00F91512" w:rsidRPr="00BA6247" w:rsidRDefault="00F91512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476A29" w:rsidRPr="00552936" w14:paraId="6634B8CD" w14:textId="77777777" w:rsidTr="00785A59">
        <w:trPr>
          <w:trHeight w:val="439"/>
        </w:trPr>
        <w:tc>
          <w:tcPr>
            <w:tcW w:w="828" w:type="dxa"/>
            <w:shd w:val="clear" w:color="auto" w:fill="FEC174"/>
            <w:vAlign w:val="center"/>
          </w:tcPr>
          <w:p w14:paraId="6B7CCC25" w14:textId="3A17FD3B" w:rsidR="00476A29" w:rsidRDefault="009C73F3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84BBB68" wp14:editId="1C617015">
                  <wp:extent cx="320040" cy="32004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" name="Picture 686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2DB08A46" w14:textId="14D1F899" w:rsidR="00476A29" w:rsidRPr="00C32717" w:rsidRDefault="009C73F3" w:rsidP="00785A59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Biometric Technology</w:t>
            </w:r>
            <w:r w:rsidRPr="00C32717" w:rsidDel="009C73F3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68B56962" w14:textId="77777777" w:rsidR="00476A29" w:rsidRPr="00060BF6" w:rsidRDefault="00476A29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1298B929" w14:textId="3D66EFF6" w:rsidR="00476A29" w:rsidRPr="00552936" w:rsidRDefault="00476A29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0804043C" w14:textId="77777777" w:rsidR="00476A29" w:rsidRPr="00552936" w:rsidRDefault="00476A29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EC174"/>
            <w:vAlign w:val="center"/>
          </w:tcPr>
          <w:p w14:paraId="1D2316F7" w14:textId="77777777" w:rsidR="00476A29" w:rsidRPr="00552936" w:rsidRDefault="00476A29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F91512" w:rsidRPr="00BA6247" w14:paraId="1F60EE0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82CA020" w14:textId="0134E9E5" w:rsidR="00F91512" w:rsidRPr="00CA5632" w:rsidRDefault="00F91512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lastRenderedPageBreak/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307DB7E" w14:textId="5157004A" w:rsidR="00F91512" w:rsidRPr="00BA6247" w:rsidRDefault="00F91512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3F7C51F5" w14:textId="1C367370" w:rsidR="00F91512" w:rsidRPr="00BA6247" w:rsidRDefault="00F91512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E58C6" w:rsidRPr="00552936" w14:paraId="3DA80006" w14:textId="77777777" w:rsidTr="000A2432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0D364451" w14:textId="44501BBE" w:rsidR="00DE58C6" w:rsidRPr="00C32717" w:rsidRDefault="00DE58C6" w:rsidP="002173F3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utomated Passport Control Kiosks</w:t>
            </w:r>
            <w:r w:rsidRPr="00C32717" w:rsidDel="009C73F3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75E79158" w14:textId="70832909" w:rsidR="00DE58C6" w:rsidRPr="00060BF6" w:rsidRDefault="00DE58C6" w:rsidP="002173F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4FBFC678" w14:textId="77777777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0B2DB9D8" w14:textId="33F95333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EC174"/>
            <w:vAlign w:val="center"/>
          </w:tcPr>
          <w:p w14:paraId="743F5B8C" w14:textId="39311E8F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2173F3" w:rsidRPr="00BA6247" w14:paraId="31499561" w14:textId="77777777" w:rsidTr="002173F3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E7FF2ED" w14:textId="77777777" w:rsidR="002173F3" w:rsidRPr="00CA5632" w:rsidRDefault="002173F3" w:rsidP="002173F3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D974F6F" w14:textId="77777777" w:rsidR="002173F3" w:rsidRPr="00BA6247" w:rsidRDefault="002173F3" w:rsidP="002173F3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0CF06ED" w14:textId="77777777" w:rsidR="002173F3" w:rsidRPr="00BA6247" w:rsidRDefault="002173F3" w:rsidP="002173F3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E58C6" w:rsidRPr="00552936" w14:paraId="7119665E" w14:textId="77777777" w:rsidTr="00AE4745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613775C6" w14:textId="070CDFF4" w:rsidR="00DE58C6" w:rsidRPr="00C32717" w:rsidRDefault="00DE58C6" w:rsidP="002173F3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etail, Food and Beverage Purchase, and Delivery Options</w:t>
            </w:r>
            <w:r w:rsidRPr="00C32717" w:rsidDel="009C73F3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27AE117C" w14:textId="1F88A764" w:rsidR="00DE58C6" w:rsidRPr="00060BF6" w:rsidRDefault="00DE58C6" w:rsidP="002173F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$-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5BE192BE" w14:textId="0919EBA1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77C774E9" w14:textId="50E5275F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EC174"/>
            <w:vAlign w:val="center"/>
          </w:tcPr>
          <w:p w14:paraId="39DD1272" w14:textId="6B67A3A4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2173F3" w:rsidRPr="00BA6247" w14:paraId="31D74026" w14:textId="77777777" w:rsidTr="002173F3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4B8F135" w14:textId="77777777" w:rsidR="002173F3" w:rsidRPr="00CA5632" w:rsidRDefault="002173F3" w:rsidP="002173F3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60A2D4F" w14:textId="77777777" w:rsidR="002173F3" w:rsidRPr="00BA6247" w:rsidRDefault="002173F3" w:rsidP="002173F3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0F790C3D" w14:textId="77777777" w:rsidR="002173F3" w:rsidRPr="00BA6247" w:rsidRDefault="002173F3" w:rsidP="002173F3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E58C6" w:rsidRPr="00552936" w14:paraId="4938359B" w14:textId="77777777" w:rsidTr="0030216E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67FD57E5" w14:textId="0771D56F" w:rsidR="00DE58C6" w:rsidRPr="00C32717" w:rsidRDefault="00DE58C6" w:rsidP="002173F3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Virtual Queue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7D21EA4B" w14:textId="7D07D59F" w:rsidR="00DE58C6" w:rsidRPr="00060BF6" w:rsidRDefault="00DE58C6" w:rsidP="002173F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192633FD" w14:textId="77777777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EC174"/>
            <w:vAlign w:val="center"/>
          </w:tcPr>
          <w:p w14:paraId="69A52462" w14:textId="77777777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EC174"/>
            <w:vAlign w:val="center"/>
          </w:tcPr>
          <w:p w14:paraId="7F71BBA2" w14:textId="7963D518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2173F3" w:rsidRPr="00BA6247" w14:paraId="2E31910D" w14:textId="77777777" w:rsidTr="002173F3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BF9AE8A" w14:textId="77777777" w:rsidR="002173F3" w:rsidRPr="00CA5632" w:rsidRDefault="002173F3" w:rsidP="002173F3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4A9CDC8" w14:textId="77777777" w:rsidR="002173F3" w:rsidRPr="00BA6247" w:rsidRDefault="002173F3" w:rsidP="002173F3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1484FFD" w14:textId="77777777" w:rsidR="002173F3" w:rsidRPr="00BA6247" w:rsidRDefault="002173F3" w:rsidP="002173F3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1904A888" w14:textId="77777777" w:rsidR="00391F50" w:rsidRDefault="00391F50" w:rsidP="00245433">
      <w:pPr>
        <w:pStyle w:val="TX"/>
        <w:rPr>
          <w:rFonts w:eastAsia="MS Mincho"/>
        </w:rPr>
      </w:pPr>
    </w:p>
    <w:p w14:paraId="17B69F7A" w14:textId="77777777" w:rsidR="006B31B8" w:rsidRDefault="006B31B8" w:rsidP="0024764A">
      <w:pPr>
        <w:pStyle w:val="TX"/>
        <w:rPr>
          <w:rFonts w:eastAsia="MS Mincho"/>
        </w:rPr>
      </w:pPr>
    </w:p>
    <w:p w14:paraId="25963A31" w14:textId="77777777" w:rsidR="006B31B8" w:rsidRPr="0024764A" w:rsidRDefault="006B31B8" w:rsidP="0024764A">
      <w:pPr>
        <w:pStyle w:val="TX"/>
        <w:rPr>
          <w:rFonts w:eastAsia="MS Mincho"/>
        </w:rPr>
      </w:pPr>
    </w:p>
    <w:p w14:paraId="29EEA1CE" w14:textId="249A64AA" w:rsidR="00217B16" w:rsidRPr="0024764A" w:rsidRDefault="0024764A" w:rsidP="0024764A">
      <w:pPr>
        <w:pStyle w:val="TX"/>
        <w:rPr>
          <w:rFonts w:eastAsia="MS Mincho"/>
        </w:rPr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3F8E49E9" wp14:editId="2A8720D6">
                <wp:simplePos x="0" y="0"/>
                <wp:positionH relativeFrom="column">
                  <wp:posOffset>0</wp:posOffset>
                </wp:positionH>
                <wp:positionV relativeFrom="paragraph">
                  <wp:posOffset>322242</wp:posOffset>
                </wp:positionV>
                <wp:extent cx="5797550" cy="1848485"/>
                <wp:effectExtent l="0" t="0" r="0" b="5715"/>
                <wp:wrapTopAndBottom/>
                <wp:docPr id="186" name="Group 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6396" cy="1848485"/>
                          <a:chOff x="2309" y="-14308"/>
                          <a:chExt cx="5796596" cy="1852614"/>
                        </a:xfrm>
                      </wpg:grpSpPr>
                      <wps:wsp>
                        <wps:cNvPr id="187" name="Rectangle 187"/>
                        <wps:cNvSpPr/>
                        <wps:spPr>
                          <a:xfrm>
                            <a:off x="235527" y="644236"/>
                            <a:ext cx="5563378" cy="854994"/>
                          </a:xfrm>
                          <a:prstGeom prst="rect">
                            <a:avLst/>
                          </a:prstGeom>
                          <a:solidFill>
                            <a:srgbClr val="F9AF7B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8" name="Picture 188"/>
                          <pic:cNvPicPr>
                            <a:picLocks noChangeAspect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309" y="18"/>
                            <a:ext cx="1222836" cy="18382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9" name="Text Box 189"/>
                        <wps:cNvSpPr txBox="1"/>
                        <wps:spPr>
                          <a:xfrm>
                            <a:off x="1309253" y="762000"/>
                            <a:ext cx="4136287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5306B128" w14:textId="4F1FE954" w:rsidR="002173F3" w:rsidRPr="003D4A08" w:rsidRDefault="002173F3" w:rsidP="00217B16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3D4A08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Airside</w:t>
                              </w:r>
                            </w:p>
                            <w:p w14:paraId="42C7328F" w14:textId="167E9683" w:rsidR="002173F3" w:rsidRPr="003D4A08" w:rsidRDefault="002173F3" w:rsidP="00217B16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  <w:r w:rsidRPr="003D4A08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 xml:space="preserve">Solutions that specifically apply to </w:t>
                              </w: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areas such as holdrooms, airside concessions and shopping, and other amenities</w:t>
                              </w:r>
                            </w:p>
                            <w:p w14:paraId="6EEB686B" w14:textId="77777777" w:rsidR="002173F3" w:rsidRPr="003D4A08" w:rsidRDefault="002173F3" w:rsidP="00217B16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0" name="Group 190"/>
                        <wpg:cNvGrpSpPr/>
                        <wpg:grpSpPr>
                          <a:xfrm>
                            <a:off x="1263590" y="-14308"/>
                            <a:ext cx="4534422" cy="662849"/>
                            <a:chOff x="-4101" y="-14308"/>
                            <a:chExt cx="4534422" cy="662849"/>
                          </a:xfrm>
                        </wpg:grpSpPr>
                        <pic:pic xmlns:pic="http://schemas.openxmlformats.org/drawingml/2006/picture">
                          <pic:nvPicPr>
                            <pic:cNvPr id="191" name="Picture 19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3825" y="104301"/>
                              <a:ext cx="438927" cy="5357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2" name="Picture 1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3" name="Picture 1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43745" y="103909"/>
                              <a:ext cx="443230" cy="5359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4" name="Picture 194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06528" y="-14308"/>
                              <a:ext cx="539515" cy="65854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5" name="Picture 19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658457" y="106158"/>
                              <a:ext cx="448071" cy="5423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6" name="Picture 196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16216" y="106158"/>
                              <a:ext cx="438927" cy="53576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7" name="Picture 1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1774291" y="105538"/>
                              <a:ext cx="438927" cy="53230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8" name="Picture 19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880479" y="104300"/>
                              <a:ext cx="442198" cy="53527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9" name="Picture 1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103685"/>
                              <a:ext cx="438918" cy="53575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8E49E9" id="Group 186" o:spid="_x0000_s1131" style="position:absolute;left:0;text-align:left;margin-left:0;margin-top:25.35pt;width:456.5pt;height:145.55pt;z-index:251658249;mso-height-relative:margin" coordorigin="23,-143" coordsize="57965,1852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">
                <v:rect id="Rectangle 187" o:spid="_x0000_s1132" style="position:absolute;left:2355;top:6442;width:55634;height:8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" fillcolor="#f9af7b" stroked="f" strokeweight="1pt"/>
                <v:shape id="Picture 188" o:spid="_x0000_s1133" type="#_x0000_t75" style="position:absolute;left:23;width:12228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">
                  <v:imagedata r:id="rId114" o:title=""/>
                  <v:path arrowok="t"/>
                </v:shape>
                <v:shape id="Text Box 189" o:spid="_x0000_s1134" type="#_x0000_t202" style="position:absolute;left:13092;top:7620;width:41363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" filled="f" stroked="f" strokeweight=".5pt">
                  <v:textbox>
                    <w:txbxContent>
                      <w:p w14:paraId="5306B128" w14:textId="4F1FE954" w:rsidR="002173F3" w:rsidRPr="003D4A08" w:rsidRDefault="002173F3" w:rsidP="00217B16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3D4A08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Airside</w:t>
                        </w:r>
                      </w:p>
                      <w:p w14:paraId="42C7328F" w14:textId="167E9683" w:rsidR="002173F3" w:rsidRPr="003D4A08" w:rsidRDefault="002173F3" w:rsidP="00217B16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  <w:r w:rsidRPr="003D4A08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 xml:space="preserve">Solutions that specifically apply to </w:t>
                        </w: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areas such as holdrooms, airside concessions and shopping, and other amenities</w:t>
                        </w:r>
                      </w:p>
                      <w:p w14:paraId="6EEB686B" w14:textId="77777777" w:rsidR="002173F3" w:rsidRPr="003D4A08" w:rsidRDefault="002173F3" w:rsidP="00217B16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</w:p>
                    </w:txbxContent>
                  </v:textbox>
                </v:shape>
                <v:group id="Group 190" o:spid="_x0000_s1135" style="position:absolute;left:12635;top:-143;width:45345;height:6628" coordorigin="-41,-143" coordsize="45344,6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shape id="Picture 191" o:spid="_x0000_s1136" type="#_x0000_t75" alt="Icon&#10;&#10;Description automatically generated" style="position:absolute;left:13238;top:1043;width:4389;height:5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">
                    <v:imagedata r:id="rId82" o:title="Icon&#10;&#10;Description automatically generated"/>
                    <v:path arrowok="t"/>
                  </v:shape>
                  <v:shape id="Picture 192" o:spid="_x0000_s1137" type="#_x0000_t75" style="position:absolute;left:40870;top:1061;width:4433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">
                    <v:imagedata r:id="rId25" o:title=""/>
                    <v:path arrowok="t"/>
                  </v:shape>
                  <v:shape id="Picture 193" o:spid="_x0000_s1138" type="#_x0000_t75" style="position:absolute;left:36437;top:1039;width:4432;height: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">
                    <v:imagedata r:id="rId115" o:title=""/>
                    <v:path arrowok="t"/>
                  </v:shape>
                  <v:shape id="Picture 194" o:spid="_x0000_s1139" type="#_x0000_t75" alt="Icon&#10;&#10;Description automatically generated" style="position:absolute;left:31065;top:-143;width:5395;height:6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">
                    <v:imagedata r:id="rId116" o:title="Icon&#10;&#10;Description automatically generated"/>
                    <v:path arrowok="t"/>
                  </v:shape>
                  <v:shape id="Picture 195" o:spid="_x0000_s1140" type="#_x0000_t75" style="position:absolute;left:26584;top:1061;width:4481;height:5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">
                    <v:imagedata r:id="rId117" o:title=""/>
                    <v:path arrowok="t"/>
                  </v:shape>
                  <v:shape id="Picture 196" o:spid="_x0000_s1141" type="#_x0000_t75" alt="Icon&#10;&#10;Description automatically generated" style="position:absolute;left:22162;top:1061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">
                    <v:imagedata r:id="rId104" o:title="Icon&#10;&#10;Description automatically generated"/>
                    <v:path arrowok="t"/>
                  </v:shape>
                  <v:shape id="Picture 197" o:spid="_x0000_s1142" type="#_x0000_t75" style="position:absolute;left:17742;top:1055;width:4390;height:53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">
                    <v:imagedata r:id="rId105" o:title=""/>
                    <v:path arrowok="t"/>
                  </v:shape>
                  <v:shape id="Picture 198" o:spid="_x0000_s1143" type="#_x0000_t75" style="position:absolute;left:8804;top:1043;width:4422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">
                    <v:imagedata r:id="rId71" o:title=""/>
                    <v:path arrowok="t"/>
                  </v:shape>
                  <v:shape id="Picture 199" o:spid="_x0000_s1144" type="#_x0000_t75" style="position:absolute;left:4348;top:1036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">
                    <v:imagedata r:id="rId106" o:title=""/>
                    <v:path arrowok="t"/>
                  </v:shape>
                  <v:shape id="Picture 200" o:spid="_x0000_s1145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">
                    <v:imagedata r:id="rId92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p w14:paraId="3F075238" w14:textId="29CC7B14" w:rsidR="00217B16" w:rsidRDefault="00217B16" w:rsidP="00217B16">
      <w:pPr>
        <w:rPr>
          <w:rFonts w:ascii="Georgia" w:eastAsia="MS Mincho" w:hAnsi="Georgia" w:cs="Arial"/>
          <w:color w:val="000000"/>
          <w:sz w:val="22"/>
          <w:szCs w:val="22"/>
        </w:rPr>
      </w:pPr>
    </w:p>
    <w:p w14:paraId="00CF7FF2" w14:textId="4564A5D2" w:rsidR="00386CE3" w:rsidRDefault="00386CE3" w:rsidP="00C358E0">
      <w:pPr>
        <w:pStyle w:val="TX"/>
        <w:rPr>
          <w:rFonts w:eastAsia="MS Mincho"/>
        </w:rPr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3249C0" w:rsidRPr="00060BF6" w14:paraId="5DB98C51" w14:textId="77777777" w:rsidTr="000B06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4DD7A560" w14:textId="77777777" w:rsidR="003249C0" w:rsidRDefault="003249C0" w:rsidP="003249C0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64F0319C" w14:textId="77777777" w:rsidR="003249C0" w:rsidRDefault="003249C0" w:rsidP="003249C0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6DAC106D" w14:textId="77777777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7CFF0EDE" w14:textId="27D75EBF" w:rsidR="003249C0" w:rsidRPr="00060BF6" w:rsidRDefault="00DD5C23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3249C0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5FEA62CB" w14:textId="27BD190A" w:rsidR="003249C0" w:rsidRPr="00060BF6" w:rsidRDefault="003249C0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9AF7B"/>
            <w:vAlign w:val="center"/>
          </w:tcPr>
          <w:p w14:paraId="3DDCE13C" w14:textId="0C5A7EEF" w:rsidR="003249C0" w:rsidRPr="00060BF6" w:rsidRDefault="00B36EE9" w:rsidP="003249C0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 /</w:t>
            </w:r>
            <w:r w:rsidR="003249C0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A059F5" w:rsidRPr="00552936" w14:paraId="2FBBB177" w14:textId="77777777" w:rsidTr="000B06E0">
        <w:trPr>
          <w:trHeight w:val="439"/>
        </w:trPr>
        <w:tc>
          <w:tcPr>
            <w:tcW w:w="828" w:type="dxa"/>
            <w:shd w:val="clear" w:color="auto" w:fill="F9AF7B"/>
            <w:vAlign w:val="center"/>
          </w:tcPr>
          <w:p w14:paraId="3248F13E" w14:textId="42E884AF" w:rsidR="00A059F5" w:rsidRDefault="006F6EAD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D370A55" wp14:editId="73945A22">
                  <wp:extent cx="320040" cy="320040"/>
                  <wp:effectExtent l="0" t="0" r="0" b="0"/>
                  <wp:docPr id="673" name="Picture 6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3" name="Picture 673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335BADFE" w14:textId="6FCDFBC1" w:rsidR="00A059F5" w:rsidRPr="00C32717" w:rsidRDefault="00A059F5" w:rsidP="00785A59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uto</w:t>
            </w:r>
            <w:r w:rsidR="00461DD6"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ated Access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5F2EB446" w14:textId="7A34D227" w:rsidR="00A059F5" w:rsidRPr="00060BF6" w:rsidRDefault="00A059F5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$</w:t>
            </w:r>
            <w:r w:rsidR="00823AEA"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1DC6DAD1" w14:textId="6DB60506" w:rsidR="00A059F5" w:rsidRPr="00552936" w:rsidRDefault="00A059F5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70C5414A" w14:textId="5E2D20C2" w:rsidR="00A059F5" w:rsidRPr="00552936" w:rsidRDefault="00A059F5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9AF7B"/>
            <w:vAlign w:val="center"/>
          </w:tcPr>
          <w:p w14:paraId="5A66AB04" w14:textId="77777777" w:rsidR="00A059F5" w:rsidRPr="00552936" w:rsidRDefault="00A059F5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F91512" w:rsidRPr="00BA6247" w14:paraId="6C6D8649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2AB424D" w14:textId="4E2530A8" w:rsidR="00F91512" w:rsidRPr="00CA5632" w:rsidRDefault="00F91512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F1B703F" w14:textId="3A74327B" w:rsidR="00F91512" w:rsidRPr="00BA6247" w:rsidRDefault="00F91512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2AADE66C" w14:textId="14E920A6" w:rsidR="00F91512" w:rsidRPr="00BA6247" w:rsidRDefault="00F91512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A059F5" w:rsidRPr="00552936" w14:paraId="780AE274" w14:textId="77777777" w:rsidTr="000B06E0">
        <w:trPr>
          <w:trHeight w:val="439"/>
        </w:trPr>
        <w:tc>
          <w:tcPr>
            <w:tcW w:w="828" w:type="dxa"/>
            <w:shd w:val="clear" w:color="auto" w:fill="F9AF7B"/>
            <w:vAlign w:val="center"/>
          </w:tcPr>
          <w:p w14:paraId="02B081D4" w14:textId="00319F9B" w:rsidR="00A059F5" w:rsidRDefault="00873492" w:rsidP="00785A5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AC4AEB1" wp14:editId="366E6451">
                  <wp:extent cx="320040" cy="320040"/>
                  <wp:effectExtent l="0" t="0" r="0" b="0"/>
                  <wp:docPr id="1034223505" name="Picture 10342235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223505" name="Picture 1034223505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487152A5" w14:textId="63096B39" w:rsidR="00A059F5" w:rsidRPr="00C32717" w:rsidRDefault="00EF39FF" w:rsidP="00785A59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32717"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ood Ordering and Delivery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3E7C595D" w14:textId="765F6915" w:rsidR="00A059F5" w:rsidRPr="00060BF6" w:rsidRDefault="00A059F5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437D11F6" w14:textId="4DE84B2A" w:rsidR="00A059F5" w:rsidRPr="00552936" w:rsidRDefault="00A059F5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3026E7A7" w14:textId="454F419D" w:rsidR="00A059F5" w:rsidRPr="00552936" w:rsidRDefault="00A059F5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9AF7B"/>
            <w:vAlign w:val="center"/>
          </w:tcPr>
          <w:p w14:paraId="5F91D0FA" w14:textId="0C950EF6" w:rsidR="00A059F5" w:rsidRPr="00552936" w:rsidRDefault="00A059F5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F91512" w:rsidRPr="00BA6247" w14:paraId="25CB990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1840994C" w14:textId="0788CCED" w:rsidR="00F91512" w:rsidRPr="00CA5632" w:rsidRDefault="00F91512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145AB7D" w14:textId="3E3A1E14" w:rsidR="00F91512" w:rsidRPr="00BA6247" w:rsidRDefault="00F91512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68D09AB2" w14:textId="6F4C066D" w:rsidR="00F91512" w:rsidRPr="00BA6247" w:rsidRDefault="00F91512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753824" w:rsidRPr="001038F7" w14:paraId="5FD991F3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31BC690" w14:textId="14442862" w:rsidR="00753824" w:rsidRPr="001038F7" w:rsidRDefault="00753824" w:rsidP="00D34356">
            <w:pPr>
              <w:pStyle w:val="TB"/>
              <w:rPr>
                <w:b/>
                <w:bCs/>
                <w:color w:val="000000" w:themeColor="text1"/>
              </w:rPr>
            </w:pPr>
            <w:r w:rsidRPr="00753824">
              <w:rPr>
                <w:b/>
                <w:bCs/>
                <w:color w:val="000000" w:themeColor="text1"/>
              </w:rPr>
              <w:t>Contactless Payment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B9D8537" w14:textId="7B4C6679" w:rsidR="00753824" w:rsidRPr="001038F7" w:rsidRDefault="00753824" w:rsidP="00D34356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50C4F0C" w14:textId="77777777" w:rsidR="00753824" w:rsidRPr="001038F7" w:rsidRDefault="00753824" w:rsidP="00D34356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4413E73" w14:textId="77777777" w:rsidR="00753824" w:rsidRPr="001038F7" w:rsidRDefault="00753824" w:rsidP="00D34356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4605995E" w14:textId="77777777" w:rsidR="00753824" w:rsidRPr="001038F7" w:rsidRDefault="00753824" w:rsidP="00D34356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753824" w:rsidRPr="00BA6247" w14:paraId="363D3716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8C0F936" w14:textId="4A7EEA6D" w:rsidR="00753824" w:rsidRPr="00CA5632" w:rsidRDefault="00753824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lastRenderedPageBreak/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E254F9A" w14:textId="1069E3BE" w:rsidR="00753824" w:rsidRPr="00BA6247" w:rsidRDefault="00753824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86BAF9E" w14:textId="023A8F79" w:rsidR="00753824" w:rsidRPr="00BA6247" w:rsidRDefault="00753824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91B2E" w:rsidRPr="001038F7" w14:paraId="750223AA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6577160A" w14:textId="580DA466" w:rsidR="00D91B2E" w:rsidRPr="00C1224B" w:rsidRDefault="00D91B2E" w:rsidP="00D91B2E">
            <w:pPr>
              <w:pStyle w:val="TB"/>
              <w:rPr>
                <w:b/>
                <w:bCs/>
                <w:color w:val="000000" w:themeColor="text1"/>
              </w:rPr>
            </w:pPr>
            <w:r w:rsidRPr="00C1224B">
              <w:rPr>
                <w:b/>
                <w:bCs/>
              </w:rPr>
              <w:t>Self-Service Kiosk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4956FAD" w14:textId="003892DD" w:rsidR="00D91B2E" w:rsidRPr="001038F7" w:rsidRDefault="00D91B2E" w:rsidP="00D91B2E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3EA04DC" w14:textId="77777777" w:rsidR="00D91B2E" w:rsidRPr="001038F7" w:rsidRDefault="00D91B2E" w:rsidP="00D91B2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13C92A91" w14:textId="77777777" w:rsidR="00D91B2E" w:rsidRPr="001038F7" w:rsidRDefault="00D91B2E" w:rsidP="00D91B2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2772AA75" w14:textId="77777777" w:rsidR="00D91B2E" w:rsidRPr="001038F7" w:rsidRDefault="00D91B2E" w:rsidP="00D91B2E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753824" w:rsidRPr="00BA6247" w14:paraId="2D5519FC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E1F36CD" w14:textId="6729C3D2" w:rsidR="00753824" w:rsidRPr="00CA5632" w:rsidRDefault="00753824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3E865507" w14:textId="6043C6B8" w:rsidR="00753824" w:rsidRPr="00BA6247" w:rsidRDefault="00753824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278BF71" w14:textId="536D8449" w:rsidR="00753824" w:rsidRPr="00BA6247" w:rsidRDefault="00753824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EF1F6D" w:rsidRPr="001038F7" w14:paraId="61E22C98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4D29A69" w14:textId="0F34C032" w:rsidR="00EF1F6D" w:rsidRPr="00C1224B" w:rsidRDefault="00EF1F6D" w:rsidP="00EF1F6D">
            <w:pPr>
              <w:pStyle w:val="TB"/>
              <w:rPr>
                <w:b/>
                <w:bCs/>
                <w:color w:val="000000" w:themeColor="text1"/>
              </w:rPr>
            </w:pPr>
            <w:r w:rsidRPr="00C1224B">
              <w:rPr>
                <w:b/>
                <w:bCs/>
              </w:rPr>
              <w:t>Self-Service Tablet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E7A7B06" w14:textId="77777777" w:rsidR="00EF1F6D" w:rsidRPr="001038F7" w:rsidRDefault="00EF1F6D" w:rsidP="00EF1F6D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BCE5698" w14:textId="2B620406" w:rsidR="00EF1F6D" w:rsidRPr="001038F7" w:rsidRDefault="00EF1F6D" w:rsidP="00EF1F6D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5DCCEA7" w14:textId="77777777" w:rsidR="00EF1F6D" w:rsidRPr="001038F7" w:rsidRDefault="00EF1F6D" w:rsidP="00EF1F6D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02F09073" w14:textId="6A41257B" w:rsidR="00EF1F6D" w:rsidRPr="001038F7" w:rsidRDefault="00C1224B" w:rsidP="00EF1F6D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753824" w:rsidRPr="00BA6247" w14:paraId="7E1C9B77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CD5B27D" w14:textId="6A43A027" w:rsidR="00753824" w:rsidRPr="00CA5632" w:rsidRDefault="00753824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D2D4C22" w14:textId="78CC0B39" w:rsidR="00753824" w:rsidRPr="00BA6247" w:rsidRDefault="00753824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DCEB5AD" w14:textId="56D815B2" w:rsidR="00753824" w:rsidRPr="00BA6247" w:rsidRDefault="00753824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C52479" w:rsidRPr="001038F7" w14:paraId="1071A8D5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73E6DE7" w14:textId="26396195" w:rsidR="00C52479" w:rsidRPr="00C1224B" w:rsidRDefault="00C52479" w:rsidP="00C52479">
            <w:pPr>
              <w:pStyle w:val="TB"/>
              <w:rPr>
                <w:b/>
                <w:bCs/>
                <w:color w:val="000000" w:themeColor="text1"/>
              </w:rPr>
            </w:pPr>
            <w:r w:rsidRPr="00C1224B">
              <w:rPr>
                <w:b/>
                <w:bCs/>
              </w:rPr>
              <w:t>Mobile App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10AFE3F" w14:textId="545AD113" w:rsidR="00C52479" w:rsidRPr="001038F7" w:rsidRDefault="0052378A" w:rsidP="00C52479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DC8B417" w14:textId="77777777" w:rsidR="00C52479" w:rsidRPr="001038F7" w:rsidRDefault="00C52479" w:rsidP="00C5247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7B1C447" w14:textId="77777777" w:rsidR="00C52479" w:rsidRPr="001038F7" w:rsidRDefault="00C52479" w:rsidP="00C5247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69C39D2D" w14:textId="77777777" w:rsidR="00C52479" w:rsidRPr="001038F7" w:rsidRDefault="00C52479" w:rsidP="00C52479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753824" w:rsidRPr="00BA6247" w14:paraId="270BE665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7366B2EA" w14:textId="4B77257B" w:rsidR="00753824" w:rsidRPr="00CA5632" w:rsidRDefault="00753824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45EABC69" w14:textId="6B4A8404" w:rsidR="00753824" w:rsidRPr="00BA6247" w:rsidRDefault="00753824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94AD64B" w14:textId="2C138DC9" w:rsidR="00753824" w:rsidRPr="00BA6247" w:rsidRDefault="00753824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75220" w:rsidRPr="001038F7" w14:paraId="6549DAE3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E9280CB" w14:textId="17745E74" w:rsidR="00D75220" w:rsidRPr="00C1224B" w:rsidRDefault="00D75220" w:rsidP="00D75220">
            <w:pPr>
              <w:pStyle w:val="TB"/>
              <w:rPr>
                <w:b/>
                <w:bCs/>
                <w:color w:val="000000" w:themeColor="text1"/>
              </w:rPr>
            </w:pPr>
            <w:r w:rsidRPr="00C1224B">
              <w:rPr>
                <w:b/>
                <w:bCs/>
              </w:rPr>
              <w:t>Online Purchase (Pickup or Delivery)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2563A5E4" w14:textId="26A417FA" w:rsidR="00D75220" w:rsidRPr="001038F7" w:rsidRDefault="00D75220" w:rsidP="00D75220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ADFF3DE" w14:textId="77777777" w:rsidR="00D75220" w:rsidRPr="001038F7" w:rsidRDefault="00D75220" w:rsidP="00D75220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7C9B75E5" w14:textId="4A4DF2A2" w:rsidR="00D75220" w:rsidRPr="001038F7" w:rsidRDefault="00C1224B" w:rsidP="00D75220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7306C1E8" w14:textId="77777777" w:rsidR="00D75220" w:rsidRPr="001038F7" w:rsidRDefault="00D75220" w:rsidP="00D75220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753824" w:rsidRPr="00BA6247" w14:paraId="54E090AA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5D5F2F2C" w14:textId="244BA17E" w:rsidR="00753824" w:rsidRPr="00CA5632" w:rsidRDefault="00753824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7A19CBA" w14:textId="1D9AC881" w:rsidR="00753824" w:rsidRPr="00BA6247" w:rsidRDefault="00753824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7E065B11" w14:textId="7771595B" w:rsidR="00753824" w:rsidRPr="00BA6247" w:rsidRDefault="00753824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6E35E8" w:rsidRPr="001038F7" w14:paraId="38CEAEA2" w14:textId="77777777" w:rsidTr="00D34356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61A9C67" w14:textId="14569B3D" w:rsidR="006E35E8" w:rsidRPr="00C1224B" w:rsidRDefault="006E35E8" w:rsidP="006E35E8">
            <w:pPr>
              <w:pStyle w:val="TB"/>
              <w:rPr>
                <w:b/>
                <w:bCs/>
                <w:color w:val="000000" w:themeColor="text1"/>
              </w:rPr>
            </w:pPr>
            <w:r w:rsidRPr="00C1224B">
              <w:rPr>
                <w:b/>
                <w:bCs/>
                <w:color w:val="000000" w:themeColor="text1"/>
              </w:rPr>
              <w:t>Delivery Robot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05EF02AC" w14:textId="3E6F464A" w:rsidR="006E35E8" w:rsidRPr="001038F7" w:rsidRDefault="006E35E8" w:rsidP="006E35E8">
            <w:pPr>
              <w:pStyle w:val="TB"/>
              <w:jc w:val="center"/>
              <w:rPr>
                <w:b/>
                <w:bCs/>
                <w:color w:val="000000" w:themeColor="text1"/>
              </w:rPr>
            </w:pPr>
            <w:r w:rsidRPr="001038F7">
              <w:rPr>
                <w:b/>
                <w:bCs/>
                <w:color w:val="000000" w:themeColor="text1"/>
              </w:rPr>
              <w:t>$</w:t>
            </w:r>
            <w:r w:rsidR="00176A11">
              <w:rPr>
                <w:b/>
                <w:bCs/>
                <w:color w:val="000000" w:themeColor="text1"/>
              </w:rPr>
              <w:t>-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3D463F80" w14:textId="648E692D" w:rsidR="006E35E8" w:rsidRPr="001038F7" w:rsidRDefault="006E35E8" w:rsidP="006E35E8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EBEBEB"/>
            <w:vAlign w:val="center"/>
          </w:tcPr>
          <w:p w14:paraId="4AFEE21F" w14:textId="77777777" w:rsidR="006E35E8" w:rsidRPr="001038F7" w:rsidRDefault="006E35E8" w:rsidP="006E35E8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EBEBEB"/>
            <w:vAlign w:val="center"/>
          </w:tcPr>
          <w:p w14:paraId="2F35AA30" w14:textId="4665CBF3" w:rsidR="006E35E8" w:rsidRPr="001038F7" w:rsidRDefault="00C1224B" w:rsidP="006E35E8">
            <w:pPr>
              <w:pStyle w:val="TB"/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1038F7">
              <w:rPr>
                <w:b/>
                <w:color w:val="000000" w:themeColor="text1"/>
                <w:sz w:val="44"/>
                <w:szCs w:val="44"/>
              </w:rPr>
              <w:t>•</w:t>
            </w:r>
          </w:p>
        </w:tc>
      </w:tr>
      <w:tr w:rsidR="00753824" w:rsidRPr="00BA6247" w14:paraId="132960D2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C0E435B" w14:textId="526E63AD" w:rsidR="00753824" w:rsidRPr="00CA5632" w:rsidRDefault="00753824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7A3AF756" w14:textId="4D27A8D6" w:rsidR="00753824" w:rsidRPr="00BA6247" w:rsidRDefault="00753824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32F930E" w14:textId="5761F9BB" w:rsidR="00753824" w:rsidRPr="00BA6247" w:rsidRDefault="00753824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E58C6" w:rsidRPr="00552936" w14:paraId="3D084ABC" w14:textId="77777777" w:rsidTr="00A96C60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2DFCB24E" w14:textId="6AF1C29F" w:rsidR="00DE58C6" w:rsidRPr="00C32717" w:rsidRDefault="00DE58C6" w:rsidP="00785A59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ccess Control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525123FD" w14:textId="18CFD0B4" w:rsidR="00DE58C6" w:rsidRPr="00060BF6" w:rsidRDefault="00DE58C6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0DDE8FF5" w14:textId="71BDE60A" w:rsidR="00DE58C6" w:rsidRPr="00552936" w:rsidRDefault="00DE58C6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2E4564D3" w14:textId="5054950E" w:rsidR="00DE58C6" w:rsidRPr="00552936" w:rsidRDefault="00DE58C6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9AF7B"/>
            <w:vAlign w:val="center"/>
          </w:tcPr>
          <w:p w14:paraId="3739BCAF" w14:textId="77777777" w:rsidR="00DE58C6" w:rsidRPr="00552936" w:rsidRDefault="00DE58C6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F91512" w:rsidRPr="00BA6247" w14:paraId="6CDF474A" w14:textId="77777777" w:rsidTr="00D34356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34A7B1B4" w14:textId="19476347" w:rsidR="00F91512" w:rsidRPr="00CA5632" w:rsidRDefault="00F91512" w:rsidP="00D34356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20591F7C" w14:textId="52CDA82E" w:rsidR="00F91512" w:rsidRPr="00BA6247" w:rsidRDefault="00F91512" w:rsidP="00D34356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6198A67" w14:textId="0F08CC26" w:rsidR="00F91512" w:rsidRPr="00BA6247" w:rsidRDefault="00F91512" w:rsidP="00D34356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DE58C6" w:rsidRPr="00552936" w14:paraId="3C38FB1B" w14:textId="77777777" w:rsidTr="004B077C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35C498E1" w14:textId="173259CE" w:rsidR="00DE58C6" w:rsidRPr="00C32717" w:rsidRDefault="00DE58C6" w:rsidP="002173F3">
            <w:pPr>
              <w:pStyle w:val="TB"/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bCs/>
                <w:color w:val="FFFFFF" w:themeColor="background1"/>
                <w14:shadow w14:blurRad="0" w14:dist="127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elf-Service Kiosk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5229D065" w14:textId="77777777" w:rsidR="00DE58C6" w:rsidRPr="00060BF6" w:rsidRDefault="00DE58C6" w:rsidP="002173F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292C98AC" w14:textId="77777777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9AF7B"/>
            <w:vAlign w:val="center"/>
          </w:tcPr>
          <w:p w14:paraId="2EE9BA21" w14:textId="77777777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F9AF7B"/>
            <w:vAlign w:val="center"/>
          </w:tcPr>
          <w:p w14:paraId="57964DF1" w14:textId="77777777" w:rsidR="00DE58C6" w:rsidRPr="00552936" w:rsidRDefault="00DE58C6" w:rsidP="002173F3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A2792B" w:rsidRPr="00BA6247" w14:paraId="11BA254B" w14:textId="77777777" w:rsidTr="00DA5BA2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076D9832" w14:textId="77777777" w:rsidR="00A2792B" w:rsidRPr="00CA5632" w:rsidRDefault="00A2792B" w:rsidP="00DA5BA2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12745F9A" w14:textId="77777777" w:rsidR="00A2792B" w:rsidRPr="00BA6247" w:rsidRDefault="00A2792B" w:rsidP="00DA5BA2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5845B95" w14:textId="77777777" w:rsidR="00A2792B" w:rsidRPr="00BA6247" w:rsidRDefault="00A2792B" w:rsidP="00DA5BA2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6814879D" w14:textId="77777777" w:rsidR="00C270E9" w:rsidRDefault="00C270E9" w:rsidP="00C358E0">
      <w:pPr>
        <w:pStyle w:val="TX"/>
        <w:rPr>
          <w:rFonts w:eastAsia="MS Mincho"/>
        </w:rPr>
      </w:pPr>
    </w:p>
    <w:p w14:paraId="739D8F7A" w14:textId="418D7E7B" w:rsidR="00386CE3" w:rsidRDefault="00386CE3" w:rsidP="00C358E0">
      <w:pPr>
        <w:pStyle w:val="TX"/>
        <w:rPr>
          <w:rFonts w:eastAsia="MS Mincho"/>
        </w:rPr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571D0FAD" wp14:editId="2B0ED050">
                <wp:simplePos x="0" y="0"/>
                <wp:positionH relativeFrom="column">
                  <wp:posOffset>0</wp:posOffset>
                </wp:positionH>
                <wp:positionV relativeFrom="paragraph">
                  <wp:posOffset>202301</wp:posOffset>
                </wp:positionV>
                <wp:extent cx="5797550" cy="1848742"/>
                <wp:effectExtent l="0" t="0" r="0" b="5715"/>
                <wp:wrapTopAndBottom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6292" cy="1848742"/>
                          <a:chOff x="2413" y="-14880"/>
                          <a:chExt cx="5796492" cy="1853186"/>
                        </a:xfrm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235527" y="644236"/>
                            <a:ext cx="5563378" cy="854994"/>
                          </a:xfrm>
                          <a:prstGeom prst="rect">
                            <a:avLst/>
                          </a:prstGeom>
                          <a:solidFill>
                            <a:srgbClr val="DA736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" name="Picture 203"/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413" y="18"/>
                            <a:ext cx="1222628" cy="18382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4" name="Text Box 204"/>
                        <wps:cNvSpPr txBox="1"/>
                        <wps:spPr>
                          <a:xfrm>
                            <a:off x="1309253" y="762000"/>
                            <a:ext cx="4136287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946D3D7" w14:textId="3E9819C0" w:rsidR="002173F3" w:rsidRPr="003D4A08" w:rsidRDefault="002173F3" w:rsidP="0024764A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Airfield</w:t>
                              </w:r>
                            </w:p>
                            <w:p w14:paraId="3D39BAE5" w14:textId="1A7FA6A8" w:rsidR="002173F3" w:rsidRPr="003D4A08" w:rsidRDefault="002173F3" w:rsidP="0024764A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  <w:r w:rsidRPr="003D4A08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Solutions that specifically apply to</w:t>
                              </w: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 xml:space="preserve"> airfield processes such as</w:t>
                              </w:r>
                              <w:r w:rsidRPr="003D4A08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 xml:space="preserve">baggage handling and ground support </w:t>
                              </w:r>
                            </w:p>
                            <w:p w14:paraId="6AC3AA39" w14:textId="77777777" w:rsidR="002173F3" w:rsidRPr="003D4A08" w:rsidRDefault="002173F3" w:rsidP="0024764A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05" name="Group 205"/>
                        <wpg:cNvGrpSpPr/>
                        <wpg:grpSpPr>
                          <a:xfrm>
                            <a:off x="1263590" y="-14880"/>
                            <a:ext cx="4534422" cy="663421"/>
                            <a:chOff x="-4101" y="-14880"/>
                            <a:chExt cx="4534422" cy="663421"/>
                          </a:xfrm>
                        </wpg:grpSpPr>
                        <pic:pic xmlns:pic="http://schemas.openxmlformats.org/drawingml/2006/picture">
                          <pic:nvPicPr>
                            <pic:cNvPr id="206" name="Picture 206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3825" y="104301"/>
                              <a:ext cx="438927" cy="5357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7" name="Picture 2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087091" y="106158"/>
                              <a:ext cx="443230" cy="5365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8" name="Picture 20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48109" y="-14880"/>
                              <a:ext cx="548659" cy="66342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9" name="Picture 209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09182" y="108469"/>
                              <a:ext cx="438927" cy="53576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0" name="Picture 2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658457" y="106158"/>
                              <a:ext cx="448071" cy="5423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1" name="Picture 21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16216" y="106158"/>
                              <a:ext cx="438927" cy="53576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2" name="Picture 2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1774291" y="105493"/>
                              <a:ext cx="438927" cy="53239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3" name="Picture 2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880479" y="104300"/>
                              <a:ext cx="442198" cy="53527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4" name="Picture 2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103685"/>
                              <a:ext cx="438918" cy="53575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15" name="Picture 2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1D0FAD" id="Group 201" o:spid="_x0000_s1146" style="position:absolute;left:0;text-align:left;margin-left:0;margin-top:15.95pt;width:456.5pt;height:145.55pt;z-index:251658250;mso-height-relative:margin" coordorigin="24,-148" coordsize="57964,1853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">
                <v:rect id="Rectangle 202" o:spid="_x0000_s1147" style="position:absolute;left:2355;top:6442;width:55634;height:8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" fillcolor="#da7366" stroked="f" strokeweight="1pt"/>
                <v:shape id="Picture 203" o:spid="_x0000_s1148" type="#_x0000_t75" style="position:absolute;left:24;width:12226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">
                  <v:imagedata r:id="rId124" o:title=""/>
                  <v:path arrowok="t"/>
                </v:shape>
                <v:shape id="Text Box 204" o:spid="_x0000_s1149" type="#_x0000_t202" style="position:absolute;left:13092;top:7620;width:41363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" filled="f" stroked="f" strokeweight=".5pt">
                  <v:textbox>
                    <w:txbxContent>
                      <w:p w14:paraId="4946D3D7" w14:textId="3E9819C0" w:rsidR="002173F3" w:rsidRPr="003D4A08" w:rsidRDefault="002173F3" w:rsidP="0024764A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Airfield</w:t>
                        </w:r>
                      </w:p>
                      <w:p w14:paraId="3D39BAE5" w14:textId="1A7FA6A8" w:rsidR="002173F3" w:rsidRPr="003D4A08" w:rsidRDefault="002173F3" w:rsidP="0024764A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  <w:r w:rsidRPr="003D4A08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Solutions that specifically apply to</w:t>
                        </w: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 xml:space="preserve"> airfield processes such as</w:t>
                        </w:r>
                        <w:r w:rsidRPr="003D4A08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 xml:space="preserve">baggage handling and ground support </w:t>
                        </w:r>
                      </w:p>
                      <w:p w14:paraId="6AC3AA39" w14:textId="77777777" w:rsidR="002173F3" w:rsidRPr="003D4A08" w:rsidRDefault="002173F3" w:rsidP="0024764A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</w:p>
                    </w:txbxContent>
                  </v:textbox>
                </v:shape>
                <v:group id="Group 205" o:spid="_x0000_s1150" style="position:absolute;left:12635;top:-148;width:45345;height:6633" coordorigin="-41,-148" coordsize="45344,6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shape id="Picture 206" o:spid="_x0000_s1151" type="#_x0000_t75" alt="Icon&#10;&#10;Description automatically generated" style="position:absolute;left:13238;top:1043;width:4389;height:5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">
                    <v:imagedata r:id="rId82" o:title="Icon&#10;&#10;Description automatically generated"/>
                    <v:path arrowok="t"/>
                  </v:shape>
                  <v:shape id="Picture 207" o:spid="_x0000_s1152" type="#_x0000_t75" style="position:absolute;left:40870;top:1061;width:4433;height:5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">
                    <v:imagedata r:id="rId25" o:title=""/>
                    <v:path arrowok="t"/>
                  </v:shape>
                  <v:shape id="Picture 208" o:spid="_x0000_s1153" type="#_x0000_t75" style="position:absolute;left:35481;top:-148;width:5486;height:6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">
                    <v:imagedata r:id="rId125" o:title=""/>
                    <v:path arrowok="t"/>
                  </v:shape>
                  <v:shape id="Picture 209" o:spid="_x0000_s1154" type="#_x0000_t75" alt="Icon&#10;&#10;Description automatically generated" style="position:absolute;left:31091;top:1084;width:4390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">
                    <v:imagedata r:id="rId126" o:title="Icon&#10;&#10;Description automatically generated"/>
                    <v:path arrowok="t"/>
                  </v:shape>
                  <v:shape id="Picture 210" o:spid="_x0000_s1155" type="#_x0000_t75" style="position:absolute;left:26584;top:1061;width:4481;height:5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">
                    <v:imagedata r:id="rId117" o:title=""/>
                    <v:path arrowok="t"/>
                  </v:shape>
                  <v:shape id="Picture 211" o:spid="_x0000_s1156" type="#_x0000_t75" alt="Icon&#10;&#10;Description automatically generated" style="position:absolute;left:22162;top:1061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">
                    <v:imagedata r:id="rId104" o:title="Icon&#10;&#10;Description automatically generated"/>
                    <v:path arrowok="t"/>
                  </v:shape>
                  <v:shape id="Picture 212" o:spid="_x0000_s1157" type="#_x0000_t75" style="position:absolute;left:17742;top:1054;width:4390;height:5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">
                    <v:imagedata r:id="rId105" o:title=""/>
                    <v:path arrowok="t"/>
                  </v:shape>
                  <v:shape id="Picture 213" o:spid="_x0000_s1158" type="#_x0000_t75" style="position:absolute;left:8804;top:1043;width:4422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">
                    <v:imagedata r:id="rId127" o:title=""/>
                    <v:path arrowok="t"/>
                  </v:shape>
                  <v:shape id="Picture 214" o:spid="_x0000_s1159" type="#_x0000_t75" style="position:absolute;left:4348;top:1036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">
                    <v:imagedata r:id="rId106" o:title=""/>
                    <v:path arrowok="t"/>
                  </v:shape>
                  <v:shape id="Picture 215" o:spid="_x0000_s1160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">
                    <v:imagedata r:id="rId92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B46893" w:rsidRPr="00060BF6" w14:paraId="1E5211AF" w14:textId="77777777" w:rsidTr="00734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410F1EA7" w14:textId="77777777" w:rsidR="00B46893" w:rsidRDefault="00B46893" w:rsidP="00B46893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7C17D26B" w14:textId="77777777" w:rsidR="00B46893" w:rsidRDefault="00B46893" w:rsidP="00B46893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38F04656" w14:textId="77777777" w:rsidR="00B46893" w:rsidRPr="00060BF6" w:rsidRDefault="00B46893" w:rsidP="00B4689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74C727A2" w14:textId="06C45D7C" w:rsidR="00B46893" w:rsidRPr="00060BF6" w:rsidRDefault="00DD5C23" w:rsidP="00B4689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B46893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17485C41" w14:textId="72D45EAB" w:rsidR="00B46893" w:rsidRPr="00060BF6" w:rsidRDefault="00B46893" w:rsidP="00B4689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DA7366"/>
            <w:vAlign w:val="center"/>
          </w:tcPr>
          <w:p w14:paraId="4E07DA64" w14:textId="36431C8A" w:rsidR="00B46893" w:rsidRPr="00060BF6" w:rsidRDefault="00B36EE9" w:rsidP="00B4689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 /</w:t>
            </w:r>
            <w:r w:rsidR="00B46893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9D0731" w:rsidRPr="00552936" w14:paraId="5C76E72A" w14:textId="77777777" w:rsidTr="007342BC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58483DC0" w14:textId="1FE7CB84" w:rsidR="009D0731" w:rsidRPr="003523C4" w:rsidRDefault="00710909" w:rsidP="00785A59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cess Control</w:t>
            </w:r>
            <w:r w:rsidR="009C5F01">
              <w:rPr>
                <w:b/>
                <w:bCs/>
                <w:color w:val="FFFFFF" w:themeColor="background1"/>
              </w:rPr>
              <w:t xml:space="preserve"> System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6675C630" w14:textId="603C78E3" w:rsidR="009D0731" w:rsidRPr="00060BF6" w:rsidRDefault="009D0731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 w:rsidRPr="00060BF6">
              <w:rPr>
                <w:b/>
                <w:bCs/>
                <w:color w:val="FFFFFF" w:themeColor="background1"/>
              </w:rPr>
              <w:t>$</w:t>
            </w:r>
            <w:r w:rsidR="00E50792"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4F411EAA" w14:textId="73E762E6" w:rsidR="009D0731" w:rsidRPr="00552936" w:rsidRDefault="009D0731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104249EF" w14:textId="2DB4EE08" w:rsidR="009D0731" w:rsidRPr="00552936" w:rsidRDefault="009D0731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DA7366"/>
            <w:vAlign w:val="center"/>
          </w:tcPr>
          <w:p w14:paraId="5A1B180F" w14:textId="77777777" w:rsidR="009D0731" w:rsidRPr="00552936" w:rsidRDefault="009D0731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E94E2E" w:rsidRPr="00BA6247" w14:paraId="28D0E273" w14:textId="77777777" w:rsidTr="003D3279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41A8D003" w14:textId="77777777" w:rsidR="00E94E2E" w:rsidRPr="00CA5632" w:rsidRDefault="00E94E2E" w:rsidP="003D3279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0440E34D" w14:textId="77777777" w:rsidR="00E94E2E" w:rsidRPr="00BA6247" w:rsidRDefault="00E94E2E" w:rsidP="003D3279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85CBD24" w14:textId="77777777" w:rsidR="00E94E2E" w:rsidRPr="00BA6247" w:rsidRDefault="00E94E2E" w:rsidP="003D3279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9561F9" w:rsidRPr="00552936" w14:paraId="538AD458" w14:textId="77777777" w:rsidTr="00DA5BA2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22F0EEEB" w14:textId="71D3B0E5" w:rsidR="009561F9" w:rsidRPr="003523C4" w:rsidRDefault="009561F9" w:rsidP="00DA5BA2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SP Implementation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100A69B1" w14:textId="7D25AEE0" w:rsidR="009561F9" w:rsidRPr="00060BF6" w:rsidRDefault="009561F9" w:rsidP="00DA5BA2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$</w:t>
            </w:r>
            <w:r w:rsidRPr="00060BF6">
              <w:rPr>
                <w:b/>
                <w:bCs/>
                <w:color w:val="FFFFFF" w:themeColor="background1"/>
              </w:rPr>
              <w:t>$</w:t>
            </w:r>
            <w:r>
              <w:rPr>
                <w:b/>
                <w:bCs/>
                <w:color w:val="FFFFFF" w:themeColor="background1"/>
              </w:rPr>
              <w:t>-$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7A85673D" w14:textId="77777777" w:rsidR="009561F9" w:rsidRPr="00552936" w:rsidRDefault="009561F9" w:rsidP="00DA5B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6AD69B59" w14:textId="77777777" w:rsidR="009561F9" w:rsidRPr="00552936" w:rsidRDefault="009561F9" w:rsidP="00DA5B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DA7366"/>
            <w:vAlign w:val="center"/>
          </w:tcPr>
          <w:p w14:paraId="46129FD7" w14:textId="77777777" w:rsidR="009561F9" w:rsidRPr="00552936" w:rsidRDefault="009561F9" w:rsidP="00DA5B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</w:tr>
      <w:tr w:rsidR="009561F9" w:rsidRPr="00BA6247" w14:paraId="536F5496" w14:textId="77777777" w:rsidTr="00DA5BA2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F5E95B7" w14:textId="77777777" w:rsidR="009561F9" w:rsidRPr="00CA5632" w:rsidRDefault="009561F9" w:rsidP="00DA5BA2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5AA24FCA" w14:textId="77777777" w:rsidR="009561F9" w:rsidRPr="00BA6247" w:rsidRDefault="009561F9" w:rsidP="00DA5BA2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1FDBEF12" w14:textId="77777777" w:rsidR="009561F9" w:rsidRPr="00BA6247" w:rsidRDefault="009561F9" w:rsidP="00DA5BA2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  <w:tr w:rsidR="009561F9" w:rsidRPr="00552936" w14:paraId="1EE8E2BE" w14:textId="77777777" w:rsidTr="00DA5BA2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54AC827A" w14:textId="673C553D" w:rsidR="009561F9" w:rsidRDefault="009561F9" w:rsidP="00DA5BA2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elf-Sanitizing Gloves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79165B7B" w14:textId="13D071A1" w:rsidR="009561F9" w:rsidRPr="00060BF6" w:rsidRDefault="009561F9" w:rsidP="00DA5BA2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$-$$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69C083BA" w14:textId="58068EF2" w:rsidR="009561F9" w:rsidRPr="00552936" w:rsidRDefault="009561F9" w:rsidP="00DA5B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  <w:r w:rsidRPr="00552936">
              <w:rPr>
                <w:b/>
                <w:color w:val="FFFFFF" w:themeColor="background1"/>
                <w:sz w:val="44"/>
                <w:szCs w:val="44"/>
              </w:rPr>
              <w:t>•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A7366"/>
            <w:vAlign w:val="center"/>
          </w:tcPr>
          <w:p w14:paraId="198A7520" w14:textId="77777777" w:rsidR="009561F9" w:rsidRPr="00552936" w:rsidRDefault="009561F9" w:rsidP="00DA5B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DA7366"/>
            <w:vAlign w:val="center"/>
          </w:tcPr>
          <w:p w14:paraId="6FBC1E72" w14:textId="77777777" w:rsidR="009561F9" w:rsidRPr="00552936" w:rsidRDefault="009561F9" w:rsidP="00DA5BA2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9561F9" w:rsidRPr="00BA6247" w14:paraId="42E6BFEA" w14:textId="77777777" w:rsidTr="00DA5BA2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619D3B23" w14:textId="77777777" w:rsidR="009561F9" w:rsidRPr="00CA5632" w:rsidRDefault="009561F9" w:rsidP="00DA5BA2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7F2872D" w14:textId="77777777" w:rsidR="009561F9" w:rsidRPr="00BA6247" w:rsidRDefault="009561F9" w:rsidP="00DA5BA2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5E38C4E7" w14:textId="77777777" w:rsidR="009561F9" w:rsidRPr="00BA6247" w:rsidRDefault="009561F9" w:rsidP="00DA5BA2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7A930846" w14:textId="7AFAD950" w:rsidR="00C74008" w:rsidRPr="00C74008" w:rsidRDefault="009A7324" w:rsidP="00C74008">
      <w:pPr>
        <w:pStyle w:val="TX"/>
        <w:rPr>
          <w:rFonts w:eastAsia="MS Mincho"/>
        </w:rPr>
      </w:pPr>
      <w:r>
        <w:rPr>
          <w:rFonts w:eastAsia="MS Mincho"/>
          <w:noProof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79B543EA" wp14:editId="31495A7D">
                <wp:simplePos x="0" y="0"/>
                <wp:positionH relativeFrom="column">
                  <wp:posOffset>0</wp:posOffset>
                </wp:positionH>
                <wp:positionV relativeFrom="paragraph">
                  <wp:posOffset>329565</wp:posOffset>
                </wp:positionV>
                <wp:extent cx="5809615" cy="1846580"/>
                <wp:effectExtent l="0" t="0" r="0" b="0"/>
                <wp:wrapTopAndBottom/>
                <wp:docPr id="216" name="Group 2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8354" cy="1846580"/>
                          <a:chOff x="2416" y="-12979"/>
                          <a:chExt cx="5809358" cy="1851285"/>
                        </a:xfrm>
                      </wpg:grpSpPr>
                      <wps:wsp>
                        <wps:cNvPr id="217" name="Rectangle 217"/>
                        <wps:cNvSpPr/>
                        <wps:spPr>
                          <a:xfrm>
                            <a:off x="235527" y="644236"/>
                            <a:ext cx="5563378" cy="854994"/>
                          </a:xfrm>
                          <a:prstGeom prst="rect">
                            <a:avLst/>
                          </a:prstGeom>
                          <a:solidFill>
                            <a:srgbClr val="B6696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416" y="18"/>
                            <a:ext cx="1222621" cy="18382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9" name="Text Box 219"/>
                        <wps:cNvSpPr txBox="1"/>
                        <wps:spPr>
                          <a:xfrm>
                            <a:off x="1309253" y="762000"/>
                            <a:ext cx="4136287" cy="6489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203DEF8F" w14:textId="62F48A6A" w:rsidR="002173F3" w:rsidRPr="003D4A08" w:rsidRDefault="002173F3" w:rsidP="00C74008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Post-Airport</w:t>
                              </w:r>
                            </w:p>
                            <w:p w14:paraId="031C0031" w14:textId="30DE18A9" w:rsidR="002173F3" w:rsidRPr="003D4A08" w:rsidRDefault="002173F3" w:rsidP="00C74008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  <w:r w:rsidRPr="003D4A08"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 xml:space="preserve">Solutions that </w:t>
                              </w:r>
                              <w: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  <w:t>can move processes that typically occur on-airport to a post-airport location</w:t>
                              </w:r>
                            </w:p>
                            <w:p w14:paraId="644016F7" w14:textId="77777777" w:rsidR="002173F3" w:rsidRPr="003D4A08" w:rsidRDefault="002173F3" w:rsidP="00C74008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2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0" name="Group 220"/>
                        <wpg:cNvGrpSpPr/>
                        <wpg:grpSpPr>
                          <a:xfrm>
                            <a:off x="1263590" y="-12979"/>
                            <a:ext cx="4548184" cy="664154"/>
                            <a:chOff x="-4101" y="-12979"/>
                            <a:chExt cx="4548184" cy="664154"/>
                          </a:xfrm>
                        </wpg:grpSpPr>
                        <pic:pic xmlns:pic="http://schemas.openxmlformats.org/drawingml/2006/picture">
                          <pic:nvPicPr>
                            <pic:cNvPr id="221" name="Picture 22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23825" y="104301"/>
                              <a:ext cx="438927" cy="53576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2" name="Picture 2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3995414" y="-12979"/>
                              <a:ext cx="548669" cy="66415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3" name="Picture 2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48109" y="105015"/>
                              <a:ext cx="447305" cy="54079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1" name="Picture 25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09182" y="108469"/>
                              <a:ext cx="438927" cy="53576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4" name="Picture 25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658457" y="106158"/>
                              <a:ext cx="448071" cy="54238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5" name="Picture 255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16216" y="106158"/>
                              <a:ext cx="438927" cy="53576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6" name="Picture 25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1774291" y="105491"/>
                              <a:ext cx="438927" cy="53239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7" name="Picture 25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880479" y="104300"/>
                              <a:ext cx="442198" cy="53527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67" name="Picture 26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4817" y="103685"/>
                              <a:ext cx="438918" cy="53575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68" name="Picture 26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4101" y="103909"/>
                              <a:ext cx="438918" cy="535532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B543EA" id="Group 216" o:spid="_x0000_s1161" style="position:absolute;left:0;text-align:left;margin-left:0;margin-top:25.95pt;width:457.45pt;height:145.4pt;z-index:251658251;mso-width-relative:margin;mso-height-relative:margin" coordorigin="24,-129" coordsize="58093,1851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">
                <v:rect id="Rectangle 217" o:spid="_x0000_s1162" style="position:absolute;left:2355;top:6442;width:55634;height:8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" fillcolor="#b66965" stroked="f" strokeweight="1pt"/>
                <v:shape id="Picture 218" o:spid="_x0000_s1163" type="#_x0000_t75" style="position:absolute;left:24;width:12226;height:18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">
                  <v:imagedata r:id="rId131" o:title=""/>
                  <v:path arrowok="t"/>
                </v:shape>
                <v:shape id="Text Box 219" o:spid="_x0000_s1164" type="#_x0000_t202" style="position:absolute;left:13092;top:7620;width:41363;height:6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" filled="f" stroked="f" strokeweight=".5pt">
                  <v:textbox>
                    <w:txbxContent>
                      <w:p w14:paraId="203DEF8F" w14:textId="62F48A6A" w:rsidR="002173F3" w:rsidRPr="003D4A08" w:rsidRDefault="002173F3" w:rsidP="00C74008">
                        <w:pP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Post-Airport</w:t>
                        </w:r>
                      </w:p>
                      <w:p w14:paraId="031C0031" w14:textId="30DE18A9" w:rsidR="002173F3" w:rsidRPr="003D4A08" w:rsidRDefault="002173F3" w:rsidP="00C74008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  <w:r w:rsidRPr="003D4A08"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 xml:space="preserve">Solutions that </w:t>
                        </w:r>
                        <w: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  <w:t>can move processes that typically occur on-airport to a post-airport location</w:t>
                        </w:r>
                      </w:p>
                      <w:p w14:paraId="644016F7" w14:textId="77777777" w:rsidR="002173F3" w:rsidRPr="003D4A08" w:rsidRDefault="002173F3" w:rsidP="00C74008">
                        <w:pPr>
                          <w:rPr>
                            <w:rFonts w:ascii="Arial" w:hAnsi="Arial" w:cs="Arial"/>
                            <w:color w:val="FFFFFF" w:themeColor="background1"/>
                            <w:sz w:val="22"/>
                            <w:szCs w:val="18"/>
                          </w:rPr>
                        </w:pPr>
                      </w:p>
                    </w:txbxContent>
                  </v:textbox>
                </v:shape>
                <v:group id="Group 220" o:spid="_x0000_s1165" style="position:absolute;left:12635;top:-129;width:45482;height:6640" coordorigin="-41,-129" coordsize="45481,6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KdA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">
                  <v:shape id="Picture 221" o:spid="_x0000_s1166" type="#_x0000_t75" alt="Icon&#10;&#10;Description automatically generated" style="position:absolute;left:13238;top:1043;width:4389;height:5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">
                    <v:imagedata r:id="rId82" o:title="Icon&#10;&#10;Description automatically generated"/>
                    <v:path arrowok="t"/>
                  </v:shape>
                  <v:shape id="Picture 222" o:spid="_x0000_s1167" type="#_x0000_t75" style="position:absolute;left:39954;top:-129;width:5486;height:6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">
                    <v:imagedata r:id="rId132" o:title=""/>
                    <v:path arrowok="t"/>
                  </v:shape>
                  <v:shape id="Picture 223" o:spid="_x0000_s1168" type="#_x0000_t75" style="position:absolute;left:35481;top:1050;width:4473;height:5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">
                    <v:imagedata r:id="rId133" o:title=""/>
                    <v:path arrowok="t"/>
                  </v:shape>
                  <v:shape id="Picture 251" o:spid="_x0000_s1169" type="#_x0000_t75" alt="Icon&#10;&#10;Description automatically generated" style="position:absolute;left:31091;top:1084;width:4390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">
                    <v:imagedata r:id="rId126" o:title="Icon&#10;&#10;Description automatically generated"/>
                    <v:path arrowok="t"/>
                  </v:shape>
                  <v:shape id="Picture 254" o:spid="_x0000_s1170" type="#_x0000_t75" style="position:absolute;left:26584;top:1061;width:4481;height:5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">
                    <v:imagedata r:id="rId117" o:title=""/>
                    <v:path arrowok="t"/>
                  </v:shape>
                  <v:shape id="Picture 255" o:spid="_x0000_s1171" type="#_x0000_t75" alt="Icon&#10;&#10;Description automatically generated" style="position:absolute;left:22162;top:1061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">
                    <v:imagedata r:id="rId104" o:title="Icon&#10;&#10;Description automatically generated"/>
                    <v:path arrowok="t"/>
                  </v:shape>
                  <v:shape id="Picture 256" o:spid="_x0000_s1172" type="#_x0000_t75" style="position:absolute;left:17742;top:1054;width:4390;height:5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">
                    <v:imagedata r:id="rId105" o:title=""/>
                    <v:path arrowok="t"/>
                  </v:shape>
                  <v:shape id="Picture 257" o:spid="_x0000_s1173" type="#_x0000_t75" style="position:absolute;left:8804;top:1043;width:4422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">
                    <v:imagedata r:id="rId127" o:title=""/>
                    <v:path arrowok="t"/>
                  </v:shape>
                  <v:shape id="Picture 267" o:spid="_x0000_s1174" type="#_x0000_t75" style="position:absolute;left:4348;top:1036;width:4389;height:53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">
                    <v:imagedata r:id="rId106" o:title=""/>
                    <v:path arrowok="t"/>
                  </v:shape>
                  <v:shape id="Picture 268" o:spid="_x0000_s1175" type="#_x0000_t75" style="position:absolute;left:-41;top:1039;width:4389;height:5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">
                    <v:imagedata r:id="rId92" o:title=""/>
                    <v:path arrowok="t"/>
                  </v:shape>
                </v:group>
                <w10:wrap type="topAndBottom"/>
              </v:group>
            </w:pict>
          </mc:Fallback>
        </mc:AlternateContent>
      </w:r>
    </w:p>
    <w:p w14:paraId="30053B80" w14:textId="106E8541" w:rsidR="00C74008" w:rsidRPr="00C74008" w:rsidRDefault="00C74008" w:rsidP="00C74008">
      <w:pPr>
        <w:pStyle w:val="TX"/>
        <w:rPr>
          <w:rFonts w:eastAsia="MS Mincho"/>
        </w:rPr>
      </w:pPr>
    </w:p>
    <w:p w14:paraId="4C241B73" w14:textId="77777777" w:rsidR="00C74008" w:rsidRPr="009A7324" w:rsidRDefault="00C74008" w:rsidP="009A7324">
      <w:pPr>
        <w:pStyle w:val="TX"/>
        <w:rPr>
          <w:rFonts w:eastAsia="MS Mincho"/>
        </w:rPr>
      </w:pPr>
    </w:p>
    <w:tbl>
      <w:tblPr>
        <w:tblStyle w:val="Solution"/>
        <w:tblW w:w="0" w:type="auto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828"/>
        <w:gridCol w:w="2371"/>
        <w:gridCol w:w="957"/>
        <w:gridCol w:w="1530"/>
        <w:gridCol w:w="1694"/>
        <w:gridCol w:w="1816"/>
      </w:tblGrid>
      <w:tr w:rsidR="00B46893" w:rsidRPr="00060BF6" w14:paraId="37705739" w14:textId="77777777" w:rsidTr="00734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  <w:tblHeader/>
        </w:trPr>
        <w:tc>
          <w:tcPr>
            <w:tcW w:w="828" w:type="dxa"/>
            <w:shd w:val="clear" w:color="auto" w:fill="auto"/>
            <w:vAlign w:val="center"/>
          </w:tcPr>
          <w:p w14:paraId="1E0263B1" w14:textId="77777777" w:rsidR="00B46893" w:rsidRDefault="00B46893" w:rsidP="00B46893">
            <w:pPr>
              <w:jc w:val="center"/>
              <w:rPr>
                <w:noProof/>
              </w:rPr>
            </w:pPr>
          </w:p>
        </w:tc>
        <w:tc>
          <w:tcPr>
            <w:tcW w:w="2371" w:type="dxa"/>
            <w:tcBorders>
              <w:right w:val="single" w:sz="12" w:space="0" w:color="FFFFFF" w:themeColor="background1"/>
            </w:tcBorders>
            <w:shd w:val="clear" w:color="auto" w:fill="auto"/>
            <w:vAlign w:val="center"/>
          </w:tcPr>
          <w:p w14:paraId="5CB744A2" w14:textId="77777777" w:rsidR="00B46893" w:rsidRDefault="00B46893" w:rsidP="00B46893">
            <w:pPr>
              <w:pStyle w:val="TB"/>
              <w:rPr>
                <w:b/>
                <w:bCs/>
                <w:color w:val="FFFFFF" w:themeColor="background1"/>
              </w:rPr>
            </w:pP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B66965"/>
            <w:vAlign w:val="center"/>
          </w:tcPr>
          <w:p w14:paraId="7DD0D1B1" w14:textId="77777777" w:rsidR="00B46893" w:rsidRPr="00060BF6" w:rsidRDefault="00B46893" w:rsidP="00B4689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B66965"/>
            <w:vAlign w:val="center"/>
          </w:tcPr>
          <w:p w14:paraId="4F096125" w14:textId="47AAA057" w:rsidR="00B46893" w:rsidRPr="00060BF6" w:rsidRDefault="00DD5C23" w:rsidP="00B4689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Low-Tech </w:t>
            </w:r>
            <w:r w:rsidR="00B46893">
              <w:rPr>
                <w:b/>
                <w:bCs/>
                <w:color w:val="FFFFFF" w:themeColor="background1"/>
              </w:rPr>
              <w:t>Application</w:t>
            </w: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B66965"/>
            <w:vAlign w:val="center"/>
          </w:tcPr>
          <w:p w14:paraId="35E0AD5F" w14:textId="0CF6730E" w:rsidR="00B46893" w:rsidRPr="00060BF6" w:rsidRDefault="00B46893" w:rsidP="00B4689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enger Centric Device</w:t>
            </w: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B66965"/>
            <w:vAlign w:val="center"/>
          </w:tcPr>
          <w:p w14:paraId="0767E2B1" w14:textId="77D60B02" w:rsidR="00B46893" w:rsidRPr="00060BF6" w:rsidRDefault="00B36EE9" w:rsidP="00B46893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ystem /</w:t>
            </w:r>
            <w:r w:rsidR="00B46893">
              <w:rPr>
                <w:b/>
                <w:bCs/>
                <w:color w:val="FFFFFF" w:themeColor="background1"/>
              </w:rPr>
              <w:t xml:space="preserve"> Infrastructure</w:t>
            </w:r>
          </w:p>
        </w:tc>
      </w:tr>
      <w:tr w:rsidR="009D0731" w:rsidRPr="00552936" w14:paraId="188F7B72" w14:textId="77777777" w:rsidTr="007342BC">
        <w:trPr>
          <w:trHeight w:val="439"/>
        </w:trPr>
        <w:tc>
          <w:tcPr>
            <w:tcW w:w="3199" w:type="dxa"/>
            <w:gridSpan w:val="2"/>
            <w:tcBorders>
              <w:right w:val="single" w:sz="12" w:space="0" w:color="FFFFFF" w:themeColor="background1"/>
            </w:tcBorders>
            <w:shd w:val="clear" w:color="auto" w:fill="B66965"/>
            <w:vAlign w:val="center"/>
          </w:tcPr>
          <w:p w14:paraId="00004618" w14:textId="01365D78" w:rsidR="009D0731" w:rsidRPr="003523C4" w:rsidRDefault="00E94E2E" w:rsidP="00785A59">
            <w:pPr>
              <w:pStyle w:val="TB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Insert additional solutions here…</w:t>
            </w:r>
          </w:p>
        </w:tc>
        <w:tc>
          <w:tcPr>
            <w:tcW w:w="957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B66965"/>
            <w:vAlign w:val="center"/>
          </w:tcPr>
          <w:p w14:paraId="258DBFE4" w14:textId="69715106" w:rsidR="009D0731" w:rsidRPr="00060BF6" w:rsidRDefault="009D0731" w:rsidP="00785A59">
            <w:pPr>
              <w:pStyle w:val="TB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530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B66965"/>
            <w:vAlign w:val="center"/>
          </w:tcPr>
          <w:p w14:paraId="4A075802" w14:textId="3B3E326A" w:rsidR="009D0731" w:rsidRPr="00552936" w:rsidRDefault="009D0731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694" w:type="dxa"/>
            <w:tcBorders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B66965"/>
            <w:vAlign w:val="center"/>
          </w:tcPr>
          <w:p w14:paraId="16C8259D" w14:textId="5C20E12D" w:rsidR="009D0731" w:rsidRPr="00552936" w:rsidRDefault="009D0731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  <w:tc>
          <w:tcPr>
            <w:tcW w:w="1816" w:type="dxa"/>
            <w:tcBorders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B66965"/>
            <w:vAlign w:val="center"/>
          </w:tcPr>
          <w:p w14:paraId="1757A632" w14:textId="746B5EED" w:rsidR="009D0731" w:rsidRPr="00552936" w:rsidRDefault="009D0731" w:rsidP="00785A59">
            <w:pPr>
              <w:pStyle w:val="TB"/>
              <w:jc w:val="center"/>
              <w:rPr>
                <w:b/>
                <w:color w:val="FFFFFF" w:themeColor="background1"/>
                <w:sz w:val="44"/>
                <w:szCs w:val="44"/>
              </w:rPr>
            </w:pPr>
          </w:p>
        </w:tc>
      </w:tr>
      <w:tr w:rsidR="00E94E2E" w:rsidRPr="00BA6247" w14:paraId="30DD1794" w14:textId="77777777" w:rsidTr="003D3279">
        <w:trPr>
          <w:trHeight w:val="439"/>
        </w:trPr>
        <w:tc>
          <w:tcPr>
            <w:tcW w:w="828" w:type="dxa"/>
            <w:shd w:val="clear" w:color="auto" w:fill="FFFFFF" w:themeFill="background1"/>
            <w:vAlign w:val="center"/>
          </w:tcPr>
          <w:p w14:paraId="267ECBB8" w14:textId="77777777" w:rsidR="00E94E2E" w:rsidRPr="00CA5632" w:rsidRDefault="00E94E2E" w:rsidP="003D3279">
            <w:pPr>
              <w:pStyle w:val="TB"/>
              <w:rPr>
                <w:b/>
                <w:bCs/>
              </w:rPr>
            </w:pPr>
            <w:r w:rsidRPr="001038F7">
              <w:rPr>
                <w:i/>
                <w:iCs/>
              </w:rPr>
              <w:t>Status</w:t>
            </w:r>
          </w:p>
        </w:tc>
        <w:tc>
          <w:tcPr>
            <w:tcW w:w="2371" w:type="dxa"/>
            <w:tcBorders>
              <w:right w:val="single" w:sz="8" w:space="0" w:color="7F7F7F" w:themeColor="text1" w:themeTint="80"/>
            </w:tcBorders>
            <w:shd w:val="clear" w:color="auto" w:fill="FFFFFF" w:themeFill="background1"/>
            <w:vAlign w:val="center"/>
          </w:tcPr>
          <w:p w14:paraId="695A19C6" w14:textId="77777777" w:rsidR="00E94E2E" w:rsidRPr="00BA6247" w:rsidRDefault="00E94E2E" w:rsidP="003D3279">
            <w:pPr>
              <w:pStyle w:val="TB"/>
            </w:pPr>
            <w:r w:rsidRPr="00E94E2E">
              <w:rPr>
                <w:highlight w:val="yellow"/>
              </w:rPr>
              <w:t>Insert your status…</w:t>
            </w:r>
          </w:p>
        </w:tc>
        <w:tc>
          <w:tcPr>
            <w:tcW w:w="5997" w:type="dxa"/>
            <w:gridSpan w:val="4"/>
            <w:tcBorders>
              <w:left w:val="single" w:sz="8" w:space="0" w:color="7F7F7F" w:themeColor="text1" w:themeTint="80"/>
            </w:tcBorders>
            <w:shd w:val="clear" w:color="auto" w:fill="auto"/>
            <w:vAlign w:val="center"/>
          </w:tcPr>
          <w:p w14:paraId="409BB78B" w14:textId="77777777" w:rsidR="00E94E2E" w:rsidRPr="00BA6247" w:rsidRDefault="00E94E2E" w:rsidP="003D3279">
            <w:pPr>
              <w:pStyle w:val="TB"/>
            </w:pPr>
            <w:r w:rsidRPr="001038F7">
              <w:rPr>
                <w:i/>
                <w:iCs/>
              </w:rPr>
              <w:t>Notes</w:t>
            </w:r>
            <w:r>
              <w:t xml:space="preserve">: </w:t>
            </w:r>
            <w:r w:rsidRPr="00E94E2E">
              <w:rPr>
                <w:highlight w:val="yellow"/>
              </w:rPr>
              <w:t>Insert your notes…</w:t>
            </w:r>
          </w:p>
        </w:tc>
      </w:tr>
    </w:tbl>
    <w:p w14:paraId="4CA8D704" w14:textId="2DC2853E" w:rsidR="009A7324" w:rsidRPr="00BC1B22" w:rsidRDefault="009A7324" w:rsidP="00BC1B22">
      <w:pPr>
        <w:rPr>
          <w:sz w:val="22"/>
        </w:rPr>
      </w:pPr>
    </w:p>
    <w:sectPr w:rsidR="009A7324" w:rsidRPr="00BC1B22" w:rsidSect="00045E18">
      <w:headerReference w:type="default" r:id="rId134"/>
      <w:footerReference w:type="default" r:id="rId135"/>
      <w:footnotePr>
        <w:pos w:val="sectEnd"/>
        <w:numStart w:val="0"/>
      </w:footnotePr>
      <w:endnotePr>
        <w:numFmt w:val="decimal"/>
        <w:numStart w:val="0"/>
      </w:endnotePr>
      <w:type w:val="continuous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D2195F" w14:textId="77777777" w:rsidR="002173F3" w:rsidRDefault="002173F3">
      <w:r>
        <w:separator/>
      </w:r>
    </w:p>
  </w:endnote>
  <w:endnote w:type="continuationSeparator" w:id="0">
    <w:p w14:paraId="3029E729" w14:textId="77777777" w:rsidR="002173F3" w:rsidRDefault="002173F3">
      <w:r>
        <w:continuationSeparator/>
      </w:r>
    </w:p>
  </w:endnote>
  <w:endnote w:type="continuationNotice" w:id="1">
    <w:p w14:paraId="5B3D6E17" w14:textId="77777777" w:rsidR="002173F3" w:rsidRDefault="002173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Bol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Italic">
    <w:altName w:val="Arial"/>
    <w:charset w:val="59"/>
    <w:family w:val="auto"/>
    <w:pitch w:val="variable"/>
    <w:sig w:usb0="E0000AFF" w:usb1="00007843" w:usb2="0000000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B7B94" w14:textId="1B4D1D60" w:rsidR="002173F3" w:rsidRPr="007C699C" w:rsidRDefault="002173F3" w:rsidP="007C699C">
    <w:pPr>
      <w:pStyle w:val="Footer"/>
      <w:jc w:val="center"/>
      <w:rPr>
        <w:rFonts w:ascii="Arial" w:hAnsi="Arial" w:cs="Arial"/>
        <w:sz w:val="18"/>
        <w:szCs w:val="18"/>
      </w:rPr>
    </w:pPr>
    <w:r w:rsidRPr="00727C32">
      <w:rPr>
        <w:rFonts w:ascii="Arial" w:hAnsi="Arial" w:cs="Arial"/>
        <w:sz w:val="18"/>
        <w:szCs w:val="18"/>
      </w:rPr>
      <w:fldChar w:fldCharType="begin"/>
    </w:r>
    <w:r w:rsidRPr="00727C32">
      <w:rPr>
        <w:rFonts w:ascii="Arial" w:hAnsi="Arial" w:cs="Arial"/>
        <w:sz w:val="18"/>
        <w:szCs w:val="18"/>
      </w:rPr>
      <w:instrText xml:space="preserve"> PAGE   \* MERGEFORMAT </w:instrText>
    </w:r>
    <w:r w:rsidRPr="00727C32">
      <w:rPr>
        <w:rFonts w:ascii="Arial" w:hAnsi="Arial" w:cs="Arial"/>
        <w:sz w:val="18"/>
        <w:szCs w:val="18"/>
      </w:rPr>
      <w:fldChar w:fldCharType="separate"/>
    </w:r>
    <w:r w:rsidR="003575AF">
      <w:rPr>
        <w:rFonts w:ascii="Arial" w:hAnsi="Arial" w:cs="Arial"/>
        <w:noProof/>
        <w:sz w:val="18"/>
        <w:szCs w:val="18"/>
      </w:rPr>
      <w:t>1</w:t>
    </w:r>
    <w:r w:rsidRPr="00727C32">
      <w:rPr>
        <w:rFonts w:ascii="Arial" w:hAnsi="Arial" w:cs="Arial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1F156C" w14:textId="77777777" w:rsidR="002173F3" w:rsidRDefault="002173F3">
      <w:r>
        <w:separator/>
      </w:r>
    </w:p>
  </w:footnote>
  <w:footnote w:type="continuationSeparator" w:id="0">
    <w:p w14:paraId="27D175F2" w14:textId="77777777" w:rsidR="002173F3" w:rsidRDefault="002173F3">
      <w:r>
        <w:continuationSeparator/>
      </w:r>
    </w:p>
  </w:footnote>
  <w:footnote w:type="continuationNotice" w:id="1">
    <w:p w14:paraId="737C3974" w14:textId="77777777" w:rsidR="002173F3" w:rsidRDefault="002173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45FAD" w14:textId="4B0A92AC" w:rsidR="002173F3" w:rsidRPr="00ED65AB" w:rsidRDefault="002173F3" w:rsidP="00ED65AB">
    <w:pPr>
      <w:pStyle w:val="Header"/>
      <w:jc w:val="right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31FC"/>
    <w:multiLevelType w:val="hybridMultilevel"/>
    <w:tmpl w:val="7D9060D8"/>
    <w:lvl w:ilvl="0" w:tplc="BB6229A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44212B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8F654D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EAAED98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F9CEE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FAE537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1364562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05C42D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6BC486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" w15:restartNumberingAfterBreak="0">
    <w:nsid w:val="06D53766"/>
    <w:multiLevelType w:val="hybridMultilevel"/>
    <w:tmpl w:val="FFFFFFFF"/>
    <w:lvl w:ilvl="0" w:tplc="27FC6F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DCA01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EEDE82C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06436C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2EA56E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E7A8C0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EAC19A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4782D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B9AD7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E65E86"/>
    <w:multiLevelType w:val="hybridMultilevel"/>
    <w:tmpl w:val="2EC6DBFA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" w15:restartNumberingAfterBreak="0">
    <w:nsid w:val="115D5354"/>
    <w:multiLevelType w:val="hybridMultilevel"/>
    <w:tmpl w:val="ECE47A06"/>
    <w:lvl w:ilvl="0" w:tplc="04090019">
      <w:start w:val="1"/>
      <w:numFmt w:val="lowerLetter"/>
      <w:pStyle w:val="NL"/>
      <w:lvlText w:val="%1."/>
      <w:lvlJc w:val="left"/>
      <w:pPr>
        <w:ind w:left="931" w:hanging="360"/>
      </w:pPr>
    </w:lvl>
    <w:lvl w:ilvl="1" w:tplc="04090019" w:tentative="1">
      <w:start w:val="1"/>
      <w:numFmt w:val="lowerLetter"/>
      <w:lvlText w:val="%2."/>
      <w:lvlJc w:val="left"/>
      <w:pPr>
        <w:ind w:left="1651" w:hanging="360"/>
      </w:pPr>
    </w:lvl>
    <w:lvl w:ilvl="2" w:tplc="0409001B" w:tentative="1">
      <w:start w:val="1"/>
      <w:numFmt w:val="lowerRoman"/>
      <w:lvlText w:val="%3."/>
      <w:lvlJc w:val="right"/>
      <w:pPr>
        <w:ind w:left="2371" w:hanging="180"/>
      </w:pPr>
    </w:lvl>
    <w:lvl w:ilvl="3" w:tplc="0409000F" w:tentative="1">
      <w:start w:val="1"/>
      <w:numFmt w:val="decimal"/>
      <w:lvlText w:val="%4."/>
      <w:lvlJc w:val="left"/>
      <w:pPr>
        <w:ind w:left="3091" w:hanging="360"/>
      </w:pPr>
    </w:lvl>
    <w:lvl w:ilvl="4" w:tplc="04090019" w:tentative="1">
      <w:start w:val="1"/>
      <w:numFmt w:val="lowerLetter"/>
      <w:lvlText w:val="%5."/>
      <w:lvlJc w:val="left"/>
      <w:pPr>
        <w:ind w:left="3811" w:hanging="360"/>
      </w:pPr>
    </w:lvl>
    <w:lvl w:ilvl="5" w:tplc="0409001B" w:tentative="1">
      <w:start w:val="1"/>
      <w:numFmt w:val="lowerRoman"/>
      <w:lvlText w:val="%6."/>
      <w:lvlJc w:val="right"/>
      <w:pPr>
        <w:ind w:left="4531" w:hanging="180"/>
      </w:pPr>
    </w:lvl>
    <w:lvl w:ilvl="6" w:tplc="0409000F" w:tentative="1">
      <w:start w:val="1"/>
      <w:numFmt w:val="decimal"/>
      <w:lvlText w:val="%7."/>
      <w:lvlJc w:val="left"/>
      <w:pPr>
        <w:ind w:left="5251" w:hanging="360"/>
      </w:pPr>
    </w:lvl>
    <w:lvl w:ilvl="7" w:tplc="04090019" w:tentative="1">
      <w:start w:val="1"/>
      <w:numFmt w:val="lowerLetter"/>
      <w:lvlText w:val="%8."/>
      <w:lvlJc w:val="left"/>
      <w:pPr>
        <w:ind w:left="5971" w:hanging="360"/>
      </w:pPr>
    </w:lvl>
    <w:lvl w:ilvl="8" w:tplc="0409001B" w:tentative="1">
      <w:start w:val="1"/>
      <w:numFmt w:val="lowerRoman"/>
      <w:lvlText w:val="%9."/>
      <w:lvlJc w:val="right"/>
      <w:pPr>
        <w:ind w:left="6691" w:hanging="180"/>
      </w:pPr>
    </w:lvl>
  </w:abstractNum>
  <w:abstractNum w:abstractNumId="4" w15:restartNumberingAfterBreak="0">
    <w:nsid w:val="1E6B18AA"/>
    <w:multiLevelType w:val="hybridMultilevel"/>
    <w:tmpl w:val="FFFFFFFF"/>
    <w:lvl w:ilvl="0" w:tplc="AABEC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8AF0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11468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BE16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100D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50A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B6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082D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56F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51EE0"/>
    <w:multiLevelType w:val="multilevel"/>
    <w:tmpl w:val="520AD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055B5D"/>
    <w:multiLevelType w:val="hybridMultilevel"/>
    <w:tmpl w:val="70027E2A"/>
    <w:lvl w:ilvl="0" w:tplc="E4BEEBAC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sz w:val="20"/>
      </w:rPr>
    </w:lvl>
    <w:lvl w:ilvl="1" w:tplc="D7B03B48" w:tentative="1">
      <w:start w:val="1"/>
      <w:numFmt w:val="bullet"/>
      <w:lvlText w:val=""/>
      <w:lvlJc w:val="left"/>
      <w:pPr>
        <w:tabs>
          <w:tab w:val="num" w:pos="1368"/>
        </w:tabs>
        <w:ind w:left="1368" w:hanging="360"/>
      </w:pPr>
      <w:rPr>
        <w:rFonts w:ascii="Symbol" w:hAnsi="Symbol" w:hint="default"/>
        <w:sz w:val="20"/>
      </w:rPr>
    </w:lvl>
    <w:lvl w:ilvl="2" w:tplc="ADFC1CAC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  <w:sz w:val="20"/>
      </w:rPr>
    </w:lvl>
    <w:lvl w:ilvl="3" w:tplc="5CD84DCA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  <w:sz w:val="20"/>
      </w:rPr>
    </w:lvl>
    <w:lvl w:ilvl="4" w:tplc="D0025B08" w:tentative="1">
      <w:start w:val="1"/>
      <w:numFmt w:val="bullet"/>
      <w:lvlText w:val="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  <w:sz w:val="20"/>
      </w:rPr>
    </w:lvl>
    <w:lvl w:ilvl="5" w:tplc="D4520B1A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  <w:sz w:val="20"/>
      </w:rPr>
    </w:lvl>
    <w:lvl w:ilvl="6" w:tplc="2AB27720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  <w:sz w:val="20"/>
      </w:rPr>
    </w:lvl>
    <w:lvl w:ilvl="7" w:tplc="80106AF6" w:tentative="1">
      <w:start w:val="1"/>
      <w:numFmt w:val="bullet"/>
      <w:lvlText w:val=""/>
      <w:lvlJc w:val="left"/>
      <w:pPr>
        <w:tabs>
          <w:tab w:val="num" w:pos="5688"/>
        </w:tabs>
        <w:ind w:left="5688" w:hanging="360"/>
      </w:pPr>
      <w:rPr>
        <w:rFonts w:ascii="Symbol" w:hAnsi="Symbol" w:hint="default"/>
        <w:sz w:val="20"/>
      </w:rPr>
    </w:lvl>
    <w:lvl w:ilvl="8" w:tplc="E0B89638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54050BA"/>
    <w:multiLevelType w:val="hybridMultilevel"/>
    <w:tmpl w:val="FFFFFFFF"/>
    <w:lvl w:ilvl="0" w:tplc="794A6950">
      <w:start w:val="1"/>
      <w:numFmt w:val="bullet"/>
      <w:pStyle w:val="AXBL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6C8D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B6C54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B89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E8B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2494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273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BCEA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2CEB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376E"/>
    <w:multiLevelType w:val="hybridMultilevel"/>
    <w:tmpl w:val="6B1EDE7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9" w15:restartNumberingAfterBreak="0">
    <w:nsid w:val="2977005B"/>
    <w:multiLevelType w:val="hybridMultilevel"/>
    <w:tmpl w:val="E0EECDF2"/>
    <w:lvl w:ilvl="0" w:tplc="30CC5316">
      <w:start w:val="1"/>
      <w:numFmt w:val="bullet"/>
      <w:lvlText w:val="–"/>
      <w:lvlJc w:val="left"/>
      <w:pPr>
        <w:tabs>
          <w:tab w:val="num" w:pos="0"/>
        </w:tabs>
        <w:ind w:left="480" w:hanging="240"/>
      </w:pPr>
      <w:rPr>
        <w:rFonts w:ascii="Courier New" w:hAnsi="Courier New" w:hint="default"/>
      </w:rPr>
    </w:lvl>
    <w:lvl w:ilvl="1" w:tplc="3C98E0A0">
      <w:start w:val="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" w:eastAsia="Times New Roman" w:hAnsi="Times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341276"/>
    <w:multiLevelType w:val="hybridMultilevel"/>
    <w:tmpl w:val="FFFFFFFF"/>
    <w:lvl w:ilvl="0" w:tplc="C03C4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948E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CBC30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6A8A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0EB2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6C79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8E44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1C3E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981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6750E"/>
    <w:multiLevelType w:val="hybridMultilevel"/>
    <w:tmpl w:val="FFFFFFFF"/>
    <w:lvl w:ilvl="0" w:tplc="EA2E82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9E224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A7A0491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946BB6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B8C443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B3CDF3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BC665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9AAC70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108807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EE5772"/>
    <w:multiLevelType w:val="hybridMultilevel"/>
    <w:tmpl w:val="EF624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4428C"/>
    <w:multiLevelType w:val="hybridMultilevel"/>
    <w:tmpl w:val="FFFFFFFF"/>
    <w:lvl w:ilvl="0" w:tplc="570834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D0404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50C64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96D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F055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EC1C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0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D40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56D6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773002"/>
    <w:multiLevelType w:val="hybridMultilevel"/>
    <w:tmpl w:val="FFFFFFFF"/>
    <w:lvl w:ilvl="0" w:tplc="E7483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62A6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7B612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08F8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748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D862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CF9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4E36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4EC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C7ECE"/>
    <w:multiLevelType w:val="hybridMultilevel"/>
    <w:tmpl w:val="93D27D34"/>
    <w:lvl w:ilvl="0" w:tplc="AEC64E1A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4031E7"/>
    <w:multiLevelType w:val="hybridMultilevel"/>
    <w:tmpl w:val="2FBE006C"/>
    <w:lvl w:ilvl="0" w:tplc="3409000F">
      <w:start w:val="1"/>
      <w:numFmt w:val="decimal"/>
      <w:lvlText w:val="%1."/>
      <w:lvlJc w:val="left"/>
      <w:pPr>
        <w:ind w:left="931" w:hanging="360"/>
      </w:pPr>
    </w:lvl>
    <w:lvl w:ilvl="1" w:tplc="34090019" w:tentative="1">
      <w:start w:val="1"/>
      <w:numFmt w:val="lowerLetter"/>
      <w:lvlText w:val="%2."/>
      <w:lvlJc w:val="left"/>
      <w:pPr>
        <w:ind w:left="1651" w:hanging="360"/>
      </w:pPr>
    </w:lvl>
    <w:lvl w:ilvl="2" w:tplc="3409001B" w:tentative="1">
      <w:start w:val="1"/>
      <w:numFmt w:val="lowerRoman"/>
      <w:pStyle w:val="BLMm-sub"/>
      <w:lvlText w:val="%3."/>
      <w:lvlJc w:val="right"/>
      <w:pPr>
        <w:ind w:left="2371" w:hanging="180"/>
      </w:pPr>
    </w:lvl>
    <w:lvl w:ilvl="3" w:tplc="3409000F" w:tentative="1">
      <w:start w:val="1"/>
      <w:numFmt w:val="decimal"/>
      <w:lvlText w:val="%4."/>
      <w:lvlJc w:val="left"/>
      <w:pPr>
        <w:ind w:left="3091" w:hanging="360"/>
      </w:pPr>
    </w:lvl>
    <w:lvl w:ilvl="4" w:tplc="34090019" w:tentative="1">
      <w:start w:val="1"/>
      <w:numFmt w:val="lowerLetter"/>
      <w:lvlText w:val="%5."/>
      <w:lvlJc w:val="left"/>
      <w:pPr>
        <w:ind w:left="3811" w:hanging="360"/>
      </w:pPr>
    </w:lvl>
    <w:lvl w:ilvl="5" w:tplc="3409001B" w:tentative="1">
      <w:start w:val="1"/>
      <w:numFmt w:val="lowerRoman"/>
      <w:lvlText w:val="%6."/>
      <w:lvlJc w:val="right"/>
      <w:pPr>
        <w:ind w:left="4531" w:hanging="180"/>
      </w:pPr>
    </w:lvl>
    <w:lvl w:ilvl="6" w:tplc="3409000F" w:tentative="1">
      <w:start w:val="1"/>
      <w:numFmt w:val="decimal"/>
      <w:lvlText w:val="%7."/>
      <w:lvlJc w:val="left"/>
      <w:pPr>
        <w:ind w:left="5251" w:hanging="360"/>
      </w:pPr>
    </w:lvl>
    <w:lvl w:ilvl="7" w:tplc="34090019" w:tentative="1">
      <w:start w:val="1"/>
      <w:numFmt w:val="lowerLetter"/>
      <w:lvlText w:val="%8."/>
      <w:lvlJc w:val="left"/>
      <w:pPr>
        <w:ind w:left="5971" w:hanging="360"/>
      </w:pPr>
    </w:lvl>
    <w:lvl w:ilvl="8" w:tplc="3409001B" w:tentative="1">
      <w:start w:val="1"/>
      <w:numFmt w:val="lowerRoman"/>
      <w:lvlText w:val="%9."/>
      <w:lvlJc w:val="right"/>
      <w:pPr>
        <w:ind w:left="6691" w:hanging="180"/>
      </w:pPr>
    </w:lvl>
  </w:abstractNum>
  <w:abstractNum w:abstractNumId="17" w15:restartNumberingAfterBreak="0">
    <w:nsid w:val="451202BB"/>
    <w:multiLevelType w:val="hybridMultilevel"/>
    <w:tmpl w:val="4A94A728"/>
    <w:lvl w:ilvl="0" w:tplc="3306CCE0">
      <w:start w:val="1"/>
      <w:numFmt w:val="bullet"/>
      <w:pStyle w:val="FWDNLM"/>
      <w:lvlText w:val=""/>
      <w:lvlJc w:val="left"/>
      <w:pPr>
        <w:tabs>
          <w:tab w:val="num" w:pos="0"/>
        </w:tabs>
        <w:ind w:left="360" w:firstLine="0"/>
      </w:pPr>
      <w:rPr>
        <w:rFonts w:ascii="Symbol" w:hAnsi="Symbol" w:hint="default"/>
      </w:rPr>
    </w:lvl>
    <w:lvl w:ilvl="1" w:tplc="3C98E0A0">
      <w:start w:val="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" w:eastAsia="Times New Roman" w:hAnsi="Times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5B441D"/>
    <w:multiLevelType w:val="hybridMultilevel"/>
    <w:tmpl w:val="FFFFFFFF"/>
    <w:lvl w:ilvl="0" w:tplc="A4502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E4C8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4823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A1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3A9E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904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D0F9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0A3D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9C3C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05FD1"/>
    <w:multiLevelType w:val="hybridMultilevel"/>
    <w:tmpl w:val="FFFFFFFF"/>
    <w:lvl w:ilvl="0" w:tplc="47D65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7606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CEC21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5417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4CA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F49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4837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28E9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389C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13F5E"/>
    <w:multiLevelType w:val="multilevel"/>
    <w:tmpl w:val="9A901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817925"/>
    <w:multiLevelType w:val="hybridMultilevel"/>
    <w:tmpl w:val="D42C191E"/>
    <w:lvl w:ilvl="0" w:tplc="0368E8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B84239"/>
    <w:multiLevelType w:val="hybridMultilevel"/>
    <w:tmpl w:val="FFFFFFFF"/>
    <w:lvl w:ilvl="0" w:tplc="9EA83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569FC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F3669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DE3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8A4A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0C3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AA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1200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D46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273ADD"/>
    <w:multiLevelType w:val="multilevel"/>
    <w:tmpl w:val="D494F376"/>
    <w:lvl w:ilvl="0">
      <w:start w:val="1"/>
      <w:numFmt w:val="bullet"/>
      <w:pStyle w:val="BLMm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393B6C"/>
    <w:multiLevelType w:val="hybridMultilevel"/>
    <w:tmpl w:val="64F8DFA2"/>
    <w:lvl w:ilvl="0" w:tplc="DE3C3690">
      <w:start w:val="1"/>
      <w:numFmt w:val="bullet"/>
      <w:lvlText w:val=""/>
      <w:lvlJc w:val="left"/>
      <w:pPr>
        <w:tabs>
          <w:tab w:val="num" w:pos="0"/>
        </w:tabs>
        <w:ind w:left="240" w:hanging="2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24261B"/>
    <w:multiLevelType w:val="hybridMultilevel"/>
    <w:tmpl w:val="FFFFFFFF"/>
    <w:lvl w:ilvl="0" w:tplc="3BF0B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7815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9824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FA73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7AC4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2880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5646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D64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0AFE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E970FB"/>
    <w:multiLevelType w:val="multilevel"/>
    <w:tmpl w:val="C6484CC4"/>
    <w:styleLink w:val="CurrentList1"/>
    <w:lvl w:ilvl="0">
      <w:start w:val="1"/>
      <w:numFmt w:val="decimal"/>
      <w:lvlText w:val="%1."/>
      <w:lvlJc w:val="left"/>
      <w:pPr>
        <w:tabs>
          <w:tab w:val="num" w:pos="0"/>
        </w:tabs>
        <w:ind w:left="276" w:hanging="27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23D7DDC"/>
    <w:multiLevelType w:val="hybridMultilevel"/>
    <w:tmpl w:val="71D2D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F235D3"/>
    <w:multiLevelType w:val="hybridMultilevel"/>
    <w:tmpl w:val="21A41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B33BA3"/>
    <w:multiLevelType w:val="hybridMultilevel"/>
    <w:tmpl w:val="74D208CC"/>
    <w:lvl w:ilvl="0" w:tplc="CD142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AA2370">
      <w:start w:val="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" w:eastAsia="Times New Roman" w:hAnsi="Times" w:cs="Times New Roman" w:hint="default"/>
      </w:rPr>
    </w:lvl>
    <w:lvl w:ilvl="2" w:tplc="C440710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E108EA"/>
    <w:multiLevelType w:val="hybridMultilevel"/>
    <w:tmpl w:val="FFFFFFFF"/>
    <w:lvl w:ilvl="0" w:tplc="33F0F0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DC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99E1C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3277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70C9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763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82CF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C61F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CEEF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56766"/>
    <w:multiLevelType w:val="hybridMultilevel"/>
    <w:tmpl w:val="7DC449D4"/>
    <w:lvl w:ilvl="0" w:tplc="DD98D16C">
      <w:start w:val="1"/>
      <w:numFmt w:val="bullet"/>
      <w:pStyle w:val="BL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F9A3250"/>
    <w:multiLevelType w:val="hybridMultilevel"/>
    <w:tmpl w:val="E99C9B62"/>
    <w:lvl w:ilvl="0" w:tplc="D7C2C0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198F14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2527E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F1E5D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CF0FE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97E32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A78C0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30B4CC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DCEBB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E22BEE"/>
    <w:multiLevelType w:val="hybridMultilevel"/>
    <w:tmpl w:val="6EA67442"/>
    <w:lvl w:ilvl="0" w:tplc="04090003">
      <w:start w:val="1"/>
      <w:numFmt w:val="bullet"/>
      <w:lvlText w:val="o"/>
      <w:lvlJc w:val="left"/>
      <w:pPr>
        <w:ind w:left="9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4" w15:restartNumberingAfterBreak="0">
    <w:nsid w:val="75DF3878"/>
    <w:multiLevelType w:val="hybridMultilevel"/>
    <w:tmpl w:val="F342CF3A"/>
    <w:lvl w:ilvl="0" w:tplc="29D8B9D0">
      <w:start w:val="1"/>
      <w:numFmt w:val="decimal"/>
      <w:lvlText w:val="%1."/>
      <w:lvlJc w:val="right"/>
      <w:pPr>
        <w:tabs>
          <w:tab w:val="num" w:pos="24"/>
        </w:tabs>
        <w:ind w:left="384" w:hanging="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35" w15:restartNumberingAfterBreak="0">
    <w:nsid w:val="78DA13BA"/>
    <w:multiLevelType w:val="hybridMultilevel"/>
    <w:tmpl w:val="FFFFFFFF"/>
    <w:lvl w:ilvl="0" w:tplc="D9DA29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AC398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C2C0D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4A6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86FE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E421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34EF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8E6C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3896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64366"/>
    <w:multiLevelType w:val="multilevel"/>
    <w:tmpl w:val="A14C8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FD306C0"/>
    <w:multiLevelType w:val="hybridMultilevel"/>
    <w:tmpl w:val="FFFFFFFF"/>
    <w:lvl w:ilvl="0" w:tplc="61903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1A655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5B89A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BEF7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06E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D06A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AEF4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62A7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0A4E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24"/>
  </w:num>
  <w:num w:numId="4">
    <w:abstractNumId w:val="31"/>
  </w:num>
  <w:num w:numId="5">
    <w:abstractNumId w:val="34"/>
    <w:lvlOverride w:ilvl="0">
      <w:startOverride w:val="1"/>
    </w:lvlOverride>
  </w:num>
  <w:num w:numId="6">
    <w:abstractNumId w:val="27"/>
  </w:num>
  <w:num w:numId="7">
    <w:abstractNumId w:val="3"/>
  </w:num>
  <w:num w:numId="8">
    <w:abstractNumId w:val="0"/>
  </w:num>
  <w:num w:numId="9">
    <w:abstractNumId w:val="21"/>
  </w:num>
  <w:num w:numId="10">
    <w:abstractNumId w:val="28"/>
  </w:num>
  <w:num w:numId="11">
    <w:abstractNumId w:val="30"/>
  </w:num>
  <w:num w:numId="12">
    <w:abstractNumId w:val="1"/>
  </w:num>
  <w:num w:numId="13">
    <w:abstractNumId w:val="11"/>
  </w:num>
  <w:num w:numId="14">
    <w:abstractNumId w:val="22"/>
  </w:num>
  <w:num w:numId="15">
    <w:abstractNumId w:val="4"/>
  </w:num>
  <w:num w:numId="16">
    <w:abstractNumId w:val="10"/>
  </w:num>
  <w:num w:numId="17">
    <w:abstractNumId w:val="18"/>
  </w:num>
  <w:num w:numId="18">
    <w:abstractNumId w:val="37"/>
  </w:num>
  <w:num w:numId="19">
    <w:abstractNumId w:val="7"/>
  </w:num>
  <w:num w:numId="20">
    <w:abstractNumId w:val="19"/>
  </w:num>
  <w:num w:numId="21">
    <w:abstractNumId w:val="35"/>
  </w:num>
  <w:num w:numId="22">
    <w:abstractNumId w:val="14"/>
  </w:num>
  <w:num w:numId="23">
    <w:abstractNumId w:val="25"/>
  </w:num>
  <w:num w:numId="24">
    <w:abstractNumId w:val="13"/>
  </w:num>
  <w:num w:numId="25">
    <w:abstractNumId w:val="12"/>
  </w:num>
  <w:num w:numId="26">
    <w:abstractNumId w:val="8"/>
  </w:num>
  <w:num w:numId="27">
    <w:abstractNumId w:val="15"/>
  </w:num>
  <w:num w:numId="28">
    <w:abstractNumId w:val="6"/>
  </w:num>
  <w:num w:numId="29">
    <w:abstractNumId w:val="16"/>
  </w:num>
  <w:num w:numId="30">
    <w:abstractNumId w:val="23"/>
  </w:num>
  <w:num w:numId="31">
    <w:abstractNumId w:val="17"/>
  </w:num>
  <w:num w:numId="32">
    <w:abstractNumId w:val="3"/>
    <w:lvlOverride w:ilvl="0">
      <w:startOverride w:val="1"/>
    </w:lvlOverride>
  </w:num>
  <w:num w:numId="33">
    <w:abstractNumId w:val="32"/>
  </w:num>
  <w:num w:numId="34">
    <w:abstractNumId w:val="26"/>
  </w:num>
  <w:num w:numId="35">
    <w:abstractNumId w:val="36"/>
  </w:num>
  <w:num w:numId="36">
    <w:abstractNumId w:val="20"/>
  </w:num>
  <w:num w:numId="37">
    <w:abstractNumId w:val="5"/>
  </w:num>
  <w:num w:numId="38">
    <w:abstractNumId w:val="33"/>
  </w:num>
  <w:num w:numId="39">
    <w:abstractNumId w:val="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clickAndTypeStyle w:val="C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8193"/>
  </w:hdrShapeDefaults>
  <w:footnotePr>
    <w:pos w:val="sectEnd"/>
    <w:numStart w:val="0"/>
    <w:footnote w:id="-1"/>
    <w:footnote w:id="0"/>
    <w:footnote w:id="1"/>
  </w:footnotePr>
  <w:endnotePr>
    <w:pos w:val="sectEnd"/>
    <w:numFmt w:val="decimal"/>
    <w:numStart w:val="0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zU1tjQCIhMTcyUdpeDU4uLM/DyQAstaAFlMr0QsAAAA"/>
  </w:docVars>
  <w:rsids>
    <w:rsidRoot w:val="00331B98"/>
    <w:rsid w:val="00000B69"/>
    <w:rsid w:val="0000113E"/>
    <w:rsid w:val="000011B8"/>
    <w:rsid w:val="00001637"/>
    <w:rsid w:val="000019BC"/>
    <w:rsid w:val="00001F34"/>
    <w:rsid w:val="0000216A"/>
    <w:rsid w:val="0000269D"/>
    <w:rsid w:val="00002973"/>
    <w:rsid w:val="00002CE1"/>
    <w:rsid w:val="00002E1B"/>
    <w:rsid w:val="00003203"/>
    <w:rsid w:val="00003365"/>
    <w:rsid w:val="00003549"/>
    <w:rsid w:val="00003EA2"/>
    <w:rsid w:val="00003F54"/>
    <w:rsid w:val="00004260"/>
    <w:rsid w:val="000053E5"/>
    <w:rsid w:val="000059ED"/>
    <w:rsid w:val="00005BF2"/>
    <w:rsid w:val="00007086"/>
    <w:rsid w:val="00007692"/>
    <w:rsid w:val="000104A1"/>
    <w:rsid w:val="00010560"/>
    <w:rsid w:val="00010646"/>
    <w:rsid w:val="0001167A"/>
    <w:rsid w:val="0001169C"/>
    <w:rsid w:val="000120E3"/>
    <w:rsid w:val="00012CD2"/>
    <w:rsid w:val="00012DE0"/>
    <w:rsid w:val="00012F11"/>
    <w:rsid w:val="00012FFB"/>
    <w:rsid w:val="000138EC"/>
    <w:rsid w:val="00013DF4"/>
    <w:rsid w:val="00014DB7"/>
    <w:rsid w:val="0001583D"/>
    <w:rsid w:val="00016055"/>
    <w:rsid w:val="000162E8"/>
    <w:rsid w:val="0001708A"/>
    <w:rsid w:val="0001762F"/>
    <w:rsid w:val="00017D68"/>
    <w:rsid w:val="0002007B"/>
    <w:rsid w:val="000200DA"/>
    <w:rsid w:val="000201AD"/>
    <w:rsid w:val="000207C4"/>
    <w:rsid w:val="00020CDD"/>
    <w:rsid w:val="00021A63"/>
    <w:rsid w:val="000224ED"/>
    <w:rsid w:val="00022C1E"/>
    <w:rsid w:val="00023197"/>
    <w:rsid w:val="00023409"/>
    <w:rsid w:val="000238C7"/>
    <w:rsid w:val="00023A4D"/>
    <w:rsid w:val="00023ED7"/>
    <w:rsid w:val="00023F36"/>
    <w:rsid w:val="000243D2"/>
    <w:rsid w:val="000244B4"/>
    <w:rsid w:val="00024C2F"/>
    <w:rsid w:val="000253F0"/>
    <w:rsid w:val="000254B5"/>
    <w:rsid w:val="00025F59"/>
    <w:rsid w:val="000300FC"/>
    <w:rsid w:val="00030134"/>
    <w:rsid w:val="00030924"/>
    <w:rsid w:val="00031152"/>
    <w:rsid w:val="00031159"/>
    <w:rsid w:val="000313FE"/>
    <w:rsid w:val="0003166A"/>
    <w:rsid w:val="00031A41"/>
    <w:rsid w:val="00033158"/>
    <w:rsid w:val="000338F6"/>
    <w:rsid w:val="00034171"/>
    <w:rsid w:val="000346E3"/>
    <w:rsid w:val="000348CA"/>
    <w:rsid w:val="000349A6"/>
    <w:rsid w:val="00034D69"/>
    <w:rsid w:val="00035229"/>
    <w:rsid w:val="0003535C"/>
    <w:rsid w:val="000356C8"/>
    <w:rsid w:val="0003582D"/>
    <w:rsid w:val="00035E9B"/>
    <w:rsid w:val="0003614F"/>
    <w:rsid w:val="000362FF"/>
    <w:rsid w:val="000363EC"/>
    <w:rsid w:val="00036493"/>
    <w:rsid w:val="00036831"/>
    <w:rsid w:val="00036CF6"/>
    <w:rsid w:val="00037932"/>
    <w:rsid w:val="000401F7"/>
    <w:rsid w:val="000407A3"/>
    <w:rsid w:val="00041A51"/>
    <w:rsid w:val="000420C6"/>
    <w:rsid w:val="000420FD"/>
    <w:rsid w:val="00042300"/>
    <w:rsid w:val="00043078"/>
    <w:rsid w:val="0004392F"/>
    <w:rsid w:val="00043FE8"/>
    <w:rsid w:val="00044038"/>
    <w:rsid w:val="0004414C"/>
    <w:rsid w:val="00044500"/>
    <w:rsid w:val="0004468D"/>
    <w:rsid w:val="000446E0"/>
    <w:rsid w:val="00045101"/>
    <w:rsid w:val="00045923"/>
    <w:rsid w:val="00045E18"/>
    <w:rsid w:val="000460D3"/>
    <w:rsid w:val="00046596"/>
    <w:rsid w:val="00046D25"/>
    <w:rsid w:val="000470FE"/>
    <w:rsid w:val="00047419"/>
    <w:rsid w:val="0004746A"/>
    <w:rsid w:val="00051096"/>
    <w:rsid w:val="0005145F"/>
    <w:rsid w:val="00052883"/>
    <w:rsid w:val="00052B81"/>
    <w:rsid w:val="00052FA8"/>
    <w:rsid w:val="000535EC"/>
    <w:rsid w:val="00053CDA"/>
    <w:rsid w:val="00054B07"/>
    <w:rsid w:val="000552B8"/>
    <w:rsid w:val="00055533"/>
    <w:rsid w:val="00055F12"/>
    <w:rsid w:val="00055F68"/>
    <w:rsid w:val="000560F1"/>
    <w:rsid w:val="00056F29"/>
    <w:rsid w:val="00057054"/>
    <w:rsid w:val="00057F7B"/>
    <w:rsid w:val="00060573"/>
    <w:rsid w:val="00060662"/>
    <w:rsid w:val="0006079E"/>
    <w:rsid w:val="00060A68"/>
    <w:rsid w:val="00060BF6"/>
    <w:rsid w:val="000616B7"/>
    <w:rsid w:val="00061973"/>
    <w:rsid w:val="0006202A"/>
    <w:rsid w:val="00062C3E"/>
    <w:rsid w:val="00062C70"/>
    <w:rsid w:val="000638C5"/>
    <w:rsid w:val="00064168"/>
    <w:rsid w:val="00064968"/>
    <w:rsid w:val="000672FF"/>
    <w:rsid w:val="00067375"/>
    <w:rsid w:val="00067610"/>
    <w:rsid w:val="00067FB3"/>
    <w:rsid w:val="00070380"/>
    <w:rsid w:val="0007045B"/>
    <w:rsid w:val="00070604"/>
    <w:rsid w:val="00070CC3"/>
    <w:rsid w:val="0007143C"/>
    <w:rsid w:val="0007162F"/>
    <w:rsid w:val="000719A6"/>
    <w:rsid w:val="00071E43"/>
    <w:rsid w:val="00072143"/>
    <w:rsid w:val="000725DA"/>
    <w:rsid w:val="00072750"/>
    <w:rsid w:val="00072C65"/>
    <w:rsid w:val="00073E08"/>
    <w:rsid w:val="00074088"/>
    <w:rsid w:val="000741A9"/>
    <w:rsid w:val="00074290"/>
    <w:rsid w:val="000751DA"/>
    <w:rsid w:val="00075359"/>
    <w:rsid w:val="000757BE"/>
    <w:rsid w:val="000758CB"/>
    <w:rsid w:val="00075C94"/>
    <w:rsid w:val="00076036"/>
    <w:rsid w:val="000762F6"/>
    <w:rsid w:val="0007654C"/>
    <w:rsid w:val="0007684E"/>
    <w:rsid w:val="00076B2A"/>
    <w:rsid w:val="00076C06"/>
    <w:rsid w:val="0007717C"/>
    <w:rsid w:val="000778DD"/>
    <w:rsid w:val="00077FEB"/>
    <w:rsid w:val="00080461"/>
    <w:rsid w:val="00080520"/>
    <w:rsid w:val="00080B76"/>
    <w:rsid w:val="00080CBB"/>
    <w:rsid w:val="00080CE4"/>
    <w:rsid w:val="000813E1"/>
    <w:rsid w:val="00081488"/>
    <w:rsid w:val="00081731"/>
    <w:rsid w:val="00081B3A"/>
    <w:rsid w:val="00082287"/>
    <w:rsid w:val="000824A5"/>
    <w:rsid w:val="00082FCB"/>
    <w:rsid w:val="0008308D"/>
    <w:rsid w:val="00083A48"/>
    <w:rsid w:val="00083E70"/>
    <w:rsid w:val="00084A87"/>
    <w:rsid w:val="00085E8F"/>
    <w:rsid w:val="00086C9E"/>
    <w:rsid w:val="00086D25"/>
    <w:rsid w:val="000901FE"/>
    <w:rsid w:val="0009057A"/>
    <w:rsid w:val="00090D6C"/>
    <w:rsid w:val="0009146B"/>
    <w:rsid w:val="00091E96"/>
    <w:rsid w:val="0009205D"/>
    <w:rsid w:val="00092573"/>
    <w:rsid w:val="00092592"/>
    <w:rsid w:val="000926FE"/>
    <w:rsid w:val="000928C1"/>
    <w:rsid w:val="00092935"/>
    <w:rsid w:val="0009361A"/>
    <w:rsid w:val="00093A1B"/>
    <w:rsid w:val="0009561E"/>
    <w:rsid w:val="00095FEA"/>
    <w:rsid w:val="0009670C"/>
    <w:rsid w:val="0009711D"/>
    <w:rsid w:val="0009765D"/>
    <w:rsid w:val="000A02A3"/>
    <w:rsid w:val="000A04CE"/>
    <w:rsid w:val="000A0E70"/>
    <w:rsid w:val="000A1B67"/>
    <w:rsid w:val="000A2DAB"/>
    <w:rsid w:val="000A33D2"/>
    <w:rsid w:val="000A35CC"/>
    <w:rsid w:val="000A36F0"/>
    <w:rsid w:val="000A3F67"/>
    <w:rsid w:val="000A400A"/>
    <w:rsid w:val="000A47F4"/>
    <w:rsid w:val="000A4F58"/>
    <w:rsid w:val="000A564D"/>
    <w:rsid w:val="000A58DD"/>
    <w:rsid w:val="000A65A2"/>
    <w:rsid w:val="000A67BC"/>
    <w:rsid w:val="000A6E6D"/>
    <w:rsid w:val="000A716E"/>
    <w:rsid w:val="000A7401"/>
    <w:rsid w:val="000A7A80"/>
    <w:rsid w:val="000A7A8D"/>
    <w:rsid w:val="000B01CB"/>
    <w:rsid w:val="000B022F"/>
    <w:rsid w:val="000B06E0"/>
    <w:rsid w:val="000B0BED"/>
    <w:rsid w:val="000B1448"/>
    <w:rsid w:val="000B1546"/>
    <w:rsid w:val="000B16DC"/>
    <w:rsid w:val="000B1F49"/>
    <w:rsid w:val="000B22D5"/>
    <w:rsid w:val="000B23F6"/>
    <w:rsid w:val="000B3336"/>
    <w:rsid w:val="000B3412"/>
    <w:rsid w:val="000B3669"/>
    <w:rsid w:val="000B4081"/>
    <w:rsid w:val="000B47C8"/>
    <w:rsid w:val="000B4ED0"/>
    <w:rsid w:val="000B58D3"/>
    <w:rsid w:val="000B60A1"/>
    <w:rsid w:val="000B6705"/>
    <w:rsid w:val="000B79A6"/>
    <w:rsid w:val="000B7B36"/>
    <w:rsid w:val="000C10BA"/>
    <w:rsid w:val="000C1A15"/>
    <w:rsid w:val="000C1A73"/>
    <w:rsid w:val="000C1E84"/>
    <w:rsid w:val="000C3808"/>
    <w:rsid w:val="000C3DEC"/>
    <w:rsid w:val="000C3DED"/>
    <w:rsid w:val="000C401D"/>
    <w:rsid w:val="000C50D1"/>
    <w:rsid w:val="000C569D"/>
    <w:rsid w:val="000C5948"/>
    <w:rsid w:val="000C6AB6"/>
    <w:rsid w:val="000C7886"/>
    <w:rsid w:val="000C795E"/>
    <w:rsid w:val="000C7FD4"/>
    <w:rsid w:val="000D0309"/>
    <w:rsid w:val="000D0876"/>
    <w:rsid w:val="000D0ABF"/>
    <w:rsid w:val="000D1005"/>
    <w:rsid w:val="000D12F7"/>
    <w:rsid w:val="000D2214"/>
    <w:rsid w:val="000D330C"/>
    <w:rsid w:val="000D388E"/>
    <w:rsid w:val="000D3C05"/>
    <w:rsid w:val="000D4ED1"/>
    <w:rsid w:val="000D5085"/>
    <w:rsid w:val="000D5575"/>
    <w:rsid w:val="000D5CD1"/>
    <w:rsid w:val="000D5D64"/>
    <w:rsid w:val="000D5D91"/>
    <w:rsid w:val="000D5E31"/>
    <w:rsid w:val="000D6492"/>
    <w:rsid w:val="000D6AD1"/>
    <w:rsid w:val="000D6AE5"/>
    <w:rsid w:val="000D6E54"/>
    <w:rsid w:val="000D71BB"/>
    <w:rsid w:val="000D7D95"/>
    <w:rsid w:val="000D7DEB"/>
    <w:rsid w:val="000E00FB"/>
    <w:rsid w:val="000E060B"/>
    <w:rsid w:val="000E13BD"/>
    <w:rsid w:val="000E265E"/>
    <w:rsid w:val="000E3049"/>
    <w:rsid w:val="000E3ACB"/>
    <w:rsid w:val="000E3DE2"/>
    <w:rsid w:val="000E419D"/>
    <w:rsid w:val="000E4480"/>
    <w:rsid w:val="000E4B6E"/>
    <w:rsid w:val="000E4C33"/>
    <w:rsid w:val="000E52D0"/>
    <w:rsid w:val="000E5425"/>
    <w:rsid w:val="000E5A32"/>
    <w:rsid w:val="000E5FD4"/>
    <w:rsid w:val="000E6F17"/>
    <w:rsid w:val="000E76D8"/>
    <w:rsid w:val="000E7880"/>
    <w:rsid w:val="000E78D8"/>
    <w:rsid w:val="000E7C23"/>
    <w:rsid w:val="000F0C40"/>
    <w:rsid w:val="000F0CB7"/>
    <w:rsid w:val="000F1024"/>
    <w:rsid w:val="000F147F"/>
    <w:rsid w:val="000F16CC"/>
    <w:rsid w:val="000F1928"/>
    <w:rsid w:val="000F1ACA"/>
    <w:rsid w:val="000F1AEF"/>
    <w:rsid w:val="000F1B78"/>
    <w:rsid w:val="000F1BCE"/>
    <w:rsid w:val="000F2566"/>
    <w:rsid w:val="000F2848"/>
    <w:rsid w:val="000F2EED"/>
    <w:rsid w:val="000F3799"/>
    <w:rsid w:val="000F3A2A"/>
    <w:rsid w:val="000F3D3E"/>
    <w:rsid w:val="000F3F8D"/>
    <w:rsid w:val="000F4328"/>
    <w:rsid w:val="000F47AE"/>
    <w:rsid w:val="000F498C"/>
    <w:rsid w:val="000F4AAE"/>
    <w:rsid w:val="000F4B6A"/>
    <w:rsid w:val="000F4E3A"/>
    <w:rsid w:val="000F4EB7"/>
    <w:rsid w:val="000F4FA2"/>
    <w:rsid w:val="000F505E"/>
    <w:rsid w:val="000F55E3"/>
    <w:rsid w:val="000F581E"/>
    <w:rsid w:val="000F6174"/>
    <w:rsid w:val="000F64F2"/>
    <w:rsid w:val="000F7327"/>
    <w:rsid w:val="000F7754"/>
    <w:rsid w:val="000F7C57"/>
    <w:rsid w:val="001006F3"/>
    <w:rsid w:val="001009F1"/>
    <w:rsid w:val="00100B85"/>
    <w:rsid w:val="00100CD4"/>
    <w:rsid w:val="00101428"/>
    <w:rsid w:val="00101828"/>
    <w:rsid w:val="00101C31"/>
    <w:rsid w:val="001029DE"/>
    <w:rsid w:val="0010318E"/>
    <w:rsid w:val="001038F7"/>
    <w:rsid w:val="0010390F"/>
    <w:rsid w:val="001053BF"/>
    <w:rsid w:val="0010545D"/>
    <w:rsid w:val="00105712"/>
    <w:rsid w:val="0010591F"/>
    <w:rsid w:val="00106396"/>
    <w:rsid w:val="00106961"/>
    <w:rsid w:val="00106E8D"/>
    <w:rsid w:val="00106E8F"/>
    <w:rsid w:val="00106F4A"/>
    <w:rsid w:val="001071B8"/>
    <w:rsid w:val="001072A6"/>
    <w:rsid w:val="001072C7"/>
    <w:rsid w:val="00107553"/>
    <w:rsid w:val="001079DE"/>
    <w:rsid w:val="00107C4A"/>
    <w:rsid w:val="00110362"/>
    <w:rsid w:val="001103B3"/>
    <w:rsid w:val="00110696"/>
    <w:rsid w:val="0011097B"/>
    <w:rsid w:val="00110AC1"/>
    <w:rsid w:val="00110B09"/>
    <w:rsid w:val="00111CAE"/>
    <w:rsid w:val="00111E09"/>
    <w:rsid w:val="00111E15"/>
    <w:rsid w:val="00111E80"/>
    <w:rsid w:val="001126CD"/>
    <w:rsid w:val="00112774"/>
    <w:rsid w:val="00112B56"/>
    <w:rsid w:val="00113A0A"/>
    <w:rsid w:val="00113F90"/>
    <w:rsid w:val="0011429C"/>
    <w:rsid w:val="001151F2"/>
    <w:rsid w:val="001158BE"/>
    <w:rsid w:val="00115AC4"/>
    <w:rsid w:val="00115CCC"/>
    <w:rsid w:val="0011638C"/>
    <w:rsid w:val="001168AD"/>
    <w:rsid w:val="00116930"/>
    <w:rsid w:val="00116C35"/>
    <w:rsid w:val="00116CA7"/>
    <w:rsid w:val="00117219"/>
    <w:rsid w:val="00117642"/>
    <w:rsid w:val="00117DEA"/>
    <w:rsid w:val="00117F37"/>
    <w:rsid w:val="0012009F"/>
    <w:rsid w:val="001201A9"/>
    <w:rsid w:val="0012034B"/>
    <w:rsid w:val="001208CC"/>
    <w:rsid w:val="001217DA"/>
    <w:rsid w:val="001219AE"/>
    <w:rsid w:val="001223B4"/>
    <w:rsid w:val="001232B0"/>
    <w:rsid w:val="00123343"/>
    <w:rsid w:val="00123507"/>
    <w:rsid w:val="00123680"/>
    <w:rsid w:val="0012374B"/>
    <w:rsid w:val="001238D4"/>
    <w:rsid w:val="00123C57"/>
    <w:rsid w:val="00123CE9"/>
    <w:rsid w:val="00123D00"/>
    <w:rsid w:val="00123E68"/>
    <w:rsid w:val="00125123"/>
    <w:rsid w:val="00126A02"/>
    <w:rsid w:val="00127666"/>
    <w:rsid w:val="00127CF7"/>
    <w:rsid w:val="00130288"/>
    <w:rsid w:val="001306C3"/>
    <w:rsid w:val="001309FD"/>
    <w:rsid w:val="0013173E"/>
    <w:rsid w:val="00131774"/>
    <w:rsid w:val="0013256A"/>
    <w:rsid w:val="001325FD"/>
    <w:rsid w:val="00132662"/>
    <w:rsid w:val="001328B4"/>
    <w:rsid w:val="001329A8"/>
    <w:rsid w:val="00132F22"/>
    <w:rsid w:val="001336AF"/>
    <w:rsid w:val="00133A74"/>
    <w:rsid w:val="001345EC"/>
    <w:rsid w:val="001346C8"/>
    <w:rsid w:val="00134DC1"/>
    <w:rsid w:val="00134F61"/>
    <w:rsid w:val="00135A31"/>
    <w:rsid w:val="00135FF3"/>
    <w:rsid w:val="00136243"/>
    <w:rsid w:val="0013689E"/>
    <w:rsid w:val="0013731C"/>
    <w:rsid w:val="00137667"/>
    <w:rsid w:val="00137C16"/>
    <w:rsid w:val="00137C25"/>
    <w:rsid w:val="00137D8B"/>
    <w:rsid w:val="00137F78"/>
    <w:rsid w:val="001407F7"/>
    <w:rsid w:val="00140843"/>
    <w:rsid w:val="001408B1"/>
    <w:rsid w:val="001409D4"/>
    <w:rsid w:val="00140F3C"/>
    <w:rsid w:val="00140FD0"/>
    <w:rsid w:val="0014125B"/>
    <w:rsid w:val="001416D1"/>
    <w:rsid w:val="00142152"/>
    <w:rsid w:val="001430B9"/>
    <w:rsid w:val="00143688"/>
    <w:rsid w:val="00143756"/>
    <w:rsid w:val="00143DB8"/>
    <w:rsid w:val="00143F23"/>
    <w:rsid w:val="00143F77"/>
    <w:rsid w:val="00143FC0"/>
    <w:rsid w:val="0014456D"/>
    <w:rsid w:val="001446A3"/>
    <w:rsid w:val="00144898"/>
    <w:rsid w:val="00144DF5"/>
    <w:rsid w:val="001454A2"/>
    <w:rsid w:val="00145754"/>
    <w:rsid w:val="00147586"/>
    <w:rsid w:val="00147A78"/>
    <w:rsid w:val="00147B42"/>
    <w:rsid w:val="00147FC6"/>
    <w:rsid w:val="00150B48"/>
    <w:rsid w:val="001513E4"/>
    <w:rsid w:val="001514EE"/>
    <w:rsid w:val="0015153F"/>
    <w:rsid w:val="001518DE"/>
    <w:rsid w:val="00151975"/>
    <w:rsid w:val="00152515"/>
    <w:rsid w:val="0015258D"/>
    <w:rsid w:val="00152D23"/>
    <w:rsid w:val="0015594C"/>
    <w:rsid w:val="001560D0"/>
    <w:rsid w:val="001564E7"/>
    <w:rsid w:val="00156DE3"/>
    <w:rsid w:val="001571C0"/>
    <w:rsid w:val="001575D1"/>
    <w:rsid w:val="0016007B"/>
    <w:rsid w:val="00160512"/>
    <w:rsid w:val="00160669"/>
    <w:rsid w:val="00160689"/>
    <w:rsid w:val="00160844"/>
    <w:rsid w:val="00160EB7"/>
    <w:rsid w:val="00161366"/>
    <w:rsid w:val="001614C2"/>
    <w:rsid w:val="00161996"/>
    <w:rsid w:val="001620C3"/>
    <w:rsid w:val="0016241B"/>
    <w:rsid w:val="00162FFD"/>
    <w:rsid w:val="001633A9"/>
    <w:rsid w:val="001633DF"/>
    <w:rsid w:val="00163410"/>
    <w:rsid w:val="00163461"/>
    <w:rsid w:val="001636E3"/>
    <w:rsid w:val="00164C16"/>
    <w:rsid w:val="00165600"/>
    <w:rsid w:val="00165DF0"/>
    <w:rsid w:val="00165FBE"/>
    <w:rsid w:val="0016632D"/>
    <w:rsid w:val="001667EC"/>
    <w:rsid w:val="001702BD"/>
    <w:rsid w:val="001702E0"/>
    <w:rsid w:val="00170DCE"/>
    <w:rsid w:val="00171658"/>
    <w:rsid w:val="0017178B"/>
    <w:rsid w:val="00171A8A"/>
    <w:rsid w:val="00171F74"/>
    <w:rsid w:val="00172D01"/>
    <w:rsid w:val="00172E7C"/>
    <w:rsid w:val="00173A62"/>
    <w:rsid w:val="00174135"/>
    <w:rsid w:val="00174AA8"/>
    <w:rsid w:val="00174B1E"/>
    <w:rsid w:val="00174F6A"/>
    <w:rsid w:val="00175390"/>
    <w:rsid w:val="00175F69"/>
    <w:rsid w:val="00176020"/>
    <w:rsid w:val="00176A11"/>
    <w:rsid w:val="00176DA7"/>
    <w:rsid w:val="001773F0"/>
    <w:rsid w:val="001775C2"/>
    <w:rsid w:val="0017784F"/>
    <w:rsid w:val="001778A0"/>
    <w:rsid w:val="001778F4"/>
    <w:rsid w:val="00177957"/>
    <w:rsid w:val="00180238"/>
    <w:rsid w:val="00180AB0"/>
    <w:rsid w:val="00181316"/>
    <w:rsid w:val="00181A33"/>
    <w:rsid w:val="00181C51"/>
    <w:rsid w:val="00181FA0"/>
    <w:rsid w:val="00182375"/>
    <w:rsid w:val="00182436"/>
    <w:rsid w:val="001826D8"/>
    <w:rsid w:val="001838D5"/>
    <w:rsid w:val="00183D47"/>
    <w:rsid w:val="00183E39"/>
    <w:rsid w:val="00183E4A"/>
    <w:rsid w:val="00184615"/>
    <w:rsid w:val="00184AED"/>
    <w:rsid w:val="00184DB7"/>
    <w:rsid w:val="00184E08"/>
    <w:rsid w:val="00185771"/>
    <w:rsid w:val="0018587D"/>
    <w:rsid w:val="00185E4B"/>
    <w:rsid w:val="00186099"/>
    <w:rsid w:val="001861DE"/>
    <w:rsid w:val="00186AA7"/>
    <w:rsid w:val="001876AC"/>
    <w:rsid w:val="001876F9"/>
    <w:rsid w:val="00187D62"/>
    <w:rsid w:val="00187D9E"/>
    <w:rsid w:val="00190535"/>
    <w:rsid w:val="001906D1"/>
    <w:rsid w:val="00190C04"/>
    <w:rsid w:val="00191158"/>
    <w:rsid w:val="00191600"/>
    <w:rsid w:val="00191DD7"/>
    <w:rsid w:val="00192148"/>
    <w:rsid w:val="001924C4"/>
    <w:rsid w:val="00192771"/>
    <w:rsid w:val="00192925"/>
    <w:rsid w:val="00192D8C"/>
    <w:rsid w:val="001930DC"/>
    <w:rsid w:val="001931CB"/>
    <w:rsid w:val="001936C0"/>
    <w:rsid w:val="00193903"/>
    <w:rsid w:val="00194627"/>
    <w:rsid w:val="00194825"/>
    <w:rsid w:val="00194A02"/>
    <w:rsid w:val="00194B4E"/>
    <w:rsid w:val="00194B8A"/>
    <w:rsid w:val="00194BE0"/>
    <w:rsid w:val="00194CB9"/>
    <w:rsid w:val="00194F7B"/>
    <w:rsid w:val="0019562D"/>
    <w:rsid w:val="0019582F"/>
    <w:rsid w:val="00195ACA"/>
    <w:rsid w:val="00195B93"/>
    <w:rsid w:val="00195FA3"/>
    <w:rsid w:val="0019640E"/>
    <w:rsid w:val="001965D0"/>
    <w:rsid w:val="00196F3B"/>
    <w:rsid w:val="00197115"/>
    <w:rsid w:val="001973F7"/>
    <w:rsid w:val="00197407"/>
    <w:rsid w:val="001A01EF"/>
    <w:rsid w:val="001A050E"/>
    <w:rsid w:val="001A109C"/>
    <w:rsid w:val="001A200B"/>
    <w:rsid w:val="001A217F"/>
    <w:rsid w:val="001A239F"/>
    <w:rsid w:val="001A23DF"/>
    <w:rsid w:val="001A398C"/>
    <w:rsid w:val="001A480A"/>
    <w:rsid w:val="001A542A"/>
    <w:rsid w:val="001A5572"/>
    <w:rsid w:val="001A5DF4"/>
    <w:rsid w:val="001A6296"/>
    <w:rsid w:val="001A674E"/>
    <w:rsid w:val="001A6D28"/>
    <w:rsid w:val="001A6E72"/>
    <w:rsid w:val="001A7296"/>
    <w:rsid w:val="001A72EF"/>
    <w:rsid w:val="001A7558"/>
    <w:rsid w:val="001A7652"/>
    <w:rsid w:val="001A7672"/>
    <w:rsid w:val="001B07BC"/>
    <w:rsid w:val="001B0BD1"/>
    <w:rsid w:val="001B0F0E"/>
    <w:rsid w:val="001B335E"/>
    <w:rsid w:val="001B4B2A"/>
    <w:rsid w:val="001B4BC9"/>
    <w:rsid w:val="001B5836"/>
    <w:rsid w:val="001B5A1D"/>
    <w:rsid w:val="001B5D8D"/>
    <w:rsid w:val="001B5DC1"/>
    <w:rsid w:val="001B5FCD"/>
    <w:rsid w:val="001B7919"/>
    <w:rsid w:val="001B7B23"/>
    <w:rsid w:val="001C0D80"/>
    <w:rsid w:val="001C0E15"/>
    <w:rsid w:val="001C10D9"/>
    <w:rsid w:val="001C1F96"/>
    <w:rsid w:val="001C1FB1"/>
    <w:rsid w:val="001C235A"/>
    <w:rsid w:val="001C27EF"/>
    <w:rsid w:val="001C2F12"/>
    <w:rsid w:val="001C2FC8"/>
    <w:rsid w:val="001C30B7"/>
    <w:rsid w:val="001C48B3"/>
    <w:rsid w:val="001C4DDD"/>
    <w:rsid w:val="001C50A7"/>
    <w:rsid w:val="001C5486"/>
    <w:rsid w:val="001C5E0F"/>
    <w:rsid w:val="001C5F42"/>
    <w:rsid w:val="001C61D9"/>
    <w:rsid w:val="001C63CE"/>
    <w:rsid w:val="001C6453"/>
    <w:rsid w:val="001C6808"/>
    <w:rsid w:val="001C7264"/>
    <w:rsid w:val="001C7569"/>
    <w:rsid w:val="001D0076"/>
    <w:rsid w:val="001D0756"/>
    <w:rsid w:val="001D08A1"/>
    <w:rsid w:val="001D0B61"/>
    <w:rsid w:val="001D0D87"/>
    <w:rsid w:val="001D2527"/>
    <w:rsid w:val="001D2868"/>
    <w:rsid w:val="001D2B2A"/>
    <w:rsid w:val="001D3700"/>
    <w:rsid w:val="001D41DE"/>
    <w:rsid w:val="001D4523"/>
    <w:rsid w:val="001D4571"/>
    <w:rsid w:val="001D4805"/>
    <w:rsid w:val="001D4EB5"/>
    <w:rsid w:val="001D516B"/>
    <w:rsid w:val="001D565F"/>
    <w:rsid w:val="001D5706"/>
    <w:rsid w:val="001D5970"/>
    <w:rsid w:val="001D5FCC"/>
    <w:rsid w:val="001D638C"/>
    <w:rsid w:val="001D64C9"/>
    <w:rsid w:val="001D6884"/>
    <w:rsid w:val="001D7874"/>
    <w:rsid w:val="001D7998"/>
    <w:rsid w:val="001D7B6C"/>
    <w:rsid w:val="001E0A21"/>
    <w:rsid w:val="001E0DF0"/>
    <w:rsid w:val="001E1352"/>
    <w:rsid w:val="001E17F8"/>
    <w:rsid w:val="001E1AC2"/>
    <w:rsid w:val="001E21A1"/>
    <w:rsid w:val="001E2A1D"/>
    <w:rsid w:val="001E3ACE"/>
    <w:rsid w:val="001E3B6D"/>
    <w:rsid w:val="001E4BEB"/>
    <w:rsid w:val="001E4C0B"/>
    <w:rsid w:val="001E4D11"/>
    <w:rsid w:val="001E562D"/>
    <w:rsid w:val="001E5FD4"/>
    <w:rsid w:val="001E6089"/>
    <w:rsid w:val="001E6672"/>
    <w:rsid w:val="001E7979"/>
    <w:rsid w:val="001E7A4C"/>
    <w:rsid w:val="001E7A9F"/>
    <w:rsid w:val="001E7BB7"/>
    <w:rsid w:val="001F0B1D"/>
    <w:rsid w:val="001F0C76"/>
    <w:rsid w:val="001F11BE"/>
    <w:rsid w:val="001F1343"/>
    <w:rsid w:val="001F13F1"/>
    <w:rsid w:val="001F1C73"/>
    <w:rsid w:val="001F1FCD"/>
    <w:rsid w:val="001F2272"/>
    <w:rsid w:val="001F253E"/>
    <w:rsid w:val="001F299B"/>
    <w:rsid w:val="001F323B"/>
    <w:rsid w:val="001F34CD"/>
    <w:rsid w:val="001F38F8"/>
    <w:rsid w:val="001F3ACB"/>
    <w:rsid w:val="001F3BFC"/>
    <w:rsid w:val="001F3F1C"/>
    <w:rsid w:val="001F4369"/>
    <w:rsid w:val="001F4446"/>
    <w:rsid w:val="001F4F17"/>
    <w:rsid w:val="001F5614"/>
    <w:rsid w:val="001F6654"/>
    <w:rsid w:val="001F6D8C"/>
    <w:rsid w:val="001F7836"/>
    <w:rsid w:val="001F7E63"/>
    <w:rsid w:val="00200121"/>
    <w:rsid w:val="00200301"/>
    <w:rsid w:val="00200415"/>
    <w:rsid w:val="002008A0"/>
    <w:rsid w:val="00200AC2"/>
    <w:rsid w:val="00200E24"/>
    <w:rsid w:val="002013B8"/>
    <w:rsid w:val="00201643"/>
    <w:rsid w:val="00201FE6"/>
    <w:rsid w:val="002024F0"/>
    <w:rsid w:val="0020275C"/>
    <w:rsid w:val="002033BE"/>
    <w:rsid w:val="00203648"/>
    <w:rsid w:val="00203A46"/>
    <w:rsid w:val="0020473B"/>
    <w:rsid w:val="002047EE"/>
    <w:rsid w:val="00204BDA"/>
    <w:rsid w:val="00204D24"/>
    <w:rsid w:val="00204D68"/>
    <w:rsid w:val="00204EE7"/>
    <w:rsid w:val="002052AF"/>
    <w:rsid w:val="002052B0"/>
    <w:rsid w:val="00205B10"/>
    <w:rsid w:val="00205E0B"/>
    <w:rsid w:val="00205FF6"/>
    <w:rsid w:val="00206CAA"/>
    <w:rsid w:val="00206D04"/>
    <w:rsid w:val="00206EF7"/>
    <w:rsid w:val="0020763A"/>
    <w:rsid w:val="00207988"/>
    <w:rsid w:val="00207AC2"/>
    <w:rsid w:val="0021017B"/>
    <w:rsid w:val="002101C4"/>
    <w:rsid w:val="00210402"/>
    <w:rsid w:val="00210CD5"/>
    <w:rsid w:val="00211342"/>
    <w:rsid w:val="00211D04"/>
    <w:rsid w:val="00211E5A"/>
    <w:rsid w:val="00211E66"/>
    <w:rsid w:val="00212582"/>
    <w:rsid w:val="00213200"/>
    <w:rsid w:val="002135A7"/>
    <w:rsid w:val="00213A13"/>
    <w:rsid w:val="00214399"/>
    <w:rsid w:val="00214B4E"/>
    <w:rsid w:val="00214CCC"/>
    <w:rsid w:val="00215464"/>
    <w:rsid w:val="002157A4"/>
    <w:rsid w:val="0021683E"/>
    <w:rsid w:val="00216D34"/>
    <w:rsid w:val="002173F3"/>
    <w:rsid w:val="00217587"/>
    <w:rsid w:val="002175A9"/>
    <w:rsid w:val="0021760B"/>
    <w:rsid w:val="002177A4"/>
    <w:rsid w:val="00217B16"/>
    <w:rsid w:val="00217DDC"/>
    <w:rsid w:val="00220861"/>
    <w:rsid w:val="002212C7"/>
    <w:rsid w:val="0022178B"/>
    <w:rsid w:val="00221FEF"/>
    <w:rsid w:val="00222738"/>
    <w:rsid w:val="00223102"/>
    <w:rsid w:val="002231CD"/>
    <w:rsid w:val="0022426E"/>
    <w:rsid w:val="00224DD9"/>
    <w:rsid w:val="00224E42"/>
    <w:rsid w:val="00224EAA"/>
    <w:rsid w:val="0022522C"/>
    <w:rsid w:val="0022522E"/>
    <w:rsid w:val="00226031"/>
    <w:rsid w:val="002263C7"/>
    <w:rsid w:val="002274F1"/>
    <w:rsid w:val="0023014B"/>
    <w:rsid w:val="00230C39"/>
    <w:rsid w:val="00230E2E"/>
    <w:rsid w:val="00230FA8"/>
    <w:rsid w:val="00231731"/>
    <w:rsid w:val="00231EFC"/>
    <w:rsid w:val="0023205A"/>
    <w:rsid w:val="002326DA"/>
    <w:rsid w:val="002326E1"/>
    <w:rsid w:val="00232C94"/>
    <w:rsid w:val="00233251"/>
    <w:rsid w:val="0023342C"/>
    <w:rsid w:val="0023410D"/>
    <w:rsid w:val="00234FE4"/>
    <w:rsid w:val="00235C52"/>
    <w:rsid w:val="0023658D"/>
    <w:rsid w:val="00236A88"/>
    <w:rsid w:val="00237D6E"/>
    <w:rsid w:val="0024254E"/>
    <w:rsid w:val="00243811"/>
    <w:rsid w:val="00244245"/>
    <w:rsid w:val="002448D9"/>
    <w:rsid w:val="00244BC2"/>
    <w:rsid w:val="002451E2"/>
    <w:rsid w:val="00245433"/>
    <w:rsid w:val="0024589A"/>
    <w:rsid w:val="00245F69"/>
    <w:rsid w:val="00246133"/>
    <w:rsid w:val="002463B3"/>
    <w:rsid w:val="002464F1"/>
    <w:rsid w:val="002464F8"/>
    <w:rsid w:val="00246595"/>
    <w:rsid w:val="00246B2B"/>
    <w:rsid w:val="00246E1C"/>
    <w:rsid w:val="00247036"/>
    <w:rsid w:val="002475DC"/>
    <w:rsid w:val="0024764A"/>
    <w:rsid w:val="002479F2"/>
    <w:rsid w:val="0025171C"/>
    <w:rsid w:val="00251C64"/>
    <w:rsid w:val="00251E21"/>
    <w:rsid w:val="002522EF"/>
    <w:rsid w:val="00252CAC"/>
    <w:rsid w:val="00253B4B"/>
    <w:rsid w:val="00254772"/>
    <w:rsid w:val="00254936"/>
    <w:rsid w:val="00254D4F"/>
    <w:rsid w:val="00254E59"/>
    <w:rsid w:val="00254F05"/>
    <w:rsid w:val="00255972"/>
    <w:rsid w:val="00255CA4"/>
    <w:rsid w:val="0025688D"/>
    <w:rsid w:val="00257296"/>
    <w:rsid w:val="002574F6"/>
    <w:rsid w:val="0026002A"/>
    <w:rsid w:val="00260180"/>
    <w:rsid w:val="00260C50"/>
    <w:rsid w:val="00260CD1"/>
    <w:rsid w:val="00261275"/>
    <w:rsid w:val="00261556"/>
    <w:rsid w:val="00261D00"/>
    <w:rsid w:val="002621D6"/>
    <w:rsid w:val="0026253F"/>
    <w:rsid w:val="00262545"/>
    <w:rsid w:val="0026313E"/>
    <w:rsid w:val="00264401"/>
    <w:rsid w:val="00264F28"/>
    <w:rsid w:val="00265019"/>
    <w:rsid w:val="00265403"/>
    <w:rsid w:val="00265727"/>
    <w:rsid w:val="00265A60"/>
    <w:rsid w:val="00266F8E"/>
    <w:rsid w:val="0026715E"/>
    <w:rsid w:val="002678F0"/>
    <w:rsid w:val="00267BB7"/>
    <w:rsid w:val="00270805"/>
    <w:rsid w:val="0027128F"/>
    <w:rsid w:val="00272366"/>
    <w:rsid w:val="00272422"/>
    <w:rsid w:val="002728E1"/>
    <w:rsid w:val="00272BAA"/>
    <w:rsid w:val="0027417B"/>
    <w:rsid w:val="00274922"/>
    <w:rsid w:val="00274C23"/>
    <w:rsid w:val="00274EC7"/>
    <w:rsid w:val="00274F3D"/>
    <w:rsid w:val="00274F56"/>
    <w:rsid w:val="00274F94"/>
    <w:rsid w:val="00275367"/>
    <w:rsid w:val="002756E6"/>
    <w:rsid w:val="00276D0B"/>
    <w:rsid w:val="002770D9"/>
    <w:rsid w:val="00277C71"/>
    <w:rsid w:val="00280135"/>
    <w:rsid w:val="002804BB"/>
    <w:rsid w:val="0028068C"/>
    <w:rsid w:val="00281047"/>
    <w:rsid w:val="00281A5E"/>
    <w:rsid w:val="00281C6C"/>
    <w:rsid w:val="002828B5"/>
    <w:rsid w:val="00282903"/>
    <w:rsid w:val="00282CDA"/>
    <w:rsid w:val="00282E28"/>
    <w:rsid w:val="00283C18"/>
    <w:rsid w:val="00283E7C"/>
    <w:rsid w:val="00284659"/>
    <w:rsid w:val="002849BF"/>
    <w:rsid w:val="00284CFA"/>
    <w:rsid w:val="00285206"/>
    <w:rsid w:val="00285327"/>
    <w:rsid w:val="0028536C"/>
    <w:rsid w:val="00285678"/>
    <w:rsid w:val="002858B6"/>
    <w:rsid w:val="00285AA1"/>
    <w:rsid w:val="00285CF6"/>
    <w:rsid w:val="00285EBA"/>
    <w:rsid w:val="00285F58"/>
    <w:rsid w:val="0028635E"/>
    <w:rsid w:val="002873EF"/>
    <w:rsid w:val="0028749B"/>
    <w:rsid w:val="002877A8"/>
    <w:rsid w:val="00287915"/>
    <w:rsid w:val="002901A4"/>
    <w:rsid w:val="00290C56"/>
    <w:rsid w:val="002916CA"/>
    <w:rsid w:val="00291C05"/>
    <w:rsid w:val="00291C64"/>
    <w:rsid w:val="002924D2"/>
    <w:rsid w:val="002926EF"/>
    <w:rsid w:val="00292787"/>
    <w:rsid w:val="0029312A"/>
    <w:rsid w:val="00293376"/>
    <w:rsid w:val="002939BB"/>
    <w:rsid w:val="00293B2F"/>
    <w:rsid w:val="00293CFC"/>
    <w:rsid w:val="00294BFE"/>
    <w:rsid w:val="00294D6A"/>
    <w:rsid w:val="00295112"/>
    <w:rsid w:val="0029534A"/>
    <w:rsid w:val="0029581C"/>
    <w:rsid w:val="00295AA6"/>
    <w:rsid w:val="00295FE7"/>
    <w:rsid w:val="00296571"/>
    <w:rsid w:val="00296675"/>
    <w:rsid w:val="00297118"/>
    <w:rsid w:val="00297383"/>
    <w:rsid w:val="002979ED"/>
    <w:rsid w:val="002A066D"/>
    <w:rsid w:val="002A0ACB"/>
    <w:rsid w:val="002A0F56"/>
    <w:rsid w:val="002A144D"/>
    <w:rsid w:val="002A1741"/>
    <w:rsid w:val="002A28E5"/>
    <w:rsid w:val="002A28EA"/>
    <w:rsid w:val="002A32CF"/>
    <w:rsid w:val="002A3990"/>
    <w:rsid w:val="002A3AED"/>
    <w:rsid w:val="002A414A"/>
    <w:rsid w:val="002A4784"/>
    <w:rsid w:val="002A481F"/>
    <w:rsid w:val="002A483A"/>
    <w:rsid w:val="002A4D6C"/>
    <w:rsid w:val="002A56D8"/>
    <w:rsid w:val="002A5719"/>
    <w:rsid w:val="002A64A8"/>
    <w:rsid w:val="002A68C2"/>
    <w:rsid w:val="002A7877"/>
    <w:rsid w:val="002A7E34"/>
    <w:rsid w:val="002B0769"/>
    <w:rsid w:val="002B08BC"/>
    <w:rsid w:val="002B0C71"/>
    <w:rsid w:val="002B11A7"/>
    <w:rsid w:val="002B1AB2"/>
    <w:rsid w:val="002B1CC3"/>
    <w:rsid w:val="002B27CD"/>
    <w:rsid w:val="002B28A5"/>
    <w:rsid w:val="002B318C"/>
    <w:rsid w:val="002B3458"/>
    <w:rsid w:val="002B3C5B"/>
    <w:rsid w:val="002B3E3B"/>
    <w:rsid w:val="002B3F3A"/>
    <w:rsid w:val="002B409F"/>
    <w:rsid w:val="002B4EA0"/>
    <w:rsid w:val="002B5009"/>
    <w:rsid w:val="002B56A5"/>
    <w:rsid w:val="002B59DB"/>
    <w:rsid w:val="002B6789"/>
    <w:rsid w:val="002C0C81"/>
    <w:rsid w:val="002C1378"/>
    <w:rsid w:val="002C14D8"/>
    <w:rsid w:val="002C209B"/>
    <w:rsid w:val="002C21FA"/>
    <w:rsid w:val="002C2580"/>
    <w:rsid w:val="002C26D4"/>
    <w:rsid w:val="002C3641"/>
    <w:rsid w:val="002C4283"/>
    <w:rsid w:val="002C48A1"/>
    <w:rsid w:val="002C4A3E"/>
    <w:rsid w:val="002C4EEE"/>
    <w:rsid w:val="002C5561"/>
    <w:rsid w:val="002C5BFF"/>
    <w:rsid w:val="002C6F05"/>
    <w:rsid w:val="002C6FEB"/>
    <w:rsid w:val="002C705F"/>
    <w:rsid w:val="002C76C8"/>
    <w:rsid w:val="002D0508"/>
    <w:rsid w:val="002D0C78"/>
    <w:rsid w:val="002D0FD7"/>
    <w:rsid w:val="002D1211"/>
    <w:rsid w:val="002D1836"/>
    <w:rsid w:val="002D1EAD"/>
    <w:rsid w:val="002D2FFD"/>
    <w:rsid w:val="002D328E"/>
    <w:rsid w:val="002D33B2"/>
    <w:rsid w:val="002D38D0"/>
    <w:rsid w:val="002D429E"/>
    <w:rsid w:val="002D42D8"/>
    <w:rsid w:val="002D463E"/>
    <w:rsid w:val="002D4710"/>
    <w:rsid w:val="002D4AEC"/>
    <w:rsid w:val="002D5BEE"/>
    <w:rsid w:val="002D5EA8"/>
    <w:rsid w:val="002D5F0F"/>
    <w:rsid w:val="002D632E"/>
    <w:rsid w:val="002D74C8"/>
    <w:rsid w:val="002E0172"/>
    <w:rsid w:val="002E0496"/>
    <w:rsid w:val="002E0BBB"/>
    <w:rsid w:val="002E0BD1"/>
    <w:rsid w:val="002E1684"/>
    <w:rsid w:val="002E1E64"/>
    <w:rsid w:val="002E2304"/>
    <w:rsid w:val="002E27E0"/>
    <w:rsid w:val="002E2A30"/>
    <w:rsid w:val="002E34C5"/>
    <w:rsid w:val="002E3C1E"/>
    <w:rsid w:val="002E3F64"/>
    <w:rsid w:val="002E4585"/>
    <w:rsid w:val="002E485E"/>
    <w:rsid w:val="002E4901"/>
    <w:rsid w:val="002E4A1F"/>
    <w:rsid w:val="002E4AF9"/>
    <w:rsid w:val="002E5702"/>
    <w:rsid w:val="002E5A40"/>
    <w:rsid w:val="002E5A7D"/>
    <w:rsid w:val="002E6011"/>
    <w:rsid w:val="002E60F8"/>
    <w:rsid w:val="002E6CD5"/>
    <w:rsid w:val="002F02E9"/>
    <w:rsid w:val="002F03B3"/>
    <w:rsid w:val="002F0781"/>
    <w:rsid w:val="002F0FE3"/>
    <w:rsid w:val="002F1582"/>
    <w:rsid w:val="002F1F80"/>
    <w:rsid w:val="002F2402"/>
    <w:rsid w:val="002F2585"/>
    <w:rsid w:val="002F2B00"/>
    <w:rsid w:val="002F2ECD"/>
    <w:rsid w:val="002F3ABB"/>
    <w:rsid w:val="002F3E4B"/>
    <w:rsid w:val="002F3F1F"/>
    <w:rsid w:val="002F4244"/>
    <w:rsid w:val="002F458A"/>
    <w:rsid w:val="002F52E0"/>
    <w:rsid w:val="002F581C"/>
    <w:rsid w:val="002F5935"/>
    <w:rsid w:val="002F5B1C"/>
    <w:rsid w:val="002F62A5"/>
    <w:rsid w:val="002F6344"/>
    <w:rsid w:val="002F654D"/>
    <w:rsid w:val="002F664C"/>
    <w:rsid w:val="002F68B0"/>
    <w:rsid w:val="002F6F29"/>
    <w:rsid w:val="002F6F2A"/>
    <w:rsid w:val="002F7058"/>
    <w:rsid w:val="002F7407"/>
    <w:rsid w:val="002F7822"/>
    <w:rsid w:val="002F7BB3"/>
    <w:rsid w:val="002F7E36"/>
    <w:rsid w:val="003007C7"/>
    <w:rsid w:val="00301E14"/>
    <w:rsid w:val="00301EBC"/>
    <w:rsid w:val="00302097"/>
    <w:rsid w:val="0030225F"/>
    <w:rsid w:val="00302E8C"/>
    <w:rsid w:val="00302F30"/>
    <w:rsid w:val="0030349E"/>
    <w:rsid w:val="00303EAB"/>
    <w:rsid w:val="00304363"/>
    <w:rsid w:val="003053FC"/>
    <w:rsid w:val="00305A6E"/>
    <w:rsid w:val="00305A7E"/>
    <w:rsid w:val="003061AE"/>
    <w:rsid w:val="003062FB"/>
    <w:rsid w:val="003065E5"/>
    <w:rsid w:val="00306E7B"/>
    <w:rsid w:val="00306F75"/>
    <w:rsid w:val="003073CE"/>
    <w:rsid w:val="00307531"/>
    <w:rsid w:val="003077D5"/>
    <w:rsid w:val="0031022D"/>
    <w:rsid w:val="00310717"/>
    <w:rsid w:val="00310953"/>
    <w:rsid w:val="003111DF"/>
    <w:rsid w:val="0031173C"/>
    <w:rsid w:val="003124F2"/>
    <w:rsid w:val="00312CF4"/>
    <w:rsid w:val="00312F8C"/>
    <w:rsid w:val="00313467"/>
    <w:rsid w:val="00313AF1"/>
    <w:rsid w:val="003143F7"/>
    <w:rsid w:val="00314693"/>
    <w:rsid w:val="0031510D"/>
    <w:rsid w:val="00316BB5"/>
    <w:rsid w:val="003170F2"/>
    <w:rsid w:val="00317279"/>
    <w:rsid w:val="00317AC6"/>
    <w:rsid w:val="00317E7E"/>
    <w:rsid w:val="00317EF4"/>
    <w:rsid w:val="003200E8"/>
    <w:rsid w:val="00320229"/>
    <w:rsid w:val="0032107D"/>
    <w:rsid w:val="003210C6"/>
    <w:rsid w:val="00321A8C"/>
    <w:rsid w:val="00321D9B"/>
    <w:rsid w:val="0032206F"/>
    <w:rsid w:val="003220CA"/>
    <w:rsid w:val="00322125"/>
    <w:rsid w:val="0032218D"/>
    <w:rsid w:val="0032285E"/>
    <w:rsid w:val="00322906"/>
    <w:rsid w:val="00322F2B"/>
    <w:rsid w:val="00323025"/>
    <w:rsid w:val="003235E1"/>
    <w:rsid w:val="00323AC6"/>
    <w:rsid w:val="0032421E"/>
    <w:rsid w:val="0032472A"/>
    <w:rsid w:val="003249C0"/>
    <w:rsid w:val="00324A94"/>
    <w:rsid w:val="00324B8B"/>
    <w:rsid w:val="0032540C"/>
    <w:rsid w:val="003258DB"/>
    <w:rsid w:val="00326F8B"/>
    <w:rsid w:val="003278E2"/>
    <w:rsid w:val="00327C43"/>
    <w:rsid w:val="00330E95"/>
    <w:rsid w:val="0033104D"/>
    <w:rsid w:val="00331753"/>
    <w:rsid w:val="00331B98"/>
    <w:rsid w:val="00331D5A"/>
    <w:rsid w:val="00331F1C"/>
    <w:rsid w:val="00332364"/>
    <w:rsid w:val="003325A8"/>
    <w:rsid w:val="00332ED6"/>
    <w:rsid w:val="00333A56"/>
    <w:rsid w:val="00333BBA"/>
    <w:rsid w:val="00333DA9"/>
    <w:rsid w:val="00333FE6"/>
    <w:rsid w:val="00334B3A"/>
    <w:rsid w:val="00336A87"/>
    <w:rsid w:val="00337B18"/>
    <w:rsid w:val="0034002C"/>
    <w:rsid w:val="00340435"/>
    <w:rsid w:val="003411EC"/>
    <w:rsid w:val="0034203B"/>
    <w:rsid w:val="0034208D"/>
    <w:rsid w:val="00342B66"/>
    <w:rsid w:val="003430A7"/>
    <w:rsid w:val="00343305"/>
    <w:rsid w:val="0034367D"/>
    <w:rsid w:val="003436C5"/>
    <w:rsid w:val="00343C35"/>
    <w:rsid w:val="003440E5"/>
    <w:rsid w:val="00344308"/>
    <w:rsid w:val="0034488B"/>
    <w:rsid w:val="00345898"/>
    <w:rsid w:val="00345DEC"/>
    <w:rsid w:val="00346214"/>
    <w:rsid w:val="003466BB"/>
    <w:rsid w:val="003469E3"/>
    <w:rsid w:val="00346BD2"/>
    <w:rsid w:val="00347272"/>
    <w:rsid w:val="0035081C"/>
    <w:rsid w:val="003512A7"/>
    <w:rsid w:val="0035155D"/>
    <w:rsid w:val="0035170D"/>
    <w:rsid w:val="00351B25"/>
    <w:rsid w:val="00352277"/>
    <w:rsid w:val="003523C4"/>
    <w:rsid w:val="0035250F"/>
    <w:rsid w:val="00352567"/>
    <w:rsid w:val="003534F0"/>
    <w:rsid w:val="0035394A"/>
    <w:rsid w:val="00354413"/>
    <w:rsid w:val="0035476E"/>
    <w:rsid w:val="003550FA"/>
    <w:rsid w:val="00355641"/>
    <w:rsid w:val="003560B6"/>
    <w:rsid w:val="00356E1B"/>
    <w:rsid w:val="00356FA9"/>
    <w:rsid w:val="00357080"/>
    <w:rsid w:val="0035752F"/>
    <w:rsid w:val="003575AF"/>
    <w:rsid w:val="00357CB6"/>
    <w:rsid w:val="003605D7"/>
    <w:rsid w:val="00362995"/>
    <w:rsid w:val="00362CA2"/>
    <w:rsid w:val="00362F7F"/>
    <w:rsid w:val="0036322E"/>
    <w:rsid w:val="00363EF9"/>
    <w:rsid w:val="0036409F"/>
    <w:rsid w:val="00364472"/>
    <w:rsid w:val="00364A42"/>
    <w:rsid w:val="003658B5"/>
    <w:rsid w:val="00365BE4"/>
    <w:rsid w:val="00365F50"/>
    <w:rsid w:val="003667F6"/>
    <w:rsid w:val="00366DB7"/>
    <w:rsid w:val="003672B9"/>
    <w:rsid w:val="003672D3"/>
    <w:rsid w:val="003674F5"/>
    <w:rsid w:val="00370057"/>
    <w:rsid w:val="00371454"/>
    <w:rsid w:val="003716FB"/>
    <w:rsid w:val="00371BCA"/>
    <w:rsid w:val="00371F1C"/>
    <w:rsid w:val="0037252B"/>
    <w:rsid w:val="00372557"/>
    <w:rsid w:val="00372623"/>
    <w:rsid w:val="0037306F"/>
    <w:rsid w:val="003730BD"/>
    <w:rsid w:val="00373B7E"/>
    <w:rsid w:val="003745C8"/>
    <w:rsid w:val="00375008"/>
    <w:rsid w:val="00375318"/>
    <w:rsid w:val="003755D2"/>
    <w:rsid w:val="003756E6"/>
    <w:rsid w:val="00375946"/>
    <w:rsid w:val="00375A09"/>
    <w:rsid w:val="003762F4"/>
    <w:rsid w:val="00376CCF"/>
    <w:rsid w:val="0037749D"/>
    <w:rsid w:val="0037784D"/>
    <w:rsid w:val="00377B99"/>
    <w:rsid w:val="00377D71"/>
    <w:rsid w:val="00380252"/>
    <w:rsid w:val="00380575"/>
    <w:rsid w:val="00380A06"/>
    <w:rsid w:val="00380A6A"/>
    <w:rsid w:val="0038156E"/>
    <w:rsid w:val="0038183F"/>
    <w:rsid w:val="00381BEA"/>
    <w:rsid w:val="00381DE0"/>
    <w:rsid w:val="003827AA"/>
    <w:rsid w:val="00382C83"/>
    <w:rsid w:val="00382CD2"/>
    <w:rsid w:val="00382F27"/>
    <w:rsid w:val="003832E1"/>
    <w:rsid w:val="0038346B"/>
    <w:rsid w:val="00384237"/>
    <w:rsid w:val="00384249"/>
    <w:rsid w:val="003845DB"/>
    <w:rsid w:val="00384A9B"/>
    <w:rsid w:val="00384C35"/>
    <w:rsid w:val="00384C8F"/>
    <w:rsid w:val="00385122"/>
    <w:rsid w:val="003854E3"/>
    <w:rsid w:val="00385BEA"/>
    <w:rsid w:val="00385D9B"/>
    <w:rsid w:val="00386390"/>
    <w:rsid w:val="00386CE3"/>
    <w:rsid w:val="00387097"/>
    <w:rsid w:val="0039006D"/>
    <w:rsid w:val="0039037E"/>
    <w:rsid w:val="0039063C"/>
    <w:rsid w:val="0039063F"/>
    <w:rsid w:val="00390B21"/>
    <w:rsid w:val="00390D63"/>
    <w:rsid w:val="00390F87"/>
    <w:rsid w:val="0039120B"/>
    <w:rsid w:val="00391DE9"/>
    <w:rsid w:val="00391F50"/>
    <w:rsid w:val="0039288F"/>
    <w:rsid w:val="00392DE6"/>
    <w:rsid w:val="00393559"/>
    <w:rsid w:val="00393564"/>
    <w:rsid w:val="00393634"/>
    <w:rsid w:val="003936F8"/>
    <w:rsid w:val="0039384D"/>
    <w:rsid w:val="00394072"/>
    <w:rsid w:val="00395178"/>
    <w:rsid w:val="00395520"/>
    <w:rsid w:val="003957F7"/>
    <w:rsid w:val="00395E2B"/>
    <w:rsid w:val="00395FDC"/>
    <w:rsid w:val="00396E9D"/>
    <w:rsid w:val="00397327"/>
    <w:rsid w:val="003A01C6"/>
    <w:rsid w:val="003A0B2E"/>
    <w:rsid w:val="003A0EFF"/>
    <w:rsid w:val="003A0F9C"/>
    <w:rsid w:val="003A107A"/>
    <w:rsid w:val="003A1166"/>
    <w:rsid w:val="003A12F9"/>
    <w:rsid w:val="003A14F9"/>
    <w:rsid w:val="003A16F8"/>
    <w:rsid w:val="003A1AD3"/>
    <w:rsid w:val="003A1D5B"/>
    <w:rsid w:val="003A1F04"/>
    <w:rsid w:val="003A1FC0"/>
    <w:rsid w:val="003A268F"/>
    <w:rsid w:val="003A279B"/>
    <w:rsid w:val="003A2A1E"/>
    <w:rsid w:val="003A2AE4"/>
    <w:rsid w:val="003A2AF5"/>
    <w:rsid w:val="003A2CEC"/>
    <w:rsid w:val="003A31E3"/>
    <w:rsid w:val="003A4265"/>
    <w:rsid w:val="003A4D61"/>
    <w:rsid w:val="003A61BF"/>
    <w:rsid w:val="003A6316"/>
    <w:rsid w:val="003A6486"/>
    <w:rsid w:val="003A6D63"/>
    <w:rsid w:val="003A6FCD"/>
    <w:rsid w:val="003A77BB"/>
    <w:rsid w:val="003B023C"/>
    <w:rsid w:val="003B04EB"/>
    <w:rsid w:val="003B0E65"/>
    <w:rsid w:val="003B0FDD"/>
    <w:rsid w:val="003B1119"/>
    <w:rsid w:val="003B1EE3"/>
    <w:rsid w:val="003B282B"/>
    <w:rsid w:val="003B2885"/>
    <w:rsid w:val="003B2982"/>
    <w:rsid w:val="003B2D96"/>
    <w:rsid w:val="003B2DEB"/>
    <w:rsid w:val="003B4869"/>
    <w:rsid w:val="003B4B32"/>
    <w:rsid w:val="003B4DE7"/>
    <w:rsid w:val="003B54FA"/>
    <w:rsid w:val="003B5572"/>
    <w:rsid w:val="003B5742"/>
    <w:rsid w:val="003B64EB"/>
    <w:rsid w:val="003C00BF"/>
    <w:rsid w:val="003C108B"/>
    <w:rsid w:val="003C1246"/>
    <w:rsid w:val="003C181D"/>
    <w:rsid w:val="003C2AF8"/>
    <w:rsid w:val="003C2C26"/>
    <w:rsid w:val="003C335F"/>
    <w:rsid w:val="003C3891"/>
    <w:rsid w:val="003C3D35"/>
    <w:rsid w:val="003C4038"/>
    <w:rsid w:val="003C4BBB"/>
    <w:rsid w:val="003C4EDB"/>
    <w:rsid w:val="003C4F08"/>
    <w:rsid w:val="003C61FB"/>
    <w:rsid w:val="003C622A"/>
    <w:rsid w:val="003C6245"/>
    <w:rsid w:val="003C66A0"/>
    <w:rsid w:val="003C6957"/>
    <w:rsid w:val="003C75AD"/>
    <w:rsid w:val="003C76E2"/>
    <w:rsid w:val="003C7C89"/>
    <w:rsid w:val="003D0BA2"/>
    <w:rsid w:val="003D0FA9"/>
    <w:rsid w:val="003D16A7"/>
    <w:rsid w:val="003D1A3B"/>
    <w:rsid w:val="003D23E3"/>
    <w:rsid w:val="003D2516"/>
    <w:rsid w:val="003D2D63"/>
    <w:rsid w:val="003D3016"/>
    <w:rsid w:val="003D30A1"/>
    <w:rsid w:val="003D3279"/>
    <w:rsid w:val="003D32C3"/>
    <w:rsid w:val="003D32CD"/>
    <w:rsid w:val="003D3C7B"/>
    <w:rsid w:val="003D42C2"/>
    <w:rsid w:val="003D4A08"/>
    <w:rsid w:val="003D4AC2"/>
    <w:rsid w:val="003D66F6"/>
    <w:rsid w:val="003D6982"/>
    <w:rsid w:val="003D6C4F"/>
    <w:rsid w:val="003D6C6A"/>
    <w:rsid w:val="003D7D4C"/>
    <w:rsid w:val="003E04F6"/>
    <w:rsid w:val="003E07CF"/>
    <w:rsid w:val="003E0828"/>
    <w:rsid w:val="003E0870"/>
    <w:rsid w:val="003E1F79"/>
    <w:rsid w:val="003E314E"/>
    <w:rsid w:val="003E35E9"/>
    <w:rsid w:val="003E3C79"/>
    <w:rsid w:val="003E42A0"/>
    <w:rsid w:val="003E4636"/>
    <w:rsid w:val="003E486A"/>
    <w:rsid w:val="003E4894"/>
    <w:rsid w:val="003E5155"/>
    <w:rsid w:val="003E55AE"/>
    <w:rsid w:val="003E5720"/>
    <w:rsid w:val="003E5A41"/>
    <w:rsid w:val="003E6E8F"/>
    <w:rsid w:val="003E72BF"/>
    <w:rsid w:val="003E7EE3"/>
    <w:rsid w:val="003F00F8"/>
    <w:rsid w:val="003F0155"/>
    <w:rsid w:val="003F08D6"/>
    <w:rsid w:val="003F0D38"/>
    <w:rsid w:val="003F12A3"/>
    <w:rsid w:val="003F217E"/>
    <w:rsid w:val="003F3D66"/>
    <w:rsid w:val="003F433E"/>
    <w:rsid w:val="003F5213"/>
    <w:rsid w:val="003F58B2"/>
    <w:rsid w:val="003F5EF0"/>
    <w:rsid w:val="003F6095"/>
    <w:rsid w:val="003F6B66"/>
    <w:rsid w:val="003F6BBE"/>
    <w:rsid w:val="003F7161"/>
    <w:rsid w:val="004006FC"/>
    <w:rsid w:val="00400AA0"/>
    <w:rsid w:val="00400E93"/>
    <w:rsid w:val="00401252"/>
    <w:rsid w:val="00401738"/>
    <w:rsid w:val="0040260A"/>
    <w:rsid w:val="00402786"/>
    <w:rsid w:val="0040299A"/>
    <w:rsid w:val="00402DDE"/>
    <w:rsid w:val="00403252"/>
    <w:rsid w:val="0040394D"/>
    <w:rsid w:val="004043C2"/>
    <w:rsid w:val="004043D1"/>
    <w:rsid w:val="004054C2"/>
    <w:rsid w:val="00405C66"/>
    <w:rsid w:val="00405F51"/>
    <w:rsid w:val="0040632E"/>
    <w:rsid w:val="004063BA"/>
    <w:rsid w:val="00406735"/>
    <w:rsid w:val="00406F70"/>
    <w:rsid w:val="004072B2"/>
    <w:rsid w:val="004074B6"/>
    <w:rsid w:val="00407FA4"/>
    <w:rsid w:val="00410051"/>
    <w:rsid w:val="00410240"/>
    <w:rsid w:val="00410B2C"/>
    <w:rsid w:val="00411640"/>
    <w:rsid w:val="00411B3B"/>
    <w:rsid w:val="00411D12"/>
    <w:rsid w:val="004126D4"/>
    <w:rsid w:val="0041297C"/>
    <w:rsid w:val="00412B08"/>
    <w:rsid w:val="00412E00"/>
    <w:rsid w:val="0041300C"/>
    <w:rsid w:val="00413992"/>
    <w:rsid w:val="0041414A"/>
    <w:rsid w:val="00414565"/>
    <w:rsid w:val="0041544A"/>
    <w:rsid w:val="0041594D"/>
    <w:rsid w:val="00415BCC"/>
    <w:rsid w:val="00415C02"/>
    <w:rsid w:val="00415C0E"/>
    <w:rsid w:val="004160C3"/>
    <w:rsid w:val="004161EE"/>
    <w:rsid w:val="00416410"/>
    <w:rsid w:val="00416802"/>
    <w:rsid w:val="004174A0"/>
    <w:rsid w:val="004177FD"/>
    <w:rsid w:val="00417DAE"/>
    <w:rsid w:val="00417F9C"/>
    <w:rsid w:val="00420018"/>
    <w:rsid w:val="004208A1"/>
    <w:rsid w:val="00420932"/>
    <w:rsid w:val="00421548"/>
    <w:rsid w:val="004215F3"/>
    <w:rsid w:val="0042210D"/>
    <w:rsid w:val="00422467"/>
    <w:rsid w:val="004227EC"/>
    <w:rsid w:val="00422AD3"/>
    <w:rsid w:val="004237DC"/>
    <w:rsid w:val="0042396A"/>
    <w:rsid w:val="00423B24"/>
    <w:rsid w:val="00423B66"/>
    <w:rsid w:val="0042413B"/>
    <w:rsid w:val="00424AAB"/>
    <w:rsid w:val="00425477"/>
    <w:rsid w:val="00425AF1"/>
    <w:rsid w:val="0042673C"/>
    <w:rsid w:val="004267EC"/>
    <w:rsid w:val="00426E72"/>
    <w:rsid w:val="0042755A"/>
    <w:rsid w:val="00427E54"/>
    <w:rsid w:val="0043017C"/>
    <w:rsid w:val="004304F6"/>
    <w:rsid w:val="004305FA"/>
    <w:rsid w:val="00430D45"/>
    <w:rsid w:val="004314D3"/>
    <w:rsid w:val="004315A0"/>
    <w:rsid w:val="00431797"/>
    <w:rsid w:val="00431A8C"/>
    <w:rsid w:val="00431DFC"/>
    <w:rsid w:val="00431F75"/>
    <w:rsid w:val="00432115"/>
    <w:rsid w:val="00432B9C"/>
    <w:rsid w:val="00433A3A"/>
    <w:rsid w:val="00433B53"/>
    <w:rsid w:val="00433DDE"/>
    <w:rsid w:val="00434025"/>
    <w:rsid w:val="0043434A"/>
    <w:rsid w:val="00434542"/>
    <w:rsid w:val="004346B2"/>
    <w:rsid w:val="004349E4"/>
    <w:rsid w:val="004349F5"/>
    <w:rsid w:val="004352CA"/>
    <w:rsid w:val="0043585A"/>
    <w:rsid w:val="00435E20"/>
    <w:rsid w:val="00436A36"/>
    <w:rsid w:val="004375F9"/>
    <w:rsid w:val="00440552"/>
    <w:rsid w:val="00440AB1"/>
    <w:rsid w:val="0044180E"/>
    <w:rsid w:val="0044200D"/>
    <w:rsid w:val="0044223D"/>
    <w:rsid w:val="00442EDF"/>
    <w:rsid w:val="00442FD0"/>
    <w:rsid w:val="00443A88"/>
    <w:rsid w:val="00443AE5"/>
    <w:rsid w:val="004442B0"/>
    <w:rsid w:val="004449D1"/>
    <w:rsid w:val="00445888"/>
    <w:rsid w:val="00446224"/>
    <w:rsid w:val="0044689D"/>
    <w:rsid w:val="004469C8"/>
    <w:rsid w:val="00446A46"/>
    <w:rsid w:val="0045012A"/>
    <w:rsid w:val="004502DF"/>
    <w:rsid w:val="00450590"/>
    <w:rsid w:val="00450B0F"/>
    <w:rsid w:val="00451511"/>
    <w:rsid w:val="004517C7"/>
    <w:rsid w:val="00451B0A"/>
    <w:rsid w:val="00451B34"/>
    <w:rsid w:val="00451CDA"/>
    <w:rsid w:val="004523E7"/>
    <w:rsid w:val="0045253F"/>
    <w:rsid w:val="004525DA"/>
    <w:rsid w:val="00452926"/>
    <w:rsid w:val="00452CE0"/>
    <w:rsid w:val="004533DD"/>
    <w:rsid w:val="0045368D"/>
    <w:rsid w:val="00453E70"/>
    <w:rsid w:val="00453FEC"/>
    <w:rsid w:val="00454056"/>
    <w:rsid w:val="00454069"/>
    <w:rsid w:val="004541F7"/>
    <w:rsid w:val="0045476B"/>
    <w:rsid w:val="00454874"/>
    <w:rsid w:val="00455034"/>
    <w:rsid w:val="0045508E"/>
    <w:rsid w:val="00455827"/>
    <w:rsid w:val="00455977"/>
    <w:rsid w:val="00455E6E"/>
    <w:rsid w:val="00456645"/>
    <w:rsid w:val="004568C5"/>
    <w:rsid w:val="00456917"/>
    <w:rsid w:val="00456AA8"/>
    <w:rsid w:val="00457146"/>
    <w:rsid w:val="004572CB"/>
    <w:rsid w:val="00457D92"/>
    <w:rsid w:val="004602C0"/>
    <w:rsid w:val="00460B33"/>
    <w:rsid w:val="00460DB8"/>
    <w:rsid w:val="004612F7"/>
    <w:rsid w:val="004619F1"/>
    <w:rsid w:val="00461DD6"/>
    <w:rsid w:val="00461E3B"/>
    <w:rsid w:val="00461E47"/>
    <w:rsid w:val="004626A6"/>
    <w:rsid w:val="004626AA"/>
    <w:rsid w:val="00463239"/>
    <w:rsid w:val="00463D1F"/>
    <w:rsid w:val="004642CC"/>
    <w:rsid w:val="004644A7"/>
    <w:rsid w:val="0046495A"/>
    <w:rsid w:val="00464DBD"/>
    <w:rsid w:val="00465778"/>
    <w:rsid w:val="00465809"/>
    <w:rsid w:val="00465830"/>
    <w:rsid w:val="00465F5B"/>
    <w:rsid w:val="00465F5F"/>
    <w:rsid w:val="0046670B"/>
    <w:rsid w:val="00467983"/>
    <w:rsid w:val="004679B2"/>
    <w:rsid w:val="004702BF"/>
    <w:rsid w:val="0047067B"/>
    <w:rsid w:val="0047069F"/>
    <w:rsid w:val="00471660"/>
    <w:rsid w:val="004729A6"/>
    <w:rsid w:val="00472A41"/>
    <w:rsid w:val="004734F4"/>
    <w:rsid w:val="00473C26"/>
    <w:rsid w:val="00473ED3"/>
    <w:rsid w:val="00474649"/>
    <w:rsid w:val="00474F88"/>
    <w:rsid w:val="00475021"/>
    <w:rsid w:val="0047509E"/>
    <w:rsid w:val="00475391"/>
    <w:rsid w:val="004757B2"/>
    <w:rsid w:val="0047582E"/>
    <w:rsid w:val="00475843"/>
    <w:rsid w:val="00476027"/>
    <w:rsid w:val="004766B5"/>
    <w:rsid w:val="00476A29"/>
    <w:rsid w:val="00476D86"/>
    <w:rsid w:val="00476E77"/>
    <w:rsid w:val="00476F7D"/>
    <w:rsid w:val="00477A5C"/>
    <w:rsid w:val="004800C5"/>
    <w:rsid w:val="00480407"/>
    <w:rsid w:val="00480D53"/>
    <w:rsid w:val="00480FAD"/>
    <w:rsid w:val="00480FE0"/>
    <w:rsid w:val="00481319"/>
    <w:rsid w:val="00481526"/>
    <w:rsid w:val="00482C5C"/>
    <w:rsid w:val="004847A9"/>
    <w:rsid w:val="00484EFD"/>
    <w:rsid w:val="004851E9"/>
    <w:rsid w:val="00485215"/>
    <w:rsid w:val="004857D1"/>
    <w:rsid w:val="00485FE6"/>
    <w:rsid w:val="00486238"/>
    <w:rsid w:val="0048627F"/>
    <w:rsid w:val="004865D9"/>
    <w:rsid w:val="00490040"/>
    <w:rsid w:val="00490135"/>
    <w:rsid w:val="004908F0"/>
    <w:rsid w:val="00490AC2"/>
    <w:rsid w:val="004910F0"/>
    <w:rsid w:val="0049116B"/>
    <w:rsid w:val="00491CC8"/>
    <w:rsid w:val="004927F9"/>
    <w:rsid w:val="004928C4"/>
    <w:rsid w:val="00493353"/>
    <w:rsid w:val="00493939"/>
    <w:rsid w:val="00493A75"/>
    <w:rsid w:val="00493E4C"/>
    <w:rsid w:val="00493FBE"/>
    <w:rsid w:val="004947CE"/>
    <w:rsid w:val="00494EF4"/>
    <w:rsid w:val="00495042"/>
    <w:rsid w:val="004950C7"/>
    <w:rsid w:val="00495461"/>
    <w:rsid w:val="00495465"/>
    <w:rsid w:val="00495AFB"/>
    <w:rsid w:val="00496398"/>
    <w:rsid w:val="00496B64"/>
    <w:rsid w:val="00496D58"/>
    <w:rsid w:val="00496E55"/>
    <w:rsid w:val="00496E5D"/>
    <w:rsid w:val="00497215"/>
    <w:rsid w:val="0049743E"/>
    <w:rsid w:val="00497451"/>
    <w:rsid w:val="00497C20"/>
    <w:rsid w:val="00497E89"/>
    <w:rsid w:val="004A01B5"/>
    <w:rsid w:val="004A066B"/>
    <w:rsid w:val="004A0774"/>
    <w:rsid w:val="004A0878"/>
    <w:rsid w:val="004A087D"/>
    <w:rsid w:val="004A0D5C"/>
    <w:rsid w:val="004A0EF7"/>
    <w:rsid w:val="004A103A"/>
    <w:rsid w:val="004A16E9"/>
    <w:rsid w:val="004A1A2B"/>
    <w:rsid w:val="004A1A8D"/>
    <w:rsid w:val="004A1B62"/>
    <w:rsid w:val="004A201D"/>
    <w:rsid w:val="004A2084"/>
    <w:rsid w:val="004A3DDF"/>
    <w:rsid w:val="004A43EB"/>
    <w:rsid w:val="004A4711"/>
    <w:rsid w:val="004A5BAD"/>
    <w:rsid w:val="004A6133"/>
    <w:rsid w:val="004A6576"/>
    <w:rsid w:val="004A6B12"/>
    <w:rsid w:val="004A6D22"/>
    <w:rsid w:val="004A6E82"/>
    <w:rsid w:val="004A74E2"/>
    <w:rsid w:val="004B12CA"/>
    <w:rsid w:val="004B1C48"/>
    <w:rsid w:val="004B1CF0"/>
    <w:rsid w:val="004B1F8B"/>
    <w:rsid w:val="004B2794"/>
    <w:rsid w:val="004B2FA8"/>
    <w:rsid w:val="004B3780"/>
    <w:rsid w:val="004B429B"/>
    <w:rsid w:val="004B4473"/>
    <w:rsid w:val="004B57E5"/>
    <w:rsid w:val="004B597D"/>
    <w:rsid w:val="004B5C6E"/>
    <w:rsid w:val="004B5DCB"/>
    <w:rsid w:val="004B6788"/>
    <w:rsid w:val="004B6CE7"/>
    <w:rsid w:val="004B6D11"/>
    <w:rsid w:val="004B722B"/>
    <w:rsid w:val="004B7502"/>
    <w:rsid w:val="004B75BD"/>
    <w:rsid w:val="004B7673"/>
    <w:rsid w:val="004B779A"/>
    <w:rsid w:val="004B7EC9"/>
    <w:rsid w:val="004C012D"/>
    <w:rsid w:val="004C014E"/>
    <w:rsid w:val="004C110C"/>
    <w:rsid w:val="004C133F"/>
    <w:rsid w:val="004C150D"/>
    <w:rsid w:val="004C1B3E"/>
    <w:rsid w:val="004C1F2B"/>
    <w:rsid w:val="004C2950"/>
    <w:rsid w:val="004C2B51"/>
    <w:rsid w:val="004C322B"/>
    <w:rsid w:val="004C3B00"/>
    <w:rsid w:val="004C3D54"/>
    <w:rsid w:val="004C3F48"/>
    <w:rsid w:val="004C3F88"/>
    <w:rsid w:val="004C4754"/>
    <w:rsid w:val="004C4F80"/>
    <w:rsid w:val="004C528D"/>
    <w:rsid w:val="004C6259"/>
    <w:rsid w:val="004C6435"/>
    <w:rsid w:val="004C67EF"/>
    <w:rsid w:val="004C6919"/>
    <w:rsid w:val="004C694D"/>
    <w:rsid w:val="004D07A3"/>
    <w:rsid w:val="004D0D1F"/>
    <w:rsid w:val="004D0E09"/>
    <w:rsid w:val="004D10E1"/>
    <w:rsid w:val="004D17A8"/>
    <w:rsid w:val="004D1FFA"/>
    <w:rsid w:val="004D2323"/>
    <w:rsid w:val="004D296B"/>
    <w:rsid w:val="004D41D2"/>
    <w:rsid w:val="004D4819"/>
    <w:rsid w:val="004D492C"/>
    <w:rsid w:val="004D4A33"/>
    <w:rsid w:val="004D4B14"/>
    <w:rsid w:val="004D52C2"/>
    <w:rsid w:val="004D558C"/>
    <w:rsid w:val="004D5922"/>
    <w:rsid w:val="004D5BEE"/>
    <w:rsid w:val="004D5C2D"/>
    <w:rsid w:val="004D5F49"/>
    <w:rsid w:val="004D6043"/>
    <w:rsid w:val="004D60A0"/>
    <w:rsid w:val="004D6869"/>
    <w:rsid w:val="004D796B"/>
    <w:rsid w:val="004D7EB5"/>
    <w:rsid w:val="004E037B"/>
    <w:rsid w:val="004E03C1"/>
    <w:rsid w:val="004E0C73"/>
    <w:rsid w:val="004E0CDE"/>
    <w:rsid w:val="004E0FB1"/>
    <w:rsid w:val="004E10C4"/>
    <w:rsid w:val="004E1107"/>
    <w:rsid w:val="004E1439"/>
    <w:rsid w:val="004E167A"/>
    <w:rsid w:val="004E1921"/>
    <w:rsid w:val="004E2253"/>
    <w:rsid w:val="004E25A3"/>
    <w:rsid w:val="004E26C2"/>
    <w:rsid w:val="004E2903"/>
    <w:rsid w:val="004E2964"/>
    <w:rsid w:val="004E328B"/>
    <w:rsid w:val="004E33CC"/>
    <w:rsid w:val="004E3673"/>
    <w:rsid w:val="004E4A50"/>
    <w:rsid w:val="004E5603"/>
    <w:rsid w:val="004E57E6"/>
    <w:rsid w:val="004E6151"/>
    <w:rsid w:val="004E6BB5"/>
    <w:rsid w:val="004E6BF5"/>
    <w:rsid w:val="004E73C6"/>
    <w:rsid w:val="004E78F9"/>
    <w:rsid w:val="004E7C4A"/>
    <w:rsid w:val="004F0517"/>
    <w:rsid w:val="004F0AE1"/>
    <w:rsid w:val="004F0AF0"/>
    <w:rsid w:val="004F0BBD"/>
    <w:rsid w:val="004F1078"/>
    <w:rsid w:val="004F1132"/>
    <w:rsid w:val="004F1559"/>
    <w:rsid w:val="004F1D84"/>
    <w:rsid w:val="004F298D"/>
    <w:rsid w:val="004F2DF7"/>
    <w:rsid w:val="004F2E42"/>
    <w:rsid w:val="004F2F68"/>
    <w:rsid w:val="004F2F8E"/>
    <w:rsid w:val="004F3E1B"/>
    <w:rsid w:val="004F3F0B"/>
    <w:rsid w:val="004F432C"/>
    <w:rsid w:val="004F44AA"/>
    <w:rsid w:val="004F4ADD"/>
    <w:rsid w:val="004F5782"/>
    <w:rsid w:val="004F6752"/>
    <w:rsid w:val="004F6858"/>
    <w:rsid w:val="004F778E"/>
    <w:rsid w:val="00501135"/>
    <w:rsid w:val="0050114B"/>
    <w:rsid w:val="00501B9F"/>
    <w:rsid w:val="00501E0F"/>
    <w:rsid w:val="00502043"/>
    <w:rsid w:val="00502DB5"/>
    <w:rsid w:val="00502E6B"/>
    <w:rsid w:val="00504C53"/>
    <w:rsid w:val="00505068"/>
    <w:rsid w:val="0050522B"/>
    <w:rsid w:val="0050538E"/>
    <w:rsid w:val="005057C5"/>
    <w:rsid w:val="00505C5E"/>
    <w:rsid w:val="00505DC5"/>
    <w:rsid w:val="00506097"/>
    <w:rsid w:val="00506248"/>
    <w:rsid w:val="00506F78"/>
    <w:rsid w:val="005072E7"/>
    <w:rsid w:val="00507869"/>
    <w:rsid w:val="005100D4"/>
    <w:rsid w:val="00510220"/>
    <w:rsid w:val="005103E6"/>
    <w:rsid w:val="0051041D"/>
    <w:rsid w:val="00510645"/>
    <w:rsid w:val="00510733"/>
    <w:rsid w:val="0051161A"/>
    <w:rsid w:val="0051166E"/>
    <w:rsid w:val="00511A33"/>
    <w:rsid w:val="00511DE5"/>
    <w:rsid w:val="00511E1A"/>
    <w:rsid w:val="00511FD0"/>
    <w:rsid w:val="00512375"/>
    <w:rsid w:val="00512386"/>
    <w:rsid w:val="00512769"/>
    <w:rsid w:val="00512C1B"/>
    <w:rsid w:val="00512F7E"/>
    <w:rsid w:val="005135C9"/>
    <w:rsid w:val="00513C4E"/>
    <w:rsid w:val="005150A0"/>
    <w:rsid w:val="005158A8"/>
    <w:rsid w:val="00515A0C"/>
    <w:rsid w:val="00515B02"/>
    <w:rsid w:val="00515D59"/>
    <w:rsid w:val="00515F8D"/>
    <w:rsid w:val="005163C4"/>
    <w:rsid w:val="005166C3"/>
    <w:rsid w:val="005168EA"/>
    <w:rsid w:val="005173D2"/>
    <w:rsid w:val="0051748E"/>
    <w:rsid w:val="005175B3"/>
    <w:rsid w:val="005175CF"/>
    <w:rsid w:val="005176BB"/>
    <w:rsid w:val="005177A2"/>
    <w:rsid w:val="00517ABF"/>
    <w:rsid w:val="00517D16"/>
    <w:rsid w:val="00520422"/>
    <w:rsid w:val="00520594"/>
    <w:rsid w:val="00520872"/>
    <w:rsid w:val="00520EE2"/>
    <w:rsid w:val="00521269"/>
    <w:rsid w:val="005214F3"/>
    <w:rsid w:val="00521D61"/>
    <w:rsid w:val="005221EE"/>
    <w:rsid w:val="0052261F"/>
    <w:rsid w:val="00522857"/>
    <w:rsid w:val="0052297F"/>
    <w:rsid w:val="00522D12"/>
    <w:rsid w:val="005231C0"/>
    <w:rsid w:val="0052378A"/>
    <w:rsid w:val="00523D5F"/>
    <w:rsid w:val="00523FBA"/>
    <w:rsid w:val="00523FF7"/>
    <w:rsid w:val="0052422D"/>
    <w:rsid w:val="00524F05"/>
    <w:rsid w:val="0052503E"/>
    <w:rsid w:val="00525346"/>
    <w:rsid w:val="00525348"/>
    <w:rsid w:val="005261C0"/>
    <w:rsid w:val="00526805"/>
    <w:rsid w:val="00526AA8"/>
    <w:rsid w:val="00526E89"/>
    <w:rsid w:val="00526EEF"/>
    <w:rsid w:val="005270F9"/>
    <w:rsid w:val="0052733B"/>
    <w:rsid w:val="00530905"/>
    <w:rsid w:val="005309A8"/>
    <w:rsid w:val="00530E43"/>
    <w:rsid w:val="00530F03"/>
    <w:rsid w:val="00531685"/>
    <w:rsid w:val="005322BA"/>
    <w:rsid w:val="005326E7"/>
    <w:rsid w:val="00533E14"/>
    <w:rsid w:val="005345A4"/>
    <w:rsid w:val="0053481B"/>
    <w:rsid w:val="005351ED"/>
    <w:rsid w:val="00535531"/>
    <w:rsid w:val="00535AFB"/>
    <w:rsid w:val="0053635E"/>
    <w:rsid w:val="00540474"/>
    <w:rsid w:val="005411B6"/>
    <w:rsid w:val="005416DB"/>
    <w:rsid w:val="00541796"/>
    <w:rsid w:val="00541860"/>
    <w:rsid w:val="00542099"/>
    <w:rsid w:val="005427A1"/>
    <w:rsid w:val="00542A28"/>
    <w:rsid w:val="00542D80"/>
    <w:rsid w:val="00543139"/>
    <w:rsid w:val="00543768"/>
    <w:rsid w:val="00544B5A"/>
    <w:rsid w:val="00544D57"/>
    <w:rsid w:val="005454FE"/>
    <w:rsid w:val="00546158"/>
    <w:rsid w:val="005468AD"/>
    <w:rsid w:val="005471CA"/>
    <w:rsid w:val="00550782"/>
    <w:rsid w:val="005508DC"/>
    <w:rsid w:val="00550AA1"/>
    <w:rsid w:val="00550D39"/>
    <w:rsid w:val="00550FC3"/>
    <w:rsid w:val="00552189"/>
    <w:rsid w:val="005527CA"/>
    <w:rsid w:val="00552936"/>
    <w:rsid w:val="00552FC8"/>
    <w:rsid w:val="00553D4B"/>
    <w:rsid w:val="00553FF4"/>
    <w:rsid w:val="005546F5"/>
    <w:rsid w:val="0055481E"/>
    <w:rsid w:val="00554911"/>
    <w:rsid w:val="00555572"/>
    <w:rsid w:val="00555BCA"/>
    <w:rsid w:val="005566DF"/>
    <w:rsid w:val="005567C5"/>
    <w:rsid w:val="00556952"/>
    <w:rsid w:val="00556B06"/>
    <w:rsid w:val="00556DAD"/>
    <w:rsid w:val="005570AA"/>
    <w:rsid w:val="005571DE"/>
    <w:rsid w:val="00557418"/>
    <w:rsid w:val="00557B75"/>
    <w:rsid w:val="00560D12"/>
    <w:rsid w:val="00560E83"/>
    <w:rsid w:val="00560EFD"/>
    <w:rsid w:val="00561AD3"/>
    <w:rsid w:val="005623E6"/>
    <w:rsid w:val="00562881"/>
    <w:rsid w:val="005628F4"/>
    <w:rsid w:val="00562B2E"/>
    <w:rsid w:val="005632CA"/>
    <w:rsid w:val="00564DBC"/>
    <w:rsid w:val="00564F36"/>
    <w:rsid w:val="00564F45"/>
    <w:rsid w:val="0056658D"/>
    <w:rsid w:val="00567226"/>
    <w:rsid w:val="00567284"/>
    <w:rsid w:val="005677FB"/>
    <w:rsid w:val="00567926"/>
    <w:rsid w:val="00567DB2"/>
    <w:rsid w:val="005705C8"/>
    <w:rsid w:val="00570F75"/>
    <w:rsid w:val="005713E2"/>
    <w:rsid w:val="0057149E"/>
    <w:rsid w:val="00571C43"/>
    <w:rsid w:val="00571E39"/>
    <w:rsid w:val="005730A7"/>
    <w:rsid w:val="00573272"/>
    <w:rsid w:val="0057338D"/>
    <w:rsid w:val="00573ABE"/>
    <w:rsid w:val="00573AE4"/>
    <w:rsid w:val="0057453E"/>
    <w:rsid w:val="0057507A"/>
    <w:rsid w:val="00575CC0"/>
    <w:rsid w:val="00576A68"/>
    <w:rsid w:val="005778FF"/>
    <w:rsid w:val="00577C1E"/>
    <w:rsid w:val="00577DF8"/>
    <w:rsid w:val="0058019F"/>
    <w:rsid w:val="005801B9"/>
    <w:rsid w:val="005805F6"/>
    <w:rsid w:val="0058071E"/>
    <w:rsid w:val="00580A76"/>
    <w:rsid w:val="00580E7F"/>
    <w:rsid w:val="0058136D"/>
    <w:rsid w:val="00581F3F"/>
    <w:rsid w:val="005820D1"/>
    <w:rsid w:val="00582185"/>
    <w:rsid w:val="0058255B"/>
    <w:rsid w:val="00583011"/>
    <w:rsid w:val="0058316F"/>
    <w:rsid w:val="00583C4C"/>
    <w:rsid w:val="00584B33"/>
    <w:rsid w:val="0058585E"/>
    <w:rsid w:val="00585A81"/>
    <w:rsid w:val="00585AF0"/>
    <w:rsid w:val="005867FA"/>
    <w:rsid w:val="0058687A"/>
    <w:rsid w:val="00586B17"/>
    <w:rsid w:val="0059050C"/>
    <w:rsid w:val="0059086F"/>
    <w:rsid w:val="00590D00"/>
    <w:rsid w:val="005916A6"/>
    <w:rsid w:val="00591F92"/>
    <w:rsid w:val="0059231E"/>
    <w:rsid w:val="005923F6"/>
    <w:rsid w:val="005928CE"/>
    <w:rsid w:val="00592971"/>
    <w:rsid w:val="00592E89"/>
    <w:rsid w:val="0059336D"/>
    <w:rsid w:val="0059345B"/>
    <w:rsid w:val="00593491"/>
    <w:rsid w:val="005935C1"/>
    <w:rsid w:val="005937DC"/>
    <w:rsid w:val="0059385B"/>
    <w:rsid w:val="00593D6D"/>
    <w:rsid w:val="005941E4"/>
    <w:rsid w:val="0059494A"/>
    <w:rsid w:val="00594A9B"/>
    <w:rsid w:val="005952D3"/>
    <w:rsid w:val="00595706"/>
    <w:rsid w:val="00596549"/>
    <w:rsid w:val="0059659A"/>
    <w:rsid w:val="00596AE0"/>
    <w:rsid w:val="0059725B"/>
    <w:rsid w:val="0059739D"/>
    <w:rsid w:val="005975F3"/>
    <w:rsid w:val="00597AE3"/>
    <w:rsid w:val="00597B2A"/>
    <w:rsid w:val="00597C37"/>
    <w:rsid w:val="005A0527"/>
    <w:rsid w:val="005A0677"/>
    <w:rsid w:val="005A1401"/>
    <w:rsid w:val="005A164C"/>
    <w:rsid w:val="005A1D37"/>
    <w:rsid w:val="005A360A"/>
    <w:rsid w:val="005A3BC1"/>
    <w:rsid w:val="005A41FE"/>
    <w:rsid w:val="005A6ABC"/>
    <w:rsid w:val="005A79A0"/>
    <w:rsid w:val="005B05F4"/>
    <w:rsid w:val="005B07FA"/>
    <w:rsid w:val="005B0DCD"/>
    <w:rsid w:val="005B136B"/>
    <w:rsid w:val="005B1EFE"/>
    <w:rsid w:val="005B3013"/>
    <w:rsid w:val="005B322D"/>
    <w:rsid w:val="005B35DA"/>
    <w:rsid w:val="005B3B3C"/>
    <w:rsid w:val="005B42F6"/>
    <w:rsid w:val="005B43B6"/>
    <w:rsid w:val="005B48CB"/>
    <w:rsid w:val="005B52EF"/>
    <w:rsid w:val="005B5FE0"/>
    <w:rsid w:val="005B6AD5"/>
    <w:rsid w:val="005B6DDA"/>
    <w:rsid w:val="005B72CF"/>
    <w:rsid w:val="005B7418"/>
    <w:rsid w:val="005B76F3"/>
    <w:rsid w:val="005C0137"/>
    <w:rsid w:val="005C017E"/>
    <w:rsid w:val="005C07AA"/>
    <w:rsid w:val="005C0CC2"/>
    <w:rsid w:val="005C0F83"/>
    <w:rsid w:val="005C104F"/>
    <w:rsid w:val="005C1679"/>
    <w:rsid w:val="005C1865"/>
    <w:rsid w:val="005C2151"/>
    <w:rsid w:val="005C2618"/>
    <w:rsid w:val="005C2A76"/>
    <w:rsid w:val="005C2BC9"/>
    <w:rsid w:val="005C2E9B"/>
    <w:rsid w:val="005C3038"/>
    <w:rsid w:val="005C337E"/>
    <w:rsid w:val="005C3AD9"/>
    <w:rsid w:val="005C42CF"/>
    <w:rsid w:val="005C43ED"/>
    <w:rsid w:val="005C44EC"/>
    <w:rsid w:val="005C4B7F"/>
    <w:rsid w:val="005C51A2"/>
    <w:rsid w:val="005C56F8"/>
    <w:rsid w:val="005C57EA"/>
    <w:rsid w:val="005C60FF"/>
    <w:rsid w:val="005C6192"/>
    <w:rsid w:val="005C7118"/>
    <w:rsid w:val="005C732C"/>
    <w:rsid w:val="005C7442"/>
    <w:rsid w:val="005C7735"/>
    <w:rsid w:val="005C7F05"/>
    <w:rsid w:val="005D016A"/>
    <w:rsid w:val="005D0EF4"/>
    <w:rsid w:val="005D17FA"/>
    <w:rsid w:val="005D20A5"/>
    <w:rsid w:val="005D2D45"/>
    <w:rsid w:val="005D305D"/>
    <w:rsid w:val="005D3115"/>
    <w:rsid w:val="005D311B"/>
    <w:rsid w:val="005D33B7"/>
    <w:rsid w:val="005D3477"/>
    <w:rsid w:val="005D4045"/>
    <w:rsid w:val="005D473D"/>
    <w:rsid w:val="005D5BD0"/>
    <w:rsid w:val="005D5ED8"/>
    <w:rsid w:val="005D5FF3"/>
    <w:rsid w:val="005D649C"/>
    <w:rsid w:val="005D6C92"/>
    <w:rsid w:val="005D74F6"/>
    <w:rsid w:val="005D7722"/>
    <w:rsid w:val="005D7BC8"/>
    <w:rsid w:val="005D7CD0"/>
    <w:rsid w:val="005E0836"/>
    <w:rsid w:val="005E08F3"/>
    <w:rsid w:val="005E097C"/>
    <w:rsid w:val="005E0CFD"/>
    <w:rsid w:val="005E1CC2"/>
    <w:rsid w:val="005E1FF9"/>
    <w:rsid w:val="005E21AE"/>
    <w:rsid w:val="005E24E1"/>
    <w:rsid w:val="005E2A8B"/>
    <w:rsid w:val="005E4165"/>
    <w:rsid w:val="005E470A"/>
    <w:rsid w:val="005E4789"/>
    <w:rsid w:val="005E487F"/>
    <w:rsid w:val="005E4C50"/>
    <w:rsid w:val="005E5038"/>
    <w:rsid w:val="005E55EB"/>
    <w:rsid w:val="005E5733"/>
    <w:rsid w:val="005E589A"/>
    <w:rsid w:val="005E5B82"/>
    <w:rsid w:val="005E6A74"/>
    <w:rsid w:val="005E6C45"/>
    <w:rsid w:val="005E7021"/>
    <w:rsid w:val="005E7857"/>
    <w:rsid w:val="005E7B59"/>
    <w:rsid w:val="005E7C19"/>
    <w:rsid w:val="005F011A"/>
    <w:rsid w:val="005F09CB"/>
    <w:rsid w:val="005F12B4"/>
    <w:rsid w:val="005F1599"/>
    <w:rsid w:val="005F1D6A"/>
    <w:rsid w:val="005F21BE"/>
    <w:rsid w:val="005F2B81"/>
    <w:rsid w:val="005F343B"/>
    <w:rsid w:val="005F359C"/>
    <w:rsid w:val="005F3BCD"/>
    <w:rsid w:val="005F4F32"/>
    <w:rsid w:val="005F52AC"/>
    <w:rsid w:val="005F5ADA"/>
    <w:rsid w:val="005F606D"/>
    <w:rsid w:val="005F61D7"/>
    <w:rsid w:val="005F6FDA"/>
    <w:rsid w:val="005F6FE6"/>
    <w:rsid w:val="005F73EE"/>
    <w:rsid w:val="005F7610"/>
    <w:rsid w:val="005F7F72"/>
    <w:rsid w:val="00600629"/>
    <w:rsid w:val="00600E1D"/>
    <w:rsid w:val="00600F75"/>
    <w:rsid w:val="00601310"/>
    <w:rsid w:val="00601A2D"/>
    <w:rsid w:val="00601BDD"/>
    <w:rsid w:val="00601F99"/>
    <w:rsid w:val="0060234E"/>
    <w:rsid w:val="0060268D"/>
    <w:rsid w:val="0060296C"/>
    <w:rsid w:val="0060351D"/>
    <w:rsid w:val="00604071"/>
    <w:rsid w:val="0060439E"/>
    <w:rsid w:val="00604994"/>
    <w:rsid w:val="006056D6"/>
    <w:rsid w:val="0060593F"/>
    <w:rsid w:val="00605B44"/>
    <w:rsid w:val="006062DB"/>
    <w:rsid w:val="0060640E"/>
    <w:rsid w:val="00606796"/>
    <w:rsid w:val="006068E3"/>
    <w:rsid w:val="00606C32"/>
    <w:rsid w:val="00607284"/>
    <w:rsid w:val="00607FD6"/>
    <w:rsid w:val="0061065D"/>
    <w:rsid w:val="00610A0C"/>
    <w:rsid w:val="00610A40"/>
    <w:rsid w:val="00611153"/>
    <w:rsid w:val="0061158C"/>
    <w:rsid w:val="00611D2D"/>
    <w:rsid w:val="00611DAD"/>
    <w:rsid w:val="00612341"/>
    <w:rsid w:val="00612776"/>
    <w:rsid w:val="0061290A"/>
    <w:rsid w:val="00612CC0"/>
    <w:rsid w:val="00612DA3"/>
    <w:rsid w:val="0061417F"/>
    <w:rsid w:val="00614225"/>
    <w:rsid w:val="00614984"/>
    <w:rsid w:val="00614A9D"/>
    <w:rsid w:val="00614EE1"/>
    <w:rsid w:val="00615004"/>
    <w:rsid w:val="00620AA0"/>
    <w:rsid w:val="006210C2"/>
    <w:rsid w:val="00621816"/>
    <w:rsid w:val="00621978"/>
    <w:rsid w:val="00621BA7"/>
    <w:rsid w:val="00622066"/>
    <w:rsid w:val="006220F9"/>
    <w:rsid w:val="006225C0"/>
    <w:rsid w:val="00622DB7"/>
    <w:rsid w:val="006230BA"/>
    <w:rsid w:val="00623A32"/>
    <w:rsid w:val="00623D0F"/>
    <w:rsid w:val="00623DDC"/>
    <w:rsid w:val="006243B7"/>
    <w:rsid w:val="006246FB"/>
    <w:rsid w:val="006248E4"/>
    <w:rsid w:val="00625734"/>
    <w:rsid w:val="00626C0A"/>
    <w:rsid w:val="00626D96"/>
    <w:rsid w:val="006272DD"/>
    <w:rsid w:val="006275B5"/>
    <w:rsid w:val="006302D6"/>
    <w:rsid w:val="00630537"/>
    <w:rsid w:val="00630648"/>
    <w:rsid w:val="00630844"/>
    <w:rsid w:val="00631C01"/>
    <w:rsid w:val="006322A4"/>
    <w:rsid w:val="006323EA"/>
    <w:rsid w:val="006324D7"/>
    <w:rsid w:val="00634DA0"/>
    <w:rsid w:val="0063519F"/>
    <w:rsid w:val="006354BE"/>
    <w:rsid w:val="006354E0"/>
    <w:rsid w:val="0063682B"/>
    <w:rsid w:val="006368A7"/>
    <w:rsid w:val="00637205"/>
    <w:rsid w:val="00637C74"/>
    <w:rsid w:val="00637E51"/>
    <w:rsid w:val="00640C31"/>
    <w:rsid w:val="00640C77"/>
    <w:rsid w:val="00640CF2"/>
    <w:rsid w:val="006416EC"/>
    <w:rsid w:val="0064230D"/>
    <w:rsid w:val="00642544"/>
    <w:rsid w:val="00642C21"/>
    <w:rsid w:val="00642EC7"/>
    <w:rsid w:val="00642EF6"/>
    <w:rsid w:val="0064350F"/>
    <w:rsid w:val="00643ED5"/>
    <w:rsid w:val="00644385"/>
    <w:rsid w:val="006443B4"/>
    <w:rsid w:val="00644B16"/>
    <w:rsid w:val="00644FED"/>
    <w:rsid w:val="00645739"/>
    <w:rsid w:val="00645A84"/>
    <w:rsid w:val="00645BC4"/>
    <w:rsid w:val="00645CFA"/>
    <w:rsid w:val="006462EF"/>
    <w:rsid w:val="00647258"/>
    <w:rsid w:val="0064779C"/>
    <w:rsid w:val="00650564"/>
    <w:rsid w:val="00650595"/>
    <w:rsid w:val="00650BF8"/>
    <w:rsid w:val="006510CC"/>
    <w:rsid w:val="00651C34"/>
    <w:rsid w:val="00651D82"/>
    <w:rsid w:val="00652376"/>
    <w:rsid w:val="00652575"/>
    <w:rsid w:val="00652F80"/>
    <w:rsid w:val="00654048"/>
    <w:rsid w:val="006545FA"/>
    <w:rsid w:val="0065482D"/>
    <w:rsid w:val="00654F22"/>
    <w:rsid w:val="0065505F"/>
    <w:rsid w:val="00655702"/>
    <w:rsid w:val="00655860"/>
    <w:rsid w:val="00655D40"/>
    <w:rsid w:val="00656708"/>
    <w:rsid w:val="006568BB"/>
    <w:rsid w:val="00656EBF"/>
    <w:rsid w:val="00657673"/>
    <w:rsid w:val="00657727"/>
    <w:rsid w:val="0065788C"/>
    <w:rsid w:val="00660589"/>
    <w:rsid w:val="0066059E"/>
    <w:rsid w:val="0066072E"/>
    <w:rsid w:val="00660831"/>
    <w:rsid w:val="00660C9C"/>
    <w:rsid w:val="006615C9"/>
    <w:rsid w:val="00661651"/>
    <w:rsid w:val="00661660"/>
    <w:rsid w:val="006616A1"/>
    <w:rsid w:val="00662497"/>
    <w:rsid w:val="00662C34"/>
    <w:rsid w:val="0066331D"/>
    <w:rsid w:val="00663592"/>
    <w:rsid w:val="006636EB"/>
    <w:rsid w:val="00663ED4"/>
    <w:rsid w:val="006640AC"/>
    <w:rsid w:val="00664719"/>
    <w:rsid w:val="006651FE"/>
    <w:rsid w:val="00665284"/>
    <w:rsid w:val="006656B1"/>
    <w:rsid w:val="006665A1"/>
    <w:rsid w:val="006668AD"/>
    <w:rsid w:val="00666A38"/>
    <w:rsid w:val="00666AE4"/>
    <w:rsid w:val="0066740F"/>
    <w:rsid w:val="00667634"/>
    <w:rsid w:val="006677DE"/>
    <w:rsid w:val="00667C47"/>
    <w:rsid w:val="00667F70"/>
    <w:rsid w:val="00670693"/>
    <w:rsid w:val="006706ED"/>
    <w:rsid w:val="0067146E"/>
    <w:rsid w:val="0067160B"/>
    <w:rsid w:val="00671CE3"/>
    <w:rsid w:val="006721C6"/>
    <w:rsid w:val="006727A9"/>
    <w:rsid w:val="00672C16"/>
    <w:rsid w:val="006735A5"/>
    <w:rsid w:val="006738BD"/>
    <w:rsid w:val="00673916"/>
    <w:rsid w:val="00674043"/>
    <w:rsid w:val="00674D5C"/>
    <w:rsid w:val="006752B2"/>
    <w:rsid w:val="006757BF"/>
    <w:rsid w:val="00675B89"/>
    <w:rsid w:val="00675C59"/>
    <w:rsid w:val="0067631B"/>
    <w:rsid w:val="00676736"/>
    <w:rsid w:val="00680208"/>
    <w:rsid w:val="006804D5"/>
    <w:rsid w:val="006813AF"/>
    <w:rsid w:val="00681641"/>
    <w:rsid w:val="00681E57"/>
    <w:rsid w:val="006822AB"/>
    <w:rsid w:val="006827C0"/>
    <w:rsid w:val="006836C0"/>
    <w:rsid w:val="006840E3"/>
    <w:rsid w:val="00684264"/>
    <w:rsid w:val="00684307"/>
    <w:rsid w:val="006844F7"/>
    <w:rsid w:val="00684D8D"/>
    <w:rsid w:val="00685090"/>
    <w:rsid w:val="00685BDD"/>
    <w:rsid w:val="00686767"/>
    <w:rsid w:val="00686791"/>
    <w:rsid w:val="006868EF"/>
    <w:rsid w:val="006902C2"/>
    <w:rsid w:val="0069046B"/>
    <w:rsid w:val="00690C80"/>
    <w:rsid w:val="00691209"/>
    <w:rsid w:val="00691D4D"/>
    <w:rsid w:val="00691EC2"/>
    <w:rsid w:val="00692359"/>
    <w:rsid w:val="00692AE7"/>
    <w:rsid w:val="00693867"/>
    <w:rsid w:val="00693E99"/>
    <w:rsid w:val="0069494C"/>
    <w:rsid w:val="00695731"/>
    <w:rsid w:val="00695874"/>
    <w:rsid w:val="006962B5"/>
    <w:rsid w:val="00696377"/>
    <w:rsid w:val="006965B5"/>
    <w:rsid w:val="0069689D"/>
    <w:rsid w:val="00696F11"/>
    <w:rsid w:val="00697191"/>
    <w:rsid w:val="0069747D"/>
    <w:rsid w:val="006977C1"/>
    <w:rsid w:val="006A05A7"/>
    <w:rsid w:val="006A07D8"/>
    <w:rsid w:val="006A0E2D"/>
    <w:rsid w:val="006A180D"/>
    <w:rsid w:val="006A1976"/>
    <w:rsid w:val="006A1EE0"/>
    <w:rsid w:val="006A1F1A"/>
    <w:rsid w:val="006A230C"/>
    <w:rsid w:val="006A2A1A"/>
    <w:rsid w:val="006A32AA"/>
    <w:rsid w:val="006A3B72"/>
    <w:rsid w:val="006A3BB6"/>
    <w:rsid w:val="006A43B0"/>
    <w:rsid w:val="006A4DDD"/>
    <w:rsid w:val="006A4F40"/>
    <w:rsid w:val="006A51AF"/>
    <w:rsid w:val="006A5673"/>
    <w:rsid w:val="006A5F16"/>
    <w:rsid w:val="006A6237"/>
    <w:rsid w:val="006A6C74"/>
    <w:rsid w:val="006A7EAA"/>
    <w:rsid w:val="006B0181"/>
    <w:rsid w:val="006B095F"/>
    <w:rsid w:val="006B1600"/>
    <w:rsid w:val="006B1838"/>
    <w:rsid w:val="006B1BCA"/>
    <w:rsid w:val="006B1EA1"/>
    <w:rsid w:val="006B21C4"/>
    <w:rsid w:val="006B25ED"/>
    <w:rsid w:val="006B27FB"/>
    <w:rsid w:val="006B2CC0"/>
    <w:rsid w:val="006B31B8"/>
    <w:rsid w:val="006B4086"/>
    <w:rsid w:val="006B482A"/>
    <w:rsid w:val="006B48BE"/>
    <w:rsid w:val="006B4B2F"/>
    <w:rsid w:val="006B50AE"/>
    <w:rsid w:val="006B5529"/>
    <w:rsid w:val="006B59AF"/>
    <w:rsid w:val="006B69AF"/>
    <w:rsid w:val="006B736A"/>
    <w:rsid w:val="006B738E"/>
    <w:rsid w:val="006B7A92"/>
    <w:rsid w:val="006B7DE7"/>
    <w:rsid w:val="006C0326"/>
    <w:rsid w:val="006C07E0"/>
    <w:rsid w:val="006C0B55"/>
    <w:rsid w:val="006C0DE1"/>
    <w:rsid w:val="006C1093"/>
    <w:rsid w:val="006C1394"/>
    <w:rsid w:val="006C1669"/>
    <w:rsid w:val="006C174E"/>
    <w:rsid w:val="006C1BC1"/>
    <w:rsid w:val="006C1E16"/>
    <w:rsid w:val="006C2817"/>
    <w:rsid w:val="006C3386"/>
    <w:rsid w:val="006C3442"/>
    <w:rsid w:val="006C3466"/>
    <w:rsid w:val="006C393A"/>
    <w:rsid w:val="006C3BD2"/>
    <w:rsid w:val="006C3D3B"/>
    <w:rsid w:val="006C525D"/>
    <w:rsid w:val="006C6032"/>
    <w:rsid w:val="006C66D4"/>
    <w:rsid w:val="006C67E5"/>
    <w:rsid w:val="006C7168"/>
    <w:rsid w:val="006C7638"/>
    <w:rsid w:val="006C7E8A"/>
    <w:rsid w:val="006C7EF4"/>
    <w:rsid w:val="006D00B8"/>
    <w:rsid w:val="006D0AB7"/>
    <w:rsid w:val="006D1383"/>
    <w:rsid w:val="006D1A58"/>
    <w:rsid w:val="006D225E"/>
    <w:rsid w:val="006D22ED"/>
    <w:rsid w:val="006D2335"/>
    <w:rsid w:val="006D2473"/>
    <w:rsid w:val="006D2C2A"/>
    <w:rsid w:val="006D2C51"/>
    <w:rsid w:val="006D2F56"/>
    <w:rsid w:val="006D392B"/>
    <w:rsid w:val="006D3BF1"/>
    <w:rsid w:val="006D43E2"/>
    <w:rsid w:val="006D448D"/>
    <w:rsid w:val="006D5984"/>
    <w:rsid w:val="006D5F61"/>
    <w:rsid w:val="006D6027"/>
    <w:rsid w:val="006D60DB"/>
    <w:rsid w:val="006D64EA"/>
    <w:rsid w:val="006D6E76"/>
    <w:rsid w:val="006D71AD"/>
    <w:rsid w:val="006D77A1"/>
    <w:rsid w:val="006D7A05"/>
    <w:rsid w:val="006D7CF7"/>
    <w:rsid w:val="006E036D"/>
    <w:rsid w:val="006E045B"/>
    <w:rsid w:val="006E05DD"/>
    <w:rsid w:val="006E0899"/>
    <w:rsid w:val="006E09D2"/>
    <w:rsid w:val="006E0B35"/>
    <w:rsid w:val="006E0E20"/>
    <w:rsid w:val="006E190F"/>
    <w:rsid w:val="006E19BF"/>
    <w:rsid w:val="006E1A0E"/>
    <w:rsid w:val="006E2B58"/>
    <w:rsid w:val="006E2D41"/>
    <w:rsid w:val="006E2FF2"/>
    <w:rsid w:val="006E35E8"/>
    <w:rsid w:val="006E3D16"/>
    <w:rsid w:val="006E3D62"/>
    <w:rsid w:val="006E40F6"/>
    <w:rsid w:val="006E45C3"/>
    <w:rsid w:val="006E4827"/>
    <w:rsid w:val="006E4CD9"/>
    <w:rsid w:val="006E5405"/>
    <w:rsid w:val="006E55C5"/>
    <w:rsid w:val="006E591D"/>
    <w:rsid w:val="006E5B76"/>
    <w:rsid w:val="006E62E2"/>
    <w:rsid w:val="006F0514"/>
    <w:rsid w:val="006F0D76"/>
    <w:rsid w:val="006F1978"/>
    <w:rsid w:val="006F1B02"/>
    <w:rsid w:val="006F2BDE"/>
    <w:rsid w:val="006F2C2C"/>
    <w:rsid w:val="006F3134"/>
    <w:rsid w:val="006F34F4"/>
    <w:rsid w:val="006F3ACE"/>
    <w:rsid w:val="006F4076"/>
    <w:rsid w:val="006F4C29"/>
    <w:rsid w:val="006F53AE"/>
    <w:rsid w:val="006F6321"/>
    <w:rsid w:val="006F68B3"/>
    <w:rsid w:val="006F6DA0"/>
    <w:rsid w:val="006F6EAD"/>
    <w:rsid w:val="006F6EC5"/>
    <w:rsid w:val="00700131"/>
    <w:rsid w:val="007009ED"/>
    <w:rsid w:val="00700E47"/>
    <w:rsid w:val="00701059"/>
    <w:rsid w:val="00701322"/>
    <w:rsid w:val="007019EF"/>
    <w:rsid w:val="00701C2B"/>
    <w:rsid w:val="007027F4"/>
    <w:rsid w:val="0070317C"/>
    <w:rsid w:val="00703FBC"/>
    <w:rsid w:val="007042B3"/>
    <w:rsid w:val="0070437F"/>
    <w:rsid w:val="00705288"/>
    <w:rsid w:val="00705CBF"/>
    <w:rsid w:val="00705DC5"/>
    <w:rsid w:val="00705F77"/>
    <w:rsid w:val="00706167"/>
    <w:rsid w:val="007064AA"/>
    <w:rsid w:val="00706562"/>
    <w:rsid w:val="007067B3"/>
    <w:rsid w:val="00706830"/>
    <w:rsid w:val="0070704A"/>
    <w:rsid w:val="007071F5"/>
    <w:rsid w:val="00707CEC"/>
    <w:rsid w:val="00707D91"/>
    <w:rsid w:val="00707F3B"/>
    <w:rsid w:val="00710909"/>
    <w:rsid w:val="00710E32"/>
    <w:rsid w:val="00711475"/>
    <w:rsid w:val="007114E6"/>
    <w:rsid w:val="0071153D"/>
    <w:rsid w:val="007129F6"/>
    <w:rsid w:val="00712AC7"/>
    <w:rsid w:val="00712E94"/>
    <w:rsid w:val="0071379D"/>
    <w:rsid w:val="00713A92"/>
    <w:rsid w:val="00713B1F"/>
    <w:rsid w:val="00714B64"/>
    <w:rsid w:val="00714C15"/>
    <w:rsid w:val="00714C74"/>
    <w:rsid w:val="00714C86"/>
    <w:rsid w:val="007154A6"/>
    <w:rsid w:val="007157AF"/>
    <w:rsid w:val="00715A01"/>
    <w:rsid w:val="00715C3F"/>
    <w:rsid w:val="00715FD6"/>
    <w:rsid w:val="00716132"/>
    <w:rsid w:val="007171F6"/>
    <w:rsid w:val="0071730D"/>
    <w:rsid w:val="00717FCE"/>
    <w:rsid w:val="0072002B"/>
    <w:rsid w:val="0072016A"/>
    <w:rsid w:val="007204C3"/>
    <w:rsid w:val="0072051A"/>
    <w:rsid w:val="0072119C"/>
    <w:rsid w:val="00721381"/>
    <w:rsid w:val="007214FC"/>
    <w:rsid w:val="0072150F"/>
    <w:rsid w:val="007219B7"/>
    <w:rsid w:val="00721E16"/>
    <w:rsid w:val="00722555"/>
    <w:rsid w:val="007225BF"/>
    <w:rsid w:val="00723385"/>
    <w:rsid w:val="00723450"/>
    <w:rsid w:val="007234AF"/>
    <w:rsid w:val="0072358E"/>
    <w:rsid w:val="007238DB"/>
    <w:rsid w:val="00723976"/>
    <w:rsid w:val="00723BC9"/>
    <w:rsid w:val="00723C82"/>
    <w:rsid w:val="00723CED"/>
    <w:rsid w:val="0072414E"/>
    <w:rsid w:val="00724687"/>
    <w:rsid w:val="00724821"/>
    <w:rsid w:val="0072543A"/>
    <w:rsid w:val="007256D8"/>
    <w:rsid w:val="00725895"/>
    <w:rsid w:val="0072594F"/>
    <w:rsid w:val="00726187"/>
    <w:rsid w:val="0072622D"/>
    <w:rsid w:val="00726272"/>
    <w:rsid w:val="00726850"/>
    <w:rsid w:val="00726D93"/>
    <w:rsid w:val="00727C32"/>
    <w:rsid w:val="007304A8"/>
    <w:rsid w:val="007306BA"/>
    <w:rsid w:val="007306E6"/>
    <w:rsid w:val="007307AE"/>
    <w:rsid w:val="007308A1"/>
    <w:rsid w:val="00731019"/>
    <w:rsid w:val="00731CD0"/>
    <w:rsid w:val="00731DBA"/>
    <w:rsid w:val="007320A8"/>
    <w:rsid w:val="00732D9F"/>
    <w:rsid w:val="007332A2"/>
    <w:rsid w:val="007342BC"/>
    <w:rsid w:val="007343E6"/>
    <w:rsid w:val="00734680"/>
    <w:rsid w:val="00734759"/>
    <w:rsid w:val="007349CA"/>
    <w:rsid w:val="00734A20"/>
    <w:rsid w:val="00734A45"/>
    <w:rsid w:val="00735098"/>
    <w:rsid w:val="0073510D"/>
    <w:rsid w:val="00735909"/>
    <w:rsid w:val="00735BDB"/>
    <w:rsid w:val="00735EF8"/>
    <w:rsid w:val="00736071"/>
    <w:rsid w:val="00736424"/>
    <w:rsid w:val="00736AD1"/>
    <w:rsid w:val="00736BD9"/>
    <w:rsid w:val="007371DE"/>
    <w:rsid w:val="00737211"/>
    <w:rsid w:val="00737851"/>
    <w:rsid w:val="00737B7B"/>
    <w:rsid w:val="007403EB"/>
    <w:rsid w:val="007408C9"/>
    <w:rsid w:val="00740D5F"/>
    <w:rsid w:val="00740F06"/>
    <w:rsid w:val="00741141"/>
    <w:rsid w:val="007417C2"/>
    <w:rsid w:val="00741AC0"/>
    <w:rsid w:val="0074264F"/>
    <w:rsid w:val="00742B8D"/>
    <w:rsid w:val="00743082"/>
    <w:rsid w:val="0074314B"/>
    <w:rsid w:val="007435D4"/>
    <w:rsid w:val="0074415D"/>
    <w:rsid w:val="007459CE"/>
    <w:rsid w:val="00745F64"/>
    <w:rsid w:val="00746835"/>
    <w:rsid w:val="00746864"/>
    <w:rsid w:val="007470A9"/>
    <w:rsid w:val="00747668"/>
    <w:rsid w:val="00750203"/>
    <w:rsid w:val="007508C9"/>
    <w:rsid w:val="00750C64"/>
    <w:rsid w:val="00750DFD"/>
    <w:rsid w:val="00750EF3"/>
    <w:rsid w:val="0075128A"/>
    <w:rsid w:val="007513B8"/>
    <w:rsid w:val="00751FCE"/>
    <w:rsid w:val="007521F8"/>
    <w:rsid w:val="00753222"/>
    <w:rsid w:val="007537B6"/>
    <w:rsid w:val="00753824"/>
    <w:rsid w:val="00753F08"/>
    <w:rsid w:val="00754A0D"/>
    <w:rsid w:val="00755281"/>
    <w:rsid w:val="007553ED"/>
    <w:rsid w:val="00755927"/>
    <w:rsid w:val="00755BEB"/>
    <w:rsid w:val="0075603C"/>
    <w:rsid w:val="0075607D"/>
    <w:rsid w:val="007566CD"/>
    <w:rsid w:val="00756C1A"/>
    <w:rsid w:val="00756F2A"/>
    <w:rsid w:val="00757D53"/>
    <w:rsid w:val="00757E9D"/>
    <w:rsid w:val="00757F8B"/>
    <w:rsid w:val="007602B2"/>
    <w:rsid w:val="00760381"/>
    <w:rsid w:val="0076046A"/>
    <w:rsid w:val="00760902"/>
    <w:rsid w:val="007611DA"/>
    <w:rsid w:val="00761C57"/>
    <w:rsid w:val="00762462"/>
    <w:rsid w:val="00762E08"/>
    <w:rsid w:val="00763741"/>
    <w:rsid w:val="00763A1B"/>
    <w:rsid w:val="00764380"/>
    <w:rsid w:val="007643D4"/>
    <w:rsid w:val="007648F1"/>
    <w:rsid w:val="007654C8"/>
    <w:rsid w:val="007656A9"/>
    <w:rsid w:val="00766A31"/>
    <w:rsid w:val="00766EE6"/>
    <w:rsid w:val="0076705D"/>
    <w:rsid w:val="0077034C"/>
    <w:rsid w:val="007704DC"/>
    <w:rsid w:val="007715D7"/>
    <w:rsid w:val="007722E8"/>
    <w:rsid w:val="0077269E"/>
    <w:rsid w:val="00772BFC"/>
    <w:rsid w:val="00772C8C"/>
    <w:rsid w:val="00772EE6"/>
    <w:rsid w:val="007736B4"/>
    <w:rsid w:val="0077393D"/>
    <w:rsid w:val="00773EBD"/>
    <w:rsid w:val="0077434A"/>
    <w:rsid w:val="00774741"/>
    <w:rsid w:val="00774B4B"/>
    <w:rsid w:val="00775125"/>
    <w:rsid w:val="00775323"/>
    <w:rsid w:val="00775534"/>
    <w:rsid w:val="00775825"/>
    <w:rsid w:val="00776440"/>
    <w:rsid w:val="007767B8"/>
    <w:rsid w:val="00776A02"/>
    <w:rsid w:val="00777280"/>
    <w:rsid w:val="00777B13"/>
    <w:rsid w:val="00777C55"/>
    <w:rsid w:val="00777CAE"/>
    <w:rsid w:val="00780568"/>
    <w:rsid w:val="007805F1"/>
    <w:rsid w:val="007805F4"/>
    <w:rsid w:val="00780670"/>
    <w:rsid w:val="0078167D"/>
    <w:rsid w:val="0078178A"/>
    <w:rsid w:val="00781791"/>
    <w:rsid w:val="007820A6"/>
    <w:rsid w:val="00782488"/>
    <w:rsid w:val="007826B5"/>
    <w:rsid w:val="00782AAA"/>
    <w:rsid w:val="00782BD4"/>
    <w:rsid w:val="0078322B"/>
    <w:rsid w:val="00783795"/>
    <w:rsid w:val="0078488B"/>
    <w:rsid w:val="007848AF"/>
    <w:rsid w:val="007850E1"/>
    <w:rsid w:val="00785725"/>
    <w:rsid w:val="0078586F"/>
    <w:rsid w:val="00785A59"/>
    <w:rsid w:val="00785DDF"/>
    <w:rsid w:val="00786496"/>
    <w:rsid w:val="00786C13"/>
    <w:rsid w:val="00786E57"/>
    <w:rsid w:val="0078741C"/>
    <w:rsid w:val="00787460"/>
    <w:rsid w:val="00787689"/>
    <w:rsid w:val="00790258"/>
    <w:rsid w:val="007909D4"/>
    <w:rsid w:val="00791793"/>
    <w:rsid w:val="00791D14"/>
    <w:rsid w:val="00793FD8"/>
    <w:rsid w:val="007943BC"/>
    <w:rsid w:val="00794683"/>
    <w:rsid w:val="00795C93"/>
    <w:rsid w:val="007964AC"/>
    <w:rsid w:val="0079693F"/>
    <w:rsid w:val="00796A48"/>
    <w:rsid w:val="00796AD8"/>
    <w:rsid w:val="0079721D"/>
    <w:rsid w:val="0079727C"/>
    <w:rsid w:val="00797313"/>
    <w:rsid w:val="00797768"/>
    <w:rsid w:val="00797B82"/>
    <w:rsid w:val="007A0772"/>
    <w:rsid w:val="007A0AF3"/>
    <w:rsid w:val="007A17BA"/>
    <w:rsid w:val="007A1A92"/>
    <w:rsid w:val="007A1EBC"/>
    <w:rsid w:val="007A2121"/>
    <w:rsid w:val="007A28CB"/>
    <w:rsid w:val="007A2912"/>
    <w:rsid w:val="007A2BC2"/>
    <w:rsid w:val="007A2E13"/>
    <w:rsid w:val="007A3340"/>
    <w:rsid w:val="007A370F"/>
    <w:rsid w:val="007A39E8"/>
    <w:rsid w:val="007A40E8"/>
    <w:rsid w:val="007A42ED"/>
    <w:rsid w:val="007A4396"/>
    <w:rsid w:val="007A4580"/>
    <w:rsid w:val="007A5269"/>
    <w:rsid w:val="007A5805"/>
    <w:rsid w:val="007A69A6"/>
    <w:rsid w:val="007A71A0"/>
    <w:rsid w:val="007A744C"/>
    <w:rsid w:val="007A7693"/>
    <w:rsid w:val="007A7FA7"/>
    <w:rsid w:val="007B0AF7"/>
    <w:rsid w:val="007B1347"/>
    <w:rsid w:val="007B14A3"/>
    <w:rsid w:val="007B1705"/>
    <w:rsid w:val="007B31C8"/>
    <w:rsid w:val="007B34D2"/>
    <w:rsid w:val="007B35F1"/>
    <w:rsid w:val="007B375A"/>
    <w:rsid w:val="007B3867"/>
    <w:rsid w:val="007B4A3F"/>
    <w:rsid w:val="007B4F30"/>
    <w:rsid w:val="007B5082"/>
    <w:rsid w:val="007B5D20"/>
    <w:rsid w:val="007B5FAB"/>
    <w:rsid w:val="007B62F9"/>
    <w:rsid w:val="007B6AE4"/>
    <w:rsid w:val="007B7D87"/>
    <w:rsid w:val="007C0D97"/>
    <w:rsid w:val="007C17FB"/>
    <w:rsid w:val="007C1A92"/>
    <w:rsid w:val="007C243E"/>
    <w:rsid w:val="007C2B5F"/>
    <w:rsid w:val="007C35B9"/>
    <w:rsid w:val="007C35D9"/>
    <w:rsid w:val="007C36CF"/>
    <w:rsid w:val="007C412E"/>
    <w:rsid w:val="007C435D"/>
    <w:rsid w:val="007C4B1A"/>
    <w:rsid w:val="007C4BA1"/>
    <w:rsid w:val="007C4F80"/>
    <w:rsid w:val="007C5054"/>
    <w:rsid w:val="007C5550"/>
    <w:rsid w:val="007C56ED"/>
    <w:rsid w:val="007C58E4"/>
    <w:rsid w:val="007C6600"/>
    <w:rsid w:val="007C699C"/>
    <w:rsid w:val="007C6A4C"/>
    <w:rsid w:val="007C6E0C"/>
    <w:rsid w:val="007C6F4F"/>
    <w:rsid w:val="007C7128"/>
    <w:rsid w:val="007C7E38"/>
    <w:rsid w:val="007D0A40"/>
    <w:rsid w:val="007D129C"/>
    <w:rsid w:val="007D12AE"/>
    <w:rsid w:val="007D1AD6"/>
    <w:rsid w:val="007D308A"/>
    <w:rsid w:val="007D3236"/>
    <w:rsid w:val="007D3B93"/>
    <w:rsid w:val="007D3D77"/>
    <w:rsid w:val="007D427E"/>
    <w:rsid w:val="007D48ED"/>
    <w:rsid w:val="007D4E38"/>
    <w:rsid w:val="007D5063"/>
    <w:rsid w:val="007D553B"/>
    <w:rsid w:val="007D5989"/>
    <w:rsid w:val="007D6209"/>
    <w:rsid w:val="007D6938"/>
    <w:rsid w:val="007D6A78"/>
    <w:rsid w:val="007D7285"/>
    <w:rsid w:val="007D73B9"/>
    <w:rsid w:val="007D7639"/>
    <w:rsid w:val="007D7E95"/>
    <w:rsid w:val="007E048B"/>
    <w:rsid w:val="007E082A"/>
    <w:rsid w:val="007E0B25"/>
    <w:rsid w:val="007E11E2"/>
    <w:rsid w:val="007E1213"/>
    <w:rsid w:val="007E12DB"/>
    <w:rsid w:val="007E2075"/>
    <w:rsid w:val="007E269A"/>
    <w:rsid w:val="007E2827"/>
    <w:rsid w:val="007E2ADD"/>
    <w:rsid w:val="007E2D36"/>
    <w:rsid w:val="007E36F8"/>
    <w:rsid w:val="007E3ACA"/>
    <w:rsid w:val="007E3B57"/>
    <w:rsid w:val="007E3FFC"/>
    <w:rsid w:val="007E4483"/>
    <w:rsid w:val="007E4864"/>
    <w:rsid w:val="007E4C12"/>
    <w:rsid w:val="007E5257"/>
    <w:rsid w:val="007E52E4"/>
    <w:rsid w:val="007E53DA"/>
    <w:rsid w:val="007E5F81"/>
    <w:rsid w:val="007E6337"/>
    <w:rsid w:val="007E70B8"/>
    <w:rsid w:val="007E79CB"/>
    <w:rsid w:val="007F05AB"/>
    <w:rsid w:val="007F0686"/>
    <w:rsid w:val="007F1323"/>
    <w:rsid w:val="007F136C"/>
    <w:rsid w:val="007F2AE9"/>
    <w:rsid w:val="007F37B4"/>
    <w:rsid w:val="007F3AB8"/>
    <w:rsid w:val="007F3B37"/>
    <w:rsid w:val="007F3DA5"/>
    <w:rsid w:val="007F3F28"/>
    <w:rsid w:val="007F41F0"/>
    <w:rsid w:val="007F4C6B"/>
    <w:rsid w:val="007F534D"/>
    <w:rsid w:val="007F566B"/>
    <w:rsid w:val="007F5D90"/>
    <w:rsid w:val="007F5ED6"/>
    <w:rsid w:val="007F603E"/>
    <w:rsid w:val="007F6312"/>
    <w:rsid w:val="007F6A1E"/>
    <w:rsid w:val="007F78B3"/>
    <w:rsid w:val="008009C5"/>
    <w:rsid w:val="00800D57"/>
    <w:rsid w:val="00800DE0"/>
    <w:rsid w:val="00800DF4"/>
    <w:rsid w:val="00801445"/>
    <w:rsid w:val="008018ED"/>
    <w:rsid w:val="00801A2F"/>
    <w:rsid w:val="00801EF7"/>
    <w:rsid w:val="008032D4"/>
    <w:rsid w:val="008034E5"/>
    <w:rsid w:val="008037BE"/>
    <w:rsid w:val="008038D2"/>
    <w:rsid w:val="00803A97"/>
    <w:rsid w:val="00804527"/>
    <w:rsid w:val="008049C7"/>
    <w:rsid w:val="00804AAF"/>
    <w:rsid w:val="00804AD7"/>
    <w:rsid w:val="00805011"/>
    <w:rsid w:val="008050CB"/>
    <w:rsid w:val="00805376"/>
    <w:rsid w:val="008053C4"/>
    <w:rsid w:val="0080626B"/>
    <w:rsid w:val="0080673E"/>
    <w:rsid w:val="00806CB8"/>
    <w:rsid w:val="0080766D"/>
    <w:rsid w:val="00807800"/>
    <w:rsid w:val="0080781C"/>
    <w:rsid w:val="00810AFB"/>
    <w:rsid w:val="00810C9C"/>
    <w:rsid w:val="00810F8D"/>
    <w:rsid w:val="008112C8"/>
    <w:rsid w:val="00811609"/>
    <w:rsid w:val="008119AD"/>
    <w:rsid w:val="00811AA3"/>
    <w:rsid w:val="00811EE7"/>
    <w:rsid w:val="008123EE"/>
    <w:rsid w:val="008137E4"/>
    <w:rsid w:val="00813A79"/>
    <w:rsid w:val="00813FBE"/>
    <w:rsid w:val="00814088"/>
    <w:rsid w:val="00814DD7"/>
    <w:rsid w:val="00814EAB"/>
    <w:rsid w:val="008152EA"/>
    <w:rsid w:val="00815CCF"/>
    <w:rsid w:val="00815D48"/>
    <w:rsid w:val="00815E1E"/>
    <w:rsid w:val="00816006"/>
    <w:rsid w:val="008166B2"/>
    <w:rsid w:val="008167D5"/>
    <w:rsid w:val="008175F2"/>
    <w:rsid w:val="00817D4B"/>
    <w:rsid w:val="00817ED6"/>
    <w:rsid w:val="00817F72"/>
    <w:rsid w:val="00820219"/>
    <w:rsid w:val="008209CC"/>
    <w:rsid w:val="00821B26"/>
    <w:rsid w:val="00823A07"/>
    <w:rsid w:val="00823AEA"/>
    <w:rsid w:val="00823F74"/>
    <w:rsid w:val="008240F1"/>
    <w:rsid w:val="00824BB4"/>
    <w:rsid w:val="008257BA"/>
    <w:rsid w:val="008259C5"/>
    <w:rsid w:val="00826988"/>
    <w:rsid w:val="00826DF1"/>
    <w:rsid w:val="00826F98"/>
    <w:rsid w:val="008270B4"/>
    <w:rsid w:val="0083042F"/>
    <w:rsid w:val="00830C2D"/>
    <w:rsid w:val="00831040"/>
    <w:rsid w:val="00831781"/>
    <w:rsid w:val="008319C4"/>
    <w:rsid w:val="00831C91"/>
    <w:rsid w:val="00831DDE"/>
    <w:rsid w:val="00831EED"/>
    <w:rsid w:val="00831F9F"/>
    <w:rsid w:val="008321CA"/>
    <w:rsid w:val="008329FE"/>
    <w:rsid w:val="008330DF"/>
    <w:rsid w:val="0083317D"/>
    <w:rsid w:val="008332D0"/>
    <w:rsid w:val="008340F1"/>
    <w:rsid w:val="00834C5E"/>
    <w:rsid w:val="00835EE0"/>
    <w:rsid w:val="00836049"/>
    <w:rsid w:val="00836AC6"/>
    <w:rsid w:val="00836B4F"/>
    <w:rsid w:val="00837CF6"/>
    <w:rsid w:val="0084093D"/>
    <w:rsid w:val="00840E19"/>
    <w:rsid w:val="00841697"/>
    <w:rsid w:val="00841993"/>
    <w:rsid w:val="00841DB0"/>
    <w:rsid w:val="00841F70"/>
    <w:rsid w:val="00842126"/>
    <w:rsid w:val="008424E9"/>
    <w:rsid w:val="008428BF"/>
    <w:rsid w:val="00842C11"/>
    <w:rsid w:val="008430E6"/>
    <w:rsid w:val="008430EB"/>
    <w:rsid w:val="008432A4"/>
    <w:rsid w:val="00843AC4"/>
    <w:rsid w:val="0084496E"/>
    <w:rsid w:val="008450C3"/>
    <w:rsid w:val="00845984"/>
    <w:rsid w:val="008464E8"/>
    <w:rsid w:val="00846988"/>
    <w:rsid w:val="00847663"/>
    <w:rsid w:val="0085017F"/>
    <w:rsid w:val="00850978"/>
    <w:rsid w:val="00850A87"/>
    <w:rsid w:val="00850BA9"/>
    <w:rsid w:val="00850C14"/>
    <w:rsid w:val="008510A9"/>
    <w:rsid w:val="008512A7"/>
    <w:rsid w:val="008517B5"/>
    <w:rsid w:val="00851E40"/>
    <w:rsid w:val="00851EF0"/>
    <w:rsid w:val="008524DC"/>
    <w:rsid w:val="0085276B"/>
    <w:rsid w:val="00852FA2"/>
    <w:rsid w:val="0085328F"/>
    <w:rsid w:val="00854655"/>
    <w:rsid w:val="00854E7E"/>
    <w:rsid w:val="00854FF1"/>
    <w:rsid w:val="00855B72"/>
    <w:rsid w:val="00855D18"/>
    <w:rsid w:val="00856B6C"/>
    <w:rsid w:val="00856BE3"/>
    <w:rsid w:val="00856EA2"/>
    <w:rsid w:val="00857411"/>
    <w:rsid w:val="008601EF"/>
    <w:rsid w:val="00860709"/>
    <w:rsid w:val="008610E6"/>
    <w:rsid w:val="008614DE"/>
    <w:rsid w:val="008617D9"/>
    <w:rsid w:val="00861EE7"/>
    <w:rsid w:val="00862249"/>
    <w:rsid w:val="0086366F"/>
    <w:rsid w:val="008637BA"/>
    <w:rsid w:val="0086386C"/>
    <w:rsid w:val="008638E3"/>
    <w:rsid w:val="00863FC6"/>
    <w:rsid w:val="00864268"/>
    <w:rsid w:val="00864774"/>
    <w:rsid w:val="0086487F"/>
    <w:rsid w:val="00864E7E"/>
    <w:rsid w:val="00865262"/>
    <w:rsid w:val="008656FB"/>
    <w:rsid w:val="00865E37"/>
    <w:rsid w:val="00866773"/>
    <w:rsid w:val="00870454"/>
    <w:rsid w:val="00871FC6"/>
    <w:rsid w:val="00872257"/>
    <w:rsid w:val="00872499"/>
    <w:rsid w:val="008726B1"/>
    <w:rsid w:val="00872881"/>
    <w:rsid w:val="00873492"/>
    <w:rsid w:val="00873E63"/>
    <w:rsid w:val="00873E87"/>
    <w:rsid w:val="00873F94"/>
    <w:rsid w:val="0087479A"/>
    <w:rsid w:val="0087481C"/>
    <w:rsid w:val="00874B80"/>
    <w:rsid w:val="00874BB2"/>
    <w:rsid w:val="008753E7"/>
    <w:rsid w:val="00875594"/>
    <w:rsid w:val="0087650B"/>
    <w:rsid w:val="008765AC"/>
    <w:rsid w:val="00876689"/>
    <w:rsid w:val="00876CE6"/>
    <w:rsid w:val="00876DE4"/>
    <w:rsid w:val="00877054"/>
    <w:rsid w:val="008773A3"/>
    <w:rsid w:val="00877AA5"/>
    <w:rsid w:val="00877E30"/>
    <w:rsid w:val="00877E87"/>
    <w:rsid w:val="008806F6"/>
    <w:rsid w:val="008811AE"/>
    <w:rsid w:val="00881AF4"/>
    <w:rsid w:val="00881B05"/>
    <w:rsid w:val="00881B7B"/>
    <w:rsid w:val="008821F9"/>
    <w:rsid w:val="008824D5"/>
    <w:rsid w:val="00882775"/>
    <w:rsid w:val="0088304E"/>
    <w:rsid w:val="00884290"/>
    <w:rsid w:val="008843E3"/>
    <w:rsid w:val="0088467F"/>
    <w:rsid w:val="0088539E"/>
    <w:rsid w:val="0088551D"/>
    <w:rsid w:val="00885626"/>
    <w:rsid w:val="00885928"/>
    <w:rsid w:val="00885B96"/>
    <w:rsid w:val="00885D40"/>
    <w:rsid w:val="00885D53"/>
    <w:rsid w:val="00885EBC"/>
    <w:rsid w:val="00886477"/>
    <w:rsid w:val="00886548"/>
    <w:rsid w:val="00887109"/>
    <w:rsid w:val="00887486"/>
    <w:rsid w:val="00887B88"/>
    <w:rsid w:val="00887E95"/>
    <w:rsid w:val="008907D5"/>
    <w:rsid w:val="0089088A"/>
    <w:rsid w:val="00890D04"/>
    <w:rsid w:val="00891174"/>
    <w:rsid w:val="0089149F"/>
    <w:rsid w:val="00891DFD"/>
    <w:rsid w:val="00891E04"/>
    <w:rsid w:val="00892375"/>
    <w:rsid w:val="00893414"/>
    <w:rsid w:val="0089424C"/>
    <w:rsid w:val="00894633"/>
    <w:rsid w:val="00894BEC"/>
    <w:rsid w:val="00894DE9"/>
    <w:rsid w:val="00894DED"/>
    <w:rsid w:val="008951A6"/>
    <w:rsid w:val="00895B72"/>
    <w:rsid w:val="00895F34"/>
    <w:rsid w:val="0089613A"/>
    <w:rsid w:val="0089647A"/>
    <w:rsid w:val="0089682A"/>
    <w:rsid w:val="008969F5"/>
    <w:rsid w:val="00897CD9"/>
    <w:rsid w:val="008A0018"/>
    <w:rsid w:val="008A0C79"/>
    <w:rsid w:val="008A170E"/>
    <w:rsid w:val="008A23C4"/>
    <w:rsid w:val="008A2FDF"/>
    <w:rsid w:val="008A3A59"/>
    <w:rsid w:val="008A3AC7"/>
    <w:rsid w:val="008A3CEB"/>
    <w:rsid w:val="008A426F"/>
    <w:rsid w:val="008A4935"/>
    <w:rsid w:val="008A4A8A"/>
    <w:rsid w:val="008A4A8D"/>
    <w:rsid w:val="008A4D08"/>
    <w:rsid w:val="008A4FEF"/>
    <w:rsid w:val="008A50F4"/>
    <w:rsid w:val="008A532A"/>
    <w:rsid w:val="008A5971"/>
    <w:rsid w:val="008A65BE"/>
    <w:rsid w:val="008A69C1"/>
    <w:rsid w:val="008A69DC"/>
    <w:rsid w:val="008A6AB1"/>
    <w:rsid w:val="008A77D2"/>
    <w:rsid w:val="008B0203"/>
    <w:rsid w:val="008B0520"/>
    <w:rsid w:val="008B0523"/>
    <w:rsid w:val="008B0539"/>
    <w:rsid w:val="008B0B05"/>
    <w:rsid w:val="008B0D30"/>
    <w:rsid w:val="008B122D"/>
    <w:rsid w:val="008B170B"/>
    <w:rsid w:val="008B25F8"/>
    <w:rsid w:val="008B2ED8"/>
    <w:rsid w:val="008B32E4"/>
    <w:rsid w:val="008B3B70"/>
    <w:rsid w:val="008B3C6E"/>
    <w:rsid w:val="008B3DB8"/>
    <w:rsid w:val="008B3E86"/>
    <w:rsid w:val="008B44FD"/>
    <w:rsid w:val="008B4E0E"/>
    <w:rsid w:val="008B51C1"/>
    <w:rsid w:val="008B53D3"/>
    <w:rsid w:val="008B54BA"/>
    <w:rsid w:val="008B5CFB"/>
    <w:rsid w:val="008B6668"/>
    <w:rsid w:val="008B71C9"/>
    <w:rsid w:val="008B72D3"/>
    <w:rsid w:val="008B732B"/>
    <w:rsid w:val="008B77EA"/>
    <w:rsid w:val="008B79DA"/>
    <w:rsid w:val="008C13E6"/>
    <w:rsid w:val="008C1954"/>
    <w:rsid w:val="008C2324"/>
    <w:rsid w:val="008C2961"/>
    <w:rsid w:val="008C30BB"/>
    <w:rsid w:val="008C31F3"/>
    <w:rsid w:val="008C39DD"/>
    <w:rsid w:val="008C3A49"/>
    <w:rsid w:val="008C42E7"/>
    <w:rsid w:val="008C43D7"/>
    <w:rsid w:val="008C478C"/>
    <w:rsid w:val="008C4A6A"/>
    <w:rsid w:val="008C54C2"/>
    <w:rsid w:val="008C59B2"/>
    <w:rsid w:val="008C7073"/>
    <w:rsid w:val="008C78B6"/>
    <w:rsid w:val="008D032A"/>
    <w:rsid w:val="008D0759"/>
    <w:rsid w:val="008D1104"/>
    <w:rsid w:val="008D137F"/>
    <w:rsid w:val="008D14E3"/>
    <w:rsid w:val="008D15FC"/>
    <w:rsid w:val="008D16DD"/>
    <w:rsid w:val="008D1E09"/>
    <w:rsid w:val="008D1E2B"/>
    <w:rsid w:val="008D2248"/>
    <w:rsid w:val="008D3828"/>
    <w:rsid w:val="008D3992"/>
    <w:rsid w:val="008D399C"/>
    <w:rsid w:val="008D413D"/>
    <w:rsid w:val="008D472D"/>
    <w:rsid w:val="008D4F12"/>
    <w:rsid w:val="008D52F9"/>
    <w:rsid w:val="008D5A72"/>
    <w:rsid w:val="008D5AF6"/>
    <w:rsid w:val="008D5F94"/>
    <w:rsid w:val="008D6522"/>
    <w:rsid w:val="008D74C4"/>
    <w:rsid w:val="008D7DD7"/>
    <w:rsid w:val="008E062A"/>
    <w:rsid w:val="008E0809"/>
    <w:rsid w:val="008E1A6D"/>
    <w:rsid w:val="008E1BCF"/>
    <w:rsid w:val="008E205D"/>
    <w:rsid w:val="008E2711"/>
    <w:rsid w:val="008E3084"/>
    <w:rsid w:val="008E3175"/>
    <w:rsid w:val="008E329E"/>
    <w:rsid w:val="008E40C8"/>
    <w:rsid w:val="008E4700"/>
    <w:rsid w:val="008E47F8"/>
    <w:rsid w:val="008E4C3A"/>
    <w:rsid w:val="008E501A"/>
    <w:rsid w:val="008E5327"/>
    <w:rsid w:val="008E677D"/>
    <w:rsid w:val="008E681F"/>
    <w:rsid w:val="008E6962"/>
    <w:rsid w:val="008E7FF9"/>
    <w:rsid w:val="008F0168"/>
    <w:rsid w:val="008F0818"/>
    <w:rsid w:val="008F0CD7"/>
    <w:rsid w:val="008F12CA"/>
    <w:rsid w:val="008F1479"/>
    <w:rsid w:val="008F1661"/>
    <w:rsid w:val="008F18CC"/>
    <w:rsid w:val="008F22EF"/>
    <w:rsid w:val="008F286C"/>
    <w:rsid w:val="008F2D06"/>
    <w:rsid w:val="008F30B2"/>
    <w:rsid w:val="008F368B"/>
    <w:rsid w:val="008F3B50"/>
    <w:rsid w:val="008F4302"/>
    <w:rsid w:val="008F4975"/>
    <w:rsid w:val="008F4C83"/>
    <w:rsid w:val="008F4DC6"/>
    <w:rsid w:val="008F4E1F"/>
    <w:rsid w:val="008F4E26"/>
    <w:rsid w:val="008F52CC"/>
    <w:rsid w:val="008F55EE"/>
    <w:rsid w:val="008F5DC9"/>
    <w:rsid w:val="008F6D7D"/>
    <w:rsid w:val="008F6EE3"/>
    <w:rsid w:val="008F6F2C"/>
    <w:rsid w:val="008F721F"/>
    <w:rsid w:val="00900A88"/>
    <w:rsid w:val="00900D09"/>
    <w:rsid w:val="00901124"/>
    <w:rsid w:val="0090118F"/>
    <w:rsid w:val="0090132E"/>
    <w:rsid w:val="00901995"/>
    <w:rsid w:val="00901AA6"/>
    <w:rsid w:val="00902131"/>
    <w:rsid w:val="009029D4"/>
    <w:rsid w:val="00902DE7"/>
    <w:rsid w:val="00903201"/>
    <w:rsid w:val="0090327F"/>
    <w:rsid w:val="00903696"/>
    <w:rsid w:val="00903A76"/>
    <w:rsid w:val="00903C09"/>
    <w:rsid w:val="00903E95"/>
    <w:rsid w:val="00903F83"/>
    <w:rsid w:val="00904276"/>
    <w:rsid w:val="00904FA8"/>
    <w:rsid w:val="009050CE"/>
    <w:rsid w:val="00905443"/>
    <w:rsid w:val="00905BC7"/>
    <w:rsid w:val="0090633B"/>
    <w:rsid w:val="00906E92"/>
    <w:rsid w:val="00906FEC"/>
    <w:rsid w:val="0091056E"/>
    <w:rsid w:val="00910D92"/>
    <w:rsid w:val="0091115A"/>
    <w:rsid w:val="009111F1"/>
    <w:rsid w:val="00911433"/>
    <w:rsid w:val="00911558"/>
    <w:rsid w:val="00911A1A"/>
    <w:rsid w:val="00911FE7"/>
    <w:rsid w:val="00913496"/>
    <w:rsid w:val="00913781"/>
    <w:rsid w:val="00913ED0"/>
    <w:rsid w:val="0091504D"/>
    <w:rsid w:val="009154D2"/>
    <w:rsid w:val="0091604F"/>
    <w:rsid w:val="00916340"/>
    <w:rsid w:val="00920BD2"/>
    <w:rsid w:val="00923250"/>
    <w:rsid w:val="00923C20"/>
    <w:rsid w:val="009240D2"/>
    <w:rsid w:val="00924463"/>
    <w:rsid w:val="009253F9"/>
    <w:rsid w:val="00925456"/>
    <w:rsid w:val="00925929"/>
    <w:rsid w:val="00925D7D"/>
    <w:rsid w:val="0092613C"/>
    <w:rsid w:val="00926C69"/>
    <w:rsid w:val="0093093B"/>
    <w:rsid w:val="00930CA8"/>
    <w:rsid w:val="0093140A"/>
    <w:rsid w:val="0093191C"/>
    <w:rsid w:val="00931ACF"/>
    <w:rsid w:val="00932110"/>
    <w:rsid w:val="0093233D"/>
    <w:rsid w:val="00932754"/>
    <w:rsid w:val="00932CE8"/>
    <w:rsid w:val="009336FE"/>
    <w:rsid w:val="00933DBE"/>
    <w:rsid w:val="009340D3"/>
    <w:rsid w:val="00934BC7"/>
    <w:rsid w:val="0093527C"/>
    <w:rsid w:val="009353BC"/>
    <w:rsid w:val="00935752"/>
    <w:rsid w:val="00935970"/>
    <w:rsid w:val="00935F44"/>
    <w:rsid w:val="009365C8"/>
    <w:rsid w:val="00936986"/>
    <w:rsid w:val="00936FB0"/>
    <w:rsid w:val="00937563"/>
    <w:rsid w:val="009375CD"/>
    <w:rsid w:val="00937837"/>
    <w:rsid w:val="00937B67"/>
    <w:rsid w:val="00937EEA"/>
    <w:rsid w:val="009408CE"/>
    <w:rsid w:val="00941044"/>
    <w:rsid w:val="00941773"/>
    <w:rsid w:val="009419F8"/>
    <w:rsid w:val="00941C5E"/>
    <w:rsid w:val="00941E87"/>
    <w:rsid w:val="00942423"/>
    <w:rsid w:val="00942C94"/>
    <w:rsid w:val="009432A5"/>
    <w:rsid w:val="0094364D"/>
    <w:rsid w:val="00943784"/>
    <w:rsid w:val="00943E88"/>
    <w:rsid w:val="00943EC6"/>
    <w:rsid w:val="00943F63"/>
    <w:rsid w:val="00944BB7"/>
    <w:rsid w:val="009457F4"/>
    <w:rsid w:val="009458F6"/>
    <w:rsid w:val="00945FA5"/>
    <w:rsid w:val="009468F2"/>
    <w:rsid w:val="009469B4"/>
    <w:rsid w:val="00947388"/>
    <w:rsid w:val="00947719"/>
    <w:rsid w:val="00947BB9"/>
    <w:rsid w:val="009500E6"/>
    <w:rsid w:val="00950B73"/>
    <w:rsid w:val="00950C31"/>
    <w:rsid w:val="00951537"/>
    <w:rsid w:val="00951E79"/>
    <w:rsid w:val="00952436"/>
    <w:rsid w:val="00953020"/>
    <w:rsid w:val="00953224"/>
    <w:rsid w:val="009533E0"/>
    <w:rsid w:val="009538C5"/>
    <w:rsid w:val="00953EF5"/>
    <w:rsid w:val="00953EFB"/>
    <w:rsid w:val="0095409E"/>
    <w:rsid w:val="009547F4"/>
    <w:rsid w:val="00954E3A"/>
    <w:rsid w:val="00955050"/>
    <w:rsid w:val="00955A96"/>
    <w:rsid w:val="00955BD6"/>
    <w:rsid w:val="00955C1B"/>
    <w:rsid w:val="00956090"/>
    <w:rsid w:val="009561F9"/>
    <w:rsid w:val="00957226"/>
    <w:rsid w:val="009573D3"/>
    <w:rsid w:val="009575E7"/>
    <w:rsid w:val="009576B9"/>
    <w:rsid w:val="009578C5"/>
    <w:rsid w:val="0095793A"/>
    <w:rsid w:val="00957BC7"/>
    <w:rsid w:val="009609D9"/>
    <w:rsid w:val="00960FEA"/>
    <w:rsid w:val="0096101E"/>
    <w:rsid w:val="00961682"/>
    <w:rsid w:val="0096176C"/>
    <w:rsid w:val="009617E0"/>
    <w:rsid w:val="00962209"/>
    <w:rsid w:val="00962659"/>
    <w:rsid w:val="00963A2F"/>
    <w:rsid w:val="00963F79"/>
    <w:rsid w:val="00964CCC"/>
    <w:rsid w:val="0096587A"/>
    <w:rsid w:val="00966B1D"/>
    <w:rsid w:val="009674E9"/>
    <w:rsid w:val="00970406"/>
    <w:rsid w:val="00970BB0"/>
    <w:rsid w:val="00971174"/>
    <w:rsid w:val="00972551"/>
    <w:rsid w:val="0097279D"/>
    <w:rsid w:val="00972957"/>
    <w:rsid w:val="009734BB"/>
    <w:rsid w:val="0097378B"/>
    <w:rsid w:val="00973AA7"/>
    <w:rsid w:val="00973AEA"/>
    <w:rsid w:val="00973FA4"/>
    <w:rsid w:val="00974153"/>
    <w:rsid w:val="0097416A"/>
    <w:rsid w:val="009764DC"/>
    <w:rsid w:val="009771E1"/>
    <w:rsid w:val="00977360"/>
    <w:rsid w:val="0097763E"/>
    <w:rsid w:val="00977C36"/>
    <w:rsid w:val="00977D0A"/>
    <w:rsid w:val="00980520"/>
    <w:rsid w:val="0098075A"/>
    <w:rsid w:val="00981784"/>
    <w:rsid w:val="00981B78"/>
    <w:rsid w:val="009825E0"/>
    <w:rsid w:val="00982645"/>
    <w:rsid w:val="00982961"/>
    <w:rsid w:val="00983068"/>
    <w:rsid w:val="009833BB"/>
    <w:rsid w:val="009836B9"/>
    <w:rsid w:val="00983B0B"/>
    <w:rsid w:val="009847DB"/>
    <w:rsid w:val="00984806"/>
    <w:rsid w:val="00984916"/>
    <w:rsid w:val="00984A68"/>
    <w:rsid w:val="00985142"/>
    <w:rsid w:val="00985149"/>
    <w:rsid w:val="009852CD"/>
    <w:rsid w:val="00985654"/>
    <w:rsid w:val="00985C75"/>
    <w:rsid w:val="00986659"/>
    <w:rsid w:val="00986857"/>
    <w:rsid w:val="00986D0A"/>
    <w:rsid w:val="0098707F"/>
    <w:rsid w:val="009903F8"/>
    <w:rsid w:val="00992497"/>
    <w:rsid w:val="009927A8"/>
    <w:rsid w:val="00993477"/>
    <w:rsid w:val="00993761"/>
    <w:rsid w:val="00993865"/>
    <w:rsid w:val="00993BE5"/>
    <w:rsid w:val="00993C44"/>
    <w:rsid w:val="00994378"/>
    <w:rsid w:val="009956F9"/>
    <w:rsid w:val="00995F00"/>
    <w:rsid w:val="009969ED"/>
    <w:rsid w:val="00996E6E"/>
    <w:rsid w:val="00997860"/>
    <w:rsid w:val="00997CBD"/>
    <w:rsid w:val="00997E00"/>
    <w:rsid w:val="009A0087"/>
    <w:rsid w:val="009A02FB"/>
    <w:rsid w:val="009A0990"/>
    <w:rsid w:val="009A09F5"/>
    <w:rsid w:val="009A1046"/>
    <w:rsid w:val="009A12B2"/>
    <w:rsid w:val="009A1572"/>
    <w:rsid w:val="009A1D5B"/>
    <w:rsid w:val="009A2793"/>
    <w:rsid w:val="009A2E04"/>
    <w:rsid w:val="009A3336"/>
    <w:rsid w:val="009A41F2"/>
    <w:rsid w:val="009A4528"/>
    <w:rsid w:val="009A5776"/>
    <w:rsid w:val="009A5793"/>
    <w:rsid w:val="009A61B9"/>
    <w:rsid w:val="009A6E5F"/>
    <w:rsid w:val="009A7172"/>
    <w:rsid w:val="009A72A7"/>
    <w:rsid w:val="009A7324"/>
    <w:rsid w:val="009A7556"/>
    <w:rsid w:val="009A7B01"/>
    <w:rsid w:val="009A7C4F"/>
    <w:rsid w:val="009B001A"/>
    <w:rsid w:val="009B180E"/>
    <w:rsid w:val="009B1CF0"/>
    <w:rsid w:val="009B1D56"/>
    <w:rsid w:val="009B2009"/>
    <w:rsid w:val="009B2277"/>
    <w:rsid w:val="009B2736"/>
    <w:rsid w:val="009B2750"/>
    <w:rsid w:val="009B2766"/>
    <w:rsid w:val="009B2959"/>
    <w:rsid w:val="009B2A2E"/>
    <w:rsid w:val="009B2B72"/>
    <w:rsid w:val="009B2C1F"/>
    <w:rsid w:val="009B306C"/>
    <w:rsid w:val="009B36BB"/>
    <w:rsid w:val="009B3BAD"/>
    <w:rsid w:val="009B4994"/>
    <w:rsid w:val="009B4A9B"/>
    <w:rsid w:val="009B4CA0"/>
    <w:rsid w:val="009B58A9"/>
    <w:rsid w:val="009B5B60"/>
    <w:rsid w:val="009B5F48"/>
    <w:rsid w:val="009B6067"/>
    <w:rsid w:val="009B6CA1"/>
    <w:rsid w:val="009B6FF1"/>
    <w:rsid w:val="009B7141"/>
    <w:rsid w:val="009B7887"/>
    <w:rsid w:val="009B7971"/>
    <w:rsid w:val="009B7F6A"/>
    <w:rsid w:val="009B7F6C"/>
    <w:rsid w:val="009C08D6"/>
    <w:rsid w:val="009C0D87"/>
    <w:rsid w:val="009C0F94"/>
    <w:rsid w:val="009C0FC0"/>
    <w:rsid w:val="009C1AA0"/>
    <w:rsid w:val="009C1BB4"/>
    <w:rsid w:val="009C2527"/>
    <w:rsid w:val="009C2A57"/>
    <w:rsid w:val="009C34CE"/>
    <w:rsid w:val="009C3CD2"/>
    <w:rsid w:val="009C3F23"/>
    <w:rsid w:val="009C4606"/>
    <w:rsid w:val="009C52CC"/>
    <w:rsid w:val="009C5F01"/>
    <w:rsid w:val="009C5F37"/>
    <w:rsid w:val="009C6414"/>
    <w:rsid w:val="009C6C1F"/>
    <w:rsid w:val="009C73F3"/>
    <w:rsid w:val="009D0731"/>
    <w:rsid w:val="009D1A7C"/>
    <w:rsid w:val="009D1FC8"/>
    <w:rsid w:val="009D1FF9"/>
    <w:rsid w:val="009D261E"/>
    <w:rsid w:val="009D2B68"/>
    <w:rsid w:val="009D31D6"/>
    <w:rsid w:val="009D4E08"/>
    <w:rsid w:val="009D5903"/>
    <w:rsid w:val="009D5A80"/>
    <w:rsid w:val="009D6067"/>
    <w:rsid w:val="009D6860"/>
    <w:rsid w:val="009D69A3"/>
    <w:rsid w:val="009D6AA4"/>
    <w:rsid w:val="009D6EA1"/>
    <w:rsid w:val="009D70A7"/>
    <w:rsid w:val="009D719D"/>
    <w:rsid w:val="009D7DCF"/>
    <w:rsid w:val="009D7EF7"/>
    <w:rsid w:val="009E015E"/>
    <w:rsid w:val="009E061B"/>
    <w:rsid w:val="009E140F"/>
    <w:rsid w:val="009E1436"/>
    <w:rsid w:val="009E19B5"/>
    <w:rsid w:val="009E277C"/>
    <w:rsid w:val="009E3720"/>
    <w:rsid w:val="009E4681"/>
    <w:rsid w:val="009E4E7A"/>
    <w:rsid w:val="009E50CD"/>
    <w:rsid w:val="009E58E4"/>
    <w:rsid w:val="009E5C8E"/>
    <w:rsid w:val="009E6246"/>
    <w:rsid w:val="009E6372"/>
    <w:rsid w:val="009E64A5"/>
    <w:rsid w:val="009E7234"/>
    <w:rsid w:val="009F0516"/>
    <w:rsid w:val="009F0722"/>
    <w:rsid w:val="009F0794"/>
    <w:rsid w:val="009F15F0"/>
    <w:rsid w:val="009F160B"/>
    <w:rsid w:val="009F1E33"/>
    <w:rsid w:val="009F2091"/>
    <w:rsid w:val="009F2126"/>
    <w:rsid w:val="009F238E"/>
    <w:rsid w:val="009F3214"/>
    <w:rsid w:val="009F3A30"/>
    <w:rsid w:val="009F3C76"/>
    <w:rsid w:val="009F4A38"/>
    <w:rsid w:val="009F4AC3"/>
    <w:rsid w:val="009F4F8E"/>
    <w:rsid w:val="009F58B6"/>
    <w:rsid w:val="009F58EB"/>
    <w:rsid w:val="009F5FF4"/>
    <w:rsid w:val="009F6653"/>
    <w:rsid w:val="009F666D"/>
    <w:rsid w:val="009F677D"/>
    <w:rsid w:val="009F6B63"/>
    <w:rsid w:val="009F6FC9"/>
    <w:rsid w:val="009F7161"/>
    <w:rsid w:val="009F74C8"/>
    <w:rsid w:val="009F7B5F"/>
    <w:rsid w:val="009F7EB0"/>
    <w:rsid w:val="00A01B03"/>
    <w:rsid w:val="00A029F3"/>
    <w:rsid w:val="00A02B62"/>
    <w:rsid w:val="00A02BB7"/>
    <w:rsid w:val="00A02CBD"/>
    <w:rsid w:val="00A0336C"/>
    <w:rsid w:val="00A034C6"/>
    <w:rsid w:val="00A034D3"/>
    <w:rsid w:val="00A043D1"/>
    <w:rsid w:val="00A04E45"/>
    <w:rsid w:val="00A054C1"/>
    <w:rsid w:val="00A0559E"/>
    <w:rsid w:val="00A057C9"/>
    <w:rsid w:val="00A059F5"/>
    <w:rsid w:val="00A068D7"/>
    <w:rsid w:val="00A0722E"/>
    <w:rsid w:val="00A077D6"/>
    <w:rsid w:val="00A07E0E"/>
    <w:rsid w:val="00A07FC1"/>
    <w:rsid w:val="00A104A1"/>
    <w:rsid w:val="00A106DB"/>
    <w:rsid w:val="00A1077F"/>
    <w:rsid w:val="00A107E0"/>
    <w:rsid w:val="00A10FF2"/>
    <w:rsid w:val="00A11445"/>
    <w:rsid w:val="00A11FB1"/>
    <w:rsid w:val="00A124B7"/>
    <w:rsid w:val="00A126F0"/>
    <w:rsid w:val="00A12AFE"/>
    <w:rsid w:val="00A1382A"/>
    <w:rsid w:val="00A1396B"/>
    <w:rsid w:val="00A13BF4"/>
    <w:rsid w:val="00A14166"/>
    <w:rsid w:val="00A14546"/>
    <w:rsid w:val="00A149C0"/>
    <w:rsid w:val="00A14F2B"/>
    <w:rsid w:val="00A15149"/>
    <w:rsid w:val="00A15271"/>
    <w:rsid w:val="00A153E9"/>
    <w:rsid w:val="00A157C5"/>
    <w:rsid w:val="00A15B33"/>
    <w:rsid w:val="00A15E7F"/>
    <w:rsid w:val="00A161B3"/>
    <w:rsid w:val="00A165D2"/>
    <w:rsid w:val="00A16C95"/>
    <w:rsid w:val="00A17949"/>
    <w:rsid w:val="00A20A30"/>
    <w:rsid w:val="00A20E5D"/>
    <w:rsid w:val="00A212F6"/>
    <w:rsid w:val="00A216A7"/>
    <w:rsid w:val="00A229F2"/>
    <w:rsid w:val="00A22B02"/>
    <w:rsid w:val="00A22C93"/>
    <w:rsid w:val="00A22F0F"/>
    <w:rsid w:val="00A23E45"/>
    <w:rsid w:val="00A24124"/>
    <w:rsid w:val="00A2454A"/>
    <w:rsid w:val="00A24AC7"/>
    <w:rsid w:val="00A24CC4"/>
    <w:rsid w:val="00A261AF"/>
    <w:rsid w:val="00A26200"/>
    <w:rsid w:val="00A2622D"/>
    <w:rsid w:val="00A265FF"/>
    <w:rsid w:val="00A266AC"/>
    <w:rsid w:val="00A26A3C"/>
    <w:rsid w:val="00A26BEA"/>
    <w:rsid w:val="00A26DA1"/>
    <w:rsid w:val="00A26E0A"/>
    <w:rsid w:val="00A27540"/>
    <w:rsid w:val="00A27627"/>
    <w:rsid w:val="00A27671"/>
    <w:rsid w:val="00A2792B"/>
    <w:rsid w:val="00A30127"/>
    <w:rsid w:val="00A303B7"/>
    <w:rsid w:val="00A30A5C"/>
    <w:rsid w:val="00A30D16"/>
    <w:rsid w:val="00A31727"/>
    <w:rsid w:val="00A3172B"/>
    <w:rsid w:val="00A31E15"/>
    <w:rsid w:val="00A322DB"/>
    <w:rsid w:val="00A324F3"/>
    <w:rsid w:val="00A32C7E"/>
    <w:rsid w:val="00A32DAC"/>
    <w:rsid w:val="00A332E4"/>
    <w:rsid w:val="00A33419"/>
    <w:rsid w:val="00A33BFC"/>
    <w:rsid w:val="00A34606"/>
    <w:rsid w:val="00A3502C"/>
    <w:rsid w:val="00A36117"/>
    <w:rsid w:val="00A36126"/>
    <w:rsid w:val="00A362DA"/>
    <w:rsid w:val="00A3680A"/>
    <w:rsid w:val="00A36ACA"/>
    <w:rsid w:val="00A37519"/>
    <w:rsid w:val="00A375BB"/>
    <w:rsid w:val="00A37776"/>
    <w:rsid w:val="00A40197"/>
    <w:rsid w:val="00A413F8"/>
    <w:rsid w:val="00A414FE"/>
    <w:rsid w:val="00A41599"/>
    <w:rsid w:val="00A41AD8"/>
    <w:rsid w:val="00A41B3E"/>
    <w:rsid w:val="00A42B3D"/>
    <w:rsid w:val="00A42BBE"/>
    <w:rsid w:val="00A431EE"/>
    <w:rsid w:val="00A4327C"/>
    <w:rsid w:val="00A43285"/>
    <w:rsid w:val="00A43D5A"/>
    <w:rsid w:val="00A4460A"/>
    <w:rsid w:val="00A44848"/>
    <w:rsid w:val="00A44A1D"/>
    <w:rsid w:val="00A44CB3"/>
    <w:rsid w:val="00A44DD2"/>
    <w:rsid w:val="00A45273"/>
    <w:rsid w:val="00A45D5E"/>
    <w:rsid w:val="00A46623"/>
    <w:rsid w:val="00A4797E"/>
    <w:rsid w:val="00A47D83"/>
    <w:rsid w:val="00A47F2C"/>
    <w:rsid w:val="00A47FE9"/>
    <w:rsid w:val="00A50F1F"/>
    <w:rsid w:val="00A5135B"/>
    <w:rsid w:val="00A51629"/>
    <w:rsid w:val="00A51901"/>
    <w:rsid w:val="00A5192F"/>
    <w:rsid w:val="00A51DDE"/>
    <w:rsid w:val="00A51F91"/>
    <w:rsid w:val="00A52FA1"/>
    <w:rsid w:val="00A5377E"/>
    <w:rsid w:val="00A53F03"/>
    <w:rsid w:val="00A54044"/>
    <w:rsid w:val="00A541D1"/>
    <w:rsid w:val="00A558A3"/>
    <w:rsid w:val="00A55F65"/>
    <w:rsid w:val="00A569A9"/>
    <w:rsid w:val="00A56E30"/>
    <w:rsid w:val="00A57981"/>
    <w:rsid w:val="00A60271"/>
    <w:rsid w:val="00A6032C"/>
    <w:rsid w:val="00A613F7"/>
    <w:rsid w:val="00A61DA5"/>
    <w:rsid w:val="00A62202"/>
    <w:rsid w:val="00A623B0"/>
    <w:rsid w:val="00A62D84"/>
    <w:rsid w:val="00A633F2"/>
    <w:rsid w:val="00A63466"/>
    <w:rsid w:val="00A64EEC"/>
    <w:rsid w:val="00A6584A"/>
    <w:rsid w:val="00A65D5E"/>
    <w:rsid w:val="00A66290"/>
    <w:rsid w:val="00A665B6"/>
    <w:rsid w:val="00A66877"/>
    <w:rsid w:val="00A67685"/>
    <w:rsid w:val="00A676F4"/>
    <w:rsid w:val="00A67F40"/>
    <w:rsid w:val="00A7067E"/>
    <w:rsid w:val="00A70C2B"/>
    <w:rsid w:val="00A70C97"/>
    <w:rsid w:val="00A70D7A"/>
    <w:rsid w:val="00A70ED2"/>
    <w:rsid w:val="00A71D70"/>
    <w:rsid w:val="00A71E4C"/>
    <w:rsid w:val="00A72313"/>
    <w:rsid w:val="00A724E4"/>
    <w:rsid w:val="00A72A5D"/>
    <w:rsid w:val="00A72D17"/>
    <w:rsid w:val="00A744BD"/>
    <w:rsid w:val="00A74D3A"/>
    <w:rsid w:val="00A7566C"/>
    <w:rsid w:val="00A756C1"/>
    <w:rsid w:val="00A75DA5"/>
    <w:rsid w:val="00A76249"/>
    <w:rsid w:val="00A76C3A"/>
    <w:rsid w:val="00A8007A"/>
    <w:rsid w:val="00A81127"/>
    <w:rsid w:val="00A81218"/>
    <w:rsid w:val="00A8163D"/>
    <w:rsid w:val="00A83B3D"/>
    <w:rsid w:val="00A83BF6"/>
    <w:rsid w:val="00A84DDA"/>
    <w:rsid w:val="00A853EF"/>
    <w:rsid w:val="00A8545F"/>
    <w:rsid w:val="00A85A24"/>
    <w:rsid w:val="00A85A95"/>
    <w:rsid w:val="00A85C8D"/>
    <w:rsid w:val="00A86086"/>
    <w:rsid w:val="00A86619"/>
    <w:rsid w:val="00A86A89"/>
    <w:rsid w:val="00A86B70"/>
    <w:rsid w:val="00A86BCB"/>
    <w:rsid w:val="00A86D47"/>
    <w:rsid w:val="00A872DA"/>
    <w:rsid w:val="00A87D3C"/>
    <w:rsid w:val="00A903AA"/>
    <w:rsid w:val="00A90E7C"/>
    <w:rsid w:val="00A92096"/>
    <w:rsid w:val="00A922B1"/>
    <w:rsid w:val="00A923C8"/>
    <w:rsid w:val="00A9260E"/>
    <w:rsid w:val="00A92A2C"/>
    <w:rsid w:val="00A92A40"/>
    <w:rsid w:val="00A92B5F"/>
    <w:rsid w:val="00A92EE0"/>
    <w:rsid w:val="00A94961"/>
    <w:rsid w:val="00A94DCC"/>
    <w:rsid w:val="00A95D94"/>
    <w:rsid w:val="00A95DBA"/>
    <w:rsid w:val="00A96063"/>
    <w:rsid w:val="00A974D0"/>
    <w:rsid w:val="00A97619"/>
    <w:rsid w:val="00A97A00"/>
    <w:rsid w:val="00A97ABE"/>
    <w:rsid w:val="00A983D4"/>
    <w:rsid w:val="00AA07BA"/>
    <w:rsid w:val="00AA1195"/>
    <w:rsid w:val="00AA161F"/>
    <w:rsid w:val="00AA1932"/>
    <w:rsid w:val="00AA1CFC"/>
    <w:rsid w:val="00AA2081"/>
    <w:rsid w:val="00AA223D"/>
    <w:rsid w:val="00AA28FE"/>
    <w:rsid w:val="00AA4B7A"/>
    <w:rsid w:val="00AA4DFF"/>
    <w:rsid w:val="00AA5030"/>
    <w:rsid w:val="00AA55B8"/>
    <w:rsid w:val="00AA5A29"/>
    <w:rsid w:val="00AA5EF0"/>
    <w:rsid w:val="00AA6862"/>
    <w:rsid w:val="00AA687A"/>
    <w:rsid w:val="00AA6CA8"/>
    <w:rsid w:val="00AA7013"/>
    <w:rsid w:val="00AB062F"/>
    <w:rsid w:val="00AB0D85"/>
    <w:rsid w:val="00AB1A4F"/>
    <w:rsid w:val="00AB1C28"/>
    <w:rsid w:val="00AB3027"/>
    <w:rsid w:val="00AB3127"/>
    <w:rsid w:val="00AB3438"/>
    <w:rsid w:val="00AB3792"/>
    <w:rsid w:val="00AB4C90"/>
    <w:rsid w:val="00AB644E"/>
    <w:rsid w:val="00AB6E22"/>
    <w:rsid w:val="00AB7124"/>
    <w:rsid w:val="00AB7F8C"/>
    <w:rsid w:val="00AC051E"/>
    <w:rsid w:val="00AC1793"/>
    <w:rsid w:val="00AC19AC"/>
    <w:rsid w:val="00AC1A7C"/>
    <w:rsid w:val="00AC1C6D"/>
    <w:rsid w:val="00AC23F0"/>
    <w:rsid w:val="00AC2519"/>
    <w:rsid w:val="00AC2D67"/>
    <w:rsid w:val="00AC3ABA"/>
    <w:rsid w:val="00AC3EA7"/>
    <w:rsid w:val="00AC4EDB"/>
    <w:rsid w:val="00AC643E"/>
    <w:rsid w:val="00AC67C9"/>
    <w:rsid w:val="00AC72B8"/>
    <w:rsid w:val="00AC7384"/>
    <w:rsid w:val="00AC76EF"/>
    <w:rsid w:val="00AD07E8"/>
    <w:rsid w:val="00AD0C88"/>
    <w:rsid w:val="00AD0DA0"/>
    <w:rsid w:val="00AD140A"/>
    <w:rsid w:val="00AD19A1"/>
    <w:rsid w:val="00AD1EB8"/>
    <w:rsid w:val="00AD21D7"/>
    <w:rsid w:val="00AD23A5"/>
    <w:rsid w:val="00AD2426"/>
    <w:rsid w:val="00AD2CCB"/>
    <w:rsid w:val="00AD2E56"/>
    <w:rsid w:val="00AD31E3"/>
    <w:rsid w:val="00AD3955"/>
    <w:rsid w:val="00AD3E45"/>
    <w:rsid w:val="00AD3F53"/>
    <w:rsid w:val="00AD471E"/>
    <w:rsid w:val="00AD58F4"/>
    <w:rsid w:val="00AD5E5E"/>
    <w:rsid w:val="00AD5FAC"/>
    <w:rsid w:val="00AD5FC5"/>
    <w:rsid w:val="00AD621C"/>
    <w:rsid w:val="00AD654C"/>
    <w:rsid w:val="00AD6B45"/>
    <w:rsid w:val="00AD794E"/>
    <w:rsid w:val="00AE02BC"/>
    <w:rsid w:val="00AE04DB"/>
    <w:rsid w:val="00AE1258"/>
    <w:rsid w:val="00AE2339"/>
    <w:rsid w:val="00AE2961"/>
    <w:rsid w:val="00AE3BF4"/>
    <w:rsid w:val="00AE3D83"/>
    <w:rsid w:val="00AE3D91"/>
    <w:rsid w:val="00AE3F34"/>
    <w:rsid w:val="00AE492A"/>
    <w:rsid w:val="00AE4DF0"/>
    <w:rsid w:val="00AE4EBD"/>
    <w:rsid w:val="00AE5DBB"/>
    <w:rsid w:val="00AE5E20"/>
    <w:rsid w:val="00AE6166"/>
    <w:rsid w:val="00AE61BC"/>
    <w:rsid w:val="00AE650C"/>
    <w:rsid w:val="00AF0316"/>
    <w:rsid w:val="00AF0994"/>
    <w:rsid w:val="00AF0FA5"/>
    <w:rsid w:val="00AF108F"/>
    <w:rsid w:val="00AF1893"/>
    <w:rsid w:val="00AF20F0"/>
    <w:rsid w:val="00AF2B00"/>
    <w:rsid w:val="00AF3224"/>
    <w:rsid w:val="00AF3826"/>
    <w:rsid w:val="00AF46A7"/>
    <w:rsid w:val="00AF4C01"/>
    <w:rsid w:val="00AF597C"/>
    <w:rsid w:val="00AF5E60"/>
    <w:rsid w:val="00AF5ECB"/>
    <w:rsid w:val="00AF6237"/>
    <w:rsid w:val="00AF6800"/>
    <w:rsid w:val="00AF68CC"/>
    <w:rsid w:val="00AF69B9"/>
    <w:rsid w:val="00AF730B"/>
    <w:rsid w:val="00AF7D0A"/>
    <w:rsid w:val="00B010BB"/>
    <w:rsid w:val="00B01706"/>
    <w:rsid w:val="00B01F0E"/>
    <w:rsid w:val="00B03798"/>
    <w:rsid w:val="00B03861"/>
    <w:rsid w:val="00B04644"/>
    <w:rsid w:val="00B047FF"/>
    <w:rsid w:val="00B05A09"/>
    <w:rsid w:val="00B06402"/>
    <w:rsid w:val="00B0657F"/>
    <w:rsid w:val="00B06846"/>
    <w:rsid w:val="00B06C53"/>
    <w:rsid w:val="00B06EA4"/>
    <w:rsid w:val="00B07DF3"/>
    <w:rsid w:val="00B07F1F"/>
    <w:rsid w:val="00B107CE"/>
    <w:rsid w:val="00B11144"/>
    <w:rsid w:val="00B118DD"/>
    <w:rsid w:val="00B11E54"/>
    <w:rsid w:val="00B11F8C"/>
    <w:rsid w:val="00B12D03"/>
    <w:rsid w:val="00B134F2"/>
    <w:rsid w:val="00B13BAD"/>
    <w:rsid w:val="00B1526C"/>
    <w:rsid w:val="00B15531"/>
    <w:rsid w:val="00B174F8"/>
    <w:rsid w:val="00B1774E"/>
    <w:rsid w:val="00B17C12"/>
    <w:rsid w:val="00B17D07"/>
    <w:rsid w:val="00B17EDF"/>
    <w:rsid w:val="00B17F5B"/>
    <w:rsid w:val="00B17FC7"/>
    <w:rsid w:val="00B2178B"/>
    <w:rsid w:val="00B21B10"/>
    <w:rsid w:val="00B21CF6"/>
    <w:rsid w:val="00B223E6"/>
    <w:rsid w:val="00B22B3D"/>
    <w:rsid w:val="00B22DD5"/>
    <w:rsid w:val="00B22F61"/>
    <w:rsid w:val="00B23A3C"/>
    <w:rsid w:val="00B2484C"/>
    <w:rsid w:val="00B25762"/>
    <w:rsid w:val="00B257F8"/>
    <w:rsid w:val="00B25D69"/>
    <w:rsid w:val="00B26487"/>
    <w:rsid w:val="00B26641"/>
    <w:rsid w:val="00B279E4"/>
    <w:rsid w:val="00B306F2"/>
    <w:rsid w:val="00B30CA1"/>
    <w:rsid w:val="00B31036"/>
    <w:rsid w:val="00B3162A"/>
    <w:rsid w:val="00B31F92"/>
    <w:rsid w:val="00B32084"/>
    <w:rsid w:val="00B32AB7"/>
    <w:rsid w:val="00B33A03"/>
    <w:rsid w:val="00B33A45"/>
    <w:rsid w:val="00B345B2"/>
    <w:rsid w:val="00B348FA"/>
    <w:rsid w:val="00B34C06"/>
    <w:rsid w:val="00B34C82"/>
    <w:rsid w:val="00B3564F"/>
    <w:rsid w:val="00B3694B"/>
    <w:rsid w:val="00B36AED"/>
    <w:rsid w:val="00B36EE9"/>
    <w:rsid w:val="00B37403"/>
    <w:rsid w:val="00B37AE9"/>
    <w:rsid w:val="00B37CA4"/>
    <w:rsid w:val="00B37D1E"/>
    <w:rsid w:val="00B37F97"/>
    <w:rsid w:val="00B4078C"/>
    <w:rsid w:val="00B40A6A"/>
    <w:rsid w:val="00B40AD8"/>
    <w:rsid w:val="00B40EDC"/>
    <w:rsid w:val="00B40F45"/>
    <w:rsid w:val="00B412BC"/>
    <w:rsid w:val="00B4133D"/>
    <w:rsid w:val="00B43104"/>
    <w:rsid w:val="00B433C3"/>
    <w:rsid w:val="00B44682"/>
    <w:rsid w:val="00B44927"/>
    <w:rsid w:val="00B452B1"/>
    <w:rsid w:val="00B45345"/>
    <w:rsid w:val="00B4534A"/>
    <w:rsid w:val="00B4599E"/>
    <w:rsid w:val="00B45E38"/>
    <w:rsid w:val="00B4645E"/>
    <w:rsid w:val="00B46491"/>
    <w:rsid w:val="00B46893"/>
    <w:rsid w:val="00B46F57"/>
    <w:rsid w:val="00B46FF3"/>
    <w:rsid w:val="00B47549"/>
    <w:rsid w:val="00B476EF"/>
    <w:rsid w:val="00B47941"/>
    <w:rsid w:val="00B50334"/>
    <w:rsid w:val="00B50442"/>
    <w:rsid w:val="00B50924"/>
    <w:rsid w:val="00B519E8"/>
    <w:rsid w:val="00B51D4B"/>
    <w:rsid w:val="00B527FF"/>
    <w:rsid w:val="00B533AD"/>
    <w:rsid w:val="00B533B6"/>
    <w:rsid w:val="00B5341F"/>
    <w:rsid w:val="00B53668"/>
    <w:rsid w:val="00B5384D"/>
    <w:rsid w:val="00B53E6F"/>
    <w:rsid w:val="00B54099"/>
    <w:rsid w:val="00B54573"/>
    <w:rsid w:val="00B54DBC"/>
    <w:rsid w:val="00B54E1D"/>
    <w:rsid w:val="00B565EE"/>
    <w:rsid w:val="00B57B34"/>
    <w:rsid w:val="00B57CDA"/>
    <w:rsid w:val="00B60A8A"/>
    <w:rsid w:val="00B60C16"/>
    <w:rsid w:val="00B60DE4"/>
    <w:rsid w:val="00B61CBD"/>
    <w:rsid w:val="00B63C75"/>
    <w:rsid w:val="00B64754"/>
    <w:rsid w:val="00B65008"/>
    <w:rsid w:val="00B650DB"/>
    <w:rsid w:val="00B6521C"/>
    <w:rsid w:val="00B652F5"/>
    <w:rsid w:val="00B654B0"/>
    <w:rsid w:val="00B656A9"/>
    <w:rsid w:val="00B6586C"/>
    <w:rsid w:val="00B6595B"/>
    <w:rsid w:val="00B66174"/>
    <w:rsid w:val="00B67031"/>
    <w:rsid w:val="00B6703C"/>
    <w:rsid w:val="00B6793E"/>
    <w:rsid w:val="00B67E54"/>
    <w:rsid w:val="00B70302"/>
    <w:rsid w:val="00B70B9C"/>
    <w:rsid w:val="00B70BDE"/>
    <w:rsid w:val="00B70BFC"/>
    <w:rsid w:val="00B71176"/>
    <w:rsid w:val="00B712A6"/>
    <w:rsid w:val="00B71438"/>
    <w:rsid w:val="00B719ED"/>
    <w:rsid w:val="00B72B68"/>
    <w:rsid w:val="00B73B1D"/>
    <w:rsid w:val="00B73B44"/>
    <w:rsid w:val="00B73DC4"/>
    <w:rsid w:val="00B73FF1"/>
    <w:rsid w:val="00B746EF"/>
    <w:rsid w:val="00B74C51"/>
    <w:rsid w:val="00B764E5"/>
    <w:rsid w:val="00B7693C"/>
    <w:rsid w:val="00B76E53"/>
    <w:rsid w:val="00B77498"/>
    <w:rsid w:val="00B77590"/>
    <w:rsid w:val="00B77AB1"/>
    <w:rsid w:val="00B77E4D"/>
    <w:rsid w:val="00B80189"/>
    <w:rsid w:val="00B8030E"/>
    <w:rsid w:val="00B805DF"/>
    <w:rsid w:val="00B808CF"/>
    <w:rsid w:val="00B813AA"/>
    <w:rsid w:val="00B816B0"/>
    <w:rsid w:val="00B823E8"/>
    <w:rsid w:val="00B8364D"/>
    <w:rsid w:val="00B839D4"/>
    <w:rsid w:val="00B83CBA"/>
    <w:rsid w:val="00B83ED3"/>
    <w:rsid w:val="00B85AF7"/>
    <w:rsid w:val="00B85D57"/>
    <w:rsid w:val="00B869AD"/>
    <w:rsid w:val="00B86AAF"/>
    <w:rsid w:val="00B86B18"/>
    <w:rsid w:val="00B8712E"/>
    <w:rsid w:val="00B873E1"/>
    <w:rsid w:val="00B8755E"/>
    <w:rsid w:val="00B8790E"/>
    <w:rsid w:val="00B8793F"/>
    <w:rsid w:val="00B87BEE"/>
    <w:rsid w:val="00B90AC6"/>
    <w:rsid w:val="00B91DCE"/>
    <w:rsid w:val="00B92B1F"/>
    <w:rsid w:val="00B93468"/>
    <w:rsid w:val="00B93965"/>
    <w:rsid w:val="00B93AEE"/>
    <w:rsid w:val="00B93DF2"/>
    <w:rsid w:val="00B94947"/>
    <w:rsid w:val="00B94A3B"/>
    <w:rsid w:val="00B9561C"/>
    <w:rsid w:val="00B95AEE"/>
    <w:rsid w:val="00B96F11"/>
    <w:rsid w:val="00B97089"/>
    <w:rsid w:val="00B97213"/>
    <w:rsid w:val="00B974D1"/>
    <w:rsid w:val="00BA0094"/>
    <w:rsid w:val="00BA133C"/>
    <w:rsid w:val="00BA2031"/>
    <w:rsid w:val="00BA2032"/>
    <w:rsid w:val="00BA28C1"/>
    <w:rsid w:val="00BA3B4F"/>
    <w:rsid w:val="00BA3B7D"/>
    <w:rsid w:val="00BA3D74"/>
    <w:rsid w:val="00BA451A"/>
    <w:rsid w:val="00BA48BB"/>
    <w:rsid w:val="00BA4FD8"/>
    <w:rsid w:val="00BA5710"/>
    <w:rsid w:val="00BA581A"/>
    <w:rsid w:val="00BA6247"/>
    <w:rsid w:val="00BA6B94"/>
    <w:rsid w:val="00BA6E3B"/>
    <w:rsid w:val="00BA77A9"/>
    <w:rsid w:val="00BA7874"/>
    <w:rsid w:val="00BA7BC7"/>
    <w:rsid w:val="00BB04DA"/>
    <w:rsid w:val="00BB13D1"/>
    <w:rsid w:val="00BB1BEE"/>
    <w:rsid w:val="00BB1F3D"/>
    <w:rsid w:val="00BB275A"/>
    <w:rsid w:val="00BB4A38"/>
    <w:rsid w:val="00BB5356"/>
    <w:rsid w:val="00BB568F"/>
    <w:rsid w:val="00BB5DCF"/>
    <w:rsid w:val="00BB6154"/>
    <w:rsid w:val="00BB6343"/>
    <w:rsid w:val="00BB650C"/>
    <w:rsid w:val="00BB6978"/>
    <w:rsid w:val="00BB7424"/>
    <w:rsid w:val="00BB747E"/>
    <w:rsid w:val="00BC0196"/>
    <w:rsid w:val="00BC06E4"/>
    <w:rsid w:val="00BC1089"/>
    <w:rsid w:val="00BC10BC"/>
    <w:rsid w:val="00BC14E3"/>
    <w:rsid w:val="00BC1B22"/>
    <w:rsid w:val="00BC214E"/>
    <w:rsid w:val="00BC2384"/>
    <w:rsid w:val="00BC2814"/>
    <w:rsid w:val="00BC2E7C"/>
    <w:rsid w:val="00BC33C4"/>
    <w:rsid w:val="00BC3CA7"/>
    <w:rsid w:val="00BC4730"/>
    <w:rsid w:val="00BC4BB8"/>
    <w:rsid w:val="00BC4E22"/>
    <w:rsid w:val="00BC524E"/>
    <w:rsid w:val="00BC5253"/>
    <w:rsid w:val="00BC5900"/>
    <w:rsid w:val="00BC5DC2"/>
    <w:rsid w:val="00BC5F83"/>
    <w:rsid w:val="00BC660D"/>
    <w:rsid w:val="00BC6612"/>
    <w:rsid w:val="00BC69D3"/>
    <w:rsid w:val="00BC6BD5"/>
    <w:rsid w:val="00BC6C40"/>
    <w:rsid w:val="00BC79CE"/>
    <w:rsid w:val="00BC7C9A"/>
    <w:rsid w:val="00BC7CB4"/>
    <w:rsid w:val="00BC7DBF"/>
    <w:rsid w:val="00BD065C"/>
    <w:rsid w:val="00BD0AEC"/>
    <w:rsid w:val="00BD0D13"/>
    <w:rsid w:val="00BD0F12"/>
    <w:rsid w:val="00BD1333"/>
    <w:rsid w:val="00BD1EFC"/>
    <w:rsid w:val="00BD2009"/>
    <w:rsid w:val="00BD217F"/>
    <w:rsid w:val="00BD3B97"/>
    <w:rsid w:val="00BD3D0B"/>
    <w:rsid w:val="00BD4167"/>
    <w:rsid w:val="00BD4216"/>
    <w:rsid w:val="00BD4732"/>
    <w:rsid w:val="00BD47B5"/>
    <w:rsid w:val="00BD5C8A"/>
    <w:rsid w:val="00BD6F30"/>
    <w:rsid w:val="00BD7CC6"/>
    <w:rsid w:val="00BD7D81"/>
    <w:rsid w:val="00BE08F4"/>
    <w:rsid w:val="00BE12A4"/>
    <w:rsid w:val="00BE12B6"/>
    <w:rsid w:val="00BE188E"/>
    <w:rsid w:val="00BE1DCB"/>
    <w:rsid w:val="00BE243F"/>
    <w:rsid w:val="00BE25B8"/>
    <w:rsid w:val="00BE26BF"/>
    <w:rsid w:val="00BE2C6C"/>
    <w:rsid w:val="00BE3367"/>
    <w:rsid w:val="00BE3484"/>
    <w:rsid w:val="00BE3CF5"/>
    <w:rsid w:val="00BE4048"/>
    <w:rsid w:val="00BE4484"/>
    <w:rsid w:val="00BE4B56"/>
    <w:rsid w:val="00BE4F43"/>
    <w:rsid w:val="00BE5984"/>
    <w:rsid w:val="00BE5F3E"/>
    <w:rsid w:val="00BE6B39"/>
    <w:rsid w:val="00BE7A02"/>
    <w:rsid w:val="00BE7AE7"/>
    <w:rsid w:val="00BF049A"/>
    <w:rsid w:val="00BF0C54"/>
    <w:rsid w:val="00BF0E3F"/>
    <w:rsid w:val="00BF1273"/>
    <w:rsid w:val="00BF12BC"/>
    <w:rsid w:val="00BF2464"/>
    <w:rsid w:val="00BF283D"/>
    <w:rsid w:val="00BF2CEE"/>
    <w:rsid w:val="00BF33A6"/>
    <w:rsid w:val="00BF3520"/>
    <w:rsid w:val="00BF3A3C"/>
    <w:rsid w:val="00BF3AB6"/>
    <w:rsid w:val="00BF3CB0"/>
    <w:rsid w:val="00BF3D70"/>
    <w:rsid w:val="00BF4514"/>
    <w:rsid w:val="00BF51CB"/>
    <w:rsid w:val="00BF5364"/>
    <w:rsid w:val="00BF6387"/>
    <w:rsid w:val="00BF783C"/>
    <w:rsid w:val="00C001E5"/>
    <w:rsid w:val="00C0035B"/>
    <w:rsid w:val="00C00A40"/>
    <w:rsid w:val="00C00BFA"/>
    <w:rsid w:val="00C022E2"/>
    <w:rsid w:val="00C02A40"/>
    <w:rsid w:val="00C02DC8"/>
    <w:rsid w:val="00C02DFC"/>
    <w:rsid w:val="00C03985"/>
    <w:rsid w:val="00C039CF"/>
    <w:rsid w:val="00C03B41"/>
    <w:rsid w:val="00C04094"/>
    <w:rsid w:val="00C04A62"/>
    <w:rsid w:val="00C054A7"/>
    <w:rsid w:val="00C056B5"/>
    <w:rsid w:val="00C05D3E"/>
    <w:rsid w:val="00C05D7D"/>
    <w:rsid w:val="00C06379"/>
    <w:rsid w:val="00C06979"/>
    <w:rsid w:val="00C06BF1"/>
    <w:rsid w:val="00C07869"/>
    <w:rsid w:val="00C07C55"/>
    <w:rsid w:val="00C07E74"/>
    <w:rsid w:val="00C07E89"/>
    <w:rsid w:val="00C100A4"/>
    <w:rsid w:val="00C1092C"/>
    <w:rsid w:val="00C10A6F"/>
    <w:rsid w:val="00C10B0C"/>
    <w:rsid w:val="00C10FA5"/>
    <w:rsid w:val="00C11BFB"/>
    <w:rsid w:val="00C11D1F"/>
    <w:rsid w:val="00C1224B"/>
    <w:rsid w:val="00C12263"/>
    <w:rsid w:val="00C12594"/>
    <w:rsid w:val="00C135E3"/>
    <w:rsid w:val="00C141FF"/>
    <w:rsid w:val="00C1472D"/>
    <w:rsid w:val="00C14821"/>
    <w:rsid w:val="00C14C4C"/>
    <w:rsid w:val="00C152CA"/>
    <w:rsid w:val="00C15A28"/>
    <w:rsid w:val="00C15DB0"/>
    <w:rsid w:val="00C15F92"/>
    <w:rsid w:val="00C161C3"/>
    <w:rsid w:val="00C162B7"/>
    <w:rsid w:val="00C16B8C"/>
    <w:rsid w:val="00C16EE3"/>
    <w:rsid w:val="00C17A79"/>
    <w:rsid w:val="00C206E8"/>
    <w:rsid w:val="00C20B46"/>
    <w:rsid w:val="00C20F1C"/>
    <w:rsid w:val="00C2141A"/>
    <w:rsid w:val="00C21426"/>
    <w:rsid w:val="00C21478"/>
    <w:rsid w:val="00C21E57"/>
    <w:rsid w:val="00C223A0"/>
    <w:rsid w:val="00C226F6"/>
    <w:rsid w:val="00C22C41"/>
    <w:rsid w:val="00C2320C"/>
    <w:rsid w:val="00C23565"/>
    <w:rsid w:val="00C237AB"/>
    <w:rsid w:val="00C237BF"/>
    <w:rsid w:val="00C23B1F"/>
    <w:rsid w:val="00C23F29"/>
    <w:rsid w:val="00C23F34"/>
    <w:rsid w:val="00C243B6"/>
    <w:rsid w:val="00C243F1"/>
    <w:rsid w:val="00C24510"/>
    <w:rsid w:val="00C248E3"/>
    <w:rsid w:val="00C24AE2"/>
    <w:rsid w:val="00C24E1B"/>
    <w:rsid w:val="00C24F08"/>
    <w:rsid w:val="00C25083"/>
    <w:rsid w:val="00C25155"/>
    <w:rsid w:val="00C25D32"/>
    <w:rsid w:val="00C25D41"/>
    <w:rsid w:val="00C2617F"/>
    <w:rsid w:val="00C2656E"/>
    <w:rsid w:val="00C2692C"/>
    <w:rsid w:val="00C269E5"/>
    <w:rsid w:val="00C26EC4"/>
    <w:rsid w:val="00C270E9"/>
    <w:rsid w:val="00C2725F"/>
    <w:rsid w:val="00C2752F"/>
    <w:rsid w:val="00C27586"/>
    <w:rsid w:val="00C3033B"/>
    <w:rsid w:val="00C3099B"/>
    <w:rsid w:val="00C31A06"/>
    <w:rsid w:val="00C31EE6"/>
    <w:rsid w:val="00C324D7"/>
    <w:rsid w:val="00C32717"/>
    <w:rsid w:val="00C328A0"/>
    <w:rsid w:val="00C32932"/>
    <w:rsid w:val="00C33549"/>
    <w:rsid w:val="00C339AD"/>
    <w:rsid w:val="00C33A71"/>
    <w:rsid w:val="00C33CEE"/>
    <w:rsid w:val="00C342B7"/>
    <w:rsid w:val="00C34370"/>
    <w:rsid w:val="00C34386"/>
    <w:rsid w:val="00C34405"/>
    <w:rsid w:val="00C345C7"/>
    <w:rsid w:val="00C34710"/>
    <w:rsid w:val="00C358E0"/>
    <w:rsid w:val="00C36411"/>
    <w:rsid w:val="00C36905"/>
    <w:rsid w:val="00C36FA4"/>
    <w:rsid w:val="00C37D46"/>
    <w:rsid w:val="00C37E39"/>
    <w:rsid w:val="00C40064"/>
    <w:rsid w:val="00C40D9C"/>
    <w:rsid w:val="00C41382"/>
    <w:rsid w:val="00C426EA"/>
    <w:rsid w:val="00C42D02"/>
    <w:rsid w:val="00C42E7F"/>
    <w:rsid w:val="00C4310E"/>
    <w:rsid w:val="00C4378F"/>
    <w:rsid w:val="00C43D7F"/>
    <w:rsid w:val="00C43FB3"/>
    <w:rsid w:val="00C444C2"/>
    <w:rsid w:val="00C44538"/>
    <w:rsid w:val="00C44C44"/>
    <w:rsid w:val="00C44EAD"/>
    <w:rsid w:val="00C45190"/>
    <w:rsid w:val="00C4549B"/>
    <w:rsid w:val="00C45906"/>
    <w:rsid w:val="00C45AED"/>
    <w:rsid w:val="00C45B83"/>
    <w:rsid w:val="00C45F0F"/>
    <w:rsid w:val="00C45F6C"/>
    <w:rsid w:val="00C46903"/>
    <w:rsid w:val="00C4748F"/>
    <w:rsid w:val="00C503E6"/>
    <w:rsid w:val="00C511D7"/>
    <w:rsid w:val="00C51211"/>
    <w:rsid w:val="00C512F6"/>
    <w:rsid w:val="00C51630"/>
    <w:rsid w:val="00C51F51"/>
    <w:rsid w:val="00C52206"/>
    <w:rsid w:val="00C52479"/>
    <w:rsid w:val="00C524FC"/>
    <w:rsid w:val="00C527BD"/>
    <w:rsid w:val="00C52806"/>
    <w:rsid w:val="00C52DC2"/>
    <w:rsid w:val="00C53038"/>
    <w:rsid w:val="00C53421"/>
    <w:rsid w:val="00C53BC1"/>
    <w:rsid w:val="00C53FA4"/>
    <w:rsid w:val="00C53FE6"/>
    <w:rsid w:val="00C54526"/>
    <w:rsid w:val="00C5453C"/>
    <w:rsid w:val="00C54634"/>
    <w:rsid w:val="00C546CA"/>
    <w:rsid w:val="00C54B9A"/>
    <w:rsid w:val="00C5526B"/>
    <w:rsid w:val="00C55CCA"/>
    <w:rsid w:val="00C55DCA"/>
    <w:rsid w:val="00C55E19"/>
    <w:rsid w:val="00C578A2"/>
    <w:rsid w:val="00C57B56"/>
    <w:rsid w:val="00C57DBC"/>
    <w:rsid w:val="00C6094F"/>
    <w:rsid w:val="00C6115D"/>
    <w:rsid w:val="00C61B2A"/>
    <w:rsid w:val="00C61C1F"/>
    <w:rsid w:val="00C62377"/>
    <w:rsid w:val="00C6240B"/>
    <w:rsid w:val="00C6394A"/>
    <w:rsid w:val="00C644C2"/>
    <w:rsid w:val="00C64D26"/>
    <w:rsid w:val="00C65192"/>
    <w:rsid w:val="00C657A9"/>
    <w:rsid w:val="00C65E42"/>
    <w:rsid w:val="00C664FF"/>
    <w:rsid w:val="00C66758"/>
    <w:rsid w:val="00C66A69"/>
    <w:rsid w:val="00C66B23"/>
    <w:rsid w:val="00C67013"/>
    <w:rsid w:val="00C673A8"/>
    <w:rsid w:val="00C70561"/>
    <w:rsid w:val="00C70EE9"/>
    <w:rsid w:val="00C711E3"/>
    <w:rsid w:val="00C715F6"/>
    <w:rsid w:val="00C7162D"/>
    <w:rsid w:val="00C71E55"/>
    <w:rsid w:val="00C71EFA"/>
    <w:rsid w:val="00C7238C"/>
    <w:rsid w:val="00C730FF"/>
    <w:rsid w:val="00C732B1"/>
    <w:rsid w:val="00C74008"/>
    <w:rsid w:val="00C7436E"/>
    <w:rsid w:val="00C74A50"/>
    <w:rsid w:val="00C74E5B"/>
    <w:rsid w:val="00C75168"/>
    <w:rsid w:val="00C75223"/>
    <w:rsid w:val="00C75E40"/>
    <w:rsid w:val="00C75EB1"/>
    <w:rsid w:val="00C75FE7"/>
    <w:rsid w:val="00C7641A"/>
    <w:rsid w:val="00C76476"/>
    <w:rsid w:val="00C766B6"/>
    <w:rsid w:val="00C767F8"/>
    <w:rsid w:val="00C769F4"/>
    <w:rsid w:val="00C77375"/>
    <w:rsid w:val="00C77B90"/>
    <w:rsid w:val="00C77E53"/>
    <w:rsid w:val="00C8007A"/>
    <w:rsid w:val="00C8179D"/>
    <w:rsid w:val="00C81968"/>
    <w:rsid w:val="00C820C8"/>
    <w:rsid w:val="00C82BA9"/>
    <w:rsid w:val="00C82D69"/>
    <w:rsid w:val="00C82FE8"/>
    <w:rsid w:val="00C8370E"/>
    <w:rsid w:val="00C8398C"/>
    <w:rsid w:val="00C84117"/>
    <w:rsid w:val="00C844D0"/>
    <w:rsid w:val="00C8456D"/>
    <w:rsid w:val="00C8469E"/>
    <w:rsid w:val="00C84C46"/>
    <w:rsid w:val="00C84DAE"/>
    <w:rsid w:val="00C85126"/>
    <w:rsid w:val="00C85460"/>
    <w:rsid w:val="00C854A6"/>
    <w:rsid w:val="00C85784"/>
    <w:rsid w:val="00C85EB1"/>
    <w:rsid w:val="00C86FBE"/>
    <w:rsid w:val="00C87039"/>
    <w:rsid w:val="00C901E8"/>
    <w:rsid w:val="00C90CCF"/>
    <w:rsid w:val="00C91601"/>
    <w:rsid w:val="00C918D0"/>
    <w:rsid w:val="00C919BE"/>
    <w:rsid w:val="00C91F99"/>
    <w:rsid w:val="00C92294"/>
    <w:rsid w:val="00C923DF"/>
    <w:rsid w:val="00C928CA"/>
    <w:rsid w:val="00C92DAD"/>
    <w:rsid w:val="00C92E21"/>
    <w:rsid w:val="00C9435E"/>
    <w:rsid w:val="00C94A53"/>
    <w:rsid w:val="00C954B7"/>
    <w:rsid w:val="00C96465"/>
    <w:rsid w:val="00C97685"/>
    <w:rsid w:val="00C97F60"/>
    <w:rsid w:val="00CA06B0"/>
    <w:rsid w:val="00CA0D4E"/>
    <w:rsid w:val="00CA1229"/>
    <w:rsid w:val="00CA1D13"/>
    <w:rsid w:val="00CA272B"/>
    <w:rsid w:val="00CA2FFB"/>
    <w:rsid w:val="00CA34EF"/>
    <w:rsid w:val="00CA3A27"/>
    <w:rsid w:val="00CA3E08"/>
    <w:rsid w:val="00CA4564"/>
    <w:rsid w:val="00CA4905"/>
    <w:rsid w:val="00CA5168"/>
    <w:rsid w:val="00CA52C0"/>
    <w:rsid w:val="00CA553A"/>
    <w:rsid w:val="00CA5632"/>
    <w:rsid w:val="00CA5745"/>
    <w:rsid w:val="00CA57CA"/>
    <w:rsid w:val="00CA57ED"/>
    <w:rsid w:val="00CA5FA8"/>
    <w:rsid w:val="00CA644A"/>
    <w:rsid w:val="00CA6915"/>
    <w:rsid w:val="00CA6B84"/>
    <w:rsid w:val="00CA72AF"/>
    <w:rsid w:val="00CB0123"/>
    <w:rsid w:val="00CB01F0"/>
    <w:rsid w:val="00CB0782"/>
    <w:rsid w:val="00CB08A2"/>
    <w:rsid w:val="00CB09EE"/>
    <w:rsid w:val="00CB0DE1"/>
    <w:rsid w:val="00CB17E7"/>
    <w:rsid w:val="00CB18B4"/>
    <w:rsid w:val="00CB190F"/>
    <w:rsid w:val="00CB2009"/>
    <w:rsid w:val="00CB26C8"/>
    <w:rsid w:val="00CB290D"/>
    <w:rsid w:val="00CB2B59"/>
    <w:rsid w:val="00CB2B8D"/>
    <w:rsid w:val="00CB45D6"/>
    <w:rsid w:val="00CB4A4D"/>
    <w:rsid w:val="00CB4F05"/>
    <w:rsid w:val="00CB57F9"/>
    <w:rsid w:val="00CB660D"/>
    <w:rsid w:val="00CB6C2C"/>
    <w:rsid w:val="00CB6F07"/>
    <w:rsid w:val="00CB6F54"/>
    <w:rsid w:val="00CB7477"/>
    <w:rsid w:val="00CB7C3B"/>
    <w:rsid w:val="00CB7D22"/>
    <w:rsid w:val="00CB7E99"/>
    <w:rsid w:val="00CC05CC"/>
    <w:rsid w:val="00CC08FB"/>
    <w:rsid w:val="00CC0A09"/>
    <w:rsid w:val="00CC0B8B"/>
    <w:rsid w:val="00CC21F6"/>
    <w:rsid w:val="00CC2B5B"/>
    <w:rsid w:val="00CC2E63"/>
    <w:rsid w:val="00CC2F0A"/>
    <w:rsid w:val="00CC3206"/>
    <w:rsid w:val="00CC367C"/>
    <w:rsid w:val="00CC36B8"/>
    <w:rsid w:val="00CC3AB0"/>
    <w:rsid w:val="00CC471C"/>
    <w:rsid w:val="00CC495A"/>
    <w:rsid w:val="00CC4FBF"/>
    <w:rsid w:val="00CC66CE"/>
    <w:rsid w:val="00CC7E9A"/>
    <w:rsid w:val="00CD030A"/>
    <w:rsid w:val="00CD129C"/>
    <w:rsid w:val="00CD13DB"/>
    <w:rsid w:val="00CD165A"/>
    <w:rsid w:val="00CD17BC"/>
    <w:rsid w:val="00CD1D2E"/>
    <w:rsid w:val="00CD1D86"/>
    <w:rsid w:val="00CD2A96"/>
    <w:rsid w:val="00CD2CB3"/>
    <w:rsid w:val="00CD3116"/>
    <w:rsid w:val="00CD3566"/>
    <w:rsid w:val="00CD38E5"/>
    <w:rsid w:val="00CD3D3D"/>
    <w:rsid w:val="00CD439E"/>
    <w:rsid w:val="00CD43A5"/>
    <w:rsid w:val="00CD4835"/>
    <w:rsid w:val="00CD4AB3"/>
    <w:rsid w:val="00CD514B"/>
    <w:rsid w:val="00CD51FE"/>
    <w:rsid w:val="00CD584A"/>
    <w:rsid w:val="00CD5E0C"/>
    <w:rsid w:val="00CD5E7B"/>
    <w:rsid w:val="00CD6019"/>
    <w:rsid w:val="00CD620E"/>
    <w:rsid w:val="00CD6248"/>
    <w:rsid w:val="00CD6711"/>
    <w:rsid w:val="00CD7A49"/>
    <w:rsid w:val="00CD7BE3"/>
    <w:rsid w:val="00CD7BE5"/>
    <w:rsid w:val="00CD7EEE"/>
    <w:rsid w:val="00CE074D"/>
    <w:rsid w:val="00CE0854"/>
    <w:rsid w:val="00CE0E87"/>
    <w:rsid w:val="00CE20A8"/>
    <w:rsid w:val="00CE2CE9"/>
    <w:rsid w:val="00CE3BA8"/>
    <w:rsid w:val="00CE4320"/>
    <w:rsid w:val="00CE45CF"/>
    <w:rsid w:val="00CE6108"/>
    <w:rsid w:val="00CE6BF2"/>
    <w:rsid w:val="00CE701F"/>
    <w:rsid w:val="00CE75E4"/>
    <w:rsid w:val="00CE7792"/>
    <w:rsid w:val="00CE7AFA"/>
    <w:rsid w:val="00CE7CE0"/>
    <w:rsid w:val="00CF0557"/>
    <w:rsid w:val="00CF0EB1"/>
    <w:rsid w:val="00CF1887"/>
    <w:rsid w:val="00CF19F0"/>
    <w:rsid w:val="00CF1A60"/>
    <w:rsid w:val="00CF23B6"/>
    <w:rsid w:val="00CF2446"/>
    <w:rsid w:val="00CF2708"/>
    <w:rsid w:val="00CF2729"/>
    <w:rsid w:val="00CF2ADC"/>
    <w:rsid w:val="00CF388C"/>
    <w:rsid w:val="00CF3B42"/>
    <w:rsid w:val="00CF3ED4"/>
    <w:rsid w:val="00CF4308"/>
    <w:rsid w:val="00CF4514"/>
    <w:rsid w:val="00CF4546"/>
    <w:rsid w:val="00CF489F"/>
    <w:rsid w:val="00CF4ABF"/>
    <w:rsid w:val="00CF5C4C"/>
    <w:rsid w:val="00CF6199"/>
    <w:rsid w:val="00CF6493"/>
    <w:rsid w:val="00CF65FA"/>
    <w:rsid w:val="00CF66E8"/>
    <w:rsid w:val="00CF730E"/>
    <w:rsid w:val="00CF7342"/>
    <w:rsid w:val="00CF74C1"/>
    <w:rsid w:val="00CF768E"/>
    <w:rsid w:val="00CF76CD"/>
    <w:rsid w:val="00CF796B"/>
    <w:rsid w:val="00CF7BEC"/>
    <w:rsid w:val="00D001D4"/>
    <w:rsid w:val="00D00F54"/>
    <w:rsid w:val="00D015C3"/>
    <w:rsid w:val="00D0197B"/>
    <w:rsid w:val="00D0198F"/>
    <w:rsid w:val="00D01D75"/>
    <w:rsid w:val="00D02481"/>
    <w:rsid w:val="00D029C6"/>
    <w:rsid w:val="00D030EF"/>
    <w:rsid w:val="00D0427B"/>
    <w:rsid w:val="00D046DC"/>
    <w:rsid w:val="00D051C3"/>
    <w:rsid w:val="00D0585E"/>
    <w:rsid w:val="00D05E94"/>
    <w:rsid w:val="00D06E7A"/>
    <w:rsid w:val="00D06F2F"/>
    <w:rsid w:val="00D07473"/>
    <w:rsid w:val="00D07739"/>
    <w:rsid w:val="00D10048"/>
    <w:rsid w:val="00D1063A"/>
    <w:rsid w:val="00D10EF8"/>
    <w:rsid w:val="00D11645"/>
    <w:rsid w:val="00D12656"/>
    <w:rsid w:val="00D1272F"/>
    <w:rsid w:val="00D13421"/>
    <w:rsid w:val="00D13528"/>
    <w:rsid w:val="00D138D3"/>
    <w:rsid w:val="00D13CFE"/>
    <w:rsid w:val="00D13D91"/>
    <w:rsid w:val="00D141C3"/>
    <w:rsid w:val="00D14879"/>
    <w:rsid w:val="00D149EE"/>
    <w:rsid w:val="00D14EF4"/>
    <w:rsid w:val="00D16533"/>
    <w:rsid w:val="00D165DA"/>
    <w:rsid w:val="00D17461"/>
    <w:rsid w:val="00D17660"/>
    <w:rsid w:val="00D20632"/>
    <w:rsid w:val="00D21048"/>
    <w:rsid w:val="00D21158"/>
    <w:rsid w:val="00D21967"/>
    <w:rsid w:val="00D21A60"/>
    <w:rsid w:val="00D22826"/>
    <w:rsid w:val="00D22B56"/>
    <w:rsid w:val="00D23600"/>
    <w:rsid w:val="00D23964"/>
    <w:rsid w:val="00D24753"/>
    <w:rsid w:val="00D253C7"/>
    <w:rsid w:val="00D25B26"/>
    <w:rsid w:val="00D25C29"/>
    <w:rsid w:val="00D25FAA"/>
    <w:rsid w:val="00D2628B"/>
    <w:rsid w:val="00D26D6A"/>
    <w:rsid w:val="00D26EA0"/>
    <w:rsid w:val="00D27932"/>
    <w:rsid w:val="00D27B7F"/>
    <w:rsid w:val="00D27C61"/>
    <w:rsid w:val="00D303D3"/>
    <w:rsid w:val="00D30441"/>
    <w:rsid w:val="00D3077F"/>
    <w:rsid w:val="00D30798"/>
    <w:rsid w:val="00D308C1"/>
    <w:rsid w:val="00D30D9C"/>
    <w:rsid w:val="00D31128"/>
    <w:rsid w:val="00D31CE2"/>
    <w:rsid w:val="00D31EDD"/>
    <w:rsid w:val="00D3241F"/>
    <w:rsid w:val="00D324D8"/>
    <w:rsid w:val="00D32E3C"/>
    <w:rsid w:val="00D330AE"/>
    <w:rsid w:val="00D3317D"/>
    <w:rsid w:val="00D33250"/>
    <w:rsid w:val="00D3377C"/>
    <w:rsid w:val="00D33E31"/>
    <w:rsid w:val="00D3429A"/>
    <w:rsid w:val="00D34356"/>
    <w:rsid w:val="00D34514"/>
    <w:rsid w:val="00D34B2F"/>
    <w:rsid w:val="00D34F03"/>
    <w:rsid w:val="00D35610"/>
    <w:rsid w:val="00D358EA"/>
    <w:rsid w:val="00D368F1"/>
    <w:rsid w:val="00D37DDF"/>
    <w:rsid w:val="00D401A7"/>
    <w:rsid w:val="00D402D5"/>
    <w:rsid w:val="00D403E4"/>
    <w:rsid w:val="00D40C22"/>
    <w:rsid w:val="00D40F3F"/>
    <w:rsid w:val="00D4146A"/>
    <w:rsid w:val="00D41619"/>
    <w:rsid w:val="00D425F3"/>
    <w:rsid w:val="00D429A7"/>
    <w:rsid w:val="00D4325F"/>
    <w:rsid w:val="00D44034"/>
    <w:rsid w:val="00D4433B"/>
    <w:rsid w:val="00D452DC"/>
    <w:rsid w:val="00D45780"/>
    <w:rsid w:val="00D45C9D"/>
    <w:rsid w:val="00D45D44"/>
    <w:rsid w:val="00D4681B"/>
    <w:rsid w:val="00D46841"/>
    <w:rsid w:val="00D46C52"/>
    <w:rsid w:val="00D46C57"/>
    <w:rsid w:val="00D46D98"/>
    <w:rsid w:val="00D46F2D"/>
    <w:rsid w:val="00D4708A"/>
    <w:rsid w:val="00D4725B"/>
    <w:rsid w:val="00D47B24"/>
    <w:rsid w:val="00D47C0B"/>
    <w:rsid w:val="00D47F36"/>
    <w:rsid w:val="00D500A0"/>
    <w:rsid w:val="00D50230"/>
    <w:rsid w:val="00D505D8"/>
    <w:rsid w:val="00D508D4"/>
    <w:rsid w:val="00D50CD5"/>
    <w:rsid w:val="00D51520"/>
    <w:rsid w:val="00D51858"/>
    <w:rsid w:val="00D5188A"/>
    <w:rsid w:val="00D52157"/>
    <w:rsid w:val="00D5231F"/>
    <w:rsid w:val="00D536AB"/>
    <w:rsid w:val="00D54A0F"/>
    <w:rsid w:val="00D54EF6"/>
    <w:rsid w:val="00D54FE9"/>
    <w:rsid w:val="00D55288"/>
    <w:rsid w:val="00D55592"/>
    <w:rsid w:val="00D55675"/>
    <w:rsid w:val="00D5590B"/>
    <w:rsid w:val="00D55A9F"/>
    <w:rsid w:val="00D55DCC"/>
    <w:rsid w:val="00D562C5"/>
    <w:rsid w:val="00D569BD"/>
    <w:rsid w:val="00D56BF6"/>
    <w:rsid w:val="00D577B0"/>
    <w:rsid w:val="00D57845"/>
    <w:rsid w:val="00D579ED"/>
    <w:rsid w:val="00D603D0"/>
    <w:rsid w:val="00D608C1"/>
    <w:rsid w:val="00D60B5B"/>
    <w:rsid w:val="00D61A9D"/>
    <w:rsid w:val="00D61BDA"/>
    <w:rsid w:val="00D623CB"/>
    <w:rsid w:val="00D62417"/>
    <w:rsid w:val="00D6245C"/>
    <w:rsid w:val="00D62714"/>
    <w:rsid w:val="00D62CC9"/>
    <w:rsid w:val="00D62F3F"/>
    <w:rsid w:val="00D6312D"/>
    <w:rsid w:val="00D63D97"/>
    <w:rsid w:val="00D6427E"/>
    <w:rsid w:val="00D647A7"/>
    <w:rsid w:val="00D64DAF"/>
    <w:rsid w:val="00D6502F"/>
    <w:rsid w:val="00D653D6"/>
    <w:rsid w:val="00D65863"/>
    <w:rsid w:val="00D65E90"/>
    <w:rsid w:val="00D6690B"/>
    <w:rsid w:val="00D66CFA"/>
    <w:rsid w:val="00D675E2"/>
    <w:rsid w:val="00D67777"/>
    <w:rsid w:val="00D67824"/>
    <w:rsid w:val="00D67B59"/>
    <w:rsid w:val="00D67BC0"/>
    <w:rsid w:val="00D67DAE"/>
    <w:rsid w:val="00D70681"/>
    <w:rsid w:val="00D706B9"/>
    <w:rsid w:val="00D719C9"/>
    <w:rsid w:val="00D71AC1"/>
    <w:rsid w:val="00D73061"/>
    <w:rsid w:val="00D7319C"/>
    <w:rsid w:val="00D73269"/>
    <w:rsid w:val="00D7344F"/>
    <w:rsid w:val="00D73C8F"/>
    <w:rsid w:val="00D74157"/>
    <w:rsid w:val="00D74283"/>
    <w:rsid w:val="00D748A1"/>
    <w:rsid w:val="00D74999"/>
    <w:rsid w:val="00D75206"/>
    <w:rsid w:val="00D75220"/>
    <w:rsid w:val="00D752AE"/>
    <w:rsid w:val="00D75478"/>
    <w:rsid w:val="00D75863"/>
    <w:rsid w:val="00D759E1"/>
    <w:rsid w:val="00D7640F"/>
    <w:rsid w:val="00D76A42"/>
    <w:rsid w:val="00D772B5"/>
    <w:rsid w:val="00D772D8"/>
    <w:rsid w:val="00D773D8"/>
    <w:rsid w:val="00D77963"/>
    <w:rsid w:val="00D77EB7"/>
    <w:rsid w:val="00D80146"/>
    <w:rsid w:val="00D8087F"/>
    <w:rsid w:val="00D8152D"/>
    <w:rsid w:val="00D81E9A"/>
    <w:rsid w:val="00D820A5"/>
    <w:rsid w:val="00D83203"/>
    <w:rsid w:val="00D832F5"/>
    <w:rsid w:val="00D83501"/>
    <w:rsid w:val="00D835D2"/>
    <w:rsid w:val="00D8441E"/>
    <w:rsid w:val="00D8544D"/>
    <w:rsid w:val="00D855D7"/>
    <w:rsid w:val="00D8561C"/>
    <w:rsid w:val="00D85AC7"/>
    <w:rsid w:val="00D85CD3"/>
    <w:rsid w:val="00D85D19"/>
    <w:rsid w:val="00D8635E"/>
    <w:rsid w:val="00D86D5D"/>
    <w:rsid w:val="00D877CD"/>
    <w:rsid w:val="00D877D6"/>
    <w:rsid w:val="00D902CE"/>
    <w:rsid w:val="00D90559"/>
    <w:rsid w:val="00D90651"/>
    <w:rsid w:val="00D9066D"/>
    <w:rsid w:val="00D910C3"/>
    <w:rsid w:val="00D9126D"/>
    <w:rsid w:val="00D91462"/>
    <w:rsid w:val="00D9160E"/>
    <w:rsid w:val="00D91B2E"/>
    <w:rsid w:val="00D92A5C"/>
    <w:rsid w:val="00D92A5E"/>
    <w:rsid w:val="00D92B8E"/>
    <w:rsid w:val="00D930F3"/>
    <w:rsid w:val="00D955E1"/>
    <w:rsid w:val="00D96053"/>
    <w:rsid w:val="00D96761"/>
    <w:rsid w:val="00D9712F"/>
    <w:rsid w:val="00D97E56"/>
    <w:rsid w:val="00DA0492"/>
    <w:rsid w:val="00DA05A4"/>
    <w:rsid w:val="00DA0779"/>
    <w:rsid w:val="00DA0978"/>
    <w:rsid w:val="00DA0BFB"/>
    <w:rsid w:val="00DA0C07"/>
    <w:rsid w:val="00DA1121"/>
    <w:rsid w:val="00DA189C"/>
    <w:rsid w:val="00DA231F"/>
    <w:rsid w:val="00DA2AAE"/>
    <w:rsid w:val="00DA3387"/>
    <w:rsid w:val="00DA7A1C"/>
    <w:rsid w:val="00DB0417"/>
    <w:rsid w:val="00DB089B"/>
    <w:rsid w:val="00DB14D9"/>
    <w:rsid w:val="00DB244E"/>
    <w:rsid w:val="00DB257D"/>
    <w:rsid w:val="00DB2C66"/>
    <w:rsid w:val="00DB2EAE"/>
    <w:rsid w:val="00DB3334"/>
    <w:rsid w:val="00DB34E9"/>
    <w:rsid w:val="00DB388C"/>
    <w:rsid w:val="00DB3B79"/>
    <w:rsid w:val="00DB3D39"/>
    <w:rsid w:val="00DB3FF1"/>
    <w:rsid w:val="00DB4405"/>
    <w:rsid w:val="00DB4467"/>
    <w:rsid w:val="00DB46D8"/>
    <w:rsid w:val="00DB616C"/>
    <w:rsid w:val="00DB6501"/>
    <w:rsid w:val="00DB6D81"/>
    <w:rsid w:val="00DB6D9D"/>
    <w:rsid w:val="00DB746B"/>
    <w:rsid w:val="00DC015A"/>
    <w:rsid w:val="00DC023B"/>
    <w:rsid w:val="00DC0443"/>
    <w:rsid w:val="00DC05BB"/>
    <w:rsid w:val="00DC06EC"/>
    <w:rsid w:val="00DC1332"/>
    <w:rsid w:val="00DC1564"/>
    <w:rsid w:val="00DC15AC"/>
    <w:rsid w:val="00DC1EA0"/>
    <w:rsid w:val="00DC22E5"/>
    <w:rsid w:val="00DC2C8D"/>
    <w:rsid w:val="00DC3AFE"/>
    <w:rsid w:val="00DC466A"/>
    <w:rsid w:val="00DC4B5B"/>
    <w:rsid w:val="00DC4D79"/>
    <w:rsid w:val="00DC4E04"/>
    <w:rsid w:val="00DC6079"/>
    <w:rsid w:val="00DC6605"/>
    <w:rsid w:val="00DC6A1C"/>
    <w:rsid w:val="00DC6B07"/>
    <w:rsid w:val="00DC7662"/>
    <w:rsid w:val="00DD013D"/>
    <w:rsid w:val="00DD03CA"/>
    <w:rsid w:val="00DD152B"/>
    <w:rsid w:val="00DD18BF"/>
    <w:rsid w:val="00DD1CBE"/>
    <w:rsid w:val="00DD1DFC"/>
    <w:rsid w:val="00DD271F"/>
    <w:rsid w:val="00DD2B3B"/>
    <w:rsid w:val="00DD2D88"/>
    <w:rsid w:val="00DD2F03"/>
    <w:rsid w:val="00DD39B4"/>
    <w:rsid w:val="00DD3D8C"/>
    <w:rsid w:val="00DD4C71"/>
    <w:rsid w:val="00DD57F5"/>
    <w:rsid w:val="00DD5C23"/>
    <w:rsid w:val="00DD5C2F"/>
    <w:rsid w:val="00DD60F4"/>
    <w:rsid w:val="00DD63F7"/>
    <w:rsid w:val="00DD724C"/>
    <w:rsid w:val="00DD7837"/>
    <w:rsid w:val="00DD7D2E"/>
    <w:rsid w:val="00DE0091"/>
    <w:rsid w:val="00DE08E2"/>
    <w:rsid w:val="00DE0B43"/>
    <w:rsid w:val="00DE0E18"/>
    <w:rsid w:val="00DE138A"/>
    <w:rsid w:val="00DE155D"/>
    <w:rsid w:val="00DE158B"/>
    <w:rsid w:val="00DE1669"/>
    <w:rsid w:val="00DE17CF"/>
    <w:rsid w:val="00DE1881"/>
    <w:rsid w:val="00DE18D8"/>
    <w:rsid w:val="00DE1FDB"/>
    <w:rsid w:val="00DE2223"/>
    <w:rsid w:val="00DE390A"/>
    <w:rsid w:val="00DE3ABF"/>
    <w:rsid w:val="00DE4129"/>
    <w:rsid w:val="00DE41C0"/>
    <w:rsid w:val="00DE44A0"/>
    <w:rsid w:val="00DE555E"/>
    <w:rsid w:val="00DE55F9"/>
    <w:rsid w:val="00DE5665"/>
    <w:rsid w:val="00DE58C6"/>
    <w:rsid w:val="00DE5C77"/>
    <w:rsid w:val="00DE69B9"/>
    <w:rsid w:val="00DE70A1"/>
    <w:rsid w:val="00DE73A2"/>
    <w:rsid w:val="00DE76C2"/>
    <w:rsid w:val="00DE7E7D"/>
    <w:rsid w:val="00DF0213"/>
    <w:rsid w:val="00DF08E6"/>
    <w:rsid w:val="00DF1733"/>
    <w:rsid w:val="00DF1C31"/>
    <w:rsid w:val="00DF2245"/>
    <w:rsid w:val="00DF2628"/>
    <w:rsid w:val="00DF2BC8"/>
    <w:rsid w:val="00DF2D88"/>
    <w:rsid w:val="00DF2EE4"/>
    <w:rsid w:val="00DF30BF"/>
    <w:rsid w:val="00DF315A"/>
    <w:rsid w:val="00DF3386"/>
    <w:rsid w:val="00DF383E"/>
    <w:rsid w:val="00DF4096"/>
    <w:rsid w:val="00DF40B9"/>
    <w:rsid w:val="00DF43E6"/>
    <w:rsid w:val="00DF486E"/>
    <w:rsid w:val="00DF5632"/>
    <w:rsid w:val="00DF57D8"/>
    <w:rsid w:val="00DF5E20"/>
    <w:rsid w:val="00DF6148"/>
    <w:rsid w:val="00DF6186"/>
    <w:rsid w:val="00DF6747"/>
    <w:rsid w:val="00DF67F4"/>
    <w:rsid w:val="00DF6EBF"/>
    <w:rsid w:val="00DF6FE4"/>
    <w:rsid w:val="00DF708E"/>
    <w:rsid w:val="00DF72D4"/>
    <w:rsid w:val="00E0076B"/>
    <w:rsid w:val="00E00DE7"/>
    <w:rsid w:val="00E01553"/>
    <w:rsid w:val="00E01BAF"/>
    <w:rsid w:val="00E0227E"/>
    <w:rsid w:val="00E02531"/>
    <w:rsid w:val="00E029A8"/>
    <w:rsid w:val="00E02CE3"/>
    <w:rsid w:val="00E02D4E"/>
    <w:rsid w:val="00E035A8"/>
    <w:rsid w:val="00E04013"/>
    <w:rsid w:val="00E04041"/>
    <w:rsid w:val="00E044E0"/>
    <w:rsid w:val="00E047DE"/>
    <w:rsid w:val="00E049A6"/>
    <w:rsid w:val="00E05724"/>
    <w:rsid w:val="00E0590F"/>
    <w:rsid w:val="00E05CEC"/>
    <w:rsid w:val="00E05F86"/>
    <w:rsid w:val="00E06C07"/>
    <w:rsid w:val="00E06E08"/>
    <w:rsid w:val="00E07111"/>
    <w:rsid w:val="00E07EA4"/>
    <w:rsid w:val="00E1022B"/>
    <w:rsid w:val="00E10A21"/>
    <w:rsid w:val="00E11456"/>
    <w:rsid w:val="00E114E9"/>
    <w:rsid w:val="00E117F6"/>
    <w:rsid w:val="00E11BC3"/>
    <w:rsid w:val="00E1229F"/>
    <w:rsid w:val="00E127BF"/>
    <w:rsid w:val="00E127FF"/>
    <w:rsid w:val="00E134AC"/>
    <w:rsid w:val="00E136C5"/>
    <w:rsid w:val="00E13B42"/>
    <w:rsid w:val="00E13D88"/>
    <w:rsid w:val="00E148BB"/>
    <w:rsid w:val="00E14CEC"/>
    <w:rsid w:val="00E14D34"/>
    <w:rsid w:val="00E14D51"/>
    <w:rsid w:val="00E1629C"/>
    <w:rsid w:val="00E16B80"/>
    <w:rsid w:val="00E16E3B"/>
    <w:rsid w:val="00E16E5B"/>
    <w:rsid w:val="00E17128"/>
    <w:rsid w:val="00E17239"/>
    <w:rsid w:val="00E179CB"/>
    <w:rsid w:val="00E208B5"/>
    <w:rsid w:val="00E21046"/>
    <w:rsid w:val="00E216D7"/>
    <w:rsid w:val="00E2194A"/>
    <w:rsid w:val="00E21C99"/>
    <w:rsid w:val="00E22431"/>
    <w:rsid w:val="00E229ED"/>
    <w:rsid w:val="00E2378B"/>
    <w:rsid w:val="00E238A9"/>
    <w:rsid w:val="00E243E5"/>
    <w:rsid w:val="00E244CF"/>
    <w:rsid w:val="00E2455A"/>
    <w:rsid w:val="00E24650"/>
    <w:rsid w:val="00E24DC7"/>
    <w:rsid w:val="00E24DE5"/>
    <w:rsid w:val="00E251D2"/>
    <w:rsid w:val="00E25278"/>
    <w:rsid w:val="00E25FEE"/>
    <w:rsid w:val="00E2650C"/>
    <w:rsid w:val="00E26590"/>
    <w:rsid w:val="00E2695A"/>
    <w:rsid w:val="00E26BB5"/>
    <w:rsid w:val="00E276BF"/>
    <w:rsid w:val="00E27BE3"/>
    <w:rsid w:val="00E27FBA"/>
    <w:rsid w:val="00E30967"/>
    <w:rsid w:val="00E310B9"/>
    <w:rsid w:val="00E312F1"/>
    <w:rsid w:val="00E31AB3"/>
    <w:rsid w:val="00E31D59"/>
    <w:rsid w:val="00E32506"/>
    <w:rsid w:val="00E3298E"/>
    <w:rsid w:val="00E32D3C"/>
    <w:rsid w:val="00E33828"/>
    <w:rsid w:val="00E34320"/>
    <w:rsid w:val="00E345DA"/>
    <w:rsid w:val="00E35A47"/>
    <w:rsid w:val="00E368A5"/>
    <w:rsid w:val="00E36C54"/>
    <w:rsid w:val="00E36F14"/>
    <w:rsid w:val="00E37267"/>
    <w:rsid w:val="00E37594"/>
    <w:rsid w:val="00E37BC1"/>
    <w:rsid w:val="00E4000B"/>
    <w:rsid w:val="00E406FF"/>
    <w:rsid w:val="00E40930"/>
    <w:rsid w:val="00E40B68"/>
    <w:rsid w:val="00E40FF3"/>
    <w:rsid w:val="00E420D8"/>
    <w:rsid w:val="00E421FA"/>
    <w:rsid w:val="00E43143"/>
    <w:rsid w:val="00E436E9"/>
    <w:rsid w:val="00E43B0A"/>
    <w:rsid w:val="00E44A6D"/>
    <w:rsid w:val="00E44CF3"/>
    <w:rsid w:val="00E44EAD"/>
    <w:rsid w:val="00E45492"/>
    <w:rsid w:val="00E459EA"/>
    <w:rsid w:val="00E45A61"/>
    <w:rsid w:val="00E45FA9"/>
    <w:rsid w:val="00E461C8"/>
    <w:rsid w:val="00E46771"/>
    <w:rsid w:val="00E46797"/>
    <w:rsid w:val="00E46A6B"/>
    <w:rsid w:val="00E46E8C"/>
    <w:rsid w:val="00E47167"/>
    <w:rsid w:val="00E4739E"/>
    <w:rsid w:val="00E47510"/>
    <w:rsid w:val="00E47E23"/>
    <w:rsid w:val="00E50494"/>
    <w:rsid w:val="00E50623"/>
    <w:rsid w:val="00E50792"/>
    <w:rsid w:val="00E51178"/>
    <w:rsid w:val="00E511E7"/>
    <w:rsid w:val="00E517E8"/>
    <w:rsid w:val="00E51850"/>
    <w:rsid w:val="00E51D7C"/>
    <w:rsid w:val="00E52283"/>
    <w:rsid w:val="00E5294B"/>
    <w:rsid w:val="00E52951"/>
    <w:rsid w:val="00E53034"/>
    <w:rsid w:val="00E5314D"/>
    <w:rsid w:val="00E5425B"/>
    <w:rsid w:val="00E54646"/>
    <w:rsid w:val="00E55032"/>
    <w:rsid w:val="00E5568C"/>
    <w:rsid w:val="00E5632A"/>
    <w:rsid w:val="00E56767"/>
    <w:rsid w:val="00E57323"/>
    <w:rsid w:val="00E57689"/>
    <w:rsid w:val="00E57B99"/>
    <w:rsid w:val="00E601ED"/>
    <w:rsid w:val="00E6042F"/>
    <w:rsid w:val="00E60997"/>
    <w:rsid w:val="00E615E8"/>
    <w:rsid w:val="00E619E7"/>
    <w:rsid w:val="00E62329"/>
    <w:rsid w:val="00E62503"/>
    <w:rsid w:val="00E62C1B"/>
    <w:rsid w:val="00E62F84"/>
    <w:rsid w:val="00E63581"/>
    <w:rsid w:val="00E64763"/>
    <w:rsid w:val="00E652E4"/>
    <w:rsid w:val="00E6572B"/>
    <w:rsid w:val="00E672B4"/>
    <w:rsid w:val="00E67AE6"/>
    <w:rsid w:val="00E67B98"/>
    <w:rsid w:val="00E67CEF"/>
    <w:rsid w:val="00E703AF"/>
    <w:rsid w:val="00E705B7"/>
    <w:rsid w:val="00E70AAF"/>
    <w:rsid w:val="00E710C7"/>
    <w:rsid w:val="00E71F1E"/>
    <w:rsid w:val="00E725CE"/>
    <w:rsid w:val="00E727C1"/>
    <w:rsid w:val="00E72FBA"/>
    <w:rsid w:val="00E72FCE"/>
    <w:rsid w:val="00E733D2"/>
    <w:rsid w:val="00E73472"/>
    <w:rsid w:val="00E73DD5"/>
    <w:rsid w:val="00E74621"/>
    <w:rsid w:val="00E74CCD"/>
    <w:rsid w:val="00E7519B"/>
    <w:rsid w:val="00E758DF"/>
    <w:rsid w:val="00E75D2A"/>
    <w:rsid w:val="00E75EA7"/>
    <w:rsid w:val="00E75F4F"/>
    <w:rsid w:val="00E7631F"/>
    <w:rsid w:val="00E775BE"/>
    <w:rsid w:val="00E77EA9"/>
    <w:rsid w:val="00E811C8"/>
    <w:rsid w:val="00E81E1B"/>
    <w:rsid w:val="00E81EB4"/>
    <w:rsid w:val="00E82F35"/>
    <w:rsid w:val="00E8325E"/>
    <w:rsid w:val="00E8328F"/>
    <w:rsid w:val="00E83A36"/>
    <w:rsid w:val="00E83C2B"/>
    <w:rsid w:val="00E84D27"/>
    <w:rsid w:val="00E862B9"/>
    <w:rsid w:val="00E867C5"/>
    <w:rsid w:val="00E87503"/>
    <w:rsid w:val="00E878EF"/>
    <w:rsid w:val="00E87C62"/>
    <w:rsid w:val="00E87CC1"/>
    <w:rsid w:val="00E87DFC"/>
    <w:rsid w:val="00E900BE"/>
    <w:rsid w:val="00E903AC"/>
    <w:rsid w:val="00E90DCF"/>
    <w:rsid w:val="00E90E94"/>
    <w:rsid w:val="00E91563"/>
    <w:rsid w:val="00E917A9"/>
    <w:rsid w:val="00E91CF5"/>
    <w:rsid w:val="00E91DFC"/>
    <w:rsid w:val="00E91FD4"/>
    <w:rsid w:val="00E9284F"/>
    <w:rsid w:val="00E92C33"/>
    <w:rsid w:val="00E93977"/>
    <w:rsid w:val="00E93B9E"/>
    <w:rsid w:val="00E93E92"/>
    <w:rsid w:val="00E94295"/>
    <w:rsid w:val="00E9485B"/>
    <w:rsid w:val="00E94E2E"/>
    <w:rsid w:val="00E95DF6"/>
    <w:rsid w:val="00E9639A"/>
    <w:rsid w:val="00E96438"/>
    <w:rsid w:val="00E9653F"/>
    <w:rsid w:val="00E96733"/>
    <w:rsid w:val="00E96DAB"/>
    <w:rsid w:val="00E96E58"/>
    <w:rsid w:val="00E9750D"/>
    <w:rsid w:val="00E976EA"/>
    <w:rsid w:val="00E97CA9"/>
    <w:rsid w:val="00EA0D23"/>
    <w:rsid w:val="00EA2219"/>
    <w:rsid w:val="00EA2BF9"/>
    <w:rsid w:val="00EA2ECF"/>
    <w:rsid w:val="00EA35AE"/>
    <w:rsid w:val="00EA4D96"/>
    <w:rsid w:val="00EA56F4"/>
    <w:rsid w:val="00EA5DA9"/>
    <w:rsid w:val="00EA672A"/>
    <w:rsid w:val="00EA7571"/>
    <w:rsid w:val="00EB00DB"/>
    <w:rsid w:val="00EB0100"/>
    <w:rsid w:val="00EB0230"/>
    <w:rsid w:val="00EB05A8"/>
    <w:rsid w:val="00EB05AD"/>
    <w:rsid w:val="00EB0906"/>
    <w:rsid w:val="00EB0F18"/>
    <w:rsid w:val="00EB1179"/>
    <w:rsid w:val="00EB179C"/>
    <w:rsid w:val="00EB1BEF"/>
    <w:rsid w:val="00EB1F56"/>
    <w:rsid w:val="00EB20B7"/>
    <w:rsid w:val="00EB277D"/>
    <w:rsid w:val="00EB2793"/>
    <w:rsid w:val="00EB293C"/>
    <w:rsid w:val="00EB2DB9"/>
    <w:rsid w:val="00EB3388"/>
    <w:rsid w:val="00EB45C1"/>
    <w:rsid w:val="00EB4D69"/>
    <w:rsid w:val="00EB52F8"/>
    <w:rsid w:val="00EB64FB"/>
    <w:rsid w:val="00EB671B"/>
    <w:rsid w:val="00EB6A5B"/>
    <w:rsid w:val="00EB6C13"/>
    <w:rsid w:val="00EB6C53"/>
    <w:rsid w:val="00EC007F"/>
    <w:rsid w:val="00EC036F"/>
    <w:rsid w:val="00EC0B86"/>
    <w:rsid w:val="00EC108B"/>
    <w:rsid w:val="00EC16ED"/>
    <w:rsid w:val="00EC1ABB"/>
    <w:rsid w:val="00EC2D59"/>
    <w:rsid w:val="00EC2F94"/>
    <w:rsid w:val="00EC3B93"/>
    <w:rsid w:val="00EC42F7"/>
    <w:rsid w:val="00EC4B56"/>
    <w:rsid w:val="00EC52E3"/>
    <w:rsid w:val="00EC53A8"/>
    <w:rsid w:val="00EC5690"/>
    <w:rsid w:val="00EC5B98"/>
    <w:rsid w:val="00EC6474"/>
    <w:rsid w:val="00EC647B"/>
    <w:rsid w:val="00EC6B0A"/>
    <w:rsid w:val="00EC73E7"/>
    <w:rsid w:val="00EC7680"/>
    <w:rsid w:val="00EC79A1"/>
    <w:rsid w:val="00EC79E1"/>
    <w:rsid w:val="00ED0B25"/>
    <w:rsid w:val="00ED0FBD"/>
    <w:rsid w:val="00ED163E"/>
    <w:rsid w:val="00ED18AB"/>
    <w:rsid w:val="00ED1BAE"/>
    <w:rsid w:val="00ED2410"/>
    <w:rsid w:val="00ED24CF"/>
    <w:rsid w:val="00ED278F"/>
    <w:rsid w:val="00ED2C1D"/>
    <w:rsid w:val="00ED2D35"/>
    <w:rsid w:val="00ED338C"/>
    <w:rsid w:val="00ED3DD1"/>
    <w:rsid w:val="00ED47A3"/>
    <w:rsid w:val="00ED50DD"/>
    <w:rsid w:val="00ED554C"/>
    <w:rsid w:val="00ED613E"/>
    <w:rsid w:val="00ED639D"/>
    <w:rsid w:val="00ED65AB"/>
    <w:rsid w:val="00ED67FD"/>
    <w:rsid w:val="00ED722C"/>
    <w:rsid w:val="00EE00E9"/>
    <w:rsid w:val="00EE0272"/>
    <w:rsid w:val="00EE0358"/>
    <w:rsid w:val="00EE1EF9"/>
    <w:rsid w:val="00EE2405"/>
    <w:rsid w:val="00EE28AB"/>
    <w:rsid w:val="00EE3350"/>
    <w:rsid w:val="00EE33B5"/>
    <w:rsid w:val="00EE3504"/>
    <w:rsid w:val="00EE357E"/>
    <w:rsid w:val="00EE3A7C"/>
    <w:rsid w:val="00EE3B72"/>
    <w:rsid w:val="00EE4060"/>
    <w:rsid w:val="00EE414F"/>
    <w:rsid w:val="00EE4906"/>
    <w:rsid w:val="00EE4973"/>
    <w:rsid w:val="00EE4F1B"/>
    <w:rsid w:val="00EE514A"/>
    <w:rsid w:val="00EE5BA1"/>
    <w:rsid w:val="00EE5EC0"/>
    <w:rsid w:val="00EE6449"/>
    <w:rsid w:val="00EE6759"/>
    <w:rsid w:val="00EE7470"/>
    <w:rsid w:val="00EF052A"/>
    <w:rsid w:val="00EF15A1"/>
    <w:rsid w:val="00EF1C37"/>
    <w:rsid w:val="00EF1DDB"/>
    <w:rsid w:val="00EF1F60"/>
    <w:rsid w:val="00EF1F6D"/>
    <w:rsid w:val="00EF2334"/>
    <w:rsid w:val="00EF23B5"/>
    <w:rsid w:val="00EF2457"/>
    <w:rsid w:val="00EF2611"/>
    <w:rsid w:val="00EF2AA5"/>
    <w:rsid w:val="00EF2FD2"/>
    <w:rsid w:val="00EF3125"/>
    <w:rsid w:val="00EF3572"/>
    <w:rsid w:val="00EF38CB"/>
    <w:rsid w:val="00EF3986"/>
    <w:rsid w:val="00EF39FF"/>
    <w:rsid w:val="00EF3C08"/>
    <w:rsid w:val="00EF40E6"/>
    <w:rsid w:val="00EF4850"/>
    <w:rsid w:val="00EF51E1"/>
    <w:rsid w:val="00EF57BA"/>
    <w:rsid w:val="00EF5D4D"/>
    <w:rsid w:val="00EF66EE"/>
    <w:rsid w:val="00EF7010"/>
    <w:rsid w:val="00EF7100"/>
    <w:rsid w:val="00EF7448"/>
    <w:rsid w:val="00EF7994"/>
    <w:rsid w:val="00EF79F0"/>
    <w:rsid w:val="00EF7CB1"/>
    <w:rsid w:val="00F00166"/>
    <w:rsid w:val="00F00609"/>
    <w:rsid w:val="00F00769"/>
    <w:rsid w:val="00F00D43"/>
    <w:rsid w:val="00F01028"/>
    <w:rsid w:val="00F013EB"/>
    <w:rsid w:val="00F01428"/>
    <w:rsid w:val="00F02924"/>
    <w:rsid w:val="00F02A45"/>
    <w:rsid w:val="00F02ACD"/>
    <w:rsid w:val="00F03095"/>
    <w:rsid w:val="00F030DC"/>
    <w:rsid w:val="00F04570"/>
    <w:rsid w:val="00F04719"/>
    <w:rsid w:val="00F04AA1"/>
    <w:rsid w:val="00F04D25"/>
    <w:rsid w:val="00F04D65"/>
    <w:rsid w:val="00F04EF0"/>
    <w:rsid w:val="00F051AC"/>
    <w:rsid w:val="00F05D7D"/>
    <w:rsid w:val="00F05E72"/>
    <w:rsid w:val="00F0683B"/>
    <w:rsid w:val="00F06B12"/>
    <w:rsid w:val="00F07518"/>
    <w:rsid w:val="00F0786F"/>
    <w:rsid w:val="00F07D22"/>
    <w:rsid w:val="00F07DE2"/>
    <w:rsid w:val="00F10793"/>
    <w:rsid w:val="00F10ABD"/>
    <w:rsid w:val="00F113DE"/>
    <w:rsid w:val="00F12344"/>
    <w:rsid w:val="00F126CD"/>
    <w:rsid w:val="00F12904"/>
    <w:rsid w:val="00F1404B"/>
    <w:rsid w:val="00F1412E"/>
    <w:rsid w:val="00F14E45"/>
    <w:rsid w:val="00F14FF0"/>
    <w:rsid w:val="00F167B2"/>
    <w:rsid w:val="00F17BE4"/>
    <w:rsid w:val="00F200F3"/>
    <w:rsid w:val="00F20251"/>
    <w:rsid w:val="00F204EB"/>
    <w:rsid w:val="00F208C3"/>
    <w:rsid w:val="00F20A16"/>
    <w:rsid w:val="00F20B4F"/>
    <w:rsid w:val="00F20FDE"/>
    <w:rsid w:val="00F227D3"/>
    <w:rsid w:val="00F22EF6"/>
    <w:rsid w:val="00F23081"/>
    <w:rsid w:val="00F23196"/>
    <w:rsid w:val="00F2451C"/>
    <w:rsid w:val="00F2466F"/>
    <w:rsid w:val="00F25473"/>
    <w:rsid w:val="00F2557A"/>
    <w:rsid w:val="00F25CBB"/>
    <w:rsid w:val="00F264A5"/>
    <w:rsid w:val="00F26562"/>
    <w:rsid w:val="00F26987"/>
    <w:rsid w:val="00F26BDD"/>
    <w:rsid w:val="00F2720D"/>
    <w:rsid w:val="00F276BD"/>
    <w:rsid w:val="00F30C2D"/>
    <w:rsid w:val="00F315D1"/>
    <w:rsid w:val="00F317BB"/>
    <w:rsid w:val="00F31A1D"/>
    <w:rsid w:val="00F31AC6"/>
    <w:rsid w:val="00F31B7E"/>
    <w:rsid w:val="00F31CA5"/>
    <w:rsid w:val="00F3287F"/>
    <w:rsid w:val="00F328A3"/>
    <w:rsid w:val="00F32B56"/>
    <w:rsid w:val="00F333D0"/>
    <w:rsid w:val="00F33853"/>
    <w:rsid w:val="00F33B79"/>
    <w:rsid w:val="00F33C22"/>
    <w:rsid w:val="00F33DF1"/>
    <w:rsid w:val="00F3440B"/>
    <w:rsid w:val="00F34430"/>
    <w:rsid w:val="00F3448F"/>
    <w:rsid w:val="00F34684"/>
    <w:rsid w:val="00F3476E"/>
    <w:rsid w:val="00F34C68"/>
    <w:rsid w:val="00F34E16"/>
    <w:rsid w:val="00F351EA"/>
    <w:rsid w:val="00F35387"/>
    <w:rsid w:val="00F37159"/>
    <w:rsid w:val="00F372EB"/>
    <w:rsid w:val="00F37664"/>
    <w:rsid w:val="00F40114"/>
    <w:rsid w:val="00F40779"/>
    <w:rsid w:val="00F413F2"/>
    <w:rsid w:val="00F41CB5"/>
    <w:rsid w:val="00F42811"/>
    <w:rsid w:val="00F43293"/>
    <w:rsid w:val="00F43980"/>
    <w:rsid w:val="00F43E67"/>
    <w:rsid w:val="00F44ACB"/>
    <w:rsid w:val="00F44EE0"/>
    <w:rsid w:val="00F45EFD"/>
    <w:rsid w:val="00F45F40"/>
    <w:rsid w:val="00F4627D"/>
    <w:rsid w:val="00F46445"/>
    <w:rsid w:val="00F46A2C"/>
    <w:rsid w:val="00F47A9E"/>
    <w:rsid w:val="00F50CE3"/>
    <w:rsid w:val="00F51453"/>
    <w:rsid w:val="00F51A2D"/>
    <w:rsid w:val="00F51C3A"/>
    <w:rsid w:val="00F51CC8"/>
    <w:rsid w:val="00F51D27"/>
    <w:rsid w:val="00F5229A"/>
    <w:rsid w:val="00F52A3B"/>
    <w:rsid w:val="00F53602"/>
    <w:rsid w:val="00F539EB"/>
    <w:rsid w:val="00F54627"/>
    <w:rsid w:val="00F5475E"/>
    <w:rsid w:val="00F54987"/>
    <w:rsid w:val="00F54FC8"/>
    <w:rsid w:val="00F55071"/>
    <w:rsid w:val="00F5576D"/>
    <w:rsid w:val="00F55886"/>
    <w:rsid w:val="00F56862"/>
    <w:rsid w:val="00F57372"/>
    <w:rsid w:val="00F57F66"/>
    <w:rsid w:val="00F6124A"/>
    <w:rsid w:val="00F618A0"/>
    <w:rsid w:val="00F61DE2"/>
    <w:rsid w:val="00F62261"/>
    <w:rsid w:val="00F62881"/>
    <w:rsid w:val="00F63216"/>
    <w:rsid w:val="00F63706"/>
    <w:rsid w:val="00F639F8"/>
    <w:rsid w:val="00F64424"/>
    <w:rsid w:val="00F64450"/>
    <w:rsid w:val="00F64AD4"/>
    <w:rsid w:val="00F64DA5"/>
    <w:rsid w:val="00F64EB6"/>
    <w:rsid w:val="00F66843"/>
    <w:rsid w:val="00F66A4C"/>
    <w:rsid w:val="00F6751B"/>
    <w:rsid w:val="00F67A01"/>
    <w:rsid w:val="00F67A99"/>
    <w:rsid w:val="00F70048"/>
    <w:rsid w:val="00F709FD"/>
    <w:rsid w:val="00F71250"/>
    <w:rsid w:val="00F71DA3"/>
    <w:rsid w:val="00F7203A"/>
    <w:rsid w:val="00F7213D"/>
    <w:rsid w:val="00F727F7"/>
    <w:rsid w:val="00F72BFE"/>
    <w:rsid w:val="00F73222"/>
    <w:rsid w:val="00F7338E"/>
    <w:rsid w:val="00F7443D"/>
    <w:rsid w:val="00F74710"/>
    <w:rsid w:val="00F74950"/>
    <w:rsid w:val="00F74A42"/>
    <w:rsid w:val="00F74A65"/>
    <w:rsid w:val="00F74AA7"/>
    <w:rsid w:val="00F74B7D"/>
    <w:rsid w:val="00F75635"/>
    <w:rsid w:val="00F758E7"/>
    <w:rsid w:val="00F75A80"/>
    <w:rsid w:val="00F7639C"/>
    <w:rsid w:val="00F76773"/>
    <w:rsid w:val="00F76D42"/>
    <w:rsid w:val="00F77116"/>
    <w:rsid w:val="00F7776E"/>
    <w:rsid w:val="00F804A9"/>
    <w:rsid w:val="00F80F2D"/>
    <w:rsid w:val="00F819A6"/>
    <w:rsid w:val="00F81DD8"/>
    <w:rsid w:val="00F827D1"/>
    <w:rsid w:val="00F829F2"/>
    <w:rsid w:val="00F83184"/>
    <w:rsid w:val="00F83B14"/>
    <w:rsid w:val="00F84169"/>
    <w:rsid w:val="00F841B1"/>
    <w:rsid w:val="00F842BC"/>
    <w:rsid w:val="00F84FE9"/>
    <w:rsid w:val="00F85180"/>
    <w:rsid w:val="00F85343"/>
    <w:rsid w:val="00F85351"/>
    <w:rsid w:val="00F8579B"/>
    <w:rsid w:val="00F858EC"/>
    <w:rsid w:val="00F85D4F"/>
    <w:rsid w:val="00F864AA"/>
    <w:rsid w:val="00F86ECA"/>
    <w:rsid w:val="00F87424"/>
    <w:rsid w:val="00F87656"/>
    <w:rsid w:val="00F8776D"/>
    <w:rsid w:val="00F87B62"/>
    <w:rsid w:val="00F87C10"/>
    <w:rsid w:val="00F901E6"/>
    <w:rsid w:val="00F9076F"/>
    <w:rsid w:val="00F908CC"/>
    <w:rsid w:val="00F90A7E"/>
    <w:rsid w:val="00F9109C"/>
    <w:rsid w:val="00F91512"/>
    <w:rsid w:val="00F92224"/>
    <w:rsid w:val="00F925FE"/>
    <w:rsid w:val="00F92827"/>
    <w:rsid w:val="00F92907"/>
    <w:rsid w:val="00F92D7A"/>
    <w:rsid w:val="00F93027"/>
    <w:rsid w:val="00F93191"/>
    <w:rsid w:val="00F93363"/>
    <w:rsid w:val="00F93852"/>
    <w:rsid w:val="00F93F84"/>
    <w:rsid w:val="00F93FD6"/>
    <w:rsid w:val="00F944DD"/>
    <w:rsid w:val="00F9481A"/>
    <w:rsid w:val="00F94F11"/>
    <w:rsid w:val="00F95A42"/>
    <w:rsid w:val="00F95EFF"/>
    <w:rsid w:val="00F966F4"/>
    <w:rsid w:val="00F97554"/>
    <w:rsid w:val="00FA00D0"/>
    <w:rsid w:val="00FA0229"/>
    <w:rsid w:val="00FA0681"/>
    <w:rsid w:val="00FA0C4D"/>
    <w:rsid w:val="00FA0D8B"/>
    <w:rsid w:val="00FA1DA6"/>
    <w:rsid w:val="00FA1DCB"/>
    <w:rsid w:val="00FA1E05"/>
    <w:rsid w:val="00FA1E39"/>
    <w:rsid w:val="00FA2499"/>
    <w:rsid w:val="00FA278D"/>
    <w:rsid w:val="00FA2856"/>
    <w:rsid w:val="00FA2C02"/>
    <w:rsid w:val="00FA315F"/>
    <w:rsid w:val="00FA3204"/>
    <w:rsid w:val="00FA3771"/>
    <w:rsid w:val="00FA482F"/>
    <w:rsid w:val="00FA4999"/>
    <w:rsid w:val="00FA5100"/>
    <w:rsid w:val="00FA5574"/>
    <w:rsid w:val="00FA59BD"/>
    <w:rsid w:val="00FA5A26"/>
    <w:rsid w:val="00FA5A6D"/>
    <w:rsid w:val="00FA5EA8"/>
    <w:rsid w:val="00FA6163"/>
    <w:rsid w:val="00FA679C"/>
    <w:rsid w:val="00FA67E7"/>
    <w:rsid w:val="00FA72E2"/>
    <w:rsid w:val="00FA758A"/>
    <w:rsid w:val="00FA7DD8"/>
    <w:rsid w:val="00FA7F50"/>
    <w:rsid w:val="00FB0028"/>
    <w:rsid w:val="00FB047D"/>
    <w:rsid w:val="00FB0781"/>
    <w:rsid w:val="00FB0A8D"/>
    <w:rsid w:val="00FB1628"/>
    <w:rsid w:val="00FB17A3"/>
    <w:rsid w:val="00FB19BD"/>
    <w:rsid w:val="00FB23C4"/>
    <w:rsid w:val="00FB3566"/>
    <w:rsid w:val="00FB4083"/>
    <w:rsid w:val="00FB4AEF"/>
    <w:rsid w:val="00FB4D9F"/>
    <w:rsid w:val="00FB53D5"/>
    <w:rsid w:val="00FB5749"/>
    <w:rsid w:val="00FB6067"/>
    <w:rsid w:val="00FB6843"/>
    <w:rsid w:val="00FB7238"/>
    <w:rsid w:val="00FB756C"/>
    <w:rsid w:val="00FB7AF0"/>
    <w:rsid w:val="00FB7C0D"/>
    <w:rsid w:val="00FC0086"/>
    <w:rsid w:val="00FC0135"/>
    <w:rsid w:val="00FC04FF"/>
    <w:rsid w:val="00FC15DF"/>
    <w:rsid w:val="00FC18F2"/>
    <w:rsid w:val="00FC19F2"/>
    <w:rsid w:val="00FC1AE5"/>
    <w:rsid w:val="00FC2076"/>
    <w:rsid w:val="00FC21D4"/>
    <w:rsid w:val="00FC22CD"/>
    <w:rsid w:val="00FC22F7"/>
    <w:rsid w:val="00FC382D"/>
    <w:rsid w:val="00FC57E0"/>
    <w:rsid w:val="00FC5DE1"/>
    <w:rsid w:val="00FC6676"/>
    <w:rsid w:val="00FC7FE9"/>
    <w:rsid w:val="00FD03B7"/>
    <w:rsid w:val="00FD0E3D"/>
    <w:rsid w:val="00FD0E74"/>
    <w:rsid w:val="00FD1108"/>
    <w:rsid w:val="00FD1573"/>
    <w:rsid w:val="00FD200F"/>
    <w:rsid w:val="00FD20BB"/>
    <w:rsid w:val="00FD2EA0"/>
    <w:rsid w:val="00FD3FE9"/>
    <w:rsid w:val="00FD4069"/>
    <w:rsid w:val="00FD466E"/>
    <w:rsid w:val="00FD5127"/>
    <w:rsid w:val="00FD562A"/>
    <w:rsid w:val="00FD5E21"/>
    <w:rsid w:val="00FD6064"/>
    <w:rsid w:val="00FD6400"/>
    <w:rsid w:val="00FD67FD"/>
    <w:rsid w:val="00FD7238"/>
    <w:rsid w:val="00FD76AF"/>
    <w:rsid w:val="00FD7B54"/>
    <w:rsid w:val="00FD7C61"/>
    <w:rsid w:val="00FD7FD2"/>
    <w:rsid w:val="00FE01DC"/>
    <w:rsid w:val="00FE1275"/>
    <w:rsid w:val="00FE139F"/>
    <w:rsid w:val="00FE13CC"/>
    <w:rsid w:val="00FE13DF"/>
    <w:rsid w:val="00FE1598"/>
    <w:rsid w:val="00FE1AED"/>
    <w:rsid w:val="00FE1F2C"/>
    <w:rsid w:val="00FE2324"/>
    <w:rsid w:val="00FE2C1B"/>
    <w:rsid w:val="00FE2F6C"/>
    <w:rsid w:val="00FE3735"/>
    <w:rsid w:val="00FE3739"/>
    <w:rsid w:val="00FE39AF"/>
    <w:rsid w:val="00FE3F27"/>
    <w:rsid w:val="00FE4694"/>
    <w:rsid w:val="00FE4F3F"/>
    <w:rsid w:val="00FE509F"/>
    <w:rsid w:val="00FE6221"/>
    <w:rsid w:val="00FE67F3"/>
    <w:rsid w:val="00FE6D4A"/>
    <w:rsid w:val="00FE7697"/>
    <w:rsid w:val="00FE79D5"/>
    <w:rsid w:val="00FF0306"/>
    <w:rsid w:val="00FF04BC"/>
    <w:rsid w:val="00FF07BF"/>
    <w:rsid w:val="00FF09F9"/>
    <w:rsid w:val="00FF1956"/>
    <w:rsid w:val="00FF1A4F"/>
    <w:rsid w:val="00FF1B1E"/>
    <w:rsid w:val="00FF203C"/>
    <w:rsid w:val="00FF29FC"/>
    <w:rsid w:val="00FF37BB"/>
    <w:rsid w:val="00FF3E8A"/>
    <w:rsid w:val="00FF41E8"/>
    <w:rsid w:val="00FF4CCD"/>
    <w:rsid w:val="00FF4EB6"/>
    <w:rsid w:val="00FF510C"/>
    <w:rsid w:val="00FF65CF"/>
    <w:rsid w:val="00FF69A2"/>
    <w:rsid w:val="00FF6C46"/>
    <w:rsid w:val="00FF6E8C"/>
    <w:rsid w:val="00FF6EBD"/>
    <w:rsid w:val="00FF6EEF"/>
    <w:rsid w:val="00FF6F28"/>
    <w:rsid w:val="00FF7F22"/>
    <w:rsid w:val="00FF7FB5"/>
    <w:rsid w:val="010F29EA"/>
    <w:rsid w:val="01436C11"/>
    <w:rsid w:val="016730D3"/>
    <w:rsid w:val="01B2D805"/>
    <w:rsid w:val="01C7993D"/>
    <w:rsid w:val="01DF18D4"/>
    <w:rsid w:val="020529D3"/>
    <w:rsid w:val="02B1CF2B"/>
    <w:rsid w:val="02BBE8F9"/>
    <w:rsid w:val="02C60592"/>
    <w:rsid w:val="0351DA22"/>
    <w:rsid w:val="037A2251"/>
    <w:rsid w:val="039228E5"/>
    <w:rsid w:val="039D576B"/>
    <w:rsid w:val="03CC8FE5"/>
    <w:rsid w:val="03DD661B"/>
    <w:rsid w:val="040EEEDB"/>
    <w:rsid w:val="041259BB"/>
    <w:rsid w:val="045EC2F8"/>
    <w:rsid w:val="04843C33"/>
    <w:rsid w:val="0494DF7A"/>
    <w:rsid w:val="04964A25"/>
    <w:rsid w:val="050DFB33"/>
    <w:rsid w:val="05123230"/>
    <w:rsid w:val="051A3EF6"/>
    <w:rsid w:val="0537CABE"/>
    <w:rsid w:val="0537F933"/>
    <w:rsid w:val="0545FEC2"/>
    <w:rsid w:val="0563E0F0"/>
    <w:rsid w:val="0582E7F5"/>
    <w:rsid w:val="05D9326E"/>
    <w:rsid w:val="05E03775"/>
    <w:rsid w:val="061E23C4"/>
    <w:rsid w:val="06666604"/>
    <w:rsid w:val="06BEBEAD"/>
    <w:rsid w:val="06D573A0"/>
    <w:rsid w:val="06E9122F"/>
    <w:rsid w:val="07267082"/>
    <w:rsid w:val="072F57D8"/>
    <w:rsid w:val="07399405"/>
    <w:rsid w:val="078653E7"/>
    <w:rsid w:val="078EBB51"/>
    <w:rsid w:val="07946630"/>
    <w:rsid w:val="079764FC"/>
    <w:rsid w:val="07A359A9"/>
    <w:rsid w:val="07A4413B"/>
    <w:rsid w:val="07B6B238"/>
    <w:rsid w:val="07BC6CE4"/>
    <w:rsid w:val="07F63DC9"/>
    <w:rsid w:val="07F63E44"/>
    <w:rsid w:val="07FCDA7B"/>
    <w:rsid w:val="080F6626"/>
    <w:rsid w:val="081B1CFE"/>
    <w:rsid w:val="081F3A20"/>
    <w:rsid w:val="082B867A"/>
    <w:rsid w:val="08466937"/>
    <w:rsid w:val="086F0746"/>
    <w:rsid w:val="0893A7FB"/>
    <w:rsid w:val="08C76746"/>
    <w:rsid w:val="093F2A0A"/>
    <w:rsid w:val="0971EE63"/>
    <w:rsid w:val="0995C5D2"/>
    <w:rsid w:val="09B34418"/>
    <w:rsid w:val="0A081627"/>
    <w:rsid w:val="0A1AA61D"/>
    <w:rsid w:val="0A6E8556"/>
    <w:rsid w:val="0A95F890"/>
    <w:rsid w:val="0A96507B"/>
    <w:rsid w:val="0ADABB08"/>
    <w:rsid w:val="0ADC83CA"/>
    <w:rsid w:val="0AF6F4E6"/>
    <w:rsid w:val="0B0ECDB7"/>
    <w:rsid w:val="0B78F098"/>
    <w:rsid w:val="0B9826F7"/>
    <w:rsid w:val="0BF4E1A8"/>
    <w:rsid w:val="0C256CBE"/>
    <w:rsid w:val="0C2FEB2A"/>
    <w:rsid w:val="0C3BF2E3"/>
    <w:rsid w:val="0CBD128A"/>
    <w:rsid w:val="0D114094"/>
    <w:rsid w:val="0D79A9E0"/>
    <w:rsid w:val="0D884DA7"/>
    <w:rsid w:val="0DA3666A"/>
    <w:rsid w:val="0DB2D800"/>
    <w:rsid w:val="0DF581FF"/>
    <w:rsid w:val="0DFB8155"/>
    <w:rsid w:val="0E379B8F"/>
    <w:rsid w:val="0E6B19CE"/>
    <w:rsid w:val="0E8B8565"/>
    <w:rsid w:val="0EC1B136"/>
    <w:rsid w:val="0EDB874A"/>
    <w:rsid w:val="0F348AD9"/>
    <w:rsid w:val="0FB3BDA2"/>
    <w:rsid w:val="10347F29"/>
    <w:rsid w:val="107757AB"/>
    <w:rsid w:val="108A033E"/>
    <w:rsid w:val="109DE8E6"/>
    <w:rsid w:val="10AA92E3"/>
    <w:rsid w:val="10AB741C"/>
    <w:rsid w:val="10F512A1"/>
    <w:rsid w:val="1101DAB7"/>
    <w:rsid w:val="1107AD6C"/>
    <w:rsid w:val="1143DB91"/>
    <w:rsid w:val="11CDEE88"/>
    <w:rsid w:val="11CF9C06"/>
    <w:rsid w:val="11DB27A1"/>
    <w:rsid w:val="11EF8BD5"/>
    <w:rsid w:val="121FE587"/>
    <w:rsid w:val="12325DC0"/>
    <w:rsid w:val="12E1EA66"/>
    <w:rsid w:val="136C79F2"/>
    <w:rsid w:val="13829422"/>
    <w:rsid w:val="1395D010"/>
    <w:rsid w:val="13C97CDD"/>
    <w:rsid w:val="14A584A9"/>
    <w:rsid w:val="14E7E8C7"/>
    <w:rsid w:val="154DAD50"/>
    <w:rsid w:val="1591DF8D"/>
    <w:rsid w:val="15C6B65E"/>
    <w:rsid w:val="15CD2C7E"/>
    <w:rsid w:val="15ED6301"/>
    <w:rsid w:val="16263049"/>
    <w:rsid w:val="166EB207"/>
    <w:rsid w:val="1691AB49"/>
    <w:rsid w:val="16DE019E"/>
    <w:rsid w:val="1702C1B8"/>
    <w:rsid w:val="1705B38F"/>
    <w:rsid w:val="1724C0C9"/>
    <w:rsid w:val="173CCF45"/>
    <w:rsid w:val="176E7DFE"/>
    <w:rsid w:val="178E9499"/>
    <w:rsid w:val="17922664"/>
    <w:rsid w:val="17B9463F"/>
    <w:rsid w:val="17E36EF3"/>
    <w:rsid w:val="1811649C"/>
    <w:rsid w:val="181E0220"/>
    <w:rsid w:val="185D6969"/>
    <w:rsid w:val="18641620"/>
    <w:rsid w:val="1873819C"/>
    <w:rsid w:val="18826990"/>
    <w:rsid w:val="18BE983A"/>
    <w:rsid w:val="196E3EFD"/>
    <w:rsid w:val="19AF44AE"/>
    <w:rsid w:val="1A1E39F1"/>
    <w:rsid w:val="1A202E38"/>
    <w:rsid w:val="1A563F85"/>
    <w:rsid w:val="1A7D6FB5"/>
    <w:rsid w:val="1A9AB4EF"/>
    <w:rsid w:val="1AD89548"/>
    <w:rsid w:val="1B0C5C7F"/>
    <w:rsid w:val="1B5BA871"/>
    <w:rsid w:val="1B5D514B"/>
    <w:rsid w:val="1BB8B255"/>
    <w:rsid w:val="1BDAD4EC"/>
    <w:rsid w:val="1BFFB421"/>
    <w:rsid w:val="1C3C164C"/>
    <w:rsid w:val="1C9A8876"/>
    <w:rsid w:val="1CDD6DD8"/>
    <w:rsid w:val="1D16DD2F"/>
    <w:rsid w:val="1D2013C9"/>
    <w:rsid w:val="1D2244CA"/>
    <w:rsid w:val="1D2449AA"/>
    <w:rsid w:val="1D3CB256"/>
    <w:rsid w:val="1D4C3279"/>
    <w:rsid w:val="1D562FA4"/>
    <w:rsid w:val="1D7DAD36"/>
    <w:rsid w:val="1DA43349"/>
    <w:rsid w:val="1DD395A9"/>
    <w:rsid w:val="1DF566B8"/>
    <w:rsid w:val="1DF6539B"/>
    <w:rsid w:val="1DFF3D40"/>
    <w:rsid w:val="1EC671B0"/>
    <w:rsid w:val="1EC79648"/>
    <w:rsid w:val="1ECBDEE6"/>
    <w:rsid w:val="1EFE4823"/>
    <w:rsid w:val="1F262055"/>
    <w:rsid w:val="1F33AB9C"/>
    <w:rsid w:val="1FC46048"/>
    <w:rsid w:val="1FE185C8"/>
    <w:rsid w:val="20607FB2"/>
    <w:rsid w:val="20E1107E"/>
    <w:rsid w:val="21158414"/>
    <w:rsid w:val="214EE07B"/>
    <w:rsid w:val="2150BB11"/>
    <w:rsid w:val="2159D79E"/>
    <w:rsid w:val="215C141F"/>
    <w:rsid w:val="21821483"/>
    <w:rsid w:val="21ADF19C"/>
    <w:rsid w:val="21C6E837"/>
    <w:rsid w:val="21C777A2"/>
    <w:rsid w:val="21CADCC9"/>
    <w:rsid w:val="21CAE9F5"/>
    <w:rsid w:val="21EBF2B4"/>
    <w:rsid w:val="22387BBC"/>
    <w:rsid w:val="22519134"/>
    <w:rsid w:val="2267A092"/>
    <w:rsid w:val="228C8794"/>
    <w:rsid w:val="22B2797F"/>
    <w:rsid w:val="230733C9"/>
    <w:rsid w:val="231DE712"/>
    <w:rsid w:val="2327F726"/>
    <w:rsid w:val="2362B898"/>
    <w:rsid w:val="2372955F"/>
    <w:rsid w:val="23E73953"/>
    <w:rsid w:val="23EE0C2C"/>
    <w:rsid w:val="247B2611"/>
    <w:rsid w:val="248AF382"/>
    <w:rsid w:val="2493C7D0"/>
    <w:rsid w:val="24A9D7F3"/>
    <w:rsid w:val="24E46E4E"/>
    <w:rsid w:val="24FF47AF"/>
    <w:rsid w:val="2525E851"/>
    <w:rsid w:val="254F8FC0"/>
    <w:rsid w:val="255BB8AA"/>
    <w:rsid w:val="2566FFF1"/>
    <w:rsid w:val="25897E86"/>
    <w:rsid w:val="25AE9434"/>
    <w:rsid w:val="25BD8C41"/>
    <w:rsid w:val="25F56E1B"/>
    <w:rsid w:val="25F5960F"/>
    <w:rsid w:val="2609EB36"/>
    <w:rsid w:val="264B739E"/>
    <w:rsid w:val="265B545A"/>
    <w:rsid w:val="26878425"/>
    <w:rsid w:val="27126902"/>
    <w:rsid w:val="2720F113"/>
    <w:rsid w:val="27371489"/>
    <w:rsid w:val="27513752"/>
    <w:rsid w:val="27A9CF61"/>
    <w:rsid w:val="27D5067B"/>
    <w:rsid w:val="27E289F6"/>
    <w:rsid w:val="27EBCDEA"/>
    <w:rsid w:val="27F538A7"/>
    <w:rsid w:val="27FB75E5"/>
    <w:rsid w:val="28064D4F"/>
    <w:rsid w:val="28D5BCF2"/>
    <w:rsid w:val="29815A7A"/>
    <w:rsid w:val="298694B9"/>
    <w:rsid w:val="29BBBEAE"/>
    <w:rsid w:val="29D57521"/>
    <w:rsid w:val="2A10D4B4"/>
    <w:rsid w:val="2A47ED35"/>
    <w:rsid w:val="2A4F1598"/>
    <w:rsid w:val="2A5C7709"/>
    <w:rsid w:val="2A88D814"/>
    <w:rsid w:val="2AAAE3CA"/>
    <w:rsid w:val="2ABDCF89"/>
    <w:rsid w:val="2AD5A0EC"/>
    <w:rsid w:val="2B4AE223"/>
    <w:rsid w:val="2B4CE050"/>
    <w:rsid w:val="2B4E7BFD"/>
    <w:rsid w:val="2B6C3712"/>
    <w:rsid w:val="2B9849A4"/>
    <w:rsid w:val="2BAA309F"/>
    <w:rsid w:val="2C033536"/>
    <w:rsid w:val="2C2633E0"/>
    <w:rsid w:val="2C2A6F4C"/>
    <w:rsid w:val="2C3BB0CD"/>
    <w:rsid w:val="2C542DDE"/>
    <w:rsid w:val="2D0F0B53"/>
    <w:rsid w:val="2D6DEB14"/>
    <w:rsid w:val="2DD6044F"/>
    <w:rsid w:val="2DF832AE"/>
    <w:rsid w:val="2E4125D0"/>
    <w:rsid w:val="2E469913"/>
    <w:rsid w:val="2E8D2F07"/>
    <w:rsid w:val="2EA56B3F"/>
    <w:rsid w:val="2EAFE5CA"/>
    <w:rsid w:val="2EF448CF"/>
    <w:rsid w:val="2F291E43"/>
    <w:rsid w:val="2F89682D"/>
    <w:rsid w:val="2FBF006A"/>
    <w:rsid w:val="2FC0B27C"/>
    <w:rsid w:val="2FD0CE0D"/>
    <w:rsid w:val="2FFA085E"/>
    <w:rsid w:val="300457A0"/>
    <w:rsid w:val="3012CAE8"/>
    <w:rsid w:val="30901354"/>
    <w:rsid w:val="30B346D8"/>
    <w:rsid w:val="30CC9451"/>
    <w:rsid w:val="30DC0FF5"/>
    <w:rsid w:val="30FE1A44"/>
    <w:rsid w:val="3158204A"/>
    <w:rsid w:val="3168113C"/>
    <w:rsid w:val="31760CED"/>
    <w:rsid w:val="31832297"/>
    <w:rsid w:val="31A02801"/>
    <w:rsid w:val="31E509CE"/>
    <w:rsid w:val="32445446"/>
    <w:rsid w:val="328D4392"/>
    <w:rsid w:val="32A5274F"/>
    <w:rsid w:val="32EE51E7"/>
    <w:rsid w:val="335B93DB"/>
    <w:rsid w:val="3360881A"/>
    <w:rsid w:val="33E9FF1C"/>
    <w:rsid w:val="33F8C2F6"/>
    <w:rsid w:val="33FFEE58"/>
    <w:rsid w:val="34006C60"/>
    <w:rsid w:val="3403E765"/>
    <w:rsid w:val="34398781"/>
    <w:rsid w:val="343D3BE6"/>
    <w:rsid w:val="34408892"/>
    <w:rsid w:val="3449F817"/>
    <w:rsid w:val="346BD2CA"/>
    <w:rsid w:val="34844EEF"/>
    <w:rsid w:val="3486E28D"/>
    <w:rsid w:val="3492D634"/>
    <w:rsid w:val="34A3539E"/>
    <w:rsid w:val="34FE6459"/>
    <w:rsid w:val="357F55ED"/>
    <w:rsid w:val="35B141AF"/>
    <w:rsid w:val="35E0C805"/>
    <w:rsid w:val="36ACB056"/>
    <w:rsid w:val="3705C213"/>
    <w:rsid w:val="3730C856"/>
    <w:rsid w:val="3743BDEA"/>
    <w:rsid w:val="37607818"/>
    <w:rsid w:val="378B17BA"/>
    <w:rsid w:val="3794AD9D"/>
    <w:rsid w:val="37B04F1F"/>
    <w:rsid w:val="37BBEA50"/>
    <w:rsid w:val="3804CAFE"/>
    <w:rsid w:val="383DFF9D"/>
    <w:rsid w:val="384F5D3B"/>
    <w:rsid w:val="38716848"/>
    <w:rsid w:val="38AEF571"/>
    <w:rsid w:val="38F81B9C"/>
    <w:rsid w:val="39786C89"/>
    <w:rsid w:val="39AB39E6"/>
    <w:rsid w:val="39DD5122"/>
    <w:rsid w:val="3A06017E"/>
    <w:rsid w:val="3A42DB26"/>
    <w:rsid w:val="3A6684BC"/>
    <w:rsid w:val="3AB578E8"/>
    <w:rsid w:val="3AB64331"/>
    <w:rsid w:val="3B09B270"/>
    <w:rsid w:val="3B637AA3"/>
    <w:rsid w:val="3B82A1A5"/>
    <w:rsid w:val="3B9BA74A"/>
    <w:rsid w:val="3BA68EB9"/>
    <w:rsid w:val="3BCCD681"/>
    <w:rsid w:val="3C23AD3D"/>
    <w:rsid w:val="3C5706A8"/>
    <w:rsid w:val="3C6DC369"/>
    <w:rsid w:val="3C78CFC0"/>
    <w:rsid w:val="3CA73F2D"/>
    <w:rsid w:val="3CBC229D"/>
    <w:rsid w:val="3CF80198"/>
    <w:rsid w:val="3D12FDBB"/>
    <w:rsid w:val="3D1ADCA4"/>
    <w:rsid w:val="3D556DFF"/>
    <w:rsid w:val="3DE5E44C"/>
    <w:rsid w:val="3E1279E9"/>
    <w:rsid w:val="3E18A392"/>
    <w:rsid w:val="3E47CC4C"/>
    <w:rsid w:val="3EB32DC5"/>
    <w:rsid w:val="3F0754D5"/>
    <w:rsid w:val="3F1EEEC7"/>
    <w:rsid w:val="3F796C4D"/>
    <w:rsid w:val="3F8EA76A"/>
    <w:rsid w:val="3F8F75D0"/>
    <w:rsid w:val="3F9DDC47"/>
    <w:rsid w:val="3FA161A5"/>
    <w:rsid w:val="3FC14F15"/>
    <w:rsid w:val="3FFD9E6F"/>
    <w:rsid w:val="400B5005"/>
    <w:rsid w:val="402047F0"/>
    <w:rsid w:val="40476C2B"/>
    <w:rsid w:val="408EBBEB"/>
    <w:rsid w:val="409E68B9"/>
    <w:rsid w:val="40BEE206"/>
    <w:rsid w:val="40D0D587"/>
    <w:rsid w:val="40EF7BE5"/>
    <w:rsid w:val="4113E43C"/>
    <w:rsid w:val="41250776"/>
    <w:rsid w:val="4140C663"/>
    <w:rsid w:val="4144889C"/>
    <w:rsid w:val="414B225D"/>
    <w:rsid w:val="415DE780"/>
    <w:rsid w:val="41903102"/>
    <w:rsid w:val="41BC1851"/>
    <w:rsid w:val="41C521F4"/>
    <w:rsid w:val="42287A18"/>
    <w:rsid w:val="4228B829"/>
    <w:rsid w:val="4269688F"/>
    <w:rsid w:val="4295CD4A"/>
    <w:rsid w:val="43085BAD"/>
    <w:rsid w:val="43333222"/>
    <w:rsid w:val="436B392E"/>
    <w:rsid w:val="438C7A42"/>
    <w:rsid w:val="43C3FD40"/>
    <w:rsid w:val="43FA6CA9"/>
    <w:rsid w:val="4415AEE1"/>
    <w:rsid w:val="4433445C"/>
    <w:rsid w:val="446F2A68"/>
    <w:rsid w:val="448AC0EC"/>
    <w:rsid w:val="449BF718"/>
    <w:rsid w:val="449C15FC"/>
    <w:rsid w:val="44DAB89E"/>
    <w:rsid w:val="45046F17"/>
    <w:rsid w:val="4511A830"/>
    <w:rsid w:val="4550B599"/>
    <w:rsid w:val="45554A48"/>
    <w:rsid w:val="4557BA62"/>
    <w:rsid w:val="455FE86C"/>
    <w:rsid w:val="457810A1"/>
    <w:rsid w:val="45A8039F"/>
    <w:rsid w:val="45C97447"/>
    <w:rsid w:val="461CAFA6"/>
    <w:rsid w:val="465693EB"/>
    <w:rsid w:val="465BE871"/>
    <w:rsid w:val="469DF36F"/>
    <w:rsid w:val="46D93C77"/>
    <w:rsid w:val="46F1BCA0"/>
    <w:rsid w:val="472920AF"/>
    <w:rsid w:val="4729782F"/>
    <w:rsid w:val="475B1255"/>
    <w:rsid w:val="47675067"/>
    <w:rsid w:val="47ECD4A6"/>
    <w:rsid w:val="47F30F8D"/>
    <w:rsid w:val="48648119"/>
    <w:rsid w:val="488796DE"/>
    <w:rsid w:val="49072E6C"/>
    <w:rsid w:val="490C3156"/>
    <w:rsid w:val="4916D6C5"/>
    <w:rsid w:val="49216FDF"/>
    <w:rsid w:val="492EB50E"/>
    <w:rsid w:val="496726AF"/>
    <w:rsid w:val="49ACE583"/>
    <w:rsid w:val="49E9B322"/>
    <w:rsid w:val="4A9C53D4"/>
    <w:rsid w:val="4AB07D9A"/>
    <w:rsid w:val="4AB55655"/>
    <w:rsid w:val="4AB7BAF9"/>
    <w:rsid w:val="4AF7C510"/>
    <w:rsid w:val="4AF90A2E"/>
    <w:rsid w:val="4AFF75E6"/>
    <w:rsid w:val="4B03925D"/>
    <w:rsid w:val="4B6F927A"/>
    <w:rsid w:val="4B8007FD"/>
    <w:rsid w:val="4B8758C2"/>
    <w:rsid w:val="4BAD7A82"/>
    <w:rsid w:val="4BB901D9"/>
    <w:rsid w:val="4BE44972"/>
    <w:rsid w:val="4C0C34AF"/>
    <w:rsid w:val="4C3A65CD"/>
    <w:rsid w:val="4C46C825"/>
    <w:rsid w:val="4C9B182C"/>
    <w:rsid w:val="4D612ACE"/>
    <w:rsid w:val="4D6FC4AD"/>
    <w:rsid w:val="4D789F6E"/>
    <w:rsid w:val="4D98B9B3"/>
    <w:rsid w:val="4DBE1B2A"/>
    <w:rsid w:val="4E0BB4AE"/>
    <w:rsid w:val="4E2566F6"/>
    <w:rsid w:val="4E58A2D3"/>
    <w:rsid w:val="4E8851B4"/>
    <w:rsid w:val="4EB7811A"/>
    <w:rsid w:val="4EEB4960"/>
    <w:rsid w:val="4F348A14"/>
    <w:rsid w:val="4F7D1CCB"/>
    <w:rsid w:val="4F9333FE"/>
    <w:rsid w:val="4F9AEEAC"/>
    <w:rsid w:val="4FAF0893"/>
    <w:rsid w:val="4FC80833"/>
    <w:rsid w:val="4FDB1C80"/>
    <w:rsid w:val="4FDB70FF"/>
    <w:rsid w:val="4FDC8D7A"/>
    <w:rsid w:val="4FE44DD4"/>
    <w:rsid w:val="5029881A"/>
    <w:rsid w:val="50E94B9E"/>
    <w:rsid w:val="516CE247"/>
    <w:rsid w:val="5184FB46"/>
    <w:rsid w:val="5196F57E"/>
    <w:rsid w:val="51CAA38E"/>
    <w:rsid w:val="51F7266B"/>
    <w:rsid w:val="51F74622"/>
    <w:rsid w:val="523A2248"/>
    <w:rsid w:val="52C6FC7C"/>
    <w:rsid w:val="52DAB4FE"/>
    <w:rsid w:val="530496F8"/>
    <w:rsid w:val="539BDF4E"/>
    <w:rsid w:val="53EE0EE7"/>
    <w:rsid w:val="540D7A93"/>
    <w:rsid w:val="54496AB1"/>
    <w:rsid w:val="547FBE8C"/>
    <w:rsid w:val="54D0E754"/>
    <w:rsid w:val="54D82A38"/>
    <w:rsid w:val="557F7449"/>
    <w:rsid w:val="55DF5999"/>
    <w:rsid w:val="55E1FE3F"/>
    <w:rsid w:val="560A37B3"/>
    <w:rsid w:val="56150DEF"/>
    <w:rsid w:val="56422FE7"/>
    <w:rsid w:val="5649FB75"/>
    <w:rsid w:val="56B276A3"/>
    <w:rsid w:val="56D466E4"/>
    <w:rsid w:val="56D607D7"/>
    <w:rsid w:val="573A5AFE"/>
    <w:rsid w:val="576152F1"/>
    <w:rsid w:val="5793B14A"/>
    <w:rsid w:val="57B35F3B"/>
    <w:rsid w:val="57F6B49B"/>
    <w:rsid w:val="57FC1D34"/>
    <w:rsid w:val="581DC7BF"/>
    <w:rsid w:val="58201A92"/>
    <w:rsid w:val="58752759"/>
    <w:rsid w:val="5882D3B1"/>
    <w:rsid w:val="5886430C"/>
    <w:rsid w:val="58C0B5C1"/>
    <w:rsid w:val="58E359E0"/>
    <w:rsid w:val="58FD2352"/>
    <w:rsid w:val="58FE24CC"/>
    <w:rsid w:val="594B7765"/>
    <w:rsid w:val="59709B3D"/>
    <w:rsid w:val="5996382C"/>
    <w:rsid w:val="599C6706"/>
    <w:rsid w:val="59A3F572"/>
    <w:rsid w:val="59A81E83"/>
    <w:rsid w:val="59B93554"/>
    <w:rsid w:val="59CC7221"/>
    <w:rsid w:val="59CF2F4D"/>
    <w:rsid w:val="59DA3BBC"/>
    <w:rsid w:val="59DEC667"/>
    <w:rsid w:val="5A069BE5"/>
    <w:rsid w:val="5A2A9F67"/>
    <w:rsid w:val="5A2E1462"/>
    <w:rsid w:val="5A804FA2"/>
    <w:rsid w:val="5A806B35"/>
    <w:rsid w:val="5ABA8E7A"/>
    <w:rsid w:val="5AC81BE4"/>
    <w:rsid w:val="5AF6ED96"/>
    <w:rsid w:val="5AF9CED9"/>
    <w:rsid w:val="5B157C94"/>
    <w:rsid w:val="5B33BCE4"/>
    <w:rsid w:val="5B3848CE"/>
    <w:rsid w:val="5B76EA1D"/>
    <w:rsid w:val="5B95C370"/>
    <w:rsid w:val="5BAD3448"/>
    <w:rsid w:val="5BB8AAF2"/>
    <w:rsid w:val="5BC136D0"/>
    <w:rsid w:val="5BC37E4F"/>
    <w:rsid w:val="5BFA0746"/>
    <w:rsid w:val="5C078780"/>
    <w:rsid w:val="5C172764"/>
    <w:rsid w:val="5C6DDEC2"/>
    <w:rsid w:val="5CF4AA1E"/>
    <w:rsid w:val="5D66D065"/>
    <w:rsid w:val="5D6B1588"/>
    <w:rsid w:val="5D7EFD31"/>
    <w:rsid w:val="5DB6CB03"/>
    <w:rsid w:val="5DC2D5A1"/>
    <w:rsid w:val="5DCF380F"/>
    <w:rsid w:val="5DFF2A8D"/>
    <w:rsid w:val="5EA2A070"/>
    <w:rsid w:val="5F095AB0"/>
    <w:rsid w:val="5F10E369"/>
    <w:rsid w:val="6019454A"/>
    <w:rsid w:val="6051EEB7"/>
    <w:rsid w:val="6053453E"/>
    <w:rsid w:val="6097CD22"/>
    <w:rsid w:val="6114F196"/>
    <w:rsid w:val="615081C2"/>
    <w:rsid w:val="616288A1"/>
    <w:rsid w:val="6163CC33"/>
    <w:rsid w:val="616809E6"/>
    <w:rsid w:val="619E0D84"/>
    <w:rsid w:val="61FF8C68"/>
    <w:rsid w:val="625DA0A7"/>
    <w:rsid w:val="6270DC95"/>
    <w:rsid w:val="62D7E076"/>
    <w:rsid w:val="62DB3D3B"/>
    <w:rsid w:val="62FE1F74"/>
    <w:rsid w:val="6310C963"/>
    <w:rsid w:val="63230494"/>
    <w:rsid w:val="6349C33F"/>
    <w:rsid w:val="63621895"/>
    <w:rsid w:val="639F4183"/>
    <w:rsid w:val="63B18860"/>
    <w:rsid w:val="64887F03"/>
    <w:rsid w:val="64AF78E3"/>
    <w:rsid w:val="65639664"/>
    <w:rsid w:val="65FB98AB"/>
    <w:rsid w:val="664B4944"/>
    <w:rsid w:val="665BD8E3"/>
    <w:rsid w:val="6664D7AD"/>
    <w:rsid w:val="667DB2DA"/>
    <w:rsid w:val="66A346F3"/>
    <w:rsid w:val="66E4ED9E"/>
    <w:rsid w:val="66FEF377"/>
    <w:rsid w:val="670F353D"/>
    <w:rsid w:val="67433B5A"/>
    <w:rsid w:val="67F588C5"/>
    <w:rsid w:val="680DFD35"/>
    <w:rsid w:val="68494B82"/>
    <w:rsid w:val="68633981"/>
    <w:rsid w:val="68AC61D0"/>
    <w:rsid w:val="68BA795B"/>
    <w:rsid w:val="68BAF079"/>
    <w:rsid w:val="68F94676"/>
    <w:rsid w:val="6907178A"/>
    <w:rsid w:val="690AE31E"/>
    <w:rsid w:val="6976DA71"/>
    <w:rsid w:val="699A7772"/>
    <w:rsid w:val="69A42AC1"/>
    <w:rsid w:val="6A0489B1"/>
    <w:rsid w:val="6A379198"/>
    <w:rsid w:val="6A43EE0F"/>
    <w:rsid w:val="6A66DEBE"/>
    <w:rsid w:val="6AA20E76"/>
    <w:rsid w:val="6AA58258"/>
    <w:rsid w:val="6AA87B6E"/>
    <w:rsid w:val="6AD4C1B4"/>
    <w:rsid w:val="6ADD00D4"/>
    <w:rsid w:val="6B209F7C"/>
    <w:rsid w:val="6B359B38"/>
    <w:rsid w:val="6B4BD397"/>
    <w:rsid w:val="6B6F9B2E"/>
    <w:rsid w:val="6B7574B9"/>
    <w:rsid w:val="6B76E643"/>
    <w:rsid w:val="6B8EC70C"/>
    <w:rsid w:val="6BC389CF"/>
    <w:rsid w:val="6BF92D32"/>
    <w:rsid w:val="6C240CE8"/>
    <w:rsid w:val="6C61B99E"/>
    <w:rsid w:val="6C7E2D74"/>
    <w:rsid w:val="6C87D6A5"/>
    <w:rsid w:val="6C922B17"/>
    <w:rsid w:val="6D5D083C"/>
    <w:rsid w:val="6DB9944D"/>
    <w:rsid w:val="6E17F10E"/>
    <w:rsid w:val="6E377909"/>
    <w:rsid w:val="6E581766"/>
    <w:rsid w:val="6E69EEB7"/>
    <w:rsid w:val="6E7A6179"/>
    <w:rsid w:val="6ECBE745"/>
    <w:rsid w:val="6F0EE0DE"/>
    <w:rsid w:val="6F4841BE"/>
    <w:rsid w:val="6F854327"/>
    <w:rsid w:val="6FD359EE"/>
    <w:rsid w:val="6FD506FD"/>
    <w:rsid w:val="6FD62AB0"/>
    <w:rsid w:val="705C06CA"/>
    <w:rsid w:val="7061CE62"/>
    <w:rsid w:val="70B5ED92"/>
    <w:rsid w:val="70E53A62"/>
    <w:rsid w:val="710013E9"/>
    <w:rsid w:val="7106D656"/>
    <w:rsid w:val="7138525B"/>
    <w:rsid w:val="71A1F5B1"/>
    <w:rsid w:val="71AC9713"/>
    <w:rsid w:val="71AE23D2"/>
    <w:rsid w:val="71CBB703"/>
    <w:rsid w:val="72534433"/>
    <w:rsid w:val="7271F0A3"/>
    <w:rsid w:val="72B964E9"/>
    <w:rsid w:val="73219B5A"/>
    <w:rsid w:val="7324E7FC"/>
    <w:rsid w:val="73380219"/>
    <w:rsid w:val="73475891"/>
    <w:rsid w:val="736BE1D1"/>
    <w:rsid w:val="737AFA86"/>
    <w:rsid w:val="7387F0C6"/>
    <w:rsid w:val="73D23552"/>
    <w:rsid w:val="73F0AD83"/>
    <w:rsid w:val="73F506D4"/>
    <w:rsid w:val="7407B758"/>
    <w:rsid w:val="741D235B"/>
    <w:rsid w:val="743FA57D"/>
    <w:rsid w:val="74EA095F"/>
    <w:rsid w:val="753BF517"/>
    <w:rsid w:val="75A39FD3"/>
    <w:rsid w:val="762560D3"/>
    <w:rsid w:val="769F2826"/>
    <w:rsid w:val="76E791EE"/>
    <w:rsid w:val="77AC5F22"/>
    <w:rsid w:val="77BE9260"/>
    <w:rsid w:val="77D2D75C"/>
    <w:rsid w:val="78232402"/>
    <w:rsid w:val="784E6BA9"/>
    <w:rsid w:val="78AF89E6"/>
    <w:rsid w:val="78C809CA"/>
    <w:rsid w:val="78E7B09F"/>
    <w:rsid w:val="78F580DA"/>
    <w:rsid w:val="78FE2F69"/>
    <w:rsid w:val="793E7FD3"/>
    <w:rsid w:val="796723F6"/>
    <w:rsid w:val="798FF73E"/>
    <w:rsid w:val="79BDA08B"/>
    <w:rsid w:val="79CEA583"/>
    <w:rsid w:val="7A006B19"/>
    <w:rsid w:val="7A1691CA"/>
    <w:rsid w:val="7A21E975"/>
    <w:rsid w:val="7A4154CD"/>
    <w:rsid w:val="7A54962E"/>
    <w:rsid w:val="7A8192AE"/>
    <w:rsid w:val="7ABE9928"/>
    <w:rsid w:val="7AF222D9"/>
    <w:rsid w:val="7B681BE1"/>
    <w:rsid w:val="7B6D6C8B"/>
    <w:rsid w:val="7B742620"/>
    <w:rsid w:val="7B758040"/>
    <w:rsid w:val="7BA8CCEA"/>
    <w:rsid w:val="7BAAC336"/>
    <w:rsid w:val="7BE5A21F"/>
    <w:rsid w:val="7BFE3358"/>
    <w:rsid w:val="7BFFAA8C"/>
    <w:rsid w:val="7C1509AB"/>
    <w:rsid w:val="7C3DC3D1"/>
    <w:rsid w:val="7C53E76B"/>
    <w:rsid w:val="7C6EF27A"/>
    <w:rsid w:val="7C93900E"/>
    <w:rsid w:val="7CA03322"/>
    <w:rsid w:val="7CF2A136"/>
    <w:rsid w:val="7D211C0E"/>
    <w:rsid w:val="7D5CBC21"/>
    <w:rsid w:val="7D83F2C9"/>
    <w:rsid w:val="7DE3A8D4"/>
    <w:rsid w:val="7E4B75E1"/>
    <w:rsid w:val="7EB6E89D"/>
    <w:rsid w:val="7EB8A4F5"/>
    <w:rsid w:val="7F1A827A"/>
    <w:rsid w:val="7F60E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5071C56"/>
  <w15:chartTrackingRefBased/>
  <w15:docId w15:val="{133E0E08-6045-4708-8E87-9D29EF4BA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1F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2C13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rsid w:val="002C13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rsid w:val="002C137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9A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C1378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2C1378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2C1378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customStyle="1" w:styleId="PN">
    <w:name w:val="*PN"/>
    <w:basedOn w:val="Normal"/>
    <w:rsid w:val="00454874"/>
    <w:pPr>
      <w:keepNext/>
      <w:pageBreakBefore/>
      <w:spacing w:after="320"/>
    </w:pPr>
    <w:rPr>
      <w:rFonts w:ascii="Arial Narrow" w:hAnsi="Arial Narrow"/>
      <w:b/>
      <w:caps/>
      <w:color w:val="999999"/>
      <w:sz w:val="36"/>
      <w:szCs w:val="36"/>
    </w:rPr>
  </w:style>
  <w:style w:type="paragraph" w:styleId="Header">
    <w:name w:val="header"/>
    <w:basedOn w:val="Normal"/>
    <w:rsid w:val="007C699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C699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C699C"/>
  </w:style>
  <w:style w:type="character" w:customStyle="1" w:styleId="Normal1">
    <w:name w:val="Normal1"/>
    <w:rsid w:val="00285206"/>
    <w:rPr>
      <w:rFonts w:ascii="Helvetica" w:hAnsi="Helvetica"/>
      <w:sz w:val="24"/>
    </w:rPr>
  </w:style>
  <w:style w:type="paragraph" w:customStyle="1" w:styleId="EXTA">
    <w:name w:val="*EXTA"/>
    <w:basedOn w:val="Normal"/>
    <w:rsid w:val="00936986"/>
    <w:pPr>
      <w:keepLines/>
      <w:spacing w:before="280" w:line="220" w:lineRule="exact"/>
      <w:ind w:left="240" w:right="240" w:firstLine="180"/>
      <w:jc w:val="both"/>
    </w:pPr>
    <w:rPr>
      <w:sz w:val="19"/>
    </w:rPr>
  </w:style>
  <w:style w:type="paragraph" w:customStyle="1" w:styleId="H4Ra">
    <w:name w:val="*H4Ra"/>
    <w:basedOn w:val="H4R"/>
    <w:next w:val="TX"/>
    <w:rsid w:val="00674D5C"/>
    <w:pPr>
      <w:spacing w:before="0"/>
    </w:pPr>
  </w:style>
  <w:style w:type="paragraph" w:customStyle="1" w:styleId="H4R">
    <w:name w:val="*H4R"/>
    <w:basedOn w:val="Normal"/>
    <w:next w:val="TX"/>
    <w:autoRedefine/>
    <w:qFormat/>
    <w:rsid w:val="000338F6"/>
    <w:pPr>
      <w:keepNext/>
      <w:keepLines/>
      <w:spacing w:before="260" w:line="260" w:lineRule="exact"/>
      <w:ind w:firstLine="216"/>
      <w:jc w:val="both"/>
    </w:pPr>
    <w:rPr>
      <w:b/>
      <w:sz w:val="22"/>
    </w:rPr>
  </w:style>
  <w:style w:type="paragraph" w:customStyle="1" w:styleId="TX">
    <w:name w:val="*TX"/>
    <w:basedOn w:val="Normal"/>
    <w:qFormat/>
    <w:rsid w:val="005B07FA"/>
    <w:pPr>
      <w:spacing w:line="260" w:lineRule="exact"/>
      <w:ind w:firstLine="210"/>
      <w:jc w:val="both"/>
    </w:pPr>
    <w:rPr>
      <w:sz w:val="22"/>
      <w:szCs w:val="21"/>
    </w:rPr>
  </w:style>
  <w:style w:type="paragraph" w:customStyle="1" w:styleId="EXTM">
    <w:name w:val="*EXTM"/>
    <w:basedOn w:val="EXTA"/>
    <w:rsid w:val="00B70302"/>
    <w:pPr>
      <w:spacing w:before="0"/>
    </w:pPr>
  </w:style>
  <w:style w:type="paragraph" w:customStyle="1" w:styleId="PT">
    <w:name w:val="*PT"/>
    <w:basedOn w:val="Normal"/>
    <w:rsid w:val="00777280"/>
    <w:pPr>
      <w:keepLines/>
      <w:suppressAutoHyphens/>
      <w:spacing w:line="600" w:lineRule="exact"/>
    </w:pPr>
    <w:rPr>
      <w:rFonts w:ascii="Arial Bold" w:hAnsi="Arial Bold"/>
      <w:sz w:val="56"/>
    </w:rPr>
  </w:style>
  <w:style w:type="paragraph" w:customStyle="1" w:styleId="CN">
    <w:name w:val="*CN"/>
    <w:basedOn w:val="Normal"/>
    <w:link w:val="CNChar"/>
    <w:qFormat/>
    <w:rsid w:val="000011B8"/>
    <w:pPr>
      <w:keepNext/>
      <w:pageBreakBefore/>
      <w:widowControl w:val="0"/>
      <w:spacing w:after="380"/>
    </w:pPr>
    <w:rPr>
      <w:rFonts w:ascii="Arial Narrow" w:hAnsi="Arial Narrow"/>
      <w:caps/>
      <w:color w:val="999999"/>
      <w:spacing w:val="100"/>
      <w:sz w:val="36"/>
      <w:szCs w:val="36"/>
    </w:rPr>
  </w:style>
  <w:style w:type="character" w:customStyle="1" w:styleId="CNChar">
    <w:name w:val="*CN Char"/>
    <w:link w:val="CN"/>
    <w:rsid w:val="000011B8"/>
    <w:rPr>
      <w:rFonts w:ascii="Arial Narrow" w:hAnsi="Arial Narrow"/>
      <w:caps/>
      <w:color w:val="999999"/>
      <w:spacing w:val="100"/>
      <w:sz w:val="36"/>
      <w:szCs w:val="36"/>
      <w:lang w:val="en-US" w:eastAsia="en-US" w:bidi="ar-SA"/>
    </w:rPr>
  </w:style>
  <w:style w:type="paragraph" w:customStyle="1" w:styleId="SUMTX">
    <w:name w:val="*SUMTX"/>
    <w:basedOn w:val="Normal"/>
    <w:rsid w:val="00C45AED"/>
    <w:pPr>
      <w:spacing w:line="260" w:lineRule="exact"/>
      <w:ind w:firstLine="211"/>
      <w:jc w:val="both"/>
    </w:pPr>
    <w:rPr>
      <w:sz w:val="22"/>
      <w:szCs w:val="22"/>
    </w:rPr>
  </w:style>
  <w:style w:type="paragraph" w:customStyle="1" w:styleId="SUMTX-LAST">
    <w:name w:val="*SUMTX-LAST"/>
    <w:basedOn w:val="SUMTX"/>
    <w:rsid w:val="00593491"/>
    <w:pPr>
      <w:pBdr>
        <w:bottom w:val="single" w:sz="8" w:space="13" w:color="auto"/>
      </w:pBdr>
    </w:pPr>
  </w:style>
  <w:style w:type="paragraph" w:customStyle="1" w:styleId="CT">
    <w:name w:val="*CT"/>
    <w:basedOn w:val="Normal"/>
    <w:qFormat/>
    <w:rsid w:val="0078741C"/>
    <w:pPr>
      <w:keepNext/>
      <w:keepLines/>
      <w:spacing w:after="1200"/>
    </w:pPr>
    <w:rPr>
      <w:rFonts w:ascii="Arial" w:hAnsi="Arial" w:cs="Arial"/>
      <w:sz w:val="48"/>
      <w:szCs w:val="48"/>
    </w:rPr>
  </w:style>
  <w:style w:type="paragraph" w:customStyle="1" w:styleId="H2">
    <w:name w:val="*H2"/>
    <w:basedOn w:val="Normal"/>
    <w:next w:val="TX"/>
    <w:qFormat/>
    <w:rsid w:val="00D40F3F"/>
    <w:pPr>
      <w:keepNext/>
      <w:keepLines/>
      <w:spacing w:before="380" w:after="140" w:line="260" w:lineRule="exact"/>
    </w:pPr>
    <w:rPr>
      <w:rFonts w:ascii="Arial" w:hAnsi="Arial" w:cs="Arial"/>
      <w:b/>
      <w:sz w:val="22"/>
      <w:szCs w:val="22"/>
    </w:rPr>
  </w:style>
  <w:style w:type="paragraph" w:customStyle="1" w:styleId="H1">
    <w:name w:val="*H1"/>
    <w:basedOn w:val="Normal"/>
    <w:next w:val="TX"/>
    <w:qFormat/>
    <w:rsid w:val="000A02A3"/>
    <w:pPr>
      <w:spacing w:before="380" w:after="140" w:line="260" w:lineRule="exact"/>
    </w:pPr>
    <w:rPr>
      <w:rFonts w:ascii="Arial Black" w:hAnsi="Arial Black"/>
      <w:color w:val="999999"/>
    </w:rPr>
  </w:style>
  <w:style w:type="paragraph" w:customStyle="1" w:styleId="FIG">
    <w:name w:val="*FIG"/>
    <w:basedOn w:val="TX"/>
    <w:qFormat/>
    <w:rsid w:val="00985142"/>
    <w:pPr>
      <w:spacing w:after="480" w:line="240" w:lineRule="exact"/>
      <w:ind w:firstLine="0"/>
    </w:pPr>
    <w:rPr>
      <w:rFonts w:ascii="Arial" w:hAnsi="Arial" w:cs="Arial"/>
      <w:b/>
      <w:i/>
      <w:sz w:val="20"/>
      <w:szCs w:val="20"/>
    </w:rPr>
  </w:style>
  <w:style w:type="paragraph" w:customStyle="1" w:styleId="TSN">
    <w:name w:val="*TSN"/>
    <w:basedOn w:val="Normal"/>
    <w:qFormat/>
    <w:rsid w:val="00212582"/>
    <w:pPr>
      <w:tabs>
        <w:tab w:val="left" w:pos="5746"/>
      </w:tabs>
      <w:spacing w:before="60" w:line="200" w:lineRule="exact"/>
    </w:pPr>
    <w:rPr>
      <w:rFonts w:ascii="Arial" w:hAnsi="Arial" w:cs="Arial"/>
      <w:sz w:val="18"/>
      <w:szCs w:val="18"/>
    </w:rPr>
  </w:style>
  <w:style w:type="paragraph" w:customStyle="1" w:styleId="H5R">
    <w:name w:val="*H5R"/>
    <w:basedOn w:val="TX"/>
    <w:next w:val="TX"/>
    <w:qFormat/>
    <w:rsid w:val="00660831"/>
    <w:pPr>
      <w:spacing w:before="260"/>
      <w:ind w:firstLine="211"/>
    </w:pPr>
    <w:rPr>
      <w:b/>
      <w:i/>
    </w:rPr>
  </w:style>
  <w:style w:type="paragraph" w:customStyle="1" w:styleId="H3">
    <w:name w:val="*H3"/>
    <w:basedOn w:val="Normal"/>
    <w:next w:val="TX"/>
    <w:qFormat/>
    <w:rsid w:val="00777280"/>
    <w:pPr>
      <w:keepNext/>
      <w:keepLines/>
      <w:spacing w:before="340" w:after="140" w:line="260" w:lineRule="exact"/>
    </w:pPr>
    <w:rPr>
      <w:rFonts w:ascii="Arial Italic" w:hAnsi="Arial Italic"/>
      <w:i/>
      <w:sz w:val="21"/>
    </w:rPr>
  </w:style>
  <w:style w:type="paragraph" w:customStyle="1" w:styleId="BL">
    <w:name w:val="*BL"/>
    <w:basedOn w:val="Normal"/>
    <w:link w:val="BLChar"/>
    <w:autoRedefine/>
    <w:qFormat/>
    <w:rsid w:val="00E900BE"/>
    <w:pPr>
      <w:numPr>
        <w:numId w:val="4"/>
      </w:numPr>
      <w:tabs>
        <w:tab w:val="left" w:pos="245"/>
      </w:tabs>
      <w:spacing w:line="260" w:lineRule="exact"/>
      <w:jc w:val="both"/>
    </w:pPr>
    <w:rPr>
      <w:rFonts w:eastAsia="MS Mincho" w:cs="Arial"/>
      <w:color w:val="000000" w:themeColor="text1"/>
      <w:sz w:val="22"/>
      <w:szCs w:val="22"/>
      <w:lang w:eastAsia="x-none"/>
    </w:rPr>
  </w:style>
  <w:style w:type="character" w:customStyle="1" w:styleId="BLChar">
    <w:name w:val="*BL Char"/>
    <w:link w:val="BL"/>
    <w:rsid w:val="00E900BE"/>
    <w:rPr>
      <w:rFonts w:eastAsia="MS Mincho" w:cs="Arial"/>
      <w:color w:val="000000" w:themeColor="text1"/>
      <w:sz w:val="22"/>
      <w:szCs w:val="22"/>
      <w:lang w:eastAsia="x-none"/>
    </w:rPr>
  </w:style>
  <w:style w:type="paragraph" w:customStyle="1" w:styleId="BLMm">
    <w:name w:val="*BLMm"/>
    <w:qFormat/>
    <w:rsid w:val="005B07FA"/>
    <w:pPr>
      <w:numPr>
        <w:numId w:val="30"/>
      </w:numPr>
      <w:tabs>
        <w:tab w:val="num" w:pos="0"/>
      </w:tabs>
      <w:ind w:left="480" w:hanging="240"/>
      <w:jc w:val="both"/>
    </w:pPr>
    <w:rPr>
      <w:rFonts w:ascii="Times" w:hAnsi="Times"/>
      <w:sz w:val="22"/>
    </w:rPr>
  </w:style>
  <w:style w:type="paragraph" w:customStyle="1" w:styleId="BLMm-sub">
    <w:name w:val="*BLMm-sub"/>
    <w:basedOn w:val="Normal"/>
    <w:qFormat/>
    <w:rsid w:val="00936986"/>
    <w:pPr>
      <w:numPr>
        <w:ilvl w:val="2"/>
        <w:numId w:val="29"/>
      </w:numPr>
      <w:tabs>
        <w:tab w:val="num" w:pos="2160"/>
      </w:tabs>
      <w:spacing w:line="260" w:lineRule="exact"/>
      <w:jc w:val="both"/>
    </w:pPr>
    <w:rPr>
      <w:rFonts w:ascii="Times" w:hAnsi="Times"/>
      <w:sz w:val="22"/>
    </w:rPr>
  </w:style>
  <w:style w:type="paragraph" w:customStyle="1" w:styleId="EXT">
    <w:name w:val="*EXT"/>
    <w:basedOn w:val="Normal"/>
    <w:qFormat/>
    <w:rsid w:val="00936986"/>
    <w:pPr>
      <w:keepLines/>
      <w:spacing w:before="240" w:after="250" w:line="220" w:lineRule="exact"/>
      <w:ind w:left="240" w:right="240" w:firstLine="180"/>
      <w:jc w:val="both"/>
    </w:pPr>
    <w:rPr>
      <w:sz w:val="19"/>
    </w:rPr>
  </w:style>
  <w:style w:type="paragraph" w:customStyle="1" w:styleId="REF">
    <w:name w:val="*REF"/>
    <w:basedOn w:val="Normal"/>
    <w:autoRedefine/>
    <w:qFormat/>
    <w:rsid w:val="000338F6"/>
    <w:pPr>
      <w:spacing w:line="240" w:lineRule="exact"/>
      <w:ind w:left="288" w:hanging="288"/>
      <w:jc w:val="both"/>
    </w:pPr>
    <w:rPr>
      <w:sz w:val="19"/>
      <w:szCs w:val="18"/>
    </w:rPr>
  </w:style>
  <w:style w:type="paragraph" w:customStyle="1" w:styleId="H2A">
    <w:name w:val="*H2A"/>
    <w:basedOn w:val="H2"/>
    <w:next w:val="TX"/>
    <w:rsid w:val="00944BB7"/>
    <w:pPr>
      <w:spacing w:before="0"/>
    </w:pPr>
  </w:style>
  <w:style w:type="paragraph" w:customStyle="1" w:styleId="H3A">
    <w:name w:val="*H3A"/>
    <w:basedOn w:val="H3"/>
    <w:next w:val="TX"/>
    <w:rsid w:val="00944BB7"/>
    <w:pPr>
      <w:spacing w:before="0"/>
    </w:pPr>
  </w:style>
  <w:style w:type="table" w:styleId="TableGrid">
    <w:name w:val="Table Grid"/>
    <w:basedOn w:val="TableNormal"/>
    <w:rsid w:val="0001169C"/>
    <w:rPr>
      <w:rFonts w:ascii="Arial" w:hAnsi="Arial"/>
    </w:rPr>
    <w:tblPr>
      <w:tblBorders>
        <w:top w:val="single" w:sz="8" w:space="0" w:color="auto"/>
        <w:bottom w:val="single" w:sz="8" w:space="0" w:color="auto"/>
        <w:insideH w:val="single" w:sz="4" w:space="0" w:color="auto"/>
      </w:tblBorders>
    </w:tblPr>
    <w:tblStylePr w:type="firstRow">
      <w:pPr>
        <w:jc w:val="center"/>
      </w:pPr>
      <w:rPr>
        <w:rFonts w:ascii="Arial" w:hAnsi="Arial"/>
        <w:sz w:val="20"/>
      </w:rPr>
      <w:tblPr/>
      <w:tcPr>
        <w:tcBorders>
          <w:bottom w:val="nil"/>
        </w:tcBorders>
      </w:tcPr>
    </w:tblStylePr>
  </w:style>
  <w:style w:type="paragraph" w:customStyle="1" w:styleId="TNTT">
    <w:name w:val="*TN/TT"/>
    <w:basedOn w:val="TX"/>
    <w:qFormat/>
    <w:rsid w:val="00715A01"/>
    <w:pPr>
      <w:spacing w:before="480" w:after="120" w:line="240" w:lineRule="exact"/>
      <w:ind w:firstLine="0"/>
    </w:pPr>
    <w:rPr>
      <w:rFonts w:ascii="Arial" w:hAnsi="Arial" w:cs="Arial"/>
      <w:b/>
      <w:sz w:val="20"/>
      <w:szCs w:val="20"/>
    </w:rPr>
  </w:style>
  <w:style w:type="paragraph" w:customStyle="1" w:styleId="TCH">
    <w:name w:val="*TCH"/>
    <w:basedOn w:val="Normal"/>
    <w:qFormat/>
    <w:rsid w:val="0001169C"/>
    <w:pPr>
      <w:spacing w:before="60" w:after="60" w:line="240" w:lineRule="exact"/>
      <w:jc w:val="center"/>
    </w:pPr>
    <w:rPr>
      <w:rFonts w:ascii="Arial" w:hAnsi="Arial" w:cs="Arial"/>
      <w:b/>
      <w:sz w:val="20"/>
    </w:rPr>
  </w:style>
  <w:style w:type="paragraph" w:customStyle="1" w:styleId="BQH">
    <w:name w:val="*BQH"/>
    <w:basedOn w:val="Normal"/>
    <w:rsid w:val="00593491"/>
    <w:pPr>
      <w:keepLines/>
      <w:spacing w:before="290" w:line="220" w:lineRule="exact"/>
      <w:ind w:left="240" w:right="240"/>
      <w:jc w:val="both"/>
    </w:pPr>
    <w:rPr>
      <w:b/>
      <w:caps/>
      <w:sz w:val="18"/>
    </w:rPr>
  </w:style>
  <w:style w:type="paragraph" w:customStyle="1" w:styleId="BQ6">
    <w:name w:val="*BQ+6"/>
    <w:basedOn w:val="Normal"/>
    <w:link w:val="BQ6Char"/>
    <w:rsid w:val="00936986"/>
    <w:pPr>
      <w:keepLines/>
      <w:spacing w:before="120" w:line="220" w:lineRule="exact"/>
      <w:ind w:left="240" w:right="240" w:firstLine="180"/>
      <w:jc w:val="both"/>
    </w:pPr>
    <w:rPr>
      <w:sz w:val="19"/>
    </w:rPr>
  </w:style>
  <w:style w:type="character" w:customStyle="1" w:styleId="BQ6Char">
    <w:name w:val="*BQ+6 Char"/>
    <w:link w:val="BQ6"/>
    <w:rsid w:val="00936986"/>
    <w:rPr>
      <w:sz w:val="19"/>
      <w:lang w:val="en-US" w:eastAsia="en-US"/>
    </w:rPr>
  </w:style>
  <w:style w:type="paragraph" w:customStyle="1" w:styleId="BQZ">
    <w:name w:val="*BQZ"/>
    <w:basedOn w:val="Normal"/>
    <w:rsid w:val="00936986"/>
    <w:pPr>
      <w:keepLines/>
      <w:spacing w:after="260" w:line="220" w:lineRule="exact"/>
      <w:ind w:left="240" w:right="240" w:firstLine="180"/>
      <w:jc w:val="both"/>
    </w:pPr>
    <w:rPr>
      <w:sz w:val="19"/>
    </w:rPr>
  </w:style>
  <w:style w:type="paragraph" w:customStyle="1" w:styleId="BQA">
    <w:name w:val="*BQA"/>
    <w:basedOn w:val="Normal"/>
    <w:rsid w:val="00194B8A"/>
    <w:pPr>
      <w:keepLines/>
      <w:spacing w:before="240" w:line="220" w:lineRule="exact"/>
      <w:ind w:left="240" w:right="240" w:firstLine="180"/>
      <w:jc w:val="both"/>
    </w:pPr>
    <w:rPr>
      <w:sz w:val="19"/>
    </w:rPr>
  </w:style>
  <w:style w:type="paragraph" w:customStyle="1" w:styleId="BQM">
    <w:name w:val="*BQM"/>
    <w:basedOn w:val="Normal"/>
    <w:rsid w:val="00194B8A"/>
    <w:pPr>
      <w:keepLines/>
      <w:spacing w:line="220" w:lineRule="exact"/>
      <w:ind w:left="240" w:right="240" w:firstLine="180"/>
      <w:jc w:val="both"/>
    </w:pPr>
    <w:rPr>
      <w:sz w:val="19"/>
    </w:rPr>
  </w:style>
  <w:style w:type="character" w:customStyle="1" w:styleId="StyleName">
    <w:name w:val="*StyleName"/>
    <w:rsid w:val="00E25278"/>
    <w:rPr>
      <w:rFonts w:ascii="Arial" w:hAnsi="Arial"/>
      <w:dstrike w:val="0"/>
      <w:color w:val="FF0000"/>
      <w:sz w:val="14"/>
      <w:vertAlign w:val="baseline"/>
    </w:rPr>
  </w:style>
  <w:style w:type="paragraph" w:customStyle="1" w:styleId="BQ">
    <w:name w:val="*BQ"/>
    <w:basedOn w:val="Normal"/>
    <w:rsid w:val="00936986"/>
    <w:pPr>
      <w:spacing w:before="240" w:after="240" w:line="220" w:lineRule="exact"/>
      <w:ind w:left="240" w:right="240" w:firstLine="180"/>
      <w:jc w:val="both"/>
    </w:pPr>
    <w:rPr>
      <w:sz w:val="19"/>
      <w:szCs w:val="18"/>
    </w:rPr>
  </w:style>
  <w:style w:type="paragraph" w:customStyle="1" w:styleId="AXT">
    <w:name w:val="*AXT"/>
    <w:basedOn w:val="CT"/>
    <w:next w:val="TX"/>
    <w:rsid w:val="000011B8"/>
  </w:style>
  <w:style w:type="paragraph" w:customStyle="1" w:styleId="AXN">
    <w:name w:val="*AXN"/>
    <w:basedOn w:val="CN"/>
    <w:next w:val="AXT"/>
    <w:rsid w:val="000011B8"/>
  </w:style>
  <w:style w:type="paragraph" w:customStyle="1" w:styleId="FMT">
    <w:name w:val="*FMT"/>
    <w:basedOn w:val="CN"/>
    <w:rsid w:val="00EF79F0"/>
    <w:pPr>
      <w:spacing w:after="1200"/>
    </w:pPr>
  </w:style>
  <w:style w:type="character" w:customStyle="1" w:styleId="TOC-CN">
    <w:name w:val="*TOC-CN"/>
    <w:rsid w:val="00777280"/>
    <w:rPr>
      <w:rFonts w:ascii="Arial Black" w:hAnsi="Arial Black"/>
      <w:color w:val="999999"/>
      <w:spacing w:val="0"/>
      <w:sz w:val="24"/>
    </w:rPr>
  </w:style>
  <w:style w:type="paragraph" w:customStyle="1" w:styleId="TOC-CT">
    <w:name w:val="*TOC-CT"/>
    <w:basedOn w:val="Normal"/>
    <w:rsid w:val="00777280"/>
    <w:pPr>
      <w:tabs>
        <w:tab w:val="right" w:pos="480"/>
        <w:tab w:val="left" w:pos="720"/>
        <w:tab w:val="left" w:pos="2640"/>
      </w:tabs>
      <w:spacing w:before="140" w:line="260" w:lineRule="exact"/>
      <w:ind w:left="720" w:hanging="720"/>
    </w:pPr>
    <w:rPr>
      <w:rFonts w:ascii="Arial" w:hAnsi="Arial"/>
    </w:rPr>
  </w:style>
  <w:style w:type="paragraph" w:customStyle="1" w:styleId="ABB">
    <w:name w:val="*ABB"/>
    <w:basedOn w:val="Normal"/>
    <w:rsid w:val="00272366"/>
    <w:pPr>
      <w:tabs>
        <w:tab w:val="left" w:pos="-1180"/>
        <w:tab w:val="left" w:pos="-900"/>
        <w:tab w:val="left" w:pos="0"/>
        <w:tab w:val="left" w:pos="387"/>
        <w:tab w:val="left" w:pos="670"/>
      </w:tabs>
      <w:spacing w:before="60"/>
    </w:pPr>
    <w:rPr>
      <w:sz w:val="22"/>
    </w:rPr>
  </w:style>
  <w:style w:type="paragraph" w:customStyle="1" w:styleId="ABST">
    <w:name w:val="*ABST"/>
    <w:basedOn w:val="CT"/>
    <w:rsid w:val="00FF6E8C"/>
    <w:pPr>
      <w:pageBreakBefore/>
    </w:pPr>
  </w:style>
  <w:style w:type="paragraph" w:customStyle="1" w:styleId="ABSTX">
    <w:name w:val="*ABSTX"/>
    <w:basedOn w:val="Normal"/>
    <w:rsid w:val="00EB20B7"/>
    <w:pPr>
      <w:spacing w:line="260" w:lineRule="exact"/>
      <w:ind w:left="1440" w:hanging="1440"/>
      <w:jc w:val="both"/>
    </w:pPr>
    <w:rPr>
      <w:sz w:val="22"/>
    </w:rPr>
  </w:style>
  <w:style w:type="paragraph" w:customStyle="1" w:styleId="ABSTX1">
    <w:name w:val="*ABSTX1"/>
    <w:basedOn w:val="ABSTX"/>
    <w:rsid w:val="00FF6E8C"/>
    <w:pPr>
      <w:pBdr>
        <w:top w:val="single" w:sz="8" w:space="8" w:color="auto"/>
      </w:pBdr>
      <w:spacing w:before="260"/>
    </w:pPr>
  </w:style>
  <w:style w:type="paragraph" w:customStyle="1" w:styleId="BCKREF">
    <w:name w:val="*BCKREF"/>
    <w:basedOn w:val="Normal"/>
    <w:rsid w:val="00EB20B7"/>
    <w:pPr>
      <w:keepLines/>
      <w:spacing w:after="260" w:line="260" w:lineRule="exact"/>
      <w:jc w:val="both"/>
    </w:pPr>
    <w:rPr>
      <w:b/>
      <w:sz w:val="22"/>
    </w:rPr>
  </w:style>
  <w:style w:type="paragraph" w:customStyle="1" w:styleId="BCKTX1">
    <w:name w:val="*BCKTX1"/>
    <w:basedOn w:val="Normal"/>
    <w:rsid w:val="00EB20B7"/>
    <w:pPr>
      <w:keepLines/>
      <w:spacing w:after="260" w:line="260" w:lineRule="exact"/>
      <w:ind w:firstLine="211"/>
      <w:jc w:val="both"/>
    </w:pPr>
    <w:rPr>
      <w:sz w:val="22"/>
    </w:rPr>
  </w:style>
  <w:style w:type="paragraph" w:customStyle="1" w:styleId="BCKTX">
    <w:name w:val="*BCKTX"/>
    <w:basedOn w:val="BCKTX1"/>
    <w:rsid w:val="00C954B7"/>
    <w:pPr>
      <w:spacing w:after="0"/>
    </w:pPr>
  </w:style>
  <w:style w:type="paragraph" w:customStyle="1" w:styleId="AXTX">
    <w:name w:val="*AXTX"/>
    <w:basedOn w:val="TX"/>
    <w:rsid w:val="00C954B7"/>
  </w:style>
  <w:style w:type="paragraph" w:customStyle="1" w:styleId="AXBLA">
    <w:name w:val="*AXBLA"/>
    <w:basedOn w:val="Normal"/>
    <w:rsid w:val="00B873E1"/>
    <w:pPr>
      <w:spacing w:before="140" w:line="260" w:lineRule="exact"/>
      <w:ind w:left="240" w:hanging="240"/>
      <w:jc w:val="both"/>
    </w:pPr>
    <w:rPr>
      <w:rFonts w:ascii="Times New Roman Bold" w:hAnsi="Times New Roman Bold"/>
      <w:sz w:val="22"/>
    </w:rPr>
  </w:style>
  <w:style w:type="paragraph" w:customStyle="1" w:styleId="AXBLM">
    <w:name w:val="*AXBLM"/>
    <w:basedOn w:val="BL"/>
    <w:rsid w:val="00C342B7"/>
    <w:rPr>
      <w:rFonts w:ascii="Times New Roman Bold" w:hAnsi="Times New Roman Bold"/>
    </w:rPr>
  </w:style>
  <w:style w:type="paragraph" w:customStyle="1" w:styleId="AXBLZ">
    <w:name w:val="*AXBLZ"/>
    <w:basedOn w:val="Normal"/>
    <w:rsid w:val="00B873E1"/>
    <w:pPr>
      <w:numPr>
        <w:numId w:val="19"/>
      </w:numPr>
      <w:tabs>
        <w:tab w:val="num" w:pos="0"/>
      </w:tabs>
      <w:spacing w:after="260" w:line="260" w:lineRule="exact"/>
      <w:ind w:left="240" w:hanging="240"/>
      <w:jc w:val="both"/>
    </w:pPr>
    <w:rPr>
      <w:rFonts w:ascii="Times" w:hAnsi="Times"/>
      <w:sz w:val="22"/>
    </w:rPr>
  </w:style>
  <w:style w:type="paragraph" w:customStyle="1" w:styleId="NL">
    <w:name w:val="*NL"/>
    <w:autoRedefine/>
    <w:qFormat/>
    <w:rsid w:val="00EC52E3"/>
    <w:pPr>
      <w:numPr>
        <w:numId w:val="32"/>
      </w:numPr>
      <w:tabs>
        <w:tab w:val="left" w:pos="360"/>
      </w:tabs>
      <w:spacing w:line="260" w:lineRule="exact"/>
      <w:jc w:val="both"/>
    </w:pPr>
    <w:rPr>
      <w:sz w:val="22"/>
      <w:szCs w:val="21"/>
    </w:rPr>
  </w:style>
  <w:style w:type="paragraph" w:customStyle="1" w:styleId="BCKAU">
    <w:name w:val="*BCKAU"/>
    <w:basedOn w:val="Normal"/>
    <w:rsid w:val="00C45906"/>
    <w:pPr>
      <w:spacing w:after="520" w:line="280" w:lineRule="exact"/>
    </w:pPr>
    <w:rPr>
      <w:rFonts w:ascii="Arial" w:hAnsi="Arial" w:cs="Arial"/>
    </w:rPr>
  </w:style>
  <w:style w:type="paragraph" w:customStyle="1" w:styleId="FWDTX">
    <w:name w:val="*FWDTX"/>
    <w:basedOn w:val="TX"/>
    <w:rsid w:val="00E93E92"/>
    <w:pPr>
      <w:pBdr>
        <w:bottom w:val="single" w:sz="8" w:space="13" w:color="auto"/>
      </w:pBdr>
      <w:spacing w:before="520" w:after="260"/>
      <w:ind w:firstLine="211"/>
    </w:pPr>
  </w:style>
  <w:style w:type="paragraph" w:customStyle="1" w:styleId="FWDTX1">
    <w:name w:val="*FWDTX1"/>
    <w:basedOn w:val="TX"/>
    <w:rsid w:val="00454874"/>
  </w:style>
  <w:style w:type="paragraph" w:customStyle="1" w:styleId="FWDNLM">
    <w:name w:val="*FWDNLM"/>
    <w:rsid w:val="00454874"/>
    <w:pPr>
      <w:numPr>
        <w:numId w:val="31"/>
      </w:numPr>
      <w:tabs>
        <w:tab w:val="num" w:pos="720"/>
      </w:tabs>
      <w:ind w:left="276" w:hanging="276"/>
    </w:pPr>
    <w:rPr>
      <w:sz w:val="22"/>
      <w:szCs w:val="22"/>
    </w:rPr>
  </w:style>
  <w:style w:type="paragraph" w:customStyle="1" w:styleId="FWDAU">
    <w:name w:val="*FWDAU"/>
    <w:basedOn w:val="Normal"/>
    <w:rsid w:val="00E93E92"/>
    <w:pPr>
      <w:tabs>
        <w:tab w:val="left" w:pos="360"/>
      </w:tabs>
      <w:spacing w:line="320" w:lineRule="exact"/>
      <w:ind w:left="360" w:hanging="360"/>
    </w:pPr>
    <w:rPr>
      <w:rFonts w:ascii="Arial" w:hAnsi="Arial"/>
    </w:rPr>
  </w:style>
  <w:style w:type="paragraph" w:customStyle="1" w:styleId="FWDAFF">
    <w:name w:val="*FWDAFF"/>
    <w:basedOn w:val="Normal"/>
    <w:rsid w:val="00E93E92"/>
    <w:pPr>
      <w:tabs>
        <w:tab w:val="left" w:pos="360"/>
      </w:tabs>
      <w:spacing w:line="240" w:lineRule="exact"/>
      <w:ind w:left="360"/>
    </w:pPr>
    <w:rPr>
      <w:rFonts w:ascii="Arial" w:hAnsi="Arial"/>
      <w:sz w:val="18"/>
    </w:rPr>
  </w:style>
  <w:style w:type="character" w:customStyle="1" w:styleId="TOC-PN">
    <w:name w:val="*TOC-PN"/>
    <w:rsid w:val="00F20B4F"/>
    <w:rPr>
      <w:rFonts w:ascii="Arial Narrow" w:hAnsi="Arial Narrow"/>
      <w:b/>
      <w:color w:val="999999"/>
      <w:spacing w:val="100"/>
      <w:sz w:val="28"/>
    </w:rPr>
  </w:style>
  <w:style w:type="paragraph" w:customStyle="1" w:styleId="TOC-PT">
    <w:name w:val="*TOC-PT"/>
    <w:basedOn w:val="Normal"/>
    <w:rsid w:val="00F20B4F"/>
    <w:pPr>
      <w:tabs>
        <w:tab w:val="right" w:pos="300"/>
        <w:tab w:val="left" w:pos="1320"/>
        <w:tab w:val="left" w:pos="1800"/>
      </w:tabs>
      <w:spacing w:before="390" w:after="130" w:line="260" w:lineRule="exact"/>
      <w:ind w:left="840" w:hanging="840"/>
    </w:pPr>
    <w:rPr>
      <w:rFonts w:ascii="Arial" w:hAnsi="Arial"/>
      <w:b/>
      <w:sz w:val="28"/>
    </w:rPr>
  </w:style>
  <w:style w:type="paragraph" w:customStyle="1" w:styleId="FWDNLA">
    <w:name w:val="*FWDNLA"/>
    <w:basedOn w:val="FWDNLM"/>
    <w:rsid w:val="00375318"/>
    <w:pPr>
      <w:spacing w:before="260"/>
    </w:pPr>
    <w:rPr>
      <w:szCs w:val="20"/>
    </w:rPr>
  </w:style>
  <w:style w:type="paragraph" w:customStyle="1" w:styleId="FWDNLZ">
    <w:name w:val="*FWDNLZ"/>
    <w:basedOn w:val="FWDNLM"/>
    <w:rsid w:val="00375318"/>
    <w:pPr>
      <w:spacing w:after="260"/>
    </w:pPr>
    <w:rPr>
      <w:szCs w:val="20"/>
    </w:rPr>
  </w:style>
  <w:style w:type="paragraph" w:customStyle="1" w:styleId="FSN">
    <w:name w:val="*FSN"/>
    <w:basedOn w:val="TSN"/>
    <w:qFormat/>
    <w:rsid w:val="00212582"/>
  </w:style>
  <w:style w:type="paragraph" w:customStyle="1" w:styleId="H6R">
    <w:name w:val="*H6R"/>
    <w:basedOn w:val="Normal"/>
    <w:next w:val="TX"/>
    <w:rsid w:val="00660831"/>
    <w:pPr>
      <w:keepNext/>
      <w:keepLines/>
      <w:spacing w:before="200" w:line="260" w:lineRule="exact"/>
      <w:ind w:firstLine="211"/>
      <w:jc w:val="both"/>
    </w:pPr>
    <w:rPr>
      <w:i/>
      <w:sz w:val="21"/>
    </w:rPr>
  </w:style>
  <w:style w:type="paragraph" w:customStyle="1" w:styleId="TB">
    <w:name w:val="*TB"/>
    <w:basedOn w:val="Normal"/>
    <w:qFormat/>
    <w:rsid w:val="003F433E"/>
    <w:pPr>
      <w:spacing w:before="20" w:after="20"/>
    </w:pPr>
    <w:rPr>
      <w:rFonts w:ascii="Arial" w:hAnsi="Arial" w:cs="Arial"/>
      <w:sz w:val="20"/>
    </w:rPr>
  </w:style>
  <w:style w:type="paragraph" w:customStyle="1" w:styleId="StyleBQ6BoldItalic">
    <w:name w:val="Style *BQ+6 + Bold Italic"/>
    <w:basedOn w:val="BQ6"/>
    <w:link w:val="StyleBQ6BoldItalicChar"/>
    <w:rsid w:val="00936986"/>
    <w:rPr>
      <w:b/>
      <w:bCs/>
      <w:i/>
      <w:iCs/>
    </w:rPr>
  </w:style>
  <w:style w:type="character" w:customStyle="1" w:styleId="StyleBQ6BoldItalicChar">
    <w:name w:val="Style *BQ+6 + Bold Italic Char"/>
    <w:link w:val="StyleBQ6BoldItalic"/>
    <w:rsid w:val="00936986"/>
    <w:rPr>
      <w:b/>
      <w:bCs/>
      <w:i/>
      <w:iCs/>
      <w:sz w:val="19"/>
      <w:lang w:val="en-US" w:eastAsia="en-US"/>
    </w:rPr>
  </w:style>
  <w:style w:type="paragraph" w:customStyle="1" w:styleId="TB1">
    <w:name w:val="*TB1"/>
    <w:basedOn w:val="TB"/>
    <w:rsid w:val="00AF7D0A"/>
    <w:pPr>
      <w:spacing w:before="60"/>
    </w:pPr>
  </w:style>
  <w:style w:type="paragraph" w:customStyle="1" w:styleId="TB2">
    <w:name w:val="*TB2"/>
    <w:basedOn w:val="TB"/>
    <w:rsid w:val="00AF7D0A"/>
    <w:pPr>
      <w:spacing w:after="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5F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05F1"/>
    <w:rPr>
      <w:rFonts w:ascii="Tahoma" w:hAnsi="Tahoma" w:cs="Tahoma"/>
      <w:sz w:val="16"/>
      <w:szCs w:val="16"/>
      <w:lang w:val="en-US" w:eastAsia="en-US"/>
    </w:rPr>
  </w:style>
  <w:style w:type="paragraph" w:customStyle="1" w:styleId="H5Ra">
    <w:name w:val="*H5Ra"/>
    <w:basedOn w:val="H5R"/>
    <w:next w:val="TX"/>
    <w:rsid w:val="00674D5C"/>
    <w:pPr>
      <w:spacing w:before="0"/>
      <w:ind w:firstLine="216"/>
    </w:pPr>
  </w:style>
  <w:style w:type="paragraph" w:customStyle="1" w:styleId="H6Ra">
    <w:name w:val="*H6Ra"/>
    <w:basedOn w:val="H6R"/>
    <w:next w:val="TX"/>
    <w:rsid w:val="00674D5C"/>
    <w:pPr>
      <w:spacing w:before="0"/>
      <w:ind w:firstLine="216"/>
    </w:pPr>
  </w:style>
  <w:style w:type="paragraph" w:customStyle="1" w:styleId="BCKT">
    <w:name w:val="*BCKT"/>
    <w:basedOn w:val="CT"/>
    <w:rsid w:val="00640CF2"/>
    <w:pPr>
      <w:pageBreakBefore/>
      <w:spacing w:after="240"/>
    </w:pPr>
  </w:style>
  <w:style w:type="paragraph" w:customStyle="1" w:styleId="CRPHead">
    <w:name w:val="*CRP Head"/>
    <w:basedOn w:val="Normal"/>
    <w:rsid w:val="00F2451C"/>
    <w:pPr>
      <w:spacing w:after="480"/>
      <w:jc w:val="center"/>
    </w:pPr>
    <w:rPr>
      <w:rFonts w:ascii="Arial Bold" w:hAnsi="Arial Bold" w:cs="Arial"/>
      <w:b/>
      <w:caps/>
      <w:spacing w:val="40"/>
    </w:rPr>
  </w:style>
  <w:style w:type="paragraph" w:customStyle="1" w:styleId="RN">
    <w:name w:val="*RN"/>
    <w:basedOn w:val="Normal"/>
    <w:rsid w:val="00F2451C"/>
    <w:pPr>
      <w:pBdr>
        <w:top w:val="single" w:sz="8" w:space="12" w:color="auto"/>
        <w:bottom w:val="single" w:sz="8" w:space="12" w:color="auto"/>
      </w:pBdr>
      <w:shd w:val="clear" w:color="auto" w:fill="D9D9D9"/>
      <w:spacing w:after="480" w:line="360" w:lineRule="exact"/>
      <w:jc w:val="center"/>
    </w:pPr>
    <w:rPr>
      <w:rFonts w:ascii="Arial" w:hAnsi="Arial" w:cs="Arial"/>
      <w:b/>
      <w:sz w:val="36"/>
      <w:szCs w:val="36"/>
    </w:rPr>
  </w:style>
  <w:style w:type="paragraph" w:customStyle="1" w:styleId="RT">
    <w:name w:val="*RT"/>
    <w:basedOn w:val="Normal"/>
    <w:rsid w:val="00F2451C"/>
    <w:pPr>
      <w:spacing w:line="500" w:lineRule="exact"/>
      <w:jc w:val="center"/>
    </w:pPr>
    <w:rPr>
      <w:rFonts w:ascii="Arial Black" w:hAnsi="Arial Black"/>
      <w:sz w:val="40"/>
      <w:szCs w:val="40"/>
    </w:rPr>
  </w:style>
  <w:style w:type="paragraph" w:customStyle="1" w:styleId="VN">
    <w:name w:val="*VN"/>
    <w:basedOn w:val="Normal"/>
    <w:rsid w:val="00F2451C"/>
    <w:pPr>
      <w:spacing w:line="400" w:lineRule="exact"/>
      <w:jc w:val="center"/>
    </w:pPr>
    <w:rPr>
      <w:rFonts w:ascii="Arial" w:hAnsi="Arial" w:cs="Arial"/>
      <w:b/>
      <w:i/>
      <w:sz w:val="32"/>
      <w:szCs w:val="32"/>
    </w:rPr>
  </w:style>
  <w:style w:type="paragraph" w:customStyle="1" w:styleId="VT">
    <w:name w:val="*VT"/>
    <w:basedOn w:val="Normal"/>
    <w:rsid w:val="00F2451C"/>
    <w:pPr>
      <w:spacing w:after="720" w:line="400" w:lineRule="exact"/>
      <w:jc w:val="center"/>
    </w:pPr>
    <w:rPr>
      <w:rFonts w:ascii="Arial" w:hAnsi="Arial" w:cs="Arial"/>
      <w:b/>
      <w:sz w:val="32"/>
      <w:szCs w:val="32"/>
    </w:rPr>
  </w:style>
  <w:style w:type="paragraph" w:customStyle="1" w:styleId="RAU">
    <w:name w:val="*RAU"/>
    <w:basedOn w:val="Normal"/>
    <w:rsid w:val="00F2451C"/>
    <w:pPr>
      <w:spacing w:line="240" w:lineRule="exact"/>
      <w:jc w:val="center"/>
    </w:pPr>
    <w:rPr>
      <w:b/>
      <w:sz w:val="22"/>
      <w:szCs w:val="22"/>
    </w:rPr>
  </w:style>
  <w:style w:type="paragraph" w:customStyle="1" w:styleId="RAFF1">
    <w:name w:val="*RAFF1"/>
    <w:basedOn w:val="Normal"/>
    <w:rsid w:val="00D0197B"/>
    <w:pPr>
      <w:spacing w:line="240" w:lineRule="exact"/>
      <w:jc w:val="center"/>
    </w:pPr>
    <w:rPr>
      <w:smallCaps/>
      <w:sz w:val="19"/>
      <w:szCs w:val="19"/>
    </w:rPr>
  </w:style>
  <w:style w:type="paragraph" w:customStyle="1" w:styleId="RAFF2">
    <w:name w:val="*RAFF2"/>
    <w:basedOn w:val="Normal"/>
    <w:rsid w:val="00F2451C"/>
    <w:pPr>
      <w:spacing w:after="480" w:line="240" w:lineRule="exact"/>
      <w:jc w:val="center"/>
    </w:pPr>
    <w:rPr>
      <w:sz w:val="19"/>
      <w:szCs w:val="19"/>
    </w:rPr>
  </w:style>
  <w:style w:type="paragraph" w:customStyle="1" w:styleId="RSPON">
    <w:name w:val="*RSPON"/>
    <w:basedOn w:val="Normal"/>
    <w:rsid w:val="00321A8C"/>
    <w:pPr>
      <w:pBdr>
        <w:top w:val="single" w:sz="4" w:space="1" w:color="auto"/>
        <w:bottom w:val="single" w:sz="4" w:space="3" w:color="auto"/>
      </w:pBdr>
      <w:spacing w:before="720" w:line="240" w:lineRule="exact"/>
      <w:jc w:val="center"/>
    </w:pPr>
    <w:rPr>
      <w:rFonts w:ascii="Arial Narrow" w:hAnsi="Arial Narrow"/>
      <w:sz w:val="18"/>
      <w:szCs w:val="18"/>
    </w:rPr>
  </w:style>
  <w:style w:type="paragraph" w:customStyle="1" w:styleId="RSA2">
    <w:name w:val="*RSA2"/>
    <w:basedOn w:val="Normal"/>
    <w:rsid w:val="00321A8C"/>
    <w:pPr>
      <w:spacing w:line="220" w:lineRule="exact"/>
      <w:jc w:val="center"/>
    </w:pPr>
    <w:rPr>
      <w:rFonts w:ascii="Arial" w:hAnsi="Arial" w:cs="Arial"/>
      <w:sz w:val="15"/>
      <w:szCs w:val="15"/>
    </w:rPr>
  </w:style>
  <w:style w:type="paragraph" w:customStyle="1" w:styleId="RSA1">
    <w:name w:val="*RSA1"/>
    <w:basedOn w:val="Normal"/>
    <w:rsid w:val="00321A8C"/>
    <w:pPr>
      <w:spacing w:before="960" w:line="220" w:lineRule="exact"/>
      <w:jc w:val="center"/>
    </w:pPr>
    <w:rPr>
      <w:i/>
      <w:sz w:val="14"/>
      <w:szCs w:val="14"/>
    </w:rPr>
  </w:style>
  <w:style w:type="paragraph" w:styleId="TOCHeading">
    <w:name w:val="TOC Heading"/>
    <w:basedOn w:val="Heading1"/>
    <w:next w:val="Normal"/>
    <w:uiPriority w:val="39"/>
    <w:qFormat/>
    <w:rsid w:val="002C1378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429A7"/>
    <w:pPr>
      <w:spacing w:before="120"/>
    </w:pPr>
    <w:rPr>
      <w:rFonts w:ascii="Arial" w:hAnsi="Arial" w:cstheme="minorHAnsi"/>
      <w:b/>
      <w:bCs/>
      <w:iCs/>
    </w:rPr>
  </w:style>
  <w:style w:type="paragraph" w:styleId="TOC5">
    <w:name w:val="toc 5"/>
    <w:basedOn w:val="Normal"/>
    <w:next w:val="Normal"/>
    <w:autoRedefine/>
    <w:uiPriority w:val="39"/>
    <w:unhideWhenUsed/>
    <w:rsid w:val="002C1378"/>
    <w:pPr>
      <w:ind w:left="96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2C1378"/>
    <w:pPr>
      <w:ind w:left="12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2C1378"/>
    <w:pPr>
      <w:ind w:left="144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2C1378"/>
    <w:pPr>
      <w:ind w:left="168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2C1378"/>
    <w:pPr>
      <w:ind w:left="1920"/>
    </w:pPr>
    <w:rPr>
      <w:rFonts w:asciiTheme="minorHAnsi" w:hAnsiTheme="minorHAnsi" w:cstheme="minorHAnsi"/>
      <w:sz w:val="20"/>
    </w:rPr>
  </w:style>
  <w:style w:type="character" w:styleId="Hyperlink">
    <w:name w:val="Hyperlink"/>
    <w:uiPriority w:val="99"/>
    <w:unhideWhenUsed/>
    <w:rsid w:val="002C1378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3A1AD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1AD3"/>
    <w:rPr>
      <w:rFonts w:ascii="Helvetica" w:hAnsi="Helvetica"/>
    </w:rPr>
  </w:style>
  <w:style w:type="character" w:styleId="CommentReference">
    <w:name w:val="annotation reference"/>
    <w:basedOn w:val="DefaultParagraphFont"/>
    <w:uiPriority w:val="99"/>
    <w:unhideWhenUsed/>
    <w:rsid w:val="003A1AD3"/>
    <w:rPr>
      <w:sz w:val="16"/>
      <w:szCs w:val="16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A07FC1"/>
    <w:rPr>
      <w:rFonts w:ascii="Calibri" w:eastAsia="MS Mincho" w:hAnsi="Calibri" w:cs="Arial"/>
      <w:sz w:val="22"/>
      <w:szCs w:val="22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shd w:val="clear" w:color="auto" w:fill="0C6AA8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3A1AD3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3DF"/>
    <w:rPr>
      <w:rFonts w:ascii="Helvetica" w:hAnsi="Helvetica"/>
      <w:b/>
      <w:bCs/>
    </w:rPr>
  </w:style>
  <w:style w:type="paragraph" w:customStyle="1" w:styleId="TOC21">
    <w:name w:val="TOC 21"/>
    <w:basedOn w:val="Normal"/>
    <w:rsid w:val="00FA5A6D"/>
    <w:pPr>
      <w:tabs>
        <w:tab w:val="right" w:pos="480"/>
        <w:tab w:val="left" w:pos="1200"/>
        <w:tab w:val="left" w:pos="1680"/>
      </w:tabs>
      <w:spacing w:line="260" w:lineRule="exact"/>
    </w:pPr>
    <w:rPr>
      <w:sz w:val="22"/>
    </w:rPr>
  </w:style>
  <w:style w:type="paragraph" w:customStyle="1" w:styleId="TOC31">
    <w:name w:val="TOC 31"/>
    <w:basedOn w:val="Normal"/>
    <w:rsid w:val="00FA5A6D"/>
    <w:pPr>
      <w:tabs>
        <w:tab w:val="right" w:pos="480"/>
        <w:tab w:val="left" w:pos="1680"/>
      </w:tabs>
      <w:spacing w:line="260" w:lineRule="exact"/>
    </w:pPr>
    <w:rPr>
      <w:sz w:val="22"/>
    </w:rPr>
  </w:style>
  <w:style w:type="paragraph" w:customStyle="1" w:styleId="TOC41">
    <w:name w:val="TOC 41"/>
    <w:basedOn w:val="Normal"/>
    <w:rsid w:val="00FA5A6D"/>
    <w:pPr>
      <w:tabs>
        <w:tab w:val="right" w:pos="480"/>
        <w:tab w:val="left" w:pos="2280"/>
      </w:tabs>
      <w:spacing w:line="260" w:lineRule="exact"/>
    </w:pPr>
    <w:rPr>
      <w:i/>
      <w:sz w:val="22"/>
    </w:rPr>
  </w:style>
  <w:style w:type="paragraph" w:customStyle="1" w:styleId="toc20">
    <w:name w:val="toc 20"/>
    <w:basedOn w:val="Normal"/>
    <w:next w:val="Normal"/>
    <w:autoRedefine/>
    <w:uiPriority w:val="39"/>
    <w:unhideWhenUsed/>
    <w:rsid w:val="00FA5A6D"/>
    <w:pPr>
      <w:spacing w:before="240"/>
    </w:pPr>
    <w:rPr>
      <w:rFonts w:ascii="Calibri" w:hAnsi="Calibri" w:cs="Calibri"/>
      <w:b/>
      <w:bCs/>
      <w:sz w:val="20"/>
    </w:rPr>
  </w:style>
  <w:style w:type="paragraph" w:customStyle="1" w:styleId="toc30">
    <w:name w:val="toc 30"/>
    <w:basedOn w:val="Normal"/>
    <w:next w:val="Normal"/>
    <w:autoRedefine/>
    <w:uiPriority w:val="39"/>
    <w:unhideWhenUsed/>
    <w:rsid w:val="00FA5A6D"/>
    <w:pPr>
      <w:ind w:left="240"/>
    </w:pPr>
    <w:rPr>
      <w:rFonts w:ascii="Calibri" w:hAnsi="Calibri" w:cs="Calibri"/>
      <w:sz w:val="20"/>
    </w:rPr>
  </w:style>
  <w:style w:type="paragraph" w:customStyle="1" w:styleId="toc40">
    <w:name w:val="toc 40"/>
    <w:basedOn w:val="Normal"/>
    <w:next w:val="Normal"/>
    <w:autoRedefine/>
    <w:uiPriority w:val="39"/>
    <w:unhideWhenUsed/>
    <w:rsid w:val="00FA5A6D"/>
    <w:pPr>
      <w:ind w:left="480"/>
    </w:pPr>
    <w:rPr>
      <w:rFonts w:ascii="Calibri" w:hAnsi="Calibri" w:cs="Calibri"/>
      <w:sz w:val="20"/>
    </w:rPr>
  </w:style>
  <w:style w:type="character" w:customStyle="1" w:styleId="apple-converted-space">
    <w:name w:val="apple-converted-space"/>
    <w:basedOn w:val="DefaultParagraphFont"/>
    <w:rsid w:val="00854655"/>
  </w:style>
  <w:style w:type="paragraph" w:styleId="TOC2">
    <w:name w:val="toc 2"/>
    <w:basedOn w:val="Normal"/>
    <w:next w:val="Normal"/>
    <w:autoRedefine/>
    <w:uiPriority w:val="39"/>
    <w:unhideWhenUsed/>
    <w:rsid w:val="00D429A7"/>
    <w:pPr>
      <w:spacing w:before="120"/>
      <w:ind w:left="240"/>
    </w:pPr>
    <w:rPr>
      <w:rFonts w:ascii="Arial" w:hAnsi="Arial" w:cstheme="minorHAnsi"/>
      <w:bCs/>
      <w:i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D429A7"/>
    <w:pPr>
      <w:ind w:left="480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D429A7"/>
    <w:pPr>
      <w:ind w:left="720"/>
    </w:pPr>
    <w:rPr>
      <w:rFonts w:asciiTheme="minorHAnsi" w:hAnsiTheme="minorHAnsi" w:cstheme="minorHAns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9A7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eop">
    <w:name w:val="eop"/>
    <w:basedOn w:val="DefaultParagraphFont"/>
    <w:rsid w:val="00C2320C"/>
  </w:style>
  <w:style w:type="paragraph" w:styleId="ListParagraph">
    <w:name w:val="List Paragraph"/>
    <w:basedOn w:val="Normal"/>
    <w:uiPriority w:val="34"/>
    <w:qFormat/>
    <w:rsid w:val="00AF730B"/>
    <w:pPr>
      <w:ind w:left="720"/>
      <w:contextualSpacing/>
    </w:pPr>
  </w:style>
  <w:style w:type="table" w:customStyle="1" w:styleId="Solution">
    <w:name w:val="Solution"/>
    <w:basedOn w:val="TableNormal"/>
    <w:uiPriority w:val="99"/>
    <w:rsid w:val="007F603E"/>
    <w:tblPr/>
    <w:tblStylePr w:type="firstRow">
      <w:rPr>
        <w:color w:val="000000" w:themeColor="text1"/>
      </w:rPr>
      <w:tblPr/>
      <w:tcPr>
        <w:shd w:val="clear" w:color="auto" w:fill="E6E9EA"/>
      </w:tcPr>
    </w:tblStylePr>
  </w:style>
  <w:style w:type="table" w:styleId="GridTable4">
    <w:name w:val="Grid Table 4"/>
    <w:basedOn w:val="TableNormal"/>
    <w:uiPriority w:val="49"/>
    <w:rsid w:val="00BB535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04040" w:themeFill="text1" w:themeFillTint="BF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EAEAEA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B4ED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unhideWhenUsed/>
    <w:rsid w:val="00C272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54A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40114"/>
    <w:rPr>
      <w:rFonts w:ascii="Helvetica" w:hAnsi="Helvetica"/>
      <w:sz w:val="24"/>
    </w:rPr>
  </w:style>
  <w:style w:type="paragraph" w:styleId="NormalWeb">
    <w:name w:val="Normal (Web)"/>
    <w:basedOn w:val="Normal"/>
    <w:uiPriority w:val="99"/>
    <w:unhideWhenUsed/>
    <w:rsid w:val="002D0C78"/>
    <w:pPr>
      <w:spacing w:before="100" w:beforeAutospacing="1" w:after="100" w:afterAutospacing="1"/>
    </w:pPr>
  </w:style>
  <w:style w:type="numbering" w:customStyle="1" w:styleId="CurrentList1">
    <w:name w:val="Current List1"/>
    <w:uiPriority w:val="99"/>
    <w:rsid w:val="00052FA8"/>
    <w:pPr>
      <w:numPr>
        <w:numId w:val="34"/>
      </w:numPr>
    </w:pPr>
  </w:style>
  <w:style w:type="character" w:customStyle="1" w:styleId="Mention">
    <w:name w:val="Mention"/>
    <w:basedOn w:val="DefaultParagraphFont"/>
    <w:uiPriority w:val="99"/>
    <w:unhideWhenUsed/>
    <w:rsid w:val="00C97F6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23833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469206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8861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7036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8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63" Type="http://schemas.openxmlformats.org/officeDocument/2006/relationships/image" Target="media/image50.png"/><Relationship Id="rId84" Type="http://schemas.openxmlformats.org/officeDocument/2006/relationships/image" Target="media/image67.png"/><Relationship Id="rId16" Type="http://schemas.openxmlformats.org/officeDocument/2006/relationships/image" Target="media/image6.png"/><Relationship Id="rId107" Type="http://schemas.openxmlformats.org/officeDocument/2006/relationships/image" Target="media/image8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53" Type="http://schemas.openxmlformats.org/officeDocument/2006/relationships/image" Target="media/image41.jpeg"/><Relationship Id="rId58" Type="http://schemas.openxmlformats.org/officeDocument/2006/relationships/image" Target="media/image48.png"/><Relationship Id="rId74" Type="http://schemas.openxmlformats.org/officeDocument/2006/relationships/image" Target="media/image58.png"/><Relationship Id="rId79" Type="http://schemas.openxmlformats.org/officeDocument/2006/relationships/image" Target="media/image65.png"/><Relationship Id="rId102" Type="http://schemas.openxmlformats.org/officeDocument/2006/relationships/image" Target="media/image92.jpeg"/><Relationship Id="rId123" Type="http://schemas.openxmlformats.org/officeDocument/2006/relationships/image" Target="media/image102.png"/><Relationship Id="rId128" Type="http://schemas.openxmlformats.org/officeDocument/2006/relationships/image" Target="media/image103.jpeg"/><Relationship Id="rId5" Type="http://schemas.openxmlformats.org/officeDocument/2006/relationships/numbering" Target="numbering.xml"/><Relationship Id="rId90" Type="http://schemas.openxmlformats.org/officeDocument/2006/relationships/image" Target="media/image80.png"/><Relationship Id="rId95" Type="http://schemas.openxmlformats.org/officeDocument/2006/relationships/image" Target="media/image7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jpeg"/><Relationship Id="rId48" Type="http://schemas.openxmlformats.org/officeDocument/2006/relationships/image" Target="media/image36.png"/><Relationship Id="rId64" Type="http://schemas.openxmlformats.org/officeDocument/2006/relationships/image" Target="media/image51.png"/><Relationship Id="rId69" Type="http://schemas.openxmlformats.org/officeDocument/2006/relationships/image" Target="media/image59.jpeg"/><Relationship Id="rId113" Type="http://schemas.openxmlformats.org/officeDocument/2006/relationships/image" Target="media/image92.png"/><Relationship Id="rId118" Type="http://schemas.openxmlformats.org/officeDocument/2006/relationships/image" Target="media/image97.png"/><Relationship Id="rId134" Type="http://schemas.openxmlformats.org/officeDocument/2006/relationships/header" Target="header1.xml"/><Relationship Id="rId80" Type="http://schemas.openxmlformats.org/officeDocument/2006/relationships/image" Target="media/image66.png"/><Relationship Id="rId85" Type="http://schemas.openxmlformats.org/officeDocument/2006/relationships/image" Target="media/image68.jpeg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image" Target="media/image44.png"/><Relationship Id="rId103" Type="http://schemas.openxmlformats.org/officeDocument/2006/relationships/image" Target="media/image93.png"/><Relationship Id="rId108" Type="http://schemas.openxmlformats.org/officeDocument/2006/relationships/image" Target="media/image87.png"/><Relationship Id="rId124" Type="http://schemas.openxmlformats.org/officeDocument/2006/relationships/image" Target="media/image114.jpeg"/><Relationship Id="rId129" Type="http://schemas.openxmlformats.org/officeDocument/2006/relationships/image" Target="media/image104.png"/><Relationship Id="rId54" Type="http://schemas.openxmlformats.org/officeDocument/2006/relationships/image" Target="media/image42.png"/><Relationship Id="rId70" Type="http://schemas.openxmlformats.org/officeDocument/2006/relationships/image" Target="media/image60.png"/><Relationship Id="rId75" Type="http://schemas.openxmlformats.org/officeDocument/2006/relationships/image" Target="media/image59.png"/><Relationship Id="rId91" Type="http://schemas.openxmlformats.org/officeDocument/2006/relationships/image" Target="media/image81.png"/><Relationship Id="rId96" Type="http://schemas.openxmlformats.org/officeDocument/2006/relationships/image" Target="media/image7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49" Type="http://schemas.openxmlformats.org/officeDocument/2006/relationships/image" Target="media/image37.png"/><Relationship Id="rId114" Type="http://schemas.openxmlformats.org/officeDocument/2006/relationships/image" Target="media/image104.jpeg"/><Relationship Id="rId119" Type="http://schemas.openxmlformats.org/officeDocument/2006/relationships/image" Target="media/image98.png"/><Relationship Id="rId44" Type="http://schemas.openxmlformats.org/officeDocument/2006/relationships/image" Target="media/image34.png"/><Relationship Id="rId60" Type="http://schemas.openxmlformats.org/officeDocument/2006/relationships/image" Target="media/image45.png"/><Relationship Id="rId65" Type="http://schemas.openxmlformats.org/officeDocument/2006/relationships/image" Target="media/image52.png"/><Relationship Id="rId81" Type="http://schemas.openxmlformats.org/officeDocument/2006/relationships/image" Target="media/image71.jpeg"/><Relationship Id="rId86" Type="http://schemas.openxmlformats.org/officeDocument/2006/relationships/image" Target="media/image69.png"/><Relationship Id="rId130" Type="http://schemas.openxmlformats.org/officeDocument/2006/relationships/image" Target="media/image108.png"/><Relationship Id="rId135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image" Target="media/image88.png"/><Relationship Id="rId34" Type="http://schemas.openxmlformats.org/officeDocument/2006/relationships/image" Target="media/image1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2.png"/><Relationship Id="rId97" Type="http://schemas.openxmlformats.org/officeDocument/2006/relationships/image" Target="media/image78.jpeg"/><Relationship Id="rId104" Type="http://schemas.openxmlformats.org/officeDocument/2006/relationships/image" Target="media/image94.png"/><Relationship Id="rId120" Type="http://schemas.openxmlformats.org/officeDocument/2006/relationships/image" Target="media/image99.jpeg"/><Relationship Id="rId125" Type="http://schemas.openxmlformats.org/officeDocument/2006/relationships/image" Target="media/image115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jpeg"/><Relationship Id="rId45" Type="http://schemas.openxmlformats.org/officeDocument/2006/relationships/image" Target="media/image35.png"/><Relationship Id="rId66" Type="http://schemas.openxmlformats.org/officeDocument/2006/relationships/image" Target="media/image53.jpeg"/><Relationship Id="rId87" Type="http://schemas.openxmlformats.org/officeDocument/2006/relationships/image" Target="media/image70.png"/><Relationship Id="rId110" Type="http://schemas.openxmlformats.org/officeDocument/2006/relationships/image" Target="media/image89.jpeg"/><Relationship Id="rId115" Type="http://schemas.openxmlformats.org/officeDocument/2006/relationships/image" Target="media/image105.png"/><Relationship Id="rId131" Type="http://schemas.openxmlformats.org/officeDocument/2006/relationships/image" Target="media/image121.jpeg"/><Relationship Id="rId136" Type="http://schemas.openxmlformats.org/officeDocument/2006/relationships/fontTable" Target="fontTable.xml"/><Relationship Id="rId61" Type="http://schemas.openxmlformats.org/officeDocument/2006/relationships/image" Target="media/image46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56" Type="http://schemas.openxmlformats.org/officeDocument/2006/relationships/image" Target="media/image46.jpeg"/><Relationship Id="rId77" Type="http://schemas.openxmlformats.org/officeDocument/2006/relationships/image" Target="media/image63.png"/><Relationship Id="rId100" Type="http://schemas.openxmlformats.org/officeDocument/2006/relationships/image" Target="media/image84.png"/><Relationship Id="rId105" Type="http://schemas.openxmlformats.org/officeDocument/2006/relationships/image" Target="media/image95.png"/><Relationship Id="rId126" Type="http://schemas.openxmlformats.org/officeDocument/2006/relationships/image" Target="media/image116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56.png"/><Relationship Id="rId93" Type="http://schemas.openxmlformats.org/officeDocument/2006/relationships/image" Target="media/image74.png"/><Relationship Id="rId98" Type="http://schemas.openxmlformats.org/officeDocument/2006/relationships/image" Target="media/image79.png"/><Relationship Id="rId121" Type="http://schemas.openxmlformats.org/officeDocument/2006/relationships/image" Target="media/image100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2.png"/><Relationship Id="rId67" Type="http://schemas.openxmlformats.org/officeDocument/2006/relationships/image" Target="media/image54.png"/><Relationship Id="rId116" Type="http://schemas.openxmlformats.org/officeDocument/2006/relationships/image" Target="media/image106.png"/><Relationship Id="rId137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image" Target="media/image49.png"/><Relationship Id="rId83" Type="http://schemas.openxmlformats.org/officeDocument/2006/relationships/image" Target="media/image73.png"/><Relationship Id="rId88" Type="http://schemas.openxmlformats.org/officeDocument/2006/relationships/image" Target="media/image71.png"/><Relationship Id="rId111" Type="http://schemas.openxmlformats.org/officeDocument/2006/relationships/image" Target="media/image90.png"/><Relationship Id="rId132" Type="http://schemas.openxmlformats.org/officeDocument/2006/relationships/image" Target="media/image122.png"/><Relationship Id="rId15" Type="http://schemas.openxmlformats.org/officeDocument/2006/relationships/image" Target="media/image5.png"/><Relationship Id="rId36" Type="http://schemas.openxmlformats.org/officeDocument/2006/relationships/image" Target="media/image25.png"/><Relationship Id="rId57" Type="http://schemas.openxmlformats.org/officeDocument/2006/relationships/image" Target="media/image47.png"/><Relationship Id="rId106" Type="http://schemas.openxmlformats.org/officeDocument/2006/relationships/image" Target="media/image96.png"/><Relationship Id="rId127" Type="http://schemas.openxmlformats.org/officeDocument/2006/relationships/image" Target="media/image11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52" Type="http://schemas.openxmlformats.org/officeDocument/2006/relationships/image" Target="media/image40.png"/><Relationship Id="rId73" Type="http://schemas.openxmlformats.org/officeDocument/2006/relationships/image" Target="media/image57.png"/><Relationship Id="rId78" Type="http://schemas.openxmlformats.org/officeDocument/2006/relationships/image" Target="media/image64.jpeg"/><Relationship Id="rId94" Type="http://schemas.openxmlformats.org/officeDocument/2006/relationships/image" Target="media/image75.png"/><Relationship Id="rId99" Type="http://schemas.openxmlformats.org/officeDocument/2006/relationships/image" Target="media/image83.png"/><Relationship Id="rId101" Type="http://schemas.openxmlformats.org/officeDocument/2006/relationships/image" Target="media/image85.png"/><Relationship Id="rId122" Type="http://schemas.openxmlformats.org/officeDocument/2006/relationships/image" Target="media/image10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6.png"/><Relationship Id="rId47" Type="http://schemas.openxmlformats.org/officeDocument/2006/relationships/image" Target="media/image33.png"/><Relationship Id="rId68" Type="http://schemas.openxmlformats.org/officeDocument/2006/relationships/image" Target="media/image55.png"/><Relationship Id="rId89" Type="http://schemas.openxmlformats.org/officeDocument/2006/relationships/image" Target="media/image79.jpeg"/><Relationship Id="rId112" Type="http://schemas.openxmlformats.org/officeDocument/2006/relationships/image" Target="media/image91.png"/><Relationship Id="rId133" Type="http://schemas.openxmlformats.org/officeDocument/2006/relationships/image" Target="media/image1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42E2810E175B469E7348B72C07B1E3" ma:contentTypeVersion="12" ma:contentTypeDescription="Create a new document." ma:contentTypeScope="" ma:versionID="f4dbf0d697dc71d7a8f911be8f8704a8">
  <xsd:schema xmlns:xsd="http://www.w3.org/2001/XMLSchema" xmlns:xs="http://www.w3.org/2001/XMLSchema" xmlns:p="http://schemas.microsoft.com/office/2006/metadata/properties" xmlns:ns2="36300160-5b0b-449a-a91a-8d9e5d263fba" xmlns:ns3="99d34d49-3ba9-47c4-97a3-65b1d06730ac" targetNamespace="http://schemas.microsoft.com/office/2006/metadata/properties" ma:root="true" ma:fieldsID="f3350589b300f6d27128752457f5a7b0" ns2:_="" ns3:_="">
    <xsd:import namespace="36300160-5b0b-449a-a91a-8d9e5d263fba"/>
    <xsd:import namespace="99d34d49-3ba9-47c4-97a3-65b1d06730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00160-5b0b-449a-a91a-8d9e5d263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34d49-3ba9-47c4-97a3-65b1d06730a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1BE377-2695-4318-8387-6856BCC91E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C97D7C-E01C-4B57-809A-83619A271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300160-5b0b-449a-a91a-8d9e5d263fba"/>
    <ds:schemaRef ds:uri="99d34d49-3ba9-47c4-97a3-65b1d06730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0E40F0-E342-4E17-892C-52B1FC64BCCA}">
  <ds:schemaRefs>
    <ds:schemaRef ds:uri="http://purl.org/dc/elements/1.1/"/>
    <ds:schemaRef ds:uri="36300160-5b0b-449a-a91a-8d9e5d263fba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99d34d49-3ba9-47c4-97a3-65b1d06730ac"/>
  </ds:schemaRefs>
</ds:datastoreItem>
</file>

<file path=customXml/itemProps4.xml><?xml version="1.0" encoding="utf-8"?>
<ds:datastoreItem xmlns:ds="http://schemas.openxmlformats.org/officeDocument/2006/customXml" ds:itemID="{8898194C-8AEF-42F9-87EC-D57FFA1FD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884</Words>
  <Characters>1226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The National Academies</Company>
  <LinksUpToDate>false</LinksUpToDate>
  <CharactersWithSpaces>141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Linstrum</dc:creator>
  <cp:keywords/>
  <dc:description/>
  <cp:lastModifiedBy>Mackie, Paul</cp:lastModifiedBy>
  <cp:revision>2</cp:revision>
  <cp:lastPrinted>2021-11-05T16:51:00Z</cp:lastPrinted>
  <dcterms:created xsi:type="dcterms:W3CDTF">2022-07-20T19:25:00Z</dcterms:created>
  <dcterms:modified xsi:type="dcterms:W3CDTF">2022-07-20T19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42E2810E175B469E7348B72C07B1E3</vt:lpwstr>
  </property>
</Properties>
</file>